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cstheme="minorHAnsi"/>
        </w:rPr>
        <w:id w:val="893313696"/>
        <w:docPartObj>
          <w:docPartGallery w:val="Cover Pages"/>
          <w:docPartUnique/>
        </w:docPartObj>
      </w:sdtPr>
      <w:sdtContent>
        <w:p w:rsidR="00E4779A" w:rsidRPr="00893F42" w14:paraId="3297AF78" w14:textId="4DF9A95F">
          <w:pPr>
            <w:rPr>
              <w:rFonts w:cstheme="minorHAnsi"/>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tblPr>
          <w:tblGrid>
            <w:gridCol w:w="7476"/>
          </w:tblGrid>
          <w:tr w14:paraId="4FD29524" w14:textId="77777777">
            <w:tblPrEx>
              <w:tblW w:w="4000" w:type="pct"/>
              <w:tblBorders>
                <w:left w:val="single" w:sz="12" w:space="0" w:color="4472C4" w:themeColor="accent1"/>
              </w:tblBorders>
              <w:tblCellMar>
                <w:left w:w="144" w:type="dxa"/>
                <w:right w:w="115" w:type="dxa"/>
              </w:tblCellMar>
              <w:tblLook w:val="04A0"/>
            </w:tblPrEx>
            <w:sdt>
              <w:sdtPr>
                <w:rPr>
                  <w:rFonts w:cstheme="minorHAnsi"/>
                  <w:color w:val="2F5496" w:themeColor="accent1" w:themeShade="BF"/>
                  <w:sz w:val="44"/>
                  <w:szCs w:val="44"/>
                </w:rPr>
                <w:alias w:val="Compañía"/>
                <w:id w:val="13406915"/>
                <w:placeholder>
                  <w:docPart w:val="D588053F5D4640A6BA4EE76241E07605"/>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E4779A" w:rsidRPr="00893F42" w14:paraId="00336C68" w14:textId="63CAA7B5">
                    <w:pPr>
                      <w:pStyle w:val="NoSpacing"/>
                      <w:rPr>
                        <w:rFonts w:cstheme="minorHAnsi"/>
                        <w:color w:val="2F5496" w:themeColor="accent1" w:themeShade="BF"/>
                        <w:sz w:val="24"/>
                      </w:rPr>
                    </w:pPr>
                    <w:r w:rsidRPr="00893F42">
                      <w:rPr>
                        <w:rFonts w:cstheme="minorHAnsi"/>
                        <w:color w:val="2F5496" w:themeColor="accent1" w:themeShade="BF"/>
                        <w:sz w:val="44"/>
                        <w:szCs w:val="44"/>
                      </w:rPr>
                      <w:t>NSECE</w:t>
                    </w:r>
                    <w:r>
                      <w:rPr>
                        <w:rFonts w:cstheme="minorHAnsi"/>
                        <w:color w:val="2F5496" w:themeColor="accent1" w:themeShade="BF"/>
                        <w:sz w:val="44"/>
                        <w:szCs w:val="44"/>
                      </w:rPr>
                      <w:t xml:space="preserve"> </w:t>
                    </w:r>
                    <w:r w:rsidRPr="00CE0800">
                      <w:rPr>
                        <w:rFonts w:cstheme="minorHAnsi"/>
                        <w:color w:val="2F5496" w:themeColor="accent1" w:themeShade="BF"/>
                        <w:sz w:val="44"/>
                        <w:szCs w:val="44"/>
                      </w:rPr>
                      <w:t>2024</w:t>
                    </w:r>
                  </w:p>
                </w:tc>
              </w:sdtContent>
            </w:sdt>
          </w:tr>
          <w:tr w14:paraId="770EA6E6" w14:textId="77777777">
            <w:tblPrEx>
              <w:tblW w:w="4000" w:type="pct"/>
              <w:tblCellMar>
                <w:left w:w="144" w:type="dxa"/>
                <w:right w:w="115" w:type="dxa"/>
              </w:tblCellMar>
              <w:tblLook w:val="04A0"/>
            </w:tblPrEx>
            <w:tc>
              <w:tcPr>
                <w:tcW w:w="7672" w:type="dxa"/>
              </w:tcPr>
              <w:sdt>
                <w:sdtPr>
                  <w:rPr>
                    <w:rFonts w:cstheme="minorHAnsi"/>
                    <w:sz w:val="56"/>
                    <w:szCs w:val="56"/>
                    <w:lang w:val="en-US"/>
                  </w:rPr>
                  <w:alias w:val="Título"/>
                  <w:id w:val="13406919"/>
                  <w:placeholder>
                    <w:docPart w:val="FB3176481CDF4F37967FE302B4F68812"/>
                  </w:placeholder>
                  <w:dataBinding w:prefixMappings="xmlns:ns0='http://schemas.openxmlformats.org/package/2006/metadata/core-properties' xmlns:ns1='http://purl.org/dc/elements/1.1/'" w:xpath="/ns0:coreProperties[1]/ns1:title[1]" w:storeItemID="{6C3C8BC8-F283-45AE-878A-BAB7291924A1}"/>
                  <w:text/>
                </w:sdtPr>
                <w:sdtContent>
                  <w:p w:rsidR="00E4779A" w:rsidRPr="00992A8C" w:rsidP="009F25C5" w14:paraId="5CB06B3B" w14:textId="01E34779">
                    <w:pPr>
                      <w:pStyle w:val="NoSpacing"/>
                      <w:spacing w:line="216" w:lineRule="auto"/>
                      <w:rPr>
                        <w:rFonts w:eastAsiaTheme="majorEastAsia" w:cstheme="minorHAnsi"/>
                        <w:color w:val="4472C4" w:themeColor="accent1"/>
                        <w:sz w:val="88"/>
                        <w:szCs w:val="88"/>
                        <w:lang w:val="en-US"/>
                      </w:rPr>
                    </w:pPr>
                    <w:r>
                      <w:rPr>
                        <w:rFonts w:cstheme="minorHAnsi"/>
                        <w:sz w:val="56"/>
                        <w:szCs w:val="56"/>
                        <w:lang w:val="en-US"/>
                      </w:rPr>
                      <w:t>Appendix C-S 2024 NSECE Unlisted Home-based Provider Survey Contact Materials (Spanish)</w:t>
                    </w:r>
                  </w:p>
                </w:sdtContent>
              </w:sdt>
            </w:tc>
          </w:tr>
          <w:tr w14:paraId="2A126CD1" w14:textId="77777777">
            <w:tblPrEx>
              <w:tblW w:w="4000" w:type="pct"/>
              <w:tblCellMar>
                <w:left w:w="144" w:type="dxa"/>
                <w:right w:w="115" w:type="dxa"/>
              </w:tblCellMar>
              <w:tblLook w:val="04A0"/>
            </w:tblPrEx>
            <w:tc>
              <w:tcPr>
                <w:tcW w:w="7672" w:type="dxa"/>
                <w:tcMar>
                  <w:top w:w="216" w:type="dxa"/>
                  <w:left w:w="115" w:type="dxa"/>
                  <w:bottom w:w="216" w:type="dxa"/>
                  <w:right w:w="115" w:type="dxa"/>
                </w:tcMar>
              </w:tcPr>
              <w:p w:rsidR="00E4779A" w:rsidRPr="00992A8C" w14:paraId="0825B80D" w14:textId="4B54C41F">
                <w:pPr>
                  <w:pStyle w:val="NoSpacing"/>
                  <w:rPr>
                    <w:rFonts w:cstheme="minorHAnsi"/>
                    <w:color w:val="2F5496" w:themeColor="accent1" w:themeShade="BF"/>
                    <w:sz w:val="24"/>
                    <w:lang w:val="en-US"/>
                  </w:rPr>
                </w:pPr>
              </w:p>
            </w:tc>
          </w:tr>
        </w:tbl>
        <w:p w:rsidR="00E4779A" w:rsidRPr="00893F42" w14:paraId="1855E750" w14:textId="2B509890">
          <w:pPr>
            <w:spacing w:after="160" w:line="259" w:lineRule="auto"/>
            <w:rPr>
              <w:rFonts w:eastAsiaTheme="majorEastAsia" w:cstheme="minorHAnsi"/>
              <w:color w:val="2F5496" w:themeColor="accent1" w:themeShade="BF"/>
              <w:sz w:val="32"/>
              <w:szCs w:val="32"/>
            </w:rPr>
          </w:pPr>
          <w:r w:rsidRPr="00992A8C">
            <w:rPr>
              <w:lang w:val="en-US"/>
            </w:rPr>
            <w:br w:type="page"/>
          </w:r>
        </w:p>
      </w:sdtContent>
    </w:sdt>
    <w:sdt>
      <w:sdtPr>
        <w:rPr>
          <w:rFonts w:asciiTheme="minorHAnsi" w:eastAsiaTheme="minorEastAsia" w:hAnsiTheme="minorHAnsi" w:cstheme="minorHAnsi"/>
          <w:color w:val="auto"/>
          <w:sz w:val="22"/>
          <w:szCs w:val="22"/>
        </w:rPr>
        <w:id w:val="305604325"/>
        <w:docPartObj>
          <w:docPartGallery w:val="Table of Contents"/>
          <w:docPartUnique/>
        </w:docPartObj>
      </w:sdtPr>
      <w:sdtEndPr>
        <w:rPr>
          <w:b/>
          <w:bCs/>
          <w:noProof/>
          <w:sz w:val="24"/>
          <w:szCs w:val="24"/>
        </w:rPr>
      </w:sdtEndPr>
      <w:sdtContent>
        <w:p w:rsidR="00BE524E" w:rsidRPr="00893F42" w14:paraId="46D3EEE8" w14:textId="5CBA6563">
          <w:pPr>
            <w:pStyle w:val="TOCHeading"/>
            <w:rPr>
              <w:rFonts w:asciiTheme="minorHAnsi" w:hAnsiTheme="minorHAnsi" w:cstheme="minorHAnsi"/>
              <w:sz w:val="24"/>
              <w:szCs w:val="24"/>
            </w:rPr>
          </w:pPr>
          <w:r>
            <w:rPr>
              <w:rFonts w:asciiTheme="minorHAnsi" w:hAnsiTheme="minorHAnsi"/>
              <w:sz w:val="24"/>
            </w:rPr>
            <w:t>Conten</w:t>
          </w:r>
          <w:r w:rsidR="00ED6D6F">
            <w:rPr>
              <w:rFonts w:asciiTheme="minorHAnsi" w:hAnsiTheme="minorHAnsi"/>
              <w:sz w:val="24"/>
            </w:rPr>
            <w:t>ts</w:t>
          </w:r>
        </w:p>
        <w:p w:rsidR="002A2FD3" w:rsidP="002A2FD3" w14:paraId="090986D0" w14:textId="4B5A6219">
          <w:pPr>
            <w:pStyle w:val="TOC1"/>
            <w:rPr>
              <w:noProof/>
              <w:lang w:val="en-US"/>
            </w:rPr>
          </w:pPr>
          <w:r w:rsidRPr="00893F42">
            <w:rPr>
              <w:sz w:val="24"/>
            </w:rPr>
            <w:fldChar w:fldCharType="begin"/>
          </w:r>
          <w:r w:rsidRPr="00893F42">
            <w:rPr>
              <w:sz w:val="24"/>
            </w:rPr>
            <w:instrText xml:space="preserve"> TOC \o "1-3" \h \z \u </w:instrText>
          </w:r>
          <w:r w:rsidRPr="00893F42">
            <w:rPr>
              <w:sz w:val="24"/>
            </w:rPr>
            <w:fldChar w:fldCharType="separate"/>
          </w:r>
          <w:hyperlink w:anchor="_Toc133241509" w:history="1">
            <w:r w:rsidRPr="009A043E">
              <w:rPr>
                <w:rStyle w:val="Hyperlink"/>
                <w:rFonts w:cstheme="minorHAnsi"/>
                <w:b/>
                <w:bCs/>
                <w:noProof/>
                <w:lang w:val="en-US"/>
              </w:rPr>
              <w:t>Unlisted</w:t>
            </w:r>
            <w:r>
              <w:rPr>
                <w:noProof/>
                <w:webHidden/>
              </w:rPr>
              <w:tab/>
            </w:r>
            <w:r>
              <w:rPr>
                <w:noProof/>
                <w:webHidden/>
              </w:rPr>
              <w:fldChar w:fldCharType="begin"/>
            </w:r>
            <w:r>
              <w:rPr>
                <w:noProof/>
                <w:webHidden/>
              </w:rPr>
              <w:instrText xml:space="preserve"> PAGEREF _Toc133241509 \h </w:instrText>
            </w:r>
            <w:r>
              <w:rPr>
                <w:noProof/>
                <w:webHidden/>
              </w:rPr>
              <w:fldChar w:fldCharType="separate"/>
            </w:r>
            <w:r w:rsidR="00C10153">
              <w:rPr>
                <w:noProof/>
                <w:webHidden/>
              </w:rPr>
              <w:t>1</w:t>
            </w:r>
            <w:r>
              <w:rPr>
                <w:noProof/>
                <w:webHidden/>
              </w:rPr>
              <w:fldChar w:fldCharType="end"/>
            </w:r>
          </w:hyperlink>
        </w:p>
        <w:p w:rsidR="002A2FD3" w:rsidP="002A2FD3" w14:paraId="4D8593C8" w14:textId="282A93B9">
          <w:pPr>
            <w:pStyle w:val="TOC1"/>
            <w:rPr>
              <w:noProof/>
              <w:lang w:val="en-US"/>
            </w:rPr>
          </w:pPr>
          <w:hyperlink w:anchor="_Toc133241510" w:history="1">
            <w:r w:rsidRPr="009A043E">
              <w:rPr>
                <w:rStyle w:val="Hyperlink"/>
                <w:rFonts w:cstheme="minorHAnsi"/>
                <w:b/>
                <w:bCs/>
                <w:noProof/>
                <w:lang w:val="en-US"/>
              </w:rPr>
              <w:t>Unlisted Home-based Provider Survey Initial Mailing Series - Thank you/Reminder Postcard (Spanish)</w:t>
            </w:r>
            <w:r>
              <w:rPr>
                <w:noProof/>
                <w:webHidden/>
              </w:rPr>
              <w:tab/>
            </w:r>
            <w:r>
              <w:rPr>
                <w:noProof/>
                <w:webHidden/>
              </w:rPr>
              <w:fldChar w:fldCharType="begin"/>
            </w:r>
            <w:r>
              <w:rPr>
                <w:noProof/>
                <w:webHidden/>
              </w:rPr>
              <w:instrText xml:space="preserve"> PAGEREF _Toc133241510 \h </w:instrText>
            </w:r>
            <w:r>
              <w:rPr>
                <w:noProof/>
                <w:webHidden/>
              </w:rPr>
              <w:fldChar w:fldCharType="separate"/>
            </w:r>
            <w:r w:rsidR="00C10153">
              <w:rPr>
                <w:noProof/>
                <w:webHidden/>
              </w:rPr>
              <w:t>2</w:t>
            </w:r>
            <w:r>
              <w:rPr>
                <w:noProof/>
                <w:webHidden/>
              </w:rPr>
              <w:fldChar w:fldCharType="end"/>
            </w:r>
          </w:hyperlink>
        </w:p>
        <w:p w:rsidR="002A2FD3" w:rsidP="002A2FD3" w14:paraId="18833EAB" w14:textId="4A0F913A">
          <w:pPr>
            <w:pStyle w:val="TOC1"/>
            <w:rPr>
              <w:noProof/>
              <w:lang w:val="en-US"/>
            </w:rPr>
          </w:pPr>
          <w:hyperlink w:anchor="_Toc133241511" w:history="1">
            <w:r w:rsidRPr="009A043E">
              <w:rPr>
                <w:rStyle w:val="Hyperlink"/>
                <w:rFonts w:cstheme="minorHAnsi"/>
                <w:b/>
                <w:bCs/>
                <w:noProof/>
                <w:lang w:val="en-US"/>
              </w:rPr>
              <w:t>Unlisted Home-based Provider Survey Initial Mailing Series - Non-Response Follow-up Contact (Spanish)</w:t>
            </w:r>
            <w:r>
              <w:rPr>
                <w:noProof/>
                <w:webHidden/>
              </w:rPr>
              <w:tab/>
            </w:r>
            <w:r>
              <w:rPr>
                <w:noProof/>
                <w:webHidden/>
              </w:rPr>
              <w:fldChar w:fldCharType="begin"/>
            </w:r>
            <w:r>
              <w:rPr>
                <w:noProof/>
                <w:webHidden/>
              </w:rPr>
              <w:instrText xml:space="preserve"> PAGEREF _Toc133241511 \h </w:instrText>
            </w:r>
            <w:r>
              <w:rPr>
                <w:noProof/>
                <w:webHidden/>
              </w:rPr>
              <w:fldChar w:fldCharType="separate"/>
            </w:r>
            <w:r w:rsidR="00C10153">
              <w:rPr>
                <w:noProof/>
                <w:webHidden/>
              </w:rPr>
              <w:t>3</w:t>
            </w:r>
            <w:r>
              <w:rPr>
                <w:noProof/>
                <w:webHidden/>
              </w:rPr>
              <w:fldChar w:fldCharType="end"/>
            </w:r>
          </w:hyperlink>
        </w:p>
        <w:p w:rsidR="002A2FD3" w:rsidP="002A2FD3" w14:paraId="7E07E5E2" w14:textId="53FAC962">
          <w:pPr>
            <w:pStyle w:val="TOC1"/>
            <w:rPr>
              <w:noProof/>
              <w:lang w:val="en-US"/>
            </w:rPr>
          </w:pPr>
          <w:hyperlink w:anchor="_Toc133241512" w:history="1">
            <w:r w:rsidRPr="009A043E">
              <w:rPr>
                <w:rStyle w:val="Hyperlink"/>
                <w:rFonts w:cstheme="minorHAnsi"/>
                <w:b/>
                <w:bCs/>
                <w:noProof/>
                <w:lang w:val="en-US"/>
              </w:rPr>
              <w:t>Unlisted Home-based Provider Survey Access Email (Spanish)</w:t>
            </w:r>
            <w:r>
              <w:rPr>
                <w:noProof/>
                <w:webHidden/>
              </w:rPr>
              <w:tab/>
            </w:r>
            <w:r>
              <w:rPr>
                <w:noProof/>
                <w:webHidden/>
              </w:rPr>
              <w:fldChar w:fldCharType="begin"/>
            </w:r>
            <w:r>
              <w:rPr>
                <w:noProof/>
                <w:webHidden/>
              </w:rPr>
              <w:instrText xml:space="preserve"> PAGEREF _Toc133241512 \h </w:instrText>
            </w:r>
            <w:r>
              <w:rPr>
                <w:noProof/>
                <w:webHidden/>
              </w:rPr>
              <w:fldChar w:fldCharType="separate"/>
            </w:r>
            <w:r w:rsidR="00C10153">
              <w:rPr>
                <w:noProof/>
                <w:webHidden/>
              </w:rPr>
              <w:t>4</w:t>
            </w:r>
            <w:r>
              <w:rPr>
                <w:noProof/>
                <w:webHidden/>
              </w:rPr>
              <w:fldChar w:fldCharType="end"/>
            </w:r>
          </w:hyperlink>
        </w:p>
        <w:p w:rsidR="002A2FD3" w:rsidP="002A2FD3" w14:paraId="100AFF0C" w14:textId="567210A7">
          <w:pPr>
            <w:pStyle w:val="TOC1"/>
            <w:rPr>
              <w:noProof/>
              <w:lang w:val="en-US"/>
            </w:rPr>
          </w:pPr>
          <w:hyperlink w:anchor="_Toc133241513" w:history="1">
            <w:r w:rsidRPr="009A043E">
              <w:rPr>
                <w:rStyle w:val="Hyperlink"/>
                <w:rFonts w:cstheme="minorHAnsi"/>
                <w:b/>
                <w:bCs/>
                <w:noProof/>
                <w:lang w:val="en-US"/>
              </w:rPr>
              <w:t>Unlisted Home-based Provider Prompting Contact (Spanish)</w:t>
            </w:r>
            <w:r>
              <w:rPr>
                <w:noProof/>
                <w:webHidden/>
              </w:rPr>
              <w:tab/>
            </w:r>
            <w:r>
              <w:rPr>
                <w:noProof/>
                <w:webHidden/>
              </w:rPr>
              <w:fldChar w:fldCharType="begin"/>
            </w:r>
            <w:r>
              <w:rPr>
                <w:noProof/>
                <w:webHidden/>
              </w:rPr>
              <w:instrText xml:space="preserve"> PAGEREF _Toc133241513 \h </w:instrText>
            </w:r>
            <w:r>
              <w:rPr>
                <w:noProof/>
                <w:webHidden/>
              </w:rPr>
              <w:fldChar w:fldCharType="separate"/>
            </w:r>
            <w:r w:rsidR="00C10153">
              <w:rPr>
                <w:noProof/>
                <w:webHidden/>
              </w:rPr>
              <w:t>5</w:t>
            </w:r>
            <w:r>
              <w:rPr>
                <w:noProof/>
                <w:webHidden/>
              </w:rPr>
              <w:fldChar w:fldCharType="end"/>
            </w:r>
          </w:hyperlink>
        </w:p>
        <w:p w:rsidR="002A2FD3" w:rsidP="002A2FD3" w14:paraId="10E73139" w14:textId="0F1174C7">
          <w:pPr>
            <w:pStyle w:val="TOC1"/>
            <w:rPr>
              <w:noProof/>
              <w:lang w:val="en-US"/>
            </w:rPr>
          </w:pPr>
          <w:hyperlink w:anchor="_Toc133241514" w:history="1">
            <w:r w:rsidRPr="009A043E">
              <w:rPr>
                <w:rStyle w:val="Hyperlink"/>
                <w:rFonts w:cstheme="minorHAnsi"/>
                <w:b/>
                <w:bCs/>
                <w:noProof/>
                <w:lang w:val="en-US"/>
              </w:rPr>
              <w:t>Unlisted Home-based Provider Break-off Email (Spanish)</w:t>
            </w:r>
            <w:r>
              <w:rPr>
                <w:noProof/>
                <w:webHidden/>
              </w:rPr>
              <w:tab/>
            </w:r>
            <w:r>
              <w:rPr>
                <w:noProof/>
                <w:webHidden/>
              </w:rPr>
              <w:fldChar w:fldCharType="begin"/>
            </w:r>
            <w:r>
              <w:rPr>
                <w:noProof/>
                <w:webHidden/>
              </w:rPr>
              <w:instrText xml:space="preserve"> PAGEREF _Toc133241514 \h </w:instrText>
            </w:r>
            <w:r>
              <w:rPr>
                <w:noProof/>
                <w:webHidden/>
              </w:rPr>
              <w:fldChar w:fldCharType="separate"/>
            </w:r>
            <w:r w:rsidR="00C10153">
              <w:rPr>
                <w:noProof/>
                <w:webHidden/>
              </w:rPr>
              <w:t>6</w:t>
            </w:r>
            <w:r>
              <w:rPr>
                <w:noProof/>
                <w:webHidden/>
              </w:rPr>
              <w:fldChar w:fldCharType="end"/>
            </w:r>
          </w:hyperlink>
        </w:p>
        <w:p w:rsidR="002A2FD3" w:rsidP="002A2FD3" w14:paraId="10582496" w14:textId="25ED678C">
          <w:pPr>
            <w:pStyle w:val="TOC1"/>
            <w:rPr>
              <w:noProof/>
              <w:lang w:val="en-US"/>
            </w:rPr>
          </w:pPr>
          <w:hyperlink w:anchor="_Toc133241515" w:history="1">
            <w:r w:rsidRPr="009A043E">
              <w:rPr>
                <w:rStyle w:val="Hyperlink"/>
                <w:rFonts w:cstheme="minorHAnsi"/>
                <w:b/>
                <w:bCs/>
                <w:noProof/>
                <w:lang w:val="en-US"/>
              </w:rPr>
              <w:t>Unlisted Home-based Provider Text Messages (Spanish)</w:t>
            </w:r>
            <w:r>
              <w:rPr>
                <w:noProof/>
                <w:webHidden/>
              </w:rPr>
              <w:tab/>
            </w:r>
            <w:r>
              <w:rPr>
                <w:noProof/>
                <w:webHidden/>
              </w:rPr>
              <w:fldChar w:fldCharType="begin"/>
            </w:r>
            <w:r>
              <w:rPr>
                <w:noProof/>
                <w:webHidden/>
              </w:rPr>
              <w:instrText xml:space="preserve"> PAGEREF _Toc133241515 \h </w:instrText>
            </w:r>
            <w:r>
              <w:rPr>
                <w:noProof/>
                <w:webHidden/>
              </w:rPr>
              <w:fldChar w:fldCharType="separate"/>
            </w:r>
            <w:r w:rsidR="00C10153">
              <w:rPr>
                <w:noProof/>
                <w:webHidden/>
              </w:rPr>
              <w:t>7</w:t>
            </w:r>
            <w:r>
              <w:rPr>
                <w:noProof/>
                <w:webHidden/>
              </w:rPr>
              <w:fldChar w:fldCharType="end"/>
            </w:r>
          </w:hyperlink>
        </w:p>
        <w:p w:rsidR="002A2FD3" w:rsidP="002A2FD3" w14:paraId="20804FE8" w14:textId="0E7D1E31">
          <w:pPr>
            <w:pStyle w:val="TOC1"/>
            <w:rPr>
              <w:noProof/>
              <w:lang w:val="en-US"/>
            </w:rPr>
          </w:pPr>
          <w:hyperlink w:anchor="_Toc133241516" w:history="1">
            <w:r w:rsidRPr="009A043E">
              <w:rPr>
                <w:rStyle w:val="Hyperlink"/>
                <w:rFonts w:cstheme="minorHAnsi"/>
                <w:b/>
                <w:bCs/>
                <w:noProof/>
                <w:lang w:val="en-US"/>
              </w:rPr>
              <w:t>Unlisted Home-based Provider Last Chance Contact (Spanish)</w:t>
            </w:r>
            <w:r>
              <w:rPr>
                <w:noProof/>
                <w:webHidden/>
              </w:rPr>
              <w:tab/>
            </w:r>
            <w:r>
              <w:rPr>
                <w:noProof/>
                <w:webHidden/>
              </w:rPr>
              <w:fldChar w:fldCharType="begin"/>
            </w:r>
            <w:r>
              <w:rPr>
                <w:noProof/>
                <w:webHidden/>
              </w:rPr>
              <w:instrText xml:space="preserve"> PAGEREF _Toc133241516 \h </w:instrText>
            </w:r>
            <w:r>
              <w:rPr>
                <w:noProof/>
                <w:webHidden/>
              </w:rPr>
              <w:fldChar w:fldCharType="separate"/>
            </w:r>
            <w:r w:rsidR="00C10153">
              <w:rPr>
                <w:noProof/>
                <w:webHidden/>
              </w:rPr>
              <w:t>8</w:t>
            </w:r>
            <w:r>
              <w:rPr>
                <w:noProof/>
                <w:webHidden/>
              </w:rPr>
              <w:fldChar w:fldCharType="end"/>
            </w:r>
          </w:hyperlink>
        </w:p>
        <w:p w:rsidR="002A2FD3" w:rsidP="002A2FD3" w14:paraId="758640B5" w14:textId="71687783">
          <w:pPr>
            <w:pStyle w:val="TOC1"/>
            <w:rPr>
              <w:noProof/>
              <w:lang w:val="en-US"/>
            </w:rPr>
          </w:pPr>
          <w:hyperlink w:anchor="_Toc133241517" w:history="1">
            <w:r w:rsidRPr="009A043E">
              <w:rPr>
                <w:rStyle w:val="Hyperlink"/>
                <w:rFonts w:cstheme="minorHAnsi"/>
                <w:b/>
                <w:bCs/>
                <w:noProof/>
                <w:lang w:val="en-US"/>
              </w:rPr>
              <w:t>Unlisted Home-based Provider Thank You Contact (Spanish)</w:t>
            </w:r>
            <w:r>
              <w:rPr>
                <w:noProof/>
                <w:webHidden/>
              </w:rPr>
              <w:tab/>
            </w:r>
            <w:r>
              <w:rPr>
                <w:noProof/>
                <w:webHidden/>
              </w:rPr>
              <w:fldChar w:fldCharType="begin"/>
            </w:r>
            <w:r>
              <w:rPr>
                <w:noProof/>
                <w:webHidden/>
              </w:rPr>
              <w:instrText xml:space="preserve"> PAGEREF _Toc133241517 \h </w:instrText>
            </w:r>
            <w:r>
              <w:rPr>
                <w:noProof/>
                <w:webHidden/>
              </w:rPr>
              <w:fldChar w:fldCharType="separate"/>
            </w:r>
            <w:r w:rsidR="00C10153">
              <w:rPr>
                <w:noProof/>
                <w:webHidden/>
              </w:rPr>
              <w:t>9</w:t>
            </w:r>
            <w:r>
              <w:rPr>
                <w:noProof/>
                <w:webHidden/>
              </w:rPr>
              <w:fldChar w:fldCharType="end"/>
            </w:r>
          </w:hyperlink>
        </w:p>
        <w:p w:rsidR="002A2FD3" w:rsidP="002A2FD3" w14:paraId="3A6D6042" w14:textId="4FCCBFB4">
          <w:pPr>
            <w:pStyle w:val="TOC1"/>
            <w:rPr>
              <w:noProof/>
              <w:lang w:val="en-US"/>
            </w:rPr>
          </w:pPr>
          <w:hyperlink w:anchor="_Toc133241518" w:history="1">
            <w:r w:rsidRPr="009A043E">
              <w:rPr>
                <w:rStyle w:val="Hyperlink"/>
                <w:rFonts w:cstheme="minorHAnsi"/>
                <w:b/>
                <w:bCs/>
                <w:noProof/>
                <w:lang w:val="en-US"/>
              </w:rPr>
              <w:t>Unlisted Home-based Provider Frequently Asked Questions (FAQ)</w:t>
            </w:r>
            <w:r>
              <w:rPr>
                <w:noProof/>
                <w:webHidden/>
              </w:rPr>
              <w:tab/>
            </w:r>
            <w:r>
              <w:rPr>
                <w:noProof/>
                <w:webHidden/>
              </w:rPr>
              <w:fldChar w:fldCharType="begin"/>
            </w:r>
            <w:r>
              <w:rPr>
                <w:noProof/>
                <w:webHidden/>
              </w:rPr>
              <w:instrText xml:space="preserve"> PAGEREF _Toc133241518 \h </w:instrText>
            </w:r>
            <w:r>
              <w:rPr>
                <w:noProof/>
                <w:webHidden/>
              </w:rPr>
              <w:fldChar w:fldCharType="separate"/>
            </w:r>
            <w:r w:rsidR="00C10153">
              <w:rPr>
                <w:noProof/>
                <w:webHidden/>
              </w:rPr>
              <w:t>10</w:t>
            </w:r>
            <w:r>
              <w:rPr>
                <w:noProof/>
                <w:webHidden/>
              </w:rPr>
              <w:fldChar w:fldCharType="end"/>
            </w:r>
          </w:hyperlink>
        </w:p>
        <w:p w:rsidR="002A2FD3" w:rsidP="002A2FD3" w14:paraId="11128B3D" w14:textId="42C05A2A">
          <w:pPr>
            <w:pStyle w:val="TOC1"/>
            <w:rPr>
              <w:noProof/>
              <w:lang w:val="en-US"/>
            </w:rPr>
          </w:pPr>
          <w:hyperlink w:anchor="_Toc133241519" w:history="1">
            <w:r w:rsidRPr="009A043E">
              <w:rPr>
                <w:rStyle w:val="Hyperlink"/>
                <w:rFonts w:cstheme="minorHAnsi"/>
                <w:b/>
                <w:bCs/>
                <w:noProof/>
                <w:lang w:val="en-US"/>
              </w:rPr>
              <w:t>Unlisted Home-based Provider Talking Points (Spanish)</w:t>
            </w:r>
            <w:r>
              <w:rPr>
                <w:noProof/>
                <w:webHidden/>
              </w:rPr>
              <w:tab/>
            </w:r>
            <w:r>
              <w:rPr>
                <w:noProof/>
                <w:webHidden/>
              </w:rPr>
              <w:fldChar w:fldCharType="begin"/>
            </w:r>
            <w:r>
              <w:rPr>
                <w:noProof/>
                <w:webHidden/>
              </w:rPr>
              <w:instrText xml:space="preserve"> PAGEREF _Toc133241519 \h </w:instrText>
            </w:r>
            <w:r>
              <w:rPr>
                <w:noProof/>
                <w:webHidden/>
              </w:rPr>
              <w:fldChar w:fldCharType="separate"/>
            </w:r>
            <w:r w:rsidR="00C10153">
              <w:rPr>
                <w:noProof/>
                <w:webHidden/>
              </w:rPr>
              <w:t>12</w:t>
            </w:r>
            <w:r>
              <w:rPr>
                <w:noProof/>
                <w:webHidden/>
              </w:rPr>
              <w:fldChar w:fldCharType="end"/>
            </w:r>
          </w:hyperlink>
        </w:p>
        <w:p w:rsidR="00BE524E" w:rsidRPr="00893F42" w14:paraId="4B8110E6" w14:textId="6EC8E65D">
          <w:pPr>
            <w:rPr>
              <w:rFonts w:cstheme="minorHAnsi"/>
              <w:sz w:val="24"/>
            </w:rPr>
          </w:pPr>
          <w:r w:rsidRPr="00893F42">
            <w:rPr>
              <w:rFonts w:cstheme="minorHAnsi"/>
              <w:b/>
              <w:sz w:val="24"/>
            </w:rPr>
            <w:fldChar w:fldCharType="end"/>
          </w:r>
        </w:p>
      </w:sdtContent>
    </w:sdt>
    <w:p w:rsidR="00D97C7A" w:rsidRPr="00893F42" w14:paraId="7D67981B" w14:textId="77777777">
      <w:pPr>
        <w:spacing w:after="160" w:line="259" w:lineRule="auto"/>
        <w:rPr>
          <w:rFonts w:cstheme="minorHAnsi"/>
          <w:b/>
          <w:bCs/>
          <w:sz w:val="24"/>
          <w:szCs w:val="24"/>
          <w:u w:val="single"/>
        </w:rPr>
        <w:sectPr w:rsidSect="00296085">
          <w:headerReference w:type="default" r:id="rId8"/>
          <w:pgSz w:w="12240" w:h="15840"/>
          <w:pgMar w:top="1170" w:right="1440" w:bottom="810" w:left="1440" w:header="720" w:footer="720" w:gutter="0"/>
          <w:cols w:space="720"/>
          <w:docGrid w:linePitch="360"/>
        </w:sectPr>
      </w:pPr>
      <w:r>
        <w:br w:type="page"/>
      </w:r>
    </w:p>
    <w:p w:rsidR="00992A8C" w:rsidRPr="00992A8C" w:rsidP="00992A8C" w14:paraId="0D08F6D7" w14:textId="3B0DCC19">
      <w:pPr>
        <w:spacing w:before="180"/>
        <w:rPr>
          <w:rFonts w:eastAsiaTheme="minorHAnsi" w:cstheme="minorHAnsi"/>
          <w:lang w:val="en-US"/>
        </w:rPr>
      </w:pPr>
      <w:bookmarkStart w:id="0" w:name="_Toc133241509"/>
      <w:bookmarkStart w:id="1" w:name="_Toc126930809"/>
      <w:bookmarkStart w:id="2" w:name="OLE_LINK16"/>
      <w:r w:rsidRPr="00992A8C">
        <w:rPr>
          <w:rStyle w:val="Heading1Char"/>
          <w:rFonts w:asciiTheme="minorHAnsi" w:hAnsiTheme="minorHAnsi" w:cstheme="minorHAnsi"/>
          <w:b/>
          <w:bCs/>
          <w:color w:val="auto"/>
          <w:sz w:val="22"/>
          <w:szCs w:val="22"/>
          <w:u w:val="single"/>
          <w:lang w:val="en-US"/>
        </w:rPr>
        <w:t>Unlisted</w:t>
      </w:r>
      <w:bookmarkEnd w:id="0"/>
      <w:r w:rsidRPr="00992A8C">
        <w:rPr>
          <w:rStyle w:val="Heading1Char"/>
          <w:rFonts w:asciiTheme="minorHAnsi" w:hAnsiTheme="minorHAnsi" w:cstheme="minorHAnsi"/>
          <w:b/>
          <w:bCs/>
          <w:color w:val="auto"/>
          <w:sz w:val="22"/>
          <w:szCs w:val="22"/>
          <w:u w:val="single"/>
          <w:lang w:val="en-US"/>
        </w:rPr>
        <w:t xml:space="preserve"> Home-based Provider Survey Initial Mailing Series - Survey Invitation</w:t>
      </w:r>
      <w:bookmarkEnd w:id="1"/>
      <w:r w:rsidRPr="00992A8C">
        <w:rPr>
          <w:rStyle w:val="Heading1Char"/>
          <w:rFonts w:asciiTheme="minorHAnsi" w:hAnsiTheme="minorHAnsi" w:cstheme="minorHAnsi"/>
          <w:b/>
          <w:bCs/>
          <w:color w:val="auto"/>
          <w:sz w:val="22"/>
          <w:szCs w:val="22"/>
          <w:u w:val="single"/>
          <w:lang w:val="en-US"/>
        </w:rPr>
        <w:t xml:space="preserve"> (Spanish)</w:t>
      </w:r>
      <w:r w:rsidRPr="00992A8C">
        <w:rPr>
          <w:rFonts w:cstheme="minorHAnsi"/>
          <w:lang w:val="en-US"/>
        </w:rPr>
        <w:t xml:space="preserve">: </w:t>
      </w:r>
      <w:bookmarkEnd w:id="2"/>
      <w:r w:rsidRPr="00992A8C">
        <w:rPr>
          <w:rFonts w:cstheme="minorHAnsi"/>
          <w:lang w:val="en-US"/>
        </w:rPr>
        <w:t>First contact with eligible unlisted home-based providers introducing them to the study and asking them to complete the web survey. This contact will be sent by mail and email</w:t>
      </w:r>
      <w:r w:rsidRPr="00992A8C" w:rsidR="008043AB">
        <w:rPr>
          <w:rFonts w:cstheme="minorHAnsi"/>
          <w:lang w:val="en-US"/>
        </w:rPr>
        <w:t xml:space="preserve">. </w:t>
      </w:r>
    </w:p>
    <w:p w:rsidR="00C94AF3" w:rsidRPr="00A26C64" w:rsidP="00C94AF3" w14:paraId="3BD9D917" w14:textId="54514259">
      <w:pPr>
        <w:spacing w:before="180"/>
        <w:rPr>
          <w:rFonts w:cstheme="minorHAnsi"/>
          <w:sz w:val="21"/>
          <w:szCs w:val="21"/>
          <w:lang w:val="en-US"/>
        </w:rPr>
      </w:pPr>
      <w:r w:rsidRPr="00A26C64">
        <w:rPr>
          <w:sz w:val="21"/>
          <w:szCs w:val="21"/>
          <w:lang w:val="en-US"/>
        </w:rPr>
        <w:t>Estimado [FNAME] [LNAME]/</w:t>
      </w:r>
      <w:r w:rsidRPr="00A26C64" w:rsidR="001155FA">
        <w:rPr>
          <w:sz w:val="21"/>
          <w:szCs w:val="21"/>
          <w:lang w:val="en-US"/>
        </w:rPr>
        <w:t>P</w:t>
      </w:r>
      <w:r w:rsidRPr="00A26C64">
        <w:rPr>
          <w:sz w:val="21"/>
          <w:szCs w:val="21"/>
          <w:lang w:val="en-US"/>
        </w:rPr>
        <w:t xml:space="preserve">roveedor de </w:t>
      </w:r>
      <w:r w:rsidRPr="00A26C64" w:rsidR="001155FA">
        <w:rPr>
          <w:sz w:val="21"/>
          <w:szCs w:val="21"/>
          <w:lang w:val="en-US"/>
        </w:rPr>
        <w:t>C</w:t>
      </w:r>
      <w:r w:rsidRPr="00A26C64">
        <w:rPr>
          <w:sz w:val="21"/>
          <w:szCs w:val="21"/>
          <w:lang w:val="en-US"/>
        </w:rPr>
        <w:t xml:space="preserve">uidado </w:t>
      </w:r>
      <w:r w:rsidR="00160227">
        <w:rPr>
          <w:sz w:val="21"/>
          <w:szCs w:val="21"/>
          <w:lang w:val="en-US"/>
        </w:rPr>
        <w:t>de Niños</w:t>
      </w:r>
      <w:r w:rsidRPr="00A26C64">
        <w:rPr>
          <w:sz w:val="21"/>
          <w:szCs w:val="21"/>
          <w:lang w:val="en-US"/>
        </w:rPr>
        <w:t xml:space="preserve">: </w:t>
      </w:r>
    </w:p>
    <w:p w:rsidR="007315D8" w:rsidRPr="00A26C64" w:rsidP="00C94AF3" w14:paraId="43A942B2" w14:textId="4B2DBA10">
      <w:pPr>
        <w:spacing w:after="180"/>
        <w:rPr>
          <w:sz w:val="21"/>
          <w:szCs w:val="21"/>
        </w:rPr>
      </w:pPr>
      <w:bookmarkStart w:id="3" w:name="OLE_LINK8"/>
      <w:r w:rsidRPr="00A26C64">
        <w:rPr>
          <w:sz w:val="21"/>
          <w:szCs w:val="21"/>
        </w:rPr>
        <w:t>Necesitamos su ayuda con un</w:t>
      </w:r>
      <w:r w:rsidRPr="00602F62" w:rsidR="00602F62">
        <w:t xml:space="preserve"> </w:t>
      </w:r>
      <w:r w:rsidRPr="00602F62" w:rsidR="00602F62">
        <w:rPr>
          <w:sz w:val="21"/>
          <w:szCs w:val="21"/>
        </w:rPr>
        <w:t xml:space="preserve">importante estudio sobre </w:t>
      </w:r>
      <w:r w:rsidRPr="00A26C64">
        <w:rPr>
          <w:sz w:val="21"/>
          <w:szCs w:val="21"/>
        </w:rPr>
        <w:t xml:space="preserve">cómo cuidamos a los niños en los Estados Unidos. </w:t>
      </w:r>
      <w:bookmarkEnd w:id="3"/>
      <w:r w:rsidRPr="00A26C64">
        <w:rPr>
          <w:sz w:val="21"/>
          <w:szCs w:val="21"/>
        </w:rPr>
        <w:t xml:space="preserve">Un miembro de su hogar participó recientemente en este estudio y usted fue identificado como una persona que cuida a niños que no son suyos. Nos gustaría hacerle algunas preguntas de seguimiento para comprender mejor la necesidad y la disponibilidad de </w:t>
      </w:r>
      <w:r w:rsidR="00892FAC">
        <w:rPr>
          <w:sz w:val="21"/>
          <w:szCs w:val="21"/>
        </w:rPr>
        <w:t xml:space="preserve">cuidado y </w:t>
      </w:r>
      <w:bookmarkStart w:id="4" w:name="OLE_LINK153"/>
      <w:r w:rsidR="00892FAC">
        <w:rPr>
          <w:sz w:val="21"/>
          <w:szCs w:val="21"/>
        </w:rPr>
        <w:t>educación</w:t>
      </w:r>
      <w:bookmarkEnd w:id="4"/>
      <w:r w:rsidR="00892FAC">
        <w:rPr>
          <w:sz w:val="21"/>
          <w:szCs w:val="21"/>
        </w:rPr>
        <w:t xml:space="preserve"> de niños menores de 13 años </w:t>
      </w:r>
      <w:r w:rsidRPr="00A26C64">
        <w:rPr>
          <w:sz w:val="21"/>
          <w:szCs w:val="21"/>
        </w:rPr>
        <w:t xml:space="preserve">en su comunidad. </w:t>
      </w:r>
    </w:p>
    <w:p w:rsidR="00C94AF3" w:rsidRPr="00A26C64" w:rsidP="00C94AF3" w14:paraId="2F6A2757" w14:textId="3447E283">
      <w:pPr>
        <w:spacing w:after="180"/>
        <w:rPr>
          <w:rFonts w:cstheme="minorHAnsi"/>
          <w:sz w:val="21"/>
          <w:szCs w:val="21"/>
        </w:rPr>
      </w:pPr>
      <w:r w:rsidRPr="00A26C64">
        <w:rPr>
          <w:b/>
          <w:sz w:val="21"/>
          <w:szCs w:val="21"/>
        </w:rPr>
        <w:t xml:space="preserve">Adjuntamos una pequeña muestra de agradecimiento para agradecerle de antemano su cooperación. Recibirá una muestra de agradecimiento de $15 </w:t>
      </w:r>
      <w:r w:rsidR="006F74A4">
        <w:rPr>
          <w:b/>
          <w:sz w:val="21"/>
          <w:szCs w:val="21"/>
        </w:rPr>
        <w:t>si completa</w:t>
      </w:r>
      <w:r w:rsidRPr="00A26C64">
        <w:rPr>
          <w:b/>
          <w:sz w:val="21"/>
          <w:szCs w:val="21"/>
        </w:rPr>
        <w:t xml:space="preserve"> el cuestionario.</w:t>
      </w:r>
    </w:p>
    <w:p w:rsidR="00C94AF3" w:rsidRPr="00A26C64" w:rsidP="00C94AF3" w14:paraId="1674023C" w14:textId="380DF311">
      <w:pPr>
        <w:widowControl w:val="0"/>
        <w:autoSpaceDE w:val="0"/>
        <w:autoSpaceDN w:val="0"/>
        <w:adjustRightInd w:val="0"/>
        <w:spacing w:before="180" w:after="180"/>
        <w:rPr>
          <w:rFonts w:eastAsia="Calibri" w:cstheme="minorHAnsi"/>
          <w:bCs/>
          <w:sz w:val="21"/>
          <w:szCs w:val="21"/>
        </w:rPr>
      </w:pPr>
      <w:r w:rsidRPr="00A26C64">
        <w:rPr>
          <w:sz w:val="21"/>
          <w:szCs w:val="21"/>
        </w:rPr>
        <w:t>Este estudio</w:t>
      </w:r>
      <w:r w:rsidR="00E77E82">
        <w:rPr>
          <w:sz w:val="21"/>
          <w:szCs w:val="21"/>
        </w:rPr>
        <w:t xml:space="preserve"> </w:t>
      </w:r>
      <w:r w:rsidRPr="00A26C64">
        <w:rPr>
          <w:sz w:val="21"/>
          <w:szCs w:val="21"/>
        </w:rPr>
        <w:t xml:space="preserve">lo realiza el NORC de la Universidad de Chicago </w:t>
      </w:r>
      <w:r w:rsidR="001A1634">
        <w:rPr>
          <w:sz w:val="21"/>
          <w:szCs w:val="21"/>
        </w:rPr>
        <w:t>a</w:t>
      </w:r>
      <w:r w:rsidRPr="00A26C64" w:rsidR="001A1634">
        <w:rPr>
          <w:sz w:val="21"/>
          <w:szCs w:val="21"/>
        </w:rPr>
        <w:t xml:space="preserve"> </w:t>
      </w:r>
      <w:r w:rsidRPr="00A26C64">
        <w:rPr>
          <w:sz w:val="21"/>
          <w:szCs w:val="21"/>
        </w:rPr>
        <w:t xml:space="preserve">nombre de la Administración para Niños y Familias del Departamento de Salud y Servicios Humanos de los Estados Unidos. El cuestionario tomará alrededor de </w:t>
      </w:r>
      <w:r w:rsidRPr="00A26C64" w:rsidR="007315D8">
        <w:rPr>
          <w:sz w:val="21"/>
          <w:szCs w:val="21"/>
        </w:rPr>
        <w:t>20</w:t>
      </w:r>
      <w:r w:rsidRPr="00A26C64">
        <w:rPr>
          <w:rStyle w:val="CommentReference"/>
          <w:sz w:val="21"/>
          <w:szCs w:val="21"/>
        </w:rPr>
        <w:t xml:space="preserve"> </w:t>
      </w:r>
      <w:r w:rsidRPr="00A26C64">
        <w:rPr>
          <w:sz w:val="21"/>
          <w:szCs w:val="21"/>
        </w:rPr>
        <w:t xml:space="preserve">minutos </w:t>
      </w:r>
      <w:r w:rsidRPr="00A26C64">
        <w:rPr>
          <w:color w:val="000000"/>
          <w:sz w:val="21"/>
          <w:szCs w:val="21"/>
        </w:rPr>
        <w:t>para completarse.</w:t>
      </w:r>
      <w:r w:rsidR="008043AB">
        <w:rPr>
          <w:color w:val="000000"/>
          <w:sz w:val="21"/>
          <w:szCs w:val="21"/>
        </w:rPr>
        <w:t xml:space="preserve"> </w:t>
      </w:r>
      <w:r w:rsidRPr="00A26C64">
        <w:rPr>
          <w:sz w:val="21"/>
          <w:szCs w:val="21"/>
        </w:rPr>
        <w:t>La participación es voluntaria y sus respuestas se mantendrán confidenciales.</w:t>
      </w:r>
      <w:r w:rsidRPr="00A26C64">
        <w:rPr>
          <w:color w:val="000000"/>
          <w:sz w:val="21"/>
          <w:szCs w:val="21"/>
        </w:rPr>
        <w:t xml:space="preserve"> Puede </w:t>
      </w:r>
      <w:r w:rsidRPr="00A26C64">
        <w:rPr>
          <w:sz w:val="21"/>
          <w:szCs w:val="21"/>
        </w:rPr>
        <w:t>omitir cualquier pregunta</w:t>
      </w:r>
      <w:r w:rsidRPr="00A26C64">
        <w:rPr>
          <w:color w:val="000000"/>
          <w:sz w:val="21"/>
          <w:szCs w:val="21"/>
        </w:rPr>
        <w:t xml:space="preserve"> o detener el cuestionario en cualquier momento</w:t>
      </w:r>
      <w:r w:rsidRPr="00A26C64">
        <w:rPr>
          <w:sz w:val="21"/>
          <w:szCs w:val="21"/>
        </w:rPr>
        <w:t xml:space="preserve">. </w:t>
      </w:r>
    </w:p>
    <w:p w:rsidR="00C94AF3" w:rsidRPr="00A26C64" w:rsidP="00C94AF3" w14:paraId="7B86722A" w14:textId="6D0FB553">
      <w:pPr>
        <w:autoSpaceDE w:val="0"/>
        <w:autoSpaceDN w:val="0"/>
        <w:spacing w:before="180" w:after="180"/>
        <w:rPr>
          <w:rFonts w:cstheme="minorHAnsi"/>
          <w:sz w:val="21"/>
          <w:szCs w:val="21"/>
        </w:rPr>
      </w:pPr>
      <w:r w:rsidRPr="00A26C64">
        <w:rPr>
          <w:sz w:val="21"/>
          <w:szCs w:val="21"/>
        </w:rPr>
        <w:t xml:space="preserve">Complete el cuestionario en línea en [SURVEY URL] </w:t>
      </w:r>
      <w:bookmarkStart w:id="5" w:name="OLE_LINK26"/>
      <w:r w:rsidRPr="00A26C64">
        <w:rPr>
          <w:sz w:val="21"/>
          <w:szCs w:val="21"/>
        </w:rPr>
        <w:t xml:space="preserve">o escanee el código QR. </w:t>
      </w:r>
    </w:p>
    <w:p w:rsidR="00C94AF3" w:rsidRPr="00893F42" w:rsidP="00C94AF3" w14:paraId="6FD6A233" w14:textId="0050AE2F">
      <w:pPr>
        <w:autoSpaceDE w:val="0"/>
        <w:autoSpaceDN w:val="0"/>
        <w:spacing w:before="180" w:after="180"/>
        <w:ind w:left="3600"/>
        <w:rPr>
          <w:rFonts w:eastAsiaTheme="minorHAnsi" w:cstheme="minorHAnsi"/>
        </w:rPr>
      </w:pPr>
      <w:r>
        <w:rPr>
          <w:noProof/>
        </w:rPr>
        <w:drawing>
          <wp:inline distT="0" distB="0" distL="0" distR="0">
            <wp:extent cx="999490" cy="1010285"/>
            <wp:effectExtent l="0" t="0" r="0" b="0"/>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99490" cy="1010285"/>
                    </a:xfrm>
                    <a:prstGeom prst="rect">
                      <a:avLst/>
                    </a:prstGeom>
                    <a:noFill/>
                    <a:ln>
                      <a:noFill/>
                    </a:ln>
                  </pic:spPr>
                </pic:pic>
              </a:graphicData>
            </a:graphic>
          </wp:inline>
        </w:drawing>
      </w:r>
    </w:p>
    <w:bookmarkEnd w:id="5"/>
    <w:p w:rsidR="00C94AF3" w:rsidRPr="00A26C64" w:rsidP="00C94AF3" w14:paraId="181982EE" w14:textId="0A3295A4">
      <w:pPr>
        <w:autoSpaceDE w:val="0"/>
        <w:autoSpaceDN w:val="0"/>
        <w:spacing w:before="180" w:after="180"/>
        <w:rPr>
          <w:rFonts w:eastAsia="Calibri" w:cstheme="minorHAnsi"/>
          <w:bCs/>
          <w:sz w:val="21"/>
          <w:szCs w:val="21"/>
        </w:rPr>
      </w:pPr>
      <w:r w:rsidRPr="00A26C64">
        <w:rPr>
          <w:sz w:val="21"/>
          <w:szCs w:val="21"/>
        </w:rPr>
        <w:t>Para acceder su cuestionario, deberá ingresar su PIN único: [PIN]</w:t>
      </w:r>
    </w:p>
    <w:p w:rsidR="00C94AF3" w:rsidRPr="00A26C64" w:rsidP="00C94AF3" w14:paraId="25C09671" w14:textId="77777777">
      <w:pPr>
        <w:spacing w:before="180" w:after="180"/>
        <w:rPr>
          <w:rFonts w:cstheme="minorHAnsi"/>
          <w:sz w:val="21"/>
          <w:szCs w:val="21"/>
        </w:rPr>
      </w:pPr>
      <w:r w:rsidRPr="00A26C64">
        <w:rPr>
          <w:sz w:val="21"/>
          <w:szCs w:val="21"/>
        </w:rPr>
        <w:t xml:space="preserve">Si tiene preguntas o necesita ayuda para completar su encuesta, llame a [PLACEHOLDER] o envíe un correo electrónico a nsece24survey@norc.org. Para ayudar a facilitar su participación, un encuestador profesional de NORC también está disponible para responder cualquier pregunta adicional. También puede obtener más información sobre el estudio en línea en http://www.nsece.norc.org. </w:t>
      </w:r>
    </w:p>
    <w:p w:rsidR="00C94AF3" w:rsidRPr="00A26C64" w:rsidP="00C94AF3" w14:paraId="68582672" w14:textId="77777777">
      <w:pPr>
        <w:spacing w:before="180" w:after="180"/>
        <w:rPr>
          <w:rFonts w:eastAsia="Calibri" w:cstheme="minorHAnsi"/>
          <w:sz w:val="21"/>
          <w:szCs w:val="21"/>
        </w:rPr>
      </w:pPr>
      <w:r w:rsidRPr="00A26C64">
        <w:rPr>
          <w:sz w:val="21"/>
          <w:szCs w:val="21"/>
        </w:rPr>
        <w:t>Las personas como usted juegan un papel fundamental en el cuidado de los niños de nuestra nación. Sus respuestas ayudarán a mejorar el apoyo para el cuidado de niños en su área. Necesitamos su ayuda para que este estudio sea un éxito.</w:t>
      </w:r>
    </w:p>
    <w:p w:rsidR="00C94AF3" w:rsidRPr="00A26C64" w:rsidP="00C94AF3" w14:paraId="18C7C280" w14:textId="77777777">
      <w:pPr>
        <w:spacing w:before="180" w:after="180"/>
        <w:rPr>
          <w:rFonts w:eastAsia="Calibri" w:cstheme="minorHAnsi"/>
          <w:sz w:val="21"/>
          <w:szCs w:val="21"/>
        </w:rPr>
      </w:pPr>
      <w:r w:rsidRPr="00A26C64">
        <w:rPr>
          <w:sz w:val="21"/>
          <w:szCs w:val="21"/>
        </w:rPr>
        <w:t xml:space="preserve">Esperamos que decida participar. </w:t>
      </w:r>
    </w:p>
    <w:p w:rsidR="00C94AF3" w:rsidRPr="00893F42" w:rsidP="00C94AF3" w14:paraId="427D6F3C" w14:textId="32539D59">
      <w:pPr>
        <w:autoSpaceDE w:val="0"/>
        <w:autoSpaceDN w:val="0"/>
        <w:adjustRightInd w:val="0"/>
        <w:spacing w:before="180" w:after="180"/>
        <w:rPr>
          <w:rFonts w:eastAsia="Times New Roman" w:cstheme="minorHAnsi"/>
          <w:color w:val="000000"/>
        </w:rPr>
      </w:pPr>
      <w:r>
        <w:rPr>
          <w:noProof/>
        </w:rPr>
        <w:drawing>
          <wp:anchor distT="0" distB="0" distL="114300" distR="114300" simplePos="0" relativeHeight="251678720" behindDoc="1" locked="0" layoutInCell="1" allowOverlap="1">
            <wp:simplePos x="0" y="0"/>
            <wp:positionH relativeFrom="column">
              <wp:posOffset>0</wp:posOffset>
            </wp:positionH>
            <wp:positionV relativeFrom="paragraph">
              <wp:posOffset>182245</wp:posOffset>
            </wp:positionV>
            <wp:extent cx="1225296" cy="466344"/>
            <wp:effectExtent l="0" t="0" r="0" b="0"/>
            <wp:wrapTight wrapText="bothSides">
              <wp:wrapPolygon>
                <wp:start x="0" y="0"/>
                <wp:lineTo x="0" y="20305"/>
                <wp:lineTo x="21163" y="20305"/>
                <wp:lineTo x="2116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5296" cy="466344"/>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000000"/>
        </w:rPr>
        <w:t xml:space="preserve">Atentamente, </w:t>
      </w:r>
    </w:p>
    <w:p w:rsidR="00C94AF3" w:rsidRPr="00893F42" w:rsidP="00C94AF3" w14:paraId="61211641" w14:textId="5D30C071">
      <w:pPr>
        <w:spacing w:before="180"/>
        <w:rPr>
          <w:rFonts w:cstheme="minorHAnsi"/>
        </w:rPr>
      </w:pPr>
    </w:p>
    <w:p w:rsidR="00C94AF3" w:rsidRPr="00A26C64" w:rsidP="005B2017" w14:paraId="4D5FA410" w14:textId="77777777">
      <w:pPr>
        <w:pStyle w:val="NoSpacing"/>
        <w:rPr>
          <w:sz w:val="21"/>
          <w:szCs w:val="21"/>
        </w:rPr>
      </w:pPr>
      <w:bookmarkStart w:id="6" w:name="OLE_LINK55"/>
      <w:r w:rsidRPr="00A26C64">
        <w:rPr>
          <w:sz w:val="21"/>
          <w:szCs w:val="21"/>
        </w:rPr>
        <w:t xml:space="preserve">A. Rupa Datta, Ph.D. </w:t>
      </w:r>
    </w:p>
    <w:p w:rsidR="00C94AF3" w:rsidRPr="00A26C64" w:rsidP="005B2017" w14:paraId="6925DB97" w14:textId="659FFD6A">
      <w:pPr>
        <w:pStyle w:val="NoSpacing"/>
        <w:rPr>
          <w:sz w:val="21"/>
          <w:szCs w:val="21"/>
        </w:rPr>
      </w:pPr>
      <w:r w:rsidRPr="00A26C64">
        <w:rPr>
          <w:sz w:val="21"/>
          <w:szCs w:val="21"/>
        </w:rPr>
        <w:t>Directora de</w:t>
      </w:r>
      <w:r w:rsidR="006A3F24">
        <w:rPr>
          <w:sz w:val="21"/>
          <w:szCs w:val="21"/>
        </w:rPr>
        <w:t>l</w:t>
      </w:r>
      <w:r w:rsidRPr="00A26C64">
        <w:rPr>
          <w:sz w:val="21"/>
          <w:szCs w:val="21"/>
        </w:rPr>
        <w:t xml:space="preserve"> </w:t>
      </w:r>
      <w:r w:rsidR="006A3F24">
        <w:rPr>
          <w:sz w:val="21"/>
          <w:szCs w:val="21"/>
        </w:rPr>
        <w:t>P</w:t>
      </w:r>
      <w:r w:rsidRPr="00A26C64">
        <w:rPr>
          <w:sz w:val="21"/>
          <w:szCs w:val="21"/>
        </w:rPr>
        <w:t>royecto NSECE 2024</w:t>
      </w:r>
      <w:r w:rsidR="008043AB">
        <w:rPr>
          <w:sz w:val="21"/>
          <w:szCs w:val="21"/>
        </w:rPr>
        <w:t xml:space="preserve"> </w:t>
      </w:r>
    </w:p>
    <w:p w:rsidR="005B2017" w:rsidP="005B2017" w14:paraId="4D04A91E" w14:textId="122D347F">
      <w:pPr>
        <w:pStyle w:val="NoSpacing"/>
        <w:rPr>
          <w:sz w:val="21"/>
          <w:szCs w:val="21"/>
        </w:rPr>
      </w:pPr>
      <w:r w:rsidRPr="00A26C64">
        <w:rPr>
          <w:noProof/>
          <w:sz w:val="21"/>
          <w:szCs w:val="21"/>
        </w:rPr>
        <mc:AlternateContent>
          <mc:Choice Requires="wps">
            <w:drawing>
              <wp:anchor distT="0" distB="0" distL="114300" distR="114300" simplePos="0" relativeHeight="251670528" behindDoc="0" locked="0" layoutInCell="1" allowOverlap="1">
                <wp:simplePos x="0" y="0"/>
                <wp:positionH relativeFrom="margin">
                  <wp:posOffset>-81915</wp:posOffset>
                </wp:positionH>
                <wp:positionV relativeFrom="paragraph">
                  <wp:posOffset>192405</wp:posOffset>
                </wp:positionV>
                <wp:extent cx="6358890" cy="685800"/>
                <wp:effectExtent l="0" t="0" r="22860" b="190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A23581" w:rsidP="00A23581" w14:textId="61462A1F">
                            <w:pPr>
                              <w:rPr>
                                <w:sz w:val="16"/>
                              </w:rPr>
                            </w:pPr>
                            <w:r>
                              <w:rPr>
                                <w:sz w:val="16"/>
                              </w:rPr>
                              <w:t xml:space="preserve">Una agencia no puede realizar ni patrocinar, y una persona no está obligada a responder a una </w:t>
                            </w:r>
                            <w:r w:rsidR="00602F62">
                              <w:rPr>
                                <w:sz w:val="16"/>
                              </w:rPr>
                              <w:t>recolección</w:t>
                            </w:r>
                            <w:r>
                              <w:rPr>
                                <w:sz w:val="16"/>
                              </w:rPr>
                              <w:t xml:space="preserve"> de información, a menos que muestre un número de control OMB actualmente válido. El número de OMB para esta </w:t>
                            </w:r>
                            <w:r w:rsidR="00602F62">
                              <w:rPr>
                                <w:sz w:val="16"/>
                              </w:rPr>
                              <w:t>recolección</w:t>
                            </w:r>
                            <w:r>
                              <w:rPr>
                                <w:sz w:val="16"/>
                              </w:rPr>
                              <w:t xml:space="preserve"> de información es </w:t>
                            </w:r>
                            <w:bookmarkStart w:id="7" w:name="OLE_LINK19"/>
                            <w:r>
                              <w:rPr>
                                <w:sz w:val="16"/>
                                <w:highlight w:val="yellow"/>
                              </w:rPr>
                              <w:t>[PLACEHOLDER]</w:t>
                            </w:r>
                            <w:bookmarkEnd w:id="7"/>
                            <w:r>
                              <w:rPr>
                                <w:sz w:val="16"/>
                              </w:rPr>
                              <w:t xml:space="preserve"> y la fecha de caducidad es </w:t>
                            </w:r>
                            <w:bookmarkStart w:id="8" w:name="OLE_LINK6"/>
                            <w:r>
                              <w:rPr>
                                <w:sz w:val="16"/>
                                <w:highlight w:val="yellow"/>
                              </w:rPr>
                              <w:t xml:space="preserve">[PLACEHOLDER </w:t>
                            </w:r>
                            <w:bookmarkEnd w:id="8"/>
                            <w:r>
                              <w:rPr>
                                <w:sz w:val="16"/>
                                <w:highlight w:val="yellow"/>
                              </w:rPr>
                              <w:t>-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w:t>
                            </w:r>
                            <w:r>
                              <w:rPr>
                                <w:color w:val="000000"/>
                                <w:sz w:val="16"/>
                              </w:rPr>
                              <w:t xml:space="preserve"> de información descrita a: </w:t>
                            </w:r>
                            <w:r>
                              <w:rPr>
                                <w:color w:val="000000"/>
                                <w:sz w:val="16"/>
                                <w:highlight w:val="yellow"/>
                              </w:rPr>
                              <w:t>[PLACEHOLDER-Name and address to be added].</w:t>
                            </w:r>
                          </w:p>
                          <w:p w:rsidR="00A23581" w:rsidP="00A2358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5" type="#_x0000_t202" style="width:500.7pt;height:54pt;margin-top:15.15pt;margin-left:-6.45pt;mso-height-percent:0;mso-height-relative:page;mso-position-horizontal-relative:margin;mso-width-percent:0;mso-width-relative:page;mso-wrap-distance-bottom:0;mso-wrap-distance-left:9pt;mso-wrap-distance-right:9pt;mso-wrap-distance-top:0;mso-wrap-style:square;position:absolute;visibility:visible;v-text-anchor:top;z-index:251671552">
                <v:textbox>
                  <w:txbxContent>
                    <w:p w:rsidR="00A23581" w:rsidP="00A23581" w14:paraId="6F66A5FF" w14:textId="61462A1F">
                      <w:pPr>
                        <w:rPr>
                          <w:sz w:val="16"/>
                        </w:rPr>
                      </w:pPr>
                      <w:r>
                        <w:rPr>
                          <w:sz w:val="16"/>
                        </w:rPr>
                        <w:t xml:space="preserve">Una agencia no puede realizar ni patrocinar, y una persona no está obligada a responder a una </w:t>
                      </w:r>
                      <w:r w:rsidR="00602F62">
                        <w:rPr>
                          <w:sz w:val="16"/>
                        </w:rPr>
                        <w:t>recolección</w:t>
                      </w:r>
                      <w:r>
                        <w:rPr>
                          <w:sz w:val="16"/>
                        </w:rPr>
                        <w:t xml:space="preserve"> de información, a menos que muestre un número de control OMB actualmente válido. El número de OMB para esta </w:t>
                      </w:r>
                      <w:r w:rsidR="00602F62">
                        <w:rPr>
                          <w:sz w:val="16"/>
                        </w:rPr>
                        <w:t>recolección</w:t>
                      </w:r>
                      <w:r>
                        <w:rPr>
                          <w:sz w:val="16"/>
                        </w:rPr>
                        <w:t xml:space="preserve"> de información es </w:t>
                      </w:r>
                      <w:bookmarkStart w:id="7" w:name="OLE_LINK19"/>
                      <w:r>
                        <w:rPr>
                          <w:sz w:val="16"/>
                          <w:highlight w:val="yellow"/>
                        </w:rPr>
                        <w:t>[PLACEHOLDER]</w:t>
                      </w:r>
                      <w:bookmarkEnd w:id="7"/>
                      <w:r>
                        <w:rPr>
                          <w:sz w:val="16"/>
                        </w:rPr>
                        <w:t xml:space="preserve"> y la fecha de caducidad es </w:t>
                      </w:r>
                      <w:bookmarkStart w:id="8" w:name="OLE_LINK6"/>
                      <w:r>
                        <w:rPr>
                          <w:sz w:val="16"/>
                          <w:highlight w:val="yellow"/>
                        </w:rPr>
                        <w:t xml:space="preserve">[PLACEHOLDER </w:t>
                      </w:r>
                      <w:bookmarkEnd w:id="8"/>
                      <w:r>
                        <w:rPr>
                          <w:sz w:val="16"/>
                          <w:highlight w:val="yellow"/>
                        </w:rPr>
                        <w:t>-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w:t>
                      </w:r>
                      <w:r>
                        <w:rPr>
                          <w:color w:val="000000"/>
                          <w:sz w:val="16"/>
                        </w:rPr>
                        <w:t xml:space="preserve"> de información descrita a: </w:t>
                      </w:r>
                      <w:r>
                        <w:rPr>
                          <w:color w:val="000000"/>
                          <w:sz w:val="16"/>
                          <w:highlight w:val="yellow"/>
                        </w:rPr>
                        <w:t>[PLACEHOLDER-Name and address to be added].</w:t>
                      </w:r>
                    </w:p>
                    <w:p w:rsidR="00A23581" w:rsidP="00A23581" w14:paraId="4FFB1375" w14:textId="77777777">
                      <w:pPr>
                        <w:rPr>
                          <w:rFonts w:ascii="Times New Roman" w:hAnsi="Times New Roman"/>
                        </w:rPr>
                      </w:pPr>
                    </w:p>
                  </w:txbxContent>
                </v:textbox>
                <w10:wrap anchorx="margin"/>
              </v:shape>
            </w:pict>
          </mc:Fallback>
        </mc:AlternateContent>
      </w:r>
      <w:r w:rsidRPr="00A26C64" w:rsidR="00C94AF3">
        <w:rPr>
          <w:sz w:val="21"/>
          <w:szCs w:val="21"/>
        </w:rPr>
        <w:t>NORC en la Universidad de Chicago</w:t>
      </w:r>
    </w:p>
    <w:p w:rsidR="008E46DE" w:rsidP="005B2017" w14:paraId="05A161C1" w14:textId="07F6627E">
      <w:pPr>
        <w:pStyle w:val="NoSpacing"/>
        <w:rPr>
          <w:sz w:val="21"/>
          <w:szCs w:val="21"/>
        </w:rPr>
      </w:pPr>
    </w:p>
    <w:p w:rsidR="008E46DE" w:rsidP="005B2017" w14:paraId="17BB0CAF" w14:textId="12AEDF59">
      <w:pPr>
        <w:pStyle w:val="NoSpacing"/>
        <w:rPr>
          <w:sz w:val="21"/>
          <w:szCs w:val="21"/>
        </w:rPr>
      </w:pPr>
    </w:p>
    <w:p w:rsidR="008E46DE" w:rsidP="005B2017" w14:paraId="5AAECCBF" w14:textId="4FAA721F">
      <w:pPr>
        <w:pStyle w:val="NoSpacing"/>
        <w:rPr>
          <w:sz w:val="21"/>
          <w:szCs w:val="21"/>
        </w:rPr>
      </w:pPr>
    </w:p>
    <w:p w:rsidR="00992A8C" w:rsidRPr="00992A8C" w:rsidP="00992A8C" w14:paraId="77B23457" w14:textId="4F50460C">
      <w:pPr>
        <w:pStyle w:val="NoSpacing"/>
        <w:rPr>
          <w:rFonts w:cstheme="minorHAnsi"/>
          <w:lang w:val="en-US"/>
        </w:rPr>
      </w:pPr>
      <w:bookmarkStart w:id="9" w:name="_Toc126930810"/>
      <w:bookmarkStart w:id="10" w:name="_Toc133241510"/>
      <w:bookmarkStart w:id="11" w:name="OLE_LINK25"/>
      <w:bookmarkStart w:id="12" w:name="_Toc117245307"/>
      <w:bookmarkStart w:id="13" w:name="_Toc520904126"/>
      <w:bookmarkEnd w:id="6"/>
      <w:r w:rsidRPr="00992A8C">
        <w:rPr>
          <w:rStyle w:val="Heading1Char"/>
          <w:rFonts w:asciiTheme="minorHAnsi" w:hAnsiTheme="minorHAnsi" w:cstheme="minorHAnsi"/>
          <w:b/>
          <w:bCs/>
          <w:color w:val="auto"/>
          <w:sz w:val="22"/>
          <w:szCs w:val="22"/>
          <w:u w:val="single"/>
          <w:lang w:val="en-US"/>
        </w:rPr>
        <w:t>Unlisted Home-based Provider Survey Initial Mailing Series - Thank you/Reminder Postcard</w:t>
      </w:r>
      <w:bookmarkEnd w:id="9"/>
      <w:r>
        <w:rPr>
          <w:rStyle w:val="Heading1Char"/>
          <w:rFonts w:asciiTheme="minorHAnsi" w:hAnsiTheme="minorHAnsi" w:cstheme="minorHAnsi"/>
          <w:b/>
          <w:bCs/>
          <w:color w:val="auto"/>
          <w:sz w:val="22"/>
          <w:szCs w:val="22"/>
          <w:u w:val="single"/>
          <w:lang w:val="en-US"/>
        </w:rPr>
        <w:t xml:space="preserve"> (Spanish)</w:t>
      </w:r>
      <w:bookmarkEnd w:id="10"/>
      <w:r w:rsidRPr="00992A8C">
        <w:rPr>
          <w:rFonts w:eastAsiaTheme="minorEastAsia"/>
          <w:lang w:val="en-US"/>
        </w:rPr>
        <w:t>:</w:t>
      </w:r>
      <w:r w:rsidRPr="00992A8C">
        <w:rPr>
          <w:rFonts w:eastAsiaTheme="minorEastAsia" w:cstheme="minorHAnsi"/>
          <w:lang w:val="en-US"/>
        </w:rPr>
        <w:t xml:space="preserve"> </w:t>
      </w:r>
      <w:r w:rsidRPr="00992A8C">
        <w:rPr>
          <w:rFonts w:cstheme="minorHAnsi"/>
          <w:lang w:val="en-US"/>
        </w:rPr>
        <w:t>Second contact with eligible unlisted home-based providers encouraging them to complete the home-based provider questionnaire. This</w:t>
      </w:r>
      <w:r w:rsidRPr="00992A8C">
        <w:rPr>
          <w:rFonts w:eastAsia="Calibri" w:cstheme="minorHAnsi"/>
          <w:lang w:val="en-US"/>
        </w:rPr>
        <w:t xml:space="preserve"> mailing occurs one week after the first contact attempt.</w:t>
      </w:r>
    </w:p>
    <w:p w:rsidR="00C94AF3" w:rsidRPr="00992A8C" w:rsidP="00C94AF3" w14:paraId="62E565C8" w14:textId="77777777">
      <w:pPr>
        <w:pStyle w:val="NoSpacing"/>
        <w:rPr>
          <w:rFonts w:cstheme="minorHAnsi"/>
          <w:lang w:val="en-US"/>
        </w:rPr>
      </w:pPr>
    </w:p>
    <w:p w:rsidR="00C94AF3" w:rsidRPr="00893F42" w:rsidP="00C94AF3" w14:paraId="157E9CAD" w14:textId="77777777">
      <w:pPr>
        <w:rPr>
          <w:rFonts w:cstheme="minorHAnsi"/>
          <w:b/>
          <w:bCs/>
          <w:i/>
          <w:iCs/>
        </w:rPr>
      </w:pPr>
      <w:r>
        <w:rPr>
          <w:b/>
          <w:i/>
        </w:rPr>
        <w:t>¡Está invitado!</w:t>
      </w:r>
    </w:p>
    <w:p w:rsidR="00C94AF3" w:rsidRPr="00893F42" w:rsidP="00C94AF3" w14:paraId="354D455B" w14:textId="0B10E305">
      <w:pPr>
        <w:pStyle w:val="Pa2"/>
        <w:spacing w:after="140"/>
        <w:rPr>
          <w:rFonts w:asciiTheme="minorHAnsi" w:hAnsiTheme="minorHAnsi" w:cstheme="minorHAnsi"/>
          <w:sz w:val="22"/>
          <w:szCs w:val="22"/>
        </w:rPr>
      </w:pPr>
      <w:r>
        <w:rPr>
          <w:rFonts w:asciiTheme="minorHAnsi" w:hAnsiTheme="minorHAnsi"/>
          <w:sz w:val="22"/>
        </w:rPr>
        <w:t xml:space="preserve">Estimado </w:t>
      </w:r>
      <w:bookmarkStart w:id="14" w:name="OLE_LINK31"/>
      <w:r>
        <w:rPr>
          <w:rFonts w:asciiTheme="minorHAnsi" w:hAnsiTheme="minorHAnsi"/>
          <w:sz w:val="22"/>
        </w:rPr>
        <w:t>[FNAME] [LNAME]/</w:t>
      </w:r>
      <w:bookmarkEnd w:id="14"/>
      <w:r>
        <w:rPr>
          <w:rFonts w:asciiTheme="minorHAnsi" w:hAnsiTheme="minorHAnsi"/>
          <w:sz w:val="22"/>
        </w:rPr>
        <w:t xml:space="preserve">Proveedor de </w:t>
      </w:r>
      <w:r w:rsidRPr="00892FAC" w:rsidR="00160227">
        <w:rPr>
          <w:rFonts w:asciiTheme="minorHAnsi" w:hAnsiTheme="minorHAnsi" w:cstheme="minorHAnsi"/>
          <w:sz w:val="22"/>
        </w:rPr>
        <w:t>C</w:t>
      </w:r>
      <w:r w:rsidRPr="00892FAC">
        <w:rPr>
          <w:rFonts w:asciiTheme="minorHAnsi" w:hAnsiTheme="minorHAnsi" w:cstheme="minorHAnsi"/>
          <w:sz w:val="22"/>
        </w:rPr>
        <w:t xml:space="preserve">uidado </w:t>
      </w:r>
      <w:r w:rsidRPr="00892FAC" w:rsidR="00160227">
        <w:rPr>
          <w:rFonts w:asciiTheme="minorHAnsi" w:hAnsiTheme="minorHAnsi" w:cstheme="minorHAnsi"/>
          <w:sz w:val="22"/>
        </w:rPr>
        <w:t>de Ni</w:t>
      </w:r>
      <w:r w:rsidRPr="005314E7" w:rsidR="00160227">
        <w:rPr>
          <w:rFonts w:eastAsia="Arial" w:asciiTheme="minorHAnsi" w:hAnsiTheme="minorHAnsi" w:cstheme="minorHAnsi" w:hint="eastAsia"/>
          <w:sz w:val="22"/>
        </w:rPr>
        <w:t>ñ</w:t>
      </w:r>
      <w:r w:rsidRPr="005314E7" w:rsidR="00160227">
        <w:rPr>
          <w:rFonts w:eastAsia="Arial" w:asciiTheme="minorHAnsi" w:hAnsiTheme="minorHAnsi" w:cstheme="minorHAnsi"/>
          <w:sz w:val="22"/>
        </w:rPr>
        <w:t>os</w:t>
      </w:r>
      <w:r>
        <w:rPr>
          <w:rFonts w:asciiTheme="minorHAnsi" w:hAnsiTheme="minorHAnsi"/>
          <w:sz w:val="22"/>
        </w:rPr>
        <w:t xml:space="preserve">: </w:t>
      </w:r>
    </w:p>
    <w:p w:rsidR="00C94AF3" w:rsidRPr="00893F42" w:rsidP="00C94AF3" w14:paraId="706A89D9" w14:textId="35DA2FD5">
      <w:pPr>
        <w:pStyle w:val="Pa2"/>
        <w:spacing w:after="140"/>
        <w:rPr>
          <w:rFonts w:asciiTheme="minorHAnsi" w:hAnsiTheme="minorHAnsi" w:cstheme="minorHAnsi"/>
          <w:sz w:val="22"/>
          <w:szCs w:val="22"/>
        </w:rPr>
      </w:pPr>
      <w:r>
        <w:rPr>
          <w:rFonts w:asciiTheme="minorHAnsi" w:hAnsiTheme="minorHAnsi"/>
          <w:sz w:val="22"/>
        </w:rPr>
        <w:t xml:space="preserve">Recientemente le enviamos una carta </w:t>
      </w:r>
      <w:bookmarkStart w:id="15" w:name="OLE_LINK12"/>
      <w:r>
        <w:rPr>
          <w:rFonts w:asciiTheme="minorHAnsi" w:hAnsiTheme="minorHAnsi"/>
          <w:sz w:val="22"/>
        </w:rPr>
        <w:t>pidiéndole que complete un cuestionario para ayudarnos a comprender cómo cuidamos a los niños en los Estados Unidos.</w:t>
      </w:r>
      <w:bookmarkEnd w:id="15"/>
      <w:r>
        <w:rPr>
          <w:rFonts w:asciiTheme="minorHAnsi" w:hAnsiTheme="minorHAnsi"/>
          <w:sz w:val="22"/>
        </w:rPr>
        <w:t xml:space="preserve"> Su respuesta ayudará a las agencias </w:t>
      </w:r>
      <w:r w:rsidR="00602F62">
        <w:rPr>
          <w:rFonts w:asciiTheme="minorHAnsi" w:hAnsiTheme="minorHAnsi"/>
          <w:sz w:val="22"/>
        </w:rPr>
        <w:t>públicas</w:t>
      </w:r>
      <w:r w:rsidR="00A6087B">
        <w:rPr>
          <w:rFonts w:asciiTheme="minorHAnsi" w:hAnsiTheme="minorHAnsi"/>
          <w:sz w:val="22"/>
        </w:rPr>
        <w:t xml:space="preserve"> y </w:t>
      </w:r>
      <w:r>
        <w:rPr>
          <w:rFonts w:asciiTheme="minorHAnsi" w:hAnsiTheme="minorHAnsi"/>
          <w:sz w:val="22"/>
        </w:rPr>
        <w:t xml:space="preserve">locales a comprender mejor dónde se necesita más apoyo para el </w:t>
      </w:r>
      <w:bookmarkStart w:id="16" w:name="OLE_LINK154"/>
      <w:r>
        <w:rPr>
          <w:rFonts w:asciiTheme="minorHAnsi" w:hAnsiTheme="minorHAnsi"/>
          <w:sz w:val="22"/>
        </w:rPr>
        <w:t>cuidado y educación</w:t>
      </w:r>
      <w:r w:rsidR="00892FAC">
        <w:rPr>
          <w:rFonts w:asciiTheme="minorHAnsi" w:hAnsiTheme="minorHAnsi"/>
          <w:sz w:val="22"/>
        </w:rPr>
        <w:t xml:space="preserve"> </w:t>
      </w:r>
      <w:r w:rsidRPr="00892FAC" w:rsidR="00892FAC">
        <w:rPr>
          <w:rFonts w:asciiTheme="minorHAnsi" w:hAnsiTheme="minorHAnsi"/>
          <w:sz w:val="22"/>
        </w:rPr>
        <w:t>de niños menores de 13 años</w:t>
      </w:r>
      <w:r>
        <w:rPr>
          <w:rFonts w:asciiTheme="minorHAnsi" w:hAnsiTheme="minorHAnsi"/>
          <w:sz w:val="22"/>
        </w:rPr>
        <w:t xml:space="preserve"> </w:t>
      </w:r>
      <w:bookmarkEnd w:id="16"/>
      <w:r>
        <w:rPr>
          <w:rFonts w:asciiTheme="minorHAnsi" w:hAnsiTheme="minorHAnsi"/>
          <w:sz w:val="22"/>
        </w:rPr>
        <w:t xml:space="preserve">en su área. </w:t>
      </w:r>
    </w:p>
    <w:p w:rsidR="00C94AF3" w:rsidRPr="00893F42" w:rsidP="00C94AF3" w14:paraId="42374936" w14:textId="4C3AB52A">
      <w:pPr>
        <w:pStyle w:val="Pa2"/>
        <w:spacing w:after="140"/>
        <w:rPr>
          <w:rFonts w:asciiTheme="minorHAnsi" w:hAnsiTheme="minorHAnsi" w:cstheme="minorHAnsi"/>
          <w:sz w:val="22"/>
          <w:szCs w:val="22"/>
        </w:rPr>
      </w:pPr>
      <w:r>
        <w:rPr>
          <w:rFonts w:asciiTheme="minorHAnsi" w:hAnsiTheme="minorHAnsi"/>
          <w:sz w:val="22"/>
        </w:rPr>
        <w:t xml:space="preserve">El cuestionario tomará alrededor de </w:t>
      </w:r>
      <w:r w:rsidR="00A6087B">
        <w:rPr>
          <w:rFonts w:asciiTheme="minorHAnsi" w:hAnsiTheme="minorHAnsi"/>
          <w:sz w:val="22"/>
        </w:rPr>
        <w:t>20</w:t>
      </w:r>
      <w:r>
        <w:rPr>
          <w:rFonts w:asciiTheme="minorHAnsi" w:hAnsiTheme="minorHAnsi"/>
          <w:sz w:val="22"/>
        </w:rPr>
        <w:t xml:space="preserve"> minutos. </w:t>
      </w:r>
      <w:bookmarkStart w:id="17" w:name="OLE_LINK49"/>
      <w:r w:rsidRPr="00A6087B" w:rsidR="00A6087B">
        <w:rPr>
          <w:rFonts w:asciiTheme="minorHAnsi" w:hAnsiTheme="minorHAnsi"/>
          <w:b/>
          <w:sz w:val="22"/>
        </w:rPr>
        <w:t>Para agradecerle su participación, recibirá una muestra de agradecimiento de $15 por completar el cuestionario.</w:t>
      </w:r>
      <w:r>
        <w:rPr>
          <w:rFonts w:asciiTheme="minorHAnsi" w:hAnsiTheme="minorHAnsi"/>
          <w:b/>
          <w:sz w:val="22"/>
        </w:rPr>
        <w:t xml:space="preserve"> </w:t>
      </w:r>
      <w:bookmarkEnd w:id="17"/>
    </w:p>
    <w:p w:rsidR="00C94AF3" w:rsidP="00C94AF3" w14:paraId="5E006E5D" w14:textId="0D2B72EF">
      <w:pPr>
        <w:pStyle w:val="Pa2"/>
        <w:spacing w:after="140"/>
        <w:rPr>
          <w:rFonts w:asciiTheme="minorHAnsi" w:hAnsiTheme="minorHAnsi"/>
          <w:sz w:val="22"/>
        </w:rPr>
      </w:pPr>
      <w:r>
        <w:rPr>
          <w:rFonts w:asciiTheme="minorHAnsi" w:hAnsiTheme="minorHAnsi"/>
          <w:sz w:val="22"/>
        </w:rPr>
        <w:t xml:space="preserve">Si ya ha completado este cuestionario, ¡gracias! </w:t>
      </w:r>
      <w:r w:rsidR="006F74A4">
        <w:rPr>
          <w:rFonts w:asciiTheme="minorHAnsi" w:hAnsiTheme="minorHAnsi"/>
          <w:sz w:val="22"/>
        </w:rPr>
        <w:t>De lo contrario</w:t>
      </w:r>
      <w:r>
        <w:rPr>
          <w:rFonts w:asciiTheme="minorHAnsi" w:hAnsiTheme="minorHAnsi"/>
          <w:sz w:val="22"/>
        </w:rPr>
        <w:t xml:space="preserve">, le pedimos que lo complete lo antes posible. Puede acceder </w:t>
      </w:r>
      <w:r w:rsidR="0081625C">
        <w:rPr>
          <w:rFonts w:asciiTheme="minorHAnsi" w:hAnsiTheme="minorHAnsi"/>
          <w:sz w:val="22"/>
        </w:rPr>
        <w:t>su</w:t>
      </w:r>
      <w:r>
        <w:rPr>
          <w:rFonts w:asciiTheme="minorHAnsi" w:hAnsiTheme="minorHAnsi"/>
          <w:sz w:val="22"/>
        </w:rPr>
        <w:t xml:space="preserve"> cuestionario escribiendo la URL </w:t>
      </w:r>
      <w:r w:rsidR="001D412E">
        <w:rPr>
          <w:rFonts w:asciiTheme="minorHAnsi" w:hAnsiTheme="minorHAnsi"/>
          <w:sz w:val="22"/>
        </w:rPr>
        <w:t xml:space="preserve">que es </w:t>
      </w:r>
      <w:r>
        <w:rPr>
          <w:rFonts w:asciiTheme="minorHAnsi" w:hAnsiTheme="minorHAnsi"/>
          <w:sz w:val="22"/>
        </w:rPr>
        <w:t>segura en el navegador de cualquier computadora o dispositivo móvil e ingresando su PIN.</w:t>
      </w:r>
    </w:p>
    <w:p w:rsidR="00646D8A" w:rsidRPr="00646D8A" w:rsidP="005314E7" w14:paraId="14B73146" w14:textId="2FB3CE22">
      <w:r w:rsidRPr="00646D8A">
        <w:t>Las personas como usted juegan un papel fundamental en el cuidado de los niños de nuestra nación.</w:t>
      </w:r>
    </w:p>
    <w:p w:rsidR="00C94AF3" w:rsidRPr="00893F42" w:rsidP="00C94AF3" w14:paraId="5196C624" w14:textId="77777777">
      <w:pPr>
        <w:pStyle w:val="Pa2"/>
        <w:spacing w:after="140"/>
        <w:rPr>
          <w:rFonts w:asciiTheme="minorHAnsi" w:hAnsiTheme="minorHAnsi" w:cstheme="minorHAnsi"/>
          <w:sz w:val="22"/>
          <w:szCs w:val="22"/>
        </w:rPr>
      </w:pPr>
      <w:r>
        <w:rPr>
          <w:rFonts w:asciiTheme="minorHAnsi" w:hAnsiTheme="minorHAnsi"/>
          <w:sz w:val="22"/>
        </w:rPr>
        <w:t xml:space="preserve">Si tiene alguna pregunta, comuníquese con nosotros a </w:t>
      </w:r>
      <w:r>
        <w:rPr>
          <w:rFonts w:asciiTheme="minorHAnsi" w:hAnsiTheme="minorHAnsi"/>
          <w:b/>
          <w:sz w:val="22"/>
        </w:rPr>
        <w:t xml:space="preserve">nsece24survey@norc.org </w:t>
      </w:r>
      <w:r>
        <w:rPr>
          <w:rFonts w:asciiTheme="minorHAnsi" w:hAnsiTheme="minorHAnsi"/>
          <w:sz w:val="22"/>
        </w:rPr>
        <w:t xml:space="preserve">o a </w:t>
      </w:r>
      <w:r>
        <w:rPr>
          <w:rStyle w:val="A3"/>
          <w:rFonts w:asciiTheme="minorHAnsi" w:hAnsiTheme="minorHAnsi"/>
          <w:sz w:val="22"/>
        </w:rPr>
        <w:t>[PLACEHOLDER]</w:t>
      </w:r>
      <w:r>
        <w:rPr>
          <w:rFonts w:asciiTheme="minorHAnsi" w:hAnsiTheme="minorHAnsi"/>
          <w:sz w:val="22"/>
        </w:rPr>
        <w:t xml:space="preserve">. </w:t>
      </w:r>
    </w:p>
    <w:p w:rsidR="00C94AF3" w:rsidRPr="00893F42" w:rsidP="00C94AF3" w14:paraId="203C438C" w14:textId="77777777">
      <w:pPr>
        <w:rPr>
          <w:rFonts w:cstheme="minorHAnsi"/>
          <w:b/>
          <w:bCs/>
          <w:i/>
          <w:iCs/>
        </w:rPr>
      </w:pPr>
      <w:r>
        <w:rPr>
          <w:b/>
          <w:i/>
        </w:rPr>
        <w:t>¡Gracias!</w:t>
      </w:r>
    </w:p>
    <w:p w:rsidR="00C94AF3" w:rsidRPr="00893F42" w:rsidP="00C94AF3" w14:paraId="42F81DFD" w14:textId="14AF97C6">
      <w:pPr>
        <w:rPr>
          <w:rFonts w:cstheme="minorHAnsi"/>
        </w:rPr>
      </w:pPr>
      <w:r>
        <w:t>¡Gracias por ayudar a los niños de [STATE]!</w:t>
      </w:r>
    </w:p>
    <w:p w:rsidR="00A23581" w:rsidRPr="00893F42" w:rsidP="007C6C90" w14:paraId="621C3531" w14:textId="77777777">
      <w:pPr>
        <w:pStyle w:val="HTMLPreformatted"/>
        <w:shd w:val="clear" w:color="auto" w:fill="FFFFFF"/>
        <w:ind w:right="15"/>
        <w:rPr>
          <w:rFonts w:ascii="Arial" w:hAnsi="Arial" w:cs="Arial"/>
          <w:b/>
          <w:lang w:val=""/>
        </w:rPr>
      </w:pPr>
    </w:p>
    <w:p w:rsidR="00C94AF3" w:rsidRPr="00893F42" w:rsidP="00C94AF3" w14:paraId="43A33B5E" w14:textId="2FC933BD">
      <w:pPr>
        <w:rPr>
          <w:rFonts w:cstheme="minorHAnsi"/>
        </w:rPr>
      </w:pPr>
      <w:r>
        <w:rPr>
          <w:noProof/>
        </w:rPr>
        <mc:AlternateContent>
          <mc:Choice Requires="wps">
            <w:drawing>
              <wp:anchor distT="0" distB="0" distL="114300" distR="114300" simplePos="0" relativeHeight="251665408" behindDoc="0" locked="0" layoutInCell="1" allowOverlap="1">
                <wp:simplePos x="0" y="0"/>
                <wp:positionH relativeFrom="margin">
                  <wp:align>left</wp:align>
                </wp:positionH>
                <wp:positionV relativeFrom="paragraph">
                  <wp:posOffset>87630</wp:posOffset>
                </wp:positionV>
                <wp:extent cx="6377940" cy="685800"/>
                <wp:effectExtent l="0" t="0" r="22860" b="1905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C94AF3" w:rsidP="00C94AF3" w14:textId="0319D53E">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NORC en la Universidad de Chicago, 55 E Monroe St, Ste 3000, Chicago, IL, 60603, Atención: A. Rupa Datta.</w:t>
                            </w:r>
                          </w:p>
                          <w:p w:rsidR="00C94AF3" w:rsidP="00C94AF3"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5" o:spid="_x0000_s1026" type="#_x0000_t202" style="width:502.2pt;height:54pt;margin-top:6.9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66432">
                <v:textbox>
                  <w:txbxContent>
                    <w:p w:rsidR="00C94AF3" w:rsidP="00C94AF3" w14:paraId="30DE4E40" w14:textId="0319D53E">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NORC en la Universidad de Chicago, 55 E Monroe St, Ste 3000, Chicago, IL, 60603, Atención: A. Rupa Datta.</w:t>
                      </w:r>
                    </w:p>
                    <w:p w:rsidR="00C94AF3" w:rsidP="00C94AF3" w14:paraId="5B6CB76D" w14:textId="77777777">
                      <w:pPr>
                        <w:rPr>
                          <w:rFonts w:ascii="Times New Roman" w:hAnsi="Times New Roman"/>
                        </w:rPr>
                      </w:pPr>
                    </w:p>
                  </w:txbxContent>
                </v:textbox>
                <w10:wrap anchorx="margin"/>
              </v:shape>
            </w:pict>
          </mc:Fallback>
        </mc:AlternateContent>
      </w:r>
    </w:p>
    <w:p w:rsidR="00C94AF3" w:rsidRPr="00893F42" w:rsidP="00C94AF3" w14:paraId="6829516C" w14:textId="77777777">
      <w:pPr>
        <w:rPr>
          <w:rFonts w:cstheme="minorHAnsi"/>
        </w:rPr>
      </w:pPr>
    </w:p>
    <w:p w:rsidR="00C94AF3" w:rsidRPr="00893F42" w:rsidP="00C94AF3" w14:paraId="35BA6076" w14:textId="77777777">
      <w:pPr>
        <w:rPr>
          <w:rFonts w:cstheme="minorHAnsi"/>
        </w:rPr>
      </w:pPr>
    </w:p>
    <w:p w:rsidR="00C94AF3" w:rsidRPr="00893F42" w:rsidP="00C94AF3" w14:paraId="4A136EA9" w14:textId="77777777">
      <w:pPr>
        <w:rPr>
          <w:rFonts w:cstheme="minorHAnsi"/>
        </w:rPr>
      </w:pPr>
      <w:r>
        <w:t xml:space="preserve">¡Complete el cuestionario en tres sencillos pasos! </w:t>
      </w:r>
    </w:p>
    <w:p w:rsidR="00C94AF3" w:rsidRPr="00893F42" w:rsidP="00C94AF3" w14:paraId="6689282D" w14:textId="1BC10F36">
      <w:pPr>
        <w:autoSpaceDE w:val="0"/>
        <w:autoSpaceDN w:val="0"/>
        <w:spacing w:before="180" w:after="180"/>
        <w:rPr>
          <w:rFonts w:cstheme="minorHAnsi"/>
        </w:rPr>
      </w:pPr>
      <w:r>
        <w:t xml:space="preserve">1. Visítenos en: </w:t>
      </w:r>
      <w:hyperlink r:id="rId11" w:history="1">
        <w:r>
          <w:rPr>
            <w:rStyle w:val="Hyperlink"/>
          </w:rPr>
          <w:t>[SURVEY</w:t>
        </w:r>
      </w:hyperlink>
      <w:r>
        <w:rPr>
          <w:rStyle w:val="Hyperlink"/>
        </w:rPr>
        <w:t xml:space="preserve"> URL]</w:t>
      </w:r>
      <w:r>
        <w:t xml:space="preserve"> o escanee el código QR. </w:t>
      </w:r>
    </w:p>
    <w:p w:rsidR="00C94AF3" w:rsidRPr="00893F42" w:rsidP="00C94AF3" w14:paraId="36D73DEF" w14:textId="3AADE7D8">
      <w:pPr>
        <w:autoSpaceDE w:val="0"/>
        <w:autoSpaceDN w:val="0"/>
        <w:spacing w:before="180" w:after="180"/>
        <w:ind w:left="3600"/>
        <w:rPr>
          <w:rFonts w:cstheme="minorHAnsi"/>
        </w:rPr>
      </w:pPr>
      <w:r>
        <w:rPr>
          <w:noProof/>
        </w:rPr>
        <w:drawing>
          <wp:inline distT="0" distB="0" distL="0" distR="0">
            <wp:extent cx="999490" cy="1010285"/>
            <wp:effectExtent l="0" t="0" r="0" b="0"/>
            <wp:docPr id="9" name="Picture 9"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99490" cy="1010285"/>
                    </a:xfrm>
                    <a:prstGeom prst="rect">
                      <a:avLst/>
                    </a:prstGeom>
                    <a:noFill/>
                    <a:ln>
                      <a:noFill/>
                    </a:ln>
                  </pic:spPr>
                </pic:pic>
              </a:graphicData>
            </a:graphic>
          </wp:inline>
        </w:drawing>
      </w:r>
    </w:p>
    <w:p w:rsidR="00C94AF3" w:rsidRPr="00992A8C" w:rsidP="00634681" w14:paraId="7A6FCFC4" w14:textId="04B79A9C">
      <w:pPr>
        <w:pStyle w:val="ListParagraph"/>
        <w:numPr>
          <w:ilvl w:val="0"/>
          <w:numId w:val="1"/>
        </w:numPr>
        <w:tabs>
          <w:tab w:val="num" w:pos="720"/>
        </w:tabs>
        <w:spacing w:line="252" w:lineRule="auto"/>
        <w:ind w:left="180" w:hanging="180"/>
        <w:rPr>
          <w:rFonts w:cstheme="minorHAnsi"/>
          <w:lang w:val="en-US"/>
        </w:rPr>
      </w:pPr>
      <w:r w:rsidRPr="00992A8C">
        <w:rPr>
          <w:lang w:val="en-US"/>
        </w:rPr>
        <w:t xml:space="preserve"> Ingrese su pin</w:t>
      </w:r>
      <w:r w:rsidR="005314E7">
        <w:rPr>
          <w:lang w:val="en-US"/>
        </w:rPr>
        <w:t>.</w:t>
      </w:r>
      <w:r w:rsidRPr="00992A8C">
        <w:rPr>
          <w:lang w:val="en-US"/>
        </w:rPr>
        <w:t xml:space="preserve"> [SCRATCH OFF]</w:t>
      </w:r>
    </w:p>
    <w:p w:rsidR="00C94AF3" w:rsidRPr="005314E7" w:rsidP="00C94AF3" w14:paraId="2E827928" w14:textId="0AC362F2">
      <w:pPr>
        <w:rPr>
          <w:rFonts w:cstheme="minorHAnsi"/>
          <w:lang w:val="en-US"/>
        </w:rPr>
      </w:pPr>
      <w:r w:rsidRPr="005314E7">
        <w:rPr>
          <w:lang w:val="en-US"/>
        </w:rPr>
        <w:t>3. Complete el cuestionario</w:t>
      </w:r>
      <w:r w:rsidR="005314E7">
        <w:rPr>
          <w:lang w:val="en-US"/>
        </w:rPr>
        <w:t>.</w:t>
      </w:r>
    </w:p>
    <w:p w:rsidR="00C94AF3" w:rsidRPr="005314E7" w:rsidP="00C94AF3" w14:paraId="5E6EBD2F" w14:textId="77777777">
      <w:pPr>
        <w:rPr>
          <w:lang w:val="en-US"/>
        </w:rPr>
      </w:pPr>
      <w:r w:rsidRPr="005314E7">
        <w:rPr>
          <w:lang w:val="en-US"/>
        </w:rPr>
        <w:br w:type="page"/>
      </w:r>
      <w:bookmarkEnd w:id="11"/>
    </w:p>
    <w:p w:rsidR="00992A8C" w:rsidRPr="00992A8C" w:rsidP="00992A8C" w14:paraId="47546023" w14:textId="1EAEBA2A">
      <w:pPr>
        <w:spacing w:before="180"/>
        <w:rPr>
          <w:rFonts w:eastAsiaTheme="minorHAnsi" w:cstheme="minorHAnsi"/>
          <w:lang w:val="en-US"/>
        </w:rPr>
      </w:pPr>
      <w:bookmarkStart w:id="18" w:name="_Toc126930811"/>
      <w:bookmarkStart w:id="19" w:name="_Toc133241511"/>
      <w:r w:rsidRPr="00992A8C">
        <w:rPr>
          <w:rStyle w:val="Heading1Char"/>
          <w:rFonts w:asciiTheme="minorHAnsi" w:hAnsiTheme="minorHAnsi" w:cstheme="minorHAnsi"/>
          <w:b/>
          <w:bCs/>
          <w:color w:val="auto"/>
          <w:sz w:val="22"/>
          <w:szCs w:val="22"/>
          <w:u w:val="single"/>
          <w:lang w:val="en-US"/>
        </w:rPr>
        <w:t>Unlisted Home-based Provider Survey Initial Mailing Series - Non-Response Follow-up Contact</w:t>
      </w:r>
      <w:bookmarkEnd w:id="18"/>
      <w:r>
        <w:rPr>
          <w:rStyle w:val="Heading1Char"/>
          <w:rFonts w:asciiTheme="minorHAnsi" w:hAnsiTheme="minorHAnsi" w:cstheme="minorHAnsi"/>
          <w:b/>
          <w:bCs/>
          <w:color w:val="auto"/>
          <w:sz w:val="22"/>
          <w:szCs w:val="22"/>
          <w:u w:val="single"/>
          <w:lang w:val="en-US"/>
        </w:rPr>
        <w:t xml:space="preserve"> (Spanish)</w:t>
      </w:r>
      <w:bookmarkEnd w:id="19"/>
      <w:r w:rsidRPr="00992A8C">
        <w:rPr>
          <w:lang w:val="en-US"/>
        </w:rPr>
        <w:t xml:space="preserve">: </w:t>
      </w:r>
      <w:r w:rsidRPr="00992A8C">
        <w:rPr>
          <w:rFonts w:cstheme="minorHAnsi"/>
          <w:lang w:val="en-US"/>
        </w:rPr>
        <w:t>Third contact</w:t>
      </w:r>
      <w:r w:rsidRPr="00992A8C">
        <w:rPr>
          <w:rFonts w:eastAsia="Times New Roman" w:cstheme="minorHAnsi"/>
          <w:lang w:val="en-US"/>
        </w:rPr>
        <w:t xml:space="preserve"> with eligible unlisted home-based providers who have not completed the home-based provider questionnaire. This mailing occurs approximately two weeks after the second contact attempt.</w:t>
      </w:r>
    </w:p>
    <w:p w:rsidR="00C94AF3" w:rsidRPr="00A26C64" w:rsidP="00C94AF3" w14:paraId="1831FDA1" w14:textId="61DC6465">
      <w:pPr>
        <w:widowControl w:val="0"/>
        <w:autoSpaceDE w:val="0"/>
        <w:autoSpaceDN w:val="0"/>
        <w:adjustRightInd w:val="0"/>
        <w:spacing w:before="180" w:after="180"/>
        <w:rPr>
          <w:rFonts w:eastAsia="Calibri" w:cstheme="minorHAnsi"/>
          <w:bCs/>
          <w:sz w:val="21"/>
          <w:szCs w:val="21"/>
        </w:rPr>
      </w:pPr>
      <w:r w:rsidRPr="00A26C64">
        <w:rPr>
          <w:sz w:val="21"/>
          <w:szCs w:val="21"/>
        </w:rPr>
        <w:t>Estimado [FNAME] [LNAME]/</w:t>
      </w:r>
      <w:r w:rsidRPr="00A26C64" w:rsidR="001155FA">
        <w:rPr>
          <w:sz w:val="21"/>
          <w:szCs w:val="21"/>
        </w:rPr>
        <w:t>P</w:t>
      </w:r>
      <w:r w:rsidRPr="00A26C64">
        <w:rPr>
          <w:sz w:val="21"/>
          <w:szCs w:val="21"/>
        </w:rPr>
        <w:t xml:space="preserve">roveedor de </w:t>
      </w:r>
      <w:r w:rsidRPr="00A26C64" w:rsidR="001155FA">
        <w:rPr>
          <w:sz w:val="21"/>
          <w:szCs w:val="21"/>
        </w:rPr>
        <w:t>C</w:t>
      </w:r>
      <w:r w:rsidRPr="00A26C64">
        <w:rPr>
          <w:sz w:val="21"/>
          <w:szCs w:val="21"/>
        </w:rPr>
        <w:t xml:space="preserve">uidado </w:t>
      </w:r>
      <w:r w:rsidR="00160227">
        <w:rPr>
          <w:sz w:val="21"/>
          <w:szCs w:val="21"/>
        </w:rPr>
        <w:t>de Niños</w:t>
      </w:r>
      <w:r w:rsidRPr="00A26C64">
        <w:rPr>
          <w:sz w:val="21"/>
          <w:szCs w:val="21"/>
        </w:rPr>
        <w:t xml:space="preserve">: </w:t>
      </w:r>
    </w:p>
    <w:p w:rsidR="00C94AF3" w:rsidRPr="00A26C64" w:rsidP="00C94AF3" w14:paraId="50DBC67B" w14:textId="22B8E354">
      <w:pPr>
        <w:widowControl w:val="0"/>
        <w:autoSpaceDE w:val="0"/>
        <w:autoSpaceDN w:val="0"/>
        <w:adjustRightInd w:val="0"/>
        <w:spacing w:before="180" w:after="180"/>
        <w:rPr>
          <w:rFonts w:eastAsia="Calibri" w:cstheme="minorHAnsi"/>
          <w:b/>
          <w:bCs/>
          <w:sz w:val="21"/>
          <w:szCs w:val="21"/>
          <w:u w:val="single"/>
        </w:rPr>
      </w:pPr>
      <w:r w:rsidRPr="00A26C64">
        <w:rPr>
          <w:sz w:val="21"/>
          <w:szCs w:val="21"/>
        </w:rPr>
        <w:t xml:space="preserve">Hemos </w:t>
      </w:r>
      <w:r w:rsidR="006F74A4">
        <w:rPr>
          <w:sz w:val="21"/>
          <w:szCs w:val="21"/>
        </w:rPr>
        <w:t>intentado</w:t>
      </w:r>
      <w:r w:rsidRPr="00A26C64">
        <w:rPr>
          <w:sz w:val="21"/>
          <w:szCs w:val="21"/>
        </w:rPr>
        <w:t xml:space="preserve">  comunicarnos con usted acerca de su participación en la </w:t>
      </w:r>
      <w:bookmarkStart w:id="20" w:name="OLE_LINK20"/>
      <w:r w:rsidRPr="00A26C64">
        <w:rPr>
          <w:sz w:val="21"/>
          <w:szCs w:val="21"/>
        </w:rPr>
        <w:t>Encuesta Nacional de Cuidado y Educación Temprana de 2024 (NSECE, por sus siglas en inglés).</w:t>
      </w:r>
      <w:bookmarkEnd w:id="20"/>
      <w:r w:rsidRPr="00A26C64">
        <w:rPr>
          <w:sz w:val="21"/>
          <w:szCs w:val="21"/>
        </w:rPr>
        <w:t xml:space="preserve"> Recientemente, un miembro de su hogar respondió algunas preguntas para este estudio y usted fue identificado como alguien que cuida a niños que no son suyos. </w:t>
      </w:r>
      <w:r w:rsidR="00ED520F">
        <w:rPr>
          <w:b/>
          <w:sz w:val="21"/>
          <w:szCs w:val="21"/>
          <w:u w:val="single"/>
        </w:rPr>
        <w:t xml:space="preserve">Le pedimos </w:t>
      </w:r>
      <w:r w:rsidRPr="00A26C64">
        <w:rPr>
          <w:b/>
          <w:sz w:val="21"/>
          <w:szCs w:val="21"/>
          <w:u w:val="single"/>
        </w:rPr>
        <w:t xml:space="preserve">que nos responda ya sea </w:t>
      </w:r>
      <w:r w:rsidR="008E46DE">
        <w:rPr>
          <w:b/>
          <w:sz w:val="21"/>
          <w:szCs w:val="21"/>
          <w:u w:val="single"/>
        </w:rPr>
        <w:t>que</w:t>
      </w:r>
      <w:r w:rsidRPr="00A26C64">
        <w:rPr>
          <w:b/>
          <w:sz w:val="21"/>
          <w:szCs w:val="21"/>
          <w:u w:val="single"/>
        </w:rPr>
        <w:t xml:space="preserve"> se consider</w:t>
      </w:r>
      <w:r w:rsidR="008E46DE">
        <w:rPr>
          <w:b/>
          <w:sz w:val="21"/>
          <w:szCs w:val="21"/>
          <w:u w:val="single"/>
        </w:rPr>
        <w:t>e</w:t>
      </w:r>
      <w:r w:rsidRPr="00A26C64">
        <w:rPr>
          <w:b/>
          <w:sz w:val="21"/>
          <w:szCs w:val="21"/>
          <w:u w:val="single"/>
        </w:rPr>
        <w:t xml:space="preserve"> un cuidador de niños o no.</w:t>
      </w:r>
    </w:p>
    <w:p w:rsidR="0003108B" w:rsidRPr="00A26C64" w:rsidP="0003108B" w14:paraId="6EB33264" w14:textId="2CF58CBD">
      <w:pPr>
        <w:autoSpaceDE w:val="0"/>
        <w:autoSpaceDN w:val="0"/>
        <w:spacing w:before="180" w:after="180"/>
        <w:rPr>
          <w:rFonts w:cstheme="minorHAnsi"/>
          <w:sz w:val="21"/>
          <w:szCs w:val="21"/>
        </w:rPr>
      </w:pPr>
      <w:r w:rsidRPr="00A26C64">
        <w:rPr>
          <w:sz w:val="21"/>
          <w:szCs w:val="21"/>
        </w:rPr>
        <w:t xml:space="preserve">Complete el cuestionario en línea en [SURVEY URL] o escanee el código QR. </w:t>
      </w:r>
    </w:p>
    <w:p w:rsidR="0003108B" w:rsidRPr="00893F42" w:rsidP="0003108B" w14:paraId="6BA12122" w14:textId="38BA0209">
      <w:pPr>
        <w:autoSpaceDE w:val="0"/>
        <w:autoSpaceDN w:val="0"/>
        <w:spacing w:before="180" w:after="180"/>
        <w:ind w:left="3600"/>
        <w:rPr>
          <w:rFonts w:eastAsiaTheme="minorHAnsi" w:cstheme="minorHAnsi"/>
        </w:rPr>
      </w:pPr>
      <w:r>
        <w:rPr>
          <w:noProof/>
        </w:rPr>
        <w:drawing>
          <wp:inline distT="0" distB="0" distL="0" distR="0">
            <wp:extent cx="996950" cy="1009650"/>
            <wp:effectExtent l="0" t="0" r="0"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96950" cy="1009650"/>
                    </a:xfrm>
                    <a:prstGeom prst="rect">
                      <a:avLst/>
                    </a:prstGeom>
                    <a:noFill/>
                    <a:ln>
                      <a:noFill/>
                    </a:ln>
                  </pic:spPr>
                </pic:pic>
              </a:graphicData>
            </a:graphic>
          </wp:inline>
        </w:drawing>
      </w:r>
    </w:p>
    <w:p w:rsidR="0003108B" w:rsidRPr="00A26C64" w:rsidP="005B2017" w14:paraId="3CAED1BF" w14:textId="29F5CDF5">
      <w:pPr>
        <w:autoSpaceDE w:val="0"/>
        <w:autoSpaceDN w:val="0"/>
        <w:spacing w:before="180" w:after="180"/>
        <w:rPr>
          <w:rFonts w:eastAsia="Calibri" w:cstheme="minorHAnsi"/>
          <w:bCs/>
          <w:sz w:val="21"/>
          <w:szCs w:val="21"/>
        </w:rPr>
      </w:pPr>
      <w:r w:rsidRPr="00A26C64">
        <w:rPr>
          <w:sz w:val="21"/>
          <w:szCs w:val="21"/>
        </w:rPr>
        <w:t>Para acceder su cuestionario, deberá ingresar su PIN único: [PIN]</w:t>
      </w:r>
    </w:p>
    <w:p w:rsidR="00C94AF3" w:rsidRPr="00A26C64" w:rsidP="00C94AF3" w14:paraId="1A5A30FB" w14:textId="47595EF8">
      <w:pPr>
        <w:widowControl w:val="0"/>
        <w:autoSpaceDE w:val="0"/>
        <w:autoSpaceDN w:val="0"/>
        <w:adjustRightInd w:val="0"/>
        <w:spacing w:before="180" w:after="180"/>
        <w:rPr>
          <w:rFonts w:eastAsia="Calibri" w:cstheme="minorHAnsi"/>
          <w:sz w:val="21"/>
          <w:szCs w:val="21"/>
        </w:rPr>
      </w:pPr>
      <w:bookmarkStart w:id="21" w:name="OLE_LINK46"/>
      <w:r w:rsidRPr="00A26C64">
        <w:rPr>
          <w:sz w:val="21"/>
          <w:szCs w:val="21"/>
        </w:rPr>
        <w:t xml:space="preserve">Su hogar ha sido seleccionado para participar en este estudio de una lista de hogares en su área según criterios geográficos y datos del censo de </w:t>
      </w:r>
      <w:r w:rsidR="00EC1E7F">
        <w:rPr>
          <w:sz w:val="21"/>
          <w:szCs w:val="21"/>
        </w:rPr>
        <w:t xml:space="preserve">Los </w:t>
      </w:r>
      <w:r w:rsidR="006A3F24">
        <w:rPr>
          <w:sz w:val="21"/>
          <w:szCs w:val="21"/>
        </w:rPr>
        <w:t>Estados Unidos</w:t>
      </w:r>
      <w:r w:rsidRPr="00A26C64">
        <w:rPr>
          <w:sz w:val="21"/>
          <w:szCs w:val="21"/>
        </w:rPr>
        <w:t xml:space="preserve">. No puede ser reemplazado por otra persona. Hemos </w:t>
      </w:r>
      <w:r w:rsidR="006F74A4">
        <w:rPr>
          <w:sz w:val="21"/>
          <w:szCs w:val="21"/>
        </w:rPr>
        <w:t>intentado</w:t>
      </w:r>
      <w:r w:rsidRPr="00A26C64">
        <w:rPr>
          <w:sz w:val="21"/>
          <w:szCs w:val="21"/>
        </w:rPr>
        <w:t xml:space="preserve"> comunicarnos con usted porque sus respuestas a este estudio ayudarán a las agencias </w:t>
      </w:r>
      <w:r w:rsidR="00EB7AD0">
        <w:rPr>
          <w:sz w:val="21"/>
          <w:szCs w:val="21"/>
        </w:rPr>
        <w:t xml:space="preserve">públicas y </w:t>
      </w:r>
      <w:r w:rsidRPr="00A26C64">
        <w:rPr>
          <w:sz w:val="21"/>
          <w:szCs w:val="21"/>
        </w:rPr>
        <w:t xml:space="preserve">locales a obtener una imagen más clara del cuidado y educación </w:t>
      </w:r>
      <w:r w:rsidRPr="00892FAC" w:rsidR="00892FAC">
        <w:rPr>
          <w:sz w:val="21"/>
          <w:szCs w:val="21"/>
        </w:rPr>
        <w:t>de niños menores de 13 años</w:t>
      </w:r>
      <w:r w:rsidRPr="00892FAC" w:rsidR="00892FAC">
        <w:rPr>
          <w:sz w:val="21"/>
          <w:szCs w:val="21"/>
        </w:rPr>
        <w:t xml:space="preserve"> </w:t>
      </w:r>
      <w:r w:rsidRPr="00A26C64">
        <w:rPr>
          <w:sz w:val="21"/>
          <w:szCs w:val="21"/>
        </w:rPr>
        <w:t xml:space="preserve">en su área. </w:t>
      </w:r>
      <w:r w:rsidRPr="00A26C64" w:rsidR="00A6087B">
        <w:rPr>
          <w:b/>
          <w:sz w:val="21"/>
          <w:szCs w:val="21"/>
        </w:rPr>
        <w:t>Para agradecerle su participación, recibirá una muestra de agradecimiento de $15 por completar el cuestionario.</w:t>
      </w:r>
    </w:p>
    <w:bookmarkEnd w:id="21"/>
    <w:p w:rsidR="00C94AF3" w:rsidRPr="00A26C64" w:rsidP="00C94AF3" w14:paraId="2A6F7FFC" w14:textId="083F3FF1">
      <w:pPr>
        <w:widowControl w:val="0"/>
        <w:autoSpaceDE w:val="0"/>
        <w:autoSpaceDN w:val="0"/>
        <w:adjustRightInd w:val="0"/>
        <w:spacing w:before="180" w:after="180"/>
        <w:rPr>
          <w:rStyle w:val="Hyperlink"/>
          <w:sz w:val="21"/>
          <w:szCs w:val="21"/>
        </w:rPr>
      </w:pPr>
      <w:r w:rsidRPr="00A26C64">
        <w:rPr>
          <w:sz w:val="21"/>
          <w:szCs w:val="21"/>
        </w:rPr>
        <w:t xml:space="preserve">Debido a </w:t>
      </w:r>
      <w:r w:rsidR="00C333CB">
        <w:rPr>
          <w:sz w:val="21"/>
          <w:szCs w:val="21"/>
        </w:rPr>
        <w:t>lo importante que es esta encuesta</w:t>
      </w:r>
      <w:r w:rsidRPr="00A26C64">
        <w:rPr>
          <w:sz w:val="21"/>
          <w:szCs w:val="21"/>
        </w:rPr>
        <w:t xml:space="preserve">, un </w:t>
      </w:r>
      <w:r w:rsidRPr="00A26C64" w:rsidR="006B6589">
        <w:rPr>
          <w:sz w:val="21"/>
          <w:szCs w:val="21"/>
        </w:rPr>
        <w:t>en</w:t>
      </w:r>
      <w:r w:rsidR="006B6589">
        <w:rPr>
          <w:sz w:val="21"/>
          <w:szCs w:val="21"/>
        </w:rPr>
        <w:t>trevistador</w:t>
      </w:r>
      <w:r w:rsidRPr="00A26C64" w:rsidR="006B6589">
        <w:rPr>
          <w:sz w:val="21"/>
          <w:szCs w:val="21"/>
        </w:rPr>
        <w:t xml:space="preserve"> </w:t>
      </w:r>
      <w:r w:rsidRPr="00A26C64">
        <w:rPr>
          <w:sz w:val="21"/>
          <w:szCs w:val="21"/>
        </w:rPr>
        <w:t xml:space="preserve">profesional se comunicará con usted pronto para responder cualquier pregunta que pueda tener y ayudarlo a completar el cuestionario. También puede llamar al [PLACEHOLDER] o enviar un correo electrónico a </w:t>
      </w:r>
      <w:bookmarkStart w:id="22" w:name="OLE_LINK56"/>
      <w:r w:rsidRPr="00A26C64">
        <w:rPr>
          <w:rFonts w:cstheme="minorHAnsi"/>
          <w:sz w:val="21"/>
          <w:szCs w:val="21"/>
        </w:rPr>
        <w:fldChar w:fldCharType="begin"/>
      </w:r>
      <w:r w:rsidRPr="00A26C64">
        <w:rPr>
          <w:rFonts w:cstheme="minorHAnsi"/>
          <w:sz w:val="21"/>
          <w:szCs w:val="21"/>
        </w:rPr>
        <w:instrText xml:space="preserve"> HYPERLINK "mailto:nsece24survey@norc.org" </w:instrText>
      </w:r>
      <w:r w:rsidRPr="00A26C64">
        <w:rPr>
          <w:rFonts w:cstheme="minorHAnsi"/>
          <w:sz w:val="21"/>
          <w:szCs w:val="21"/>
        </w:rPr>
        <w:fldChar w:fldCharType="separate"/>
      </w:r>
      <w:r w:rsidRPr="00A26C64">
        <w:rPr>
          <w:rStyle w:val="Hyperlink"/>
          <w:sz w:val="21"/>
          <w:szCs w:val="21"/>
        </w:rPr>
        <w:t>nsece24survey@norc.org</w:t>
      </w:r>
      <w:r w:rsidRPr="00A26C64">
        <w:rPr>
          <w:rFonts w:cstheme="minorHAnsi"/>
          <w:sz w:val="21"/>
          <w:szCs w:val="21"/>
        </w:rPr>
        <w:fldChar w:fldCharType="end"/>
      </w:r>
      <w:bookmarkEnd w:id="22"/>
      <w:r w:rsidRPr="00A26C64">
        <w:rPr>
          <w:rStyle w:val="Hyperlink"/>
          <w:sz w:val="21"/>
          <w:szCs w:val="21"/>
        </w:rPr>
        <w:t>.</w:t>
      </w:r>
    </w:p>
    <w:p w:rsidR="00C94AF3" w:rsidRPr="00A26C64" w:rsidP="00C94AF3" w14:paraId="128DAFE8" w14:textId="745DDD6E">
      <w:pPr>
        <w:spacing w:before="180" w:after="240"/>
        <w:rPr>
          <w:rFonts w:eastAsia="Calibri"/>
          <w:sz w:val="21"/>
          <w:szCs w:val="21"/>
        </w:rPr>
      </w:pPr>
      <w:r w:rsidRPr="00A26C64">
        <w:rPr>
          <w:sz w:val="21"/>
          <w:szCs w:val="21"/>
        </w:rPr>
        <w:t xml:space="preserve">Ya sea que se considere un cuidador o no, las personas como usted desempeñan un papel fundamental en el cuidado de los niños de nuestra nación. Sus respuestas ayudarán a </w:t>
      </w:r>
      <w:r w:rsidR="00EB7AD0">
        <w:rPr>
          <w:sz w:val="21"/>
          <w:szCs w:val="21"/>
        </w:rPr>
        <w:t>entender</w:t>
      </w:r>
      <w:r w:rsidRPr="00A26C64" w:rsidR="00EB7AD0">
        <w:rPr>
          <w:sz w:val="21"/>
          <w:szCs w:val="21"/>
        </w:rPr>
        <w:t xml:space="preserve"> </w:t>
      </w:r>
      <w:r w:rsidRPr="00A26C64">
        <w:rPr>
          <w:sz w:val="21"/>
          <w:szCs w:val="21"/>
        </w:rPr>
        <w:t xml:space="preserve">cómo se </w:t>
      </w:r>
      <w:r w:rsidR="001C4664">
        <w:rPr>
          <w:sz w:val="21"/>
          <w:szCs w:val="21"/>
        </w:rPr>
        <w:t>invierten</w:t>
      </w:r>
      <w:r w:rsidRPr="00A26C64" w:rsidR="001C4664">
        <w:rPr>
          <w:sz w:val="21"/>
          <w:szCs w:val="21"/>
        </w:rPr>
        <w:t xml:space="preserve"> </w:t>
      </w:r>
      <w:r w:rsidRPr="00A26C64">
        <w:rPr>
          <w:sz w:val="21"/>
          <w:szCs w:val="21"/>
        </w:rPr>
        <w:t xml:space="preserve">los fondos públicos para subsidiar </w:t>
      </w:r>
      <w:r w:rsidR="00504A9D">
        <w:rPr>
          <w:sz w:val="21"/>
          <w:szCs w:val="21"/>
        </w:rPr>
        <w:t xml:space="preserve">los servicios de </w:t>
      </w:r>
      <w:r w:rsidRPr="00A26C64">
        <w:rPr>
          <w:sz w:val="21"/>
          <w:szCs w:val="21"/>
        </w:rPr>
        <w:t>cuidado y educación de los niños y para apoyar los servicios relacionados.</w:t>
      </w:r>
      <w:r w:rsidR="00646D8A">
        <w:rPr>
          <w:sz w:val="21"/>
          <w:szCs w:val="21"/>
        </w:rPr>
        <w:t xml:space="preserve"> </w:t>
      </w:r>
      <w:r w:rsidRPr="00646D8A" w:rsidR="00646D8A">
        <w:rPr>
          <w:sz w:val="21"/>
          <w:szCs w:val="21"/>
        </w:rPr>
        <w:t>Las personas como usted juegan un papel fundamental en el cuidado de los niños de nuestra nación.</w:t>
      </w:r>
    </w:p>
    <w:p w:rsidR="00C94AF3" w:rsidRPr="00A26C64" w:rsidP="00C94AF3" w14:paraId="60A20416" w14:textId="77777777">
      <w:pPr>
        <w:spacing w:before="180" w:after="120"/>
        <w:rPr>
          <w:rFonts w:eastAsia="Calibri" w:cstheme="minorHAnsi"/>
          <w:sz w:val="21"/>
          <w:szCs w:val="21"/>
        </w:rPr>
      </w:pPr>
      <w:r w:rsidRPr="00A26C64">
        <w:rPr>
          <w:sz w:val="21"/>
          <w:szCs w:val="21"/>
        </w:rPr>
        <w:t xml:space="preserve">Muchas gracias por su ayuda con este importante estudio. </w:t>
      </w:r>
    </w:p>
    <w:p w:rsidR="00C94AF3" w:rsidRPr="00A26C64" w:rsidP="00C94AF3" w14:paraId="4283B1A9" w14:textId="446BAD0F">
      <w:pPr>
        <w:spacing w:before="180"/>
        <w:rPr>
          <w:rFonts w:cstheme="minorHAnsi"/>
          <w:sz w:val="21"/>
          <w:szCs w:val="21"/>
        </w:rPr>
      </w:pPr>
      <w:r w:rsidRPr="00A26C64">
        <w:rPr>
          <w:noProof/>
          <w:sz w:val="21"/>
          <w:szCs w:val="21"/>
        </w:rPr>
        <w:drawing>
          <wp:anchor distT="0" distB="0" distL="114300" distR="114300" simplePos="0" relativeHeight="251669504" behindDoc="1" locked="0" layoutInCell="1" allowOverlap="1">
            <wp:simplePos x="0" y="0"/>
            <wp:positionH relativeFrom="column">
              <wp:posOffset>0</wp:posOffset>
            </wp:positionH>
            <wp:positionV relativeFrom="paragraph">
              <wp:posOffset>224790</wp:posOffset>
            </wp:positionV>
            <wp:extent cx="1083734" cy="419735"/>
            <wp:effectExtent l="0" t="0" r="2540" b="0"/>
            <wp:wrapTight wrapText="bothSides">
              <wp:wrapPolygon>
                <wp:start x="0" y="0"/>
                <wp:lineTo x="0" y="20587"/>
                <wp:lineTo x="21271" y="20587"/>
                <wp:lineTo x="2127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7"/>
                    <pic:cNvPicPr>
                      <a:picLocks noChangeAspect="1" noChangeArrowheads="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083734" cy="419735"/>
                    </a:xfrm>
                    <a:prstGeom prst="rect">
                      <a:avLst/>
                    </a:prstGeom>
                    <a:noFill/>
                    <a:ln>
                      <a:noFill/>
                    </a:ln>
                  </pic:spPr>
                </pic:pic>
              </a:graphicData>
            </a:graphic>
          </wp:anchor>
        </w:drawing>
      </w:r>
      <w:r w:rsidRPr="00A26C64">
        <w:rPr>
          <w:sz w:val="21"/>
          <w:szCs w:val="21"/>
        </w:rPr>
        <w:t>Gracias,</w:t>
      </w:r>
    </w:p>
    <w:p w:rsidR="00C94AF3" w:rsidRPr="00A26C64" w:rsidP="00C94AF3" w14:paraId="31C14919" w14:textId="30944D71">
      <w:pPr>
        <w:spacing w:before="180"/>
        <w:rPr>
          <w:rFonts w:ascii="Calibri" w:eastAsia="Calibri" w:hAnsi="Calibri" w:cs="Calibri"/>
          <w:sz w:val="21"/>
          <w:szCs w:val="21"/>
        </w:rPr>
      </w:pPr>
    </w:p>
    <w:p w:rsidR="00C94AF3" w:rsidRPr="00A26C64" w:rsidP="00C94AF3" w14:paraId="3B0E805C" w14:textId="725E39F0">
      <w:pPr>
        <w:spacing w:after="0" w:line="240" w:lineRule="auto"/>
        <w:rPr>
          <w:rFonts w:ascii="Calibri" w:eastAsia="Calibri" w:hAnsi="Calibri" w:cs="Calibri"/>
          <w:sz w:val="21"/>
          <w:szCs w:val="21"/>
        </w:rPr>
      </w:pPr>
      <w:bookmarkStart w:id="23" w:name="OLE_LINK29"/>
      <w:r w:rsidRPr="00A26C64">
        <w:rPr>
          <w:rFonts w:ascii="Calibri" w:hAnsi="Calibri"/>
          <w:sz w:val="21"/>
          <w:szCs w:val="21"/>
        </w:rPr>
        <w:t>A. Rupa Datta</w:t>
      </w:r>
    </w:p>
    <w:p w:rsidR="00C94AF3" w:rsidRPr="00A26C64" w:rsidP="00C94AF3" w14:paraId="365F2F2D" w14:textId="61F2CF3E">
      <w:pPr>
        <w:spacing w:after="0" w:line="240" w:lineRule="auto"/>
        <w:rPr>
          <w:rFonts w:ascii="Calibri" w:eastAsia="Calibri" w:hAnsi="Calibri" w:cs="Calibri"/>
          <w:sz w:val="21"/>
          <w:szCs w:val="21"/>
        </w:rPr>
      </w:pPr>
      <w:r w:rsidRPr="00A26C64">
        <w:rPr>
          <w:rFonts w:ascii="Calibri" w:hAnsi="Calibri"/>
          <w:sz w:val="21"/>
          <w:szCs w:val="21"/>
        </w:rPr>
        <w:t>Directora de</w:t>
      </w:r>
      <w:r w:rsidR="006A3F24">
        <w:rPr>
          <w:rFonts w:ascii="Calibri" w:hAnsi="Calibri"/>
          <w:sz w:val="21"/>
          <w:szCs w:val="21"/>
        </w:rPr>
        <w:t>l</w:t>
      </w:r>
      <w:r w:rsidRPr="00A26C64">
        <w:rPr>
          <w:rFonts w:ascii="Calibri" w:hAnsi="Calibri"/>
          <w:sz w:val="21"/>
          <w:szCs w:val="21"/>
        </w:rPr>
        <w:t xml:space="preserve"> </w:t>
      </w:r>
      <w:r w:rsidR="006A3F24">
        <w:rPr>
          <w:rFonts w:ascii="Calibri" w:hAnsi="Calibri"/>
          <w:sz w:val="21"/>
          <w:szCs w:val="21"/>
        </w:rPr>
        <w:t>P</w:t>
      </w:r>
      <w:r w:rsidRPr="00A26C64">
        <w:rPr>
          <w:rFonts w:ascii="Calibri" w:hAnsi="Calibri"/>
          <w:sz w:val="21"/>
          <w:szCs w:val="21"/>
        </w:rPr>
        <w:t>royecto NSECE 2024</w:t>
      </w:r>
      <w:r w:rsidR="008043AB">
        <w:rPr>
          <w:rFonts w:ascii="Calibri" w:hAnsi="Calibri"/>
          <w:sz w:val="21"/>
          <w:szCs w:val="21"/>
        </w:rPr>
        <w:t xml:space="preserve"> </w:t>
      </w:r>
    </w:p>
    <w:p w:rsidR="005B2017" w:rsidRPr="00A26C64" w:rsidP="00C94AF3" w14:paraId="02F4147C" w14:textId="1C28AC9D">
      <w:pPr>
        <w:spacing w:after="0" w:line="240" w:lineRule="auto"/>
        <w:rPr>
          <w:rFonts w:ascii="Calibri" w:eastAsia="Calibri" w:hAnsi="Calibri" w:cs="Calibri"/>
          <w:sz w:val="21"/>
          <w:szCs w:val="21"/>
        </w:rPr>
      </w:pPr>
      <w:r w:rsidRPr="00A26C64">
        <w:rPr>
          <w:rFonts w:ascii="Calibri" w:hAnsi="Calibri"/>
          <w:sz w:val="21"/>
          <w:szCs w:val="21"/>
        </w:rPr>
        <w:t>NORC en la Universidad de Chicago</w:t>
      </w:r>
      <w:bookmarkEnd w:id="23"/>
    </w:p>
    <w:p w:rsidR="00A23581" w:rsidRPr="00893F42" w:rsidP="00C94AF3" w14:paraId="7EEFA77F" w14:textId="3FD2E261">
      <w:pPr>
        <w:spacing w:after="0" w:line="240" w:lineRule="auto"/>
        <w:rPr>
          <w:rFonts w:ascii="Calibri" w:eastAsia="Calibri" w:hAnsi="Calibri" w:cs="Calibri"/>
        </w:rPr>
      </w:pPr>
      <w:r>
        <w:rPr>
          <w:noProof/>
        </w:rPr>
        <mc:AlternateContent>
          <mc:Choice Requires="wps">
            <w:drawing>
              <wp:anchor distT="0" distB="0" distL="114300" distR="114300" simplePos="0" relativeHeight="251667456" behindDoc="0" locked="0" layoutInCell="1" allowOverlap="1">
                <wp:simplePos x="0" y="0"/>
                <wp:positionH relativeFrom="margin">
                  <wp:posOffset>-26670</wp:posOffset>
                </wp:positionH>
                <wp:positionV relativeFrom="paragraph">
                  <wp:posOffset>30480</wp:posOffset>
                </wp:positionV>
                <wp:extent cx="6377940" cy="685800"/>
                <wp:effectExtent l="0" t="0" r="22860" b="19050"/>
                <wp:wrapNone/>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C94AF3" w:rsidP="00C94AF3" w14:textId="787EA7F2">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NORC en la Universidad de Chicago, 55 E Monroe St, Ste 3000, Chicago, IL, 60603, Atención: A. Rupa Datta.</w:t>
                            </w:r>
                          </w:p>
                          <w:p w:rsidR="00C94AF3" w:rsidP="00C94AF3"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1" o:spid="_x0000_s1027" type="#_x0000_t202" style="width:502.2pt;height:54pt;margin-top:2.4pt;margin-left:-2.1pt;mso-height-percent:0;mso-height-relative:page;mso-position-horizontal-relative:margin;mso-width-percent:0;mso-width-relative:page;mso-wrap-distance-bottom:0;mso-wrap-distance-left:9pt;mso-wrap-distance-right:9pt;mso-wrap-distance-top:0;mso-wrap-style:square;position:absolute;visibility:visible;v-text-anchor:top;z-index:251668480">
                <v:textbox>
                  <w:txbxContent>
                    <w:p w:rsidR="00C94AF3" w:rsidP="00C94AF3" w14:paraId="61E46D61" w14:textId="787EA7F2">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NORC en la Universidad de Chicago, 55 E Monroe St, Ste 3000, Chicago, IL, 60603, Atención: A. Rupa Datta.</w:t>
                      </w:r>
                    </w:p>
                    <w:p w:rsidR="00C94AF3" w:rsidP="00C94AF3" w14:paraId="13451EFF" w14:textId="77777777">
                      <w:pPr>
                        <w:rPr>
                          <w:rFonts w:ascii="Times New Roman" w:hAnsi="Times New Roman"/>
                        </w:rPr>
                      </w:pPr>
                    </w:p>
                  </w:txbxContent>
                </v:textbox>
                <w10:wrap anchorx="margin"/>
              </v:shape>
            </w:pict>
          </mc:Fallback>
        </mc:AlternateContent>
      </w:r>
    </w:p>
    <w:p w:rsidR="00992A8C" w:rsidRPr="00992A8C" w:rsidP="005314E7" w14:paraId="670A361C" w14:textId="3D41BE48">
      <w:pPr>
        <w:spacing w:after="160" w:line="259" w:lineRule="auto"/>
        <w:rPr>
          <w:rFonts w:ascii="Calibri" w:eastAsia="Calibri" w:hAnsi="Calibri" w:cs="Times New Roman"/>
          <w:lang w:val="en-US"/>
        </w:rPr>
      </w:pPr>
      <w:bookmarkStart w:id="24" w:name="_Toc126930812"/>
      <w:bookmarkStart w:id="25" w:name="_Toc133241512"/>
      <w:r w:rsidRPr="00992A8C">
        <w:rPr>
          <w:rStyle w:val="Heading1Char"/>
          <w:rFonts w:asciiTheme="minorHAnsi" w:hAnsiTheme="minorHAnsi" w:cstheme="minorHAnsi"/>
          <w:b/>
          <w:bCs/>
          <w:color w:val="auto"/>
          <w:sz w:val="22"/>
          <w:szCs w:val="22"/>
          <w:u w:val="single"/>
          <w:lang w:val="en-US"/>
        </w:rPr>
        <w:t>Unlisted Home-based Provider Survey Access Email</w:t>
      </w:r>
      <w:bookmarkEnd w:id="24"/>
      <w:r>
        <w:rPr>
          <w:rStyle w:val="Heading1Char"/>
          <w:rFonts w:asciiTheme="minorHAnsi" w:hAnsiTheme="minorHAnsi" w:cstheme="minorHAnsi"/>
          <w:b/>
          <w:bCs/>
          <w:color w:val="auto"/>
          <w:sz w:val="22"/>
          <w:szCs w:val="22"/>
          <w:u w:val="single"/>
          <w:lang w:val="en-US"/>
        </w:rPr>
        <w:t xml:space="preserve"> (Spanish)</w:t>
      </w:r>
      <w:bookmarkEnd w:id="25"/>
      <w:r w:rsidRPr="00992A8C">
        <w:rPr>
          <w:lang w:val="en-US"/>
        </w:rPr>
        <w:t xml:space="preserve">: </w:t>
      </w:r>
      <w:bookmarkStart w:id="26" w:name="OLE_LINK5"/>
      <w:r w:rsidRPr="00992A8C">
        <w:rPr>
          <w:rFonts w:ascii="Calibri" w:eastAsia="Calibri" w:hAnsi="Calibri" w:cs="Calibri"/>
          <w:lang w:val="en-US"/>
        </w:rPr>
        <w:t xml:space="preserve">Email text included in the NSECE Case Management System. </w:t>
      </w:r>
      <w:bookmarkEnd w:id="26"/>
      <w:r w:rsidRPr="00992A8C">
        <w:rPr>
          <w:rFonts w:ascii="Calibri" w:eastAsia="Calibri" w:hAnsi="Calibri" w:cs="Times New Roman"/>
          <w:lang w:val="en-US"/>
        </w:rPr>
        <w:t>This email is used by field interviewers to send the respondent a survey link with a pin.</w:t>
      </w:r>
    </w:p>
    <w:p w:rsidR="00C94AF3" w:rsidRPr="00893F42" w:rsidP="00C94AF3" w14:paraId="7269532D" w14:textId="02B9256C">
      <w:pPr>
        <w:spacing w:after="0" w:line="240" w:lineRule="auto"/>
        <w:rPr>
          <w:rFonts w:ascii="Calibri" w:eastAsia="Calibri" w:hAnsi="Calibri" w:cs="Times New Roman"/>
        </w:rPr>
      </w:pPr>
      <w:r>
        <w:rPr>
          <w:rFonts w:ascii="Calibri" w:hAnsi="Calibri"/>
        </w:rPr>
        <w:t>Hola [FNAME] [LNAME]:</w:t>
      </w:r>
    </w:p>
    <w:p w:rsidR="00C94AF3" w:rsidRPr="00893F42" w:rsidP="00C94AF3" w14:paraId="4DA8C987" w14:textId="77777777">
      <w:pPr>
        <w:spacing w:after="0" w:line="240" w:lineRule="auto"/>
        <w:rPr>
          <w:rFonts w:ascii="Calibri" w:eastAsia="Calibri" w:hAnsi="Calibri" w:cs="Times New Roman"/>
        </w:rPr>
      </w:pPr>
    </w:p>
    <w:p w:rsidR="00C94AF3" w:rsidRPr="00893F42" w:rsidP="00C94AF3" w14:paraId="5F481456" w14:textId="23DB7982">
      <w:pPr>
        <w:spacing w:after="0" w:line="240" w:lineRule="auto"/>
        <w:rPr>
          <w:rFonts w:ascii="Calibri" w:eastAsia="Calibri" w:hAnsi="Calibri" w:cs="Times New Roman"/>
        </w:rPr>
      </w:pPr>
      <w:r>
        <w:rPr>
          <w:rFonts w:ascii="Calibri" w:hAnsi="Calibri"/>
        </w:rPr>
        <w:t xml:space="preserve">Gracias por su ayuda con la </w:t>
      </w:r>
      <w:bookmarkStart w:id="27" w:name="OLE_LINK157"/>
      <w:r>
        <w:rPr>
          <w:rFonts w:ascii="Calibri" w:hAnsi="Calibri"/>
        </w:rPr>
        <w:t xml:space="preserve">Encuesta Nacional </w:t>
      </w:r>
      <w:bookmarkEnd w:id="27"/>
      <w:r>
        <w:rPr>
          <w:rFonts w:ascii="Calibri" w:hAnsi="Calibri"/>
        </w:rPr>
        <w:t>de Cuidado y Educación Temprana de 2024 (NSECE, por sus siglas en inglés). Usted fue identificado como una persona que cuida a niños que no son suyos.</w:t>
      </w:r>
      <w:r w:rsidR="008043AB">
        <w:rPr>
          <w:rFonts w:ascii="Calibri" w:hAnsi="Calibri"/>
        </w:rPr>
        <w:t xml:space="preserve"> </w:t>
      </w:r>
      <w:r>
        <w:rPr>
          <w:rFonts w:ascii="Calibri" w:hAnsi="Calibri"/>
        </w:rPr>
        <w:t xml:space="preserve">Nos gustaría hacerle algunas preguntas para comprender mejor la necesidad y la disponibilidad de </w:t>
      </w:r>
      <w:r w:rsidR="00892FAC">
        <w:rPr>
          <w:rFonts w:ascii="Calibri" w:hAnsi="Calibri"/>
        </w:rPr>
        <w:t>cuidado y educación de niños menores de 13 años</w:t>
      </w:r>
      <w:r w:rsidR="008043AB">
        <w:rPr>
          <w:rFonts w:ascii="Calibri" w:hAnsi="Calibri"/>
        </w:rPr>
        <w:t xml:space="preserve"> </w:t>
      </w:r>
      <w:r>
        <w:rPr>
          <w:rFonts w:ascii="Calibri" w:hAnsi="Calibri"/>
        </w:rPr>
        <w:t xml:space="preserve">en su comunidad. </w:t>
      </w:r>
    </w:p>
    <w:p w:rsidR="00C94AF3" w:rsidRPr="00893F42" w:rsidP="00C94AF3" w14:paraId="6B410E57" w14:textId="25C0E701">
      <w:pPr>
        <w:autoSpaceDE w:val="0"/>
        <w:autoSpaceDN w:val="0"/>
        <w:spacing w:before="180" w:after="180" w:line="240" w:lineRule="auto"/>
        <w:rPr>
          <w:rFonts w:ascii="Calibri" w:eastAsia="Calibri" w:hAnsi="Calibri" w:cs="Calibri"/>
        </w:rPr>
      </w:pPr>
      <w:bookmarkStart w:id="28" w:name="OLE_LINK28"/>
      <w:bookmarkStart w:id="29" w:name="OLE_LINK24"/>
      <w:bookmarkStart w:id="30" w:name="OLE_LINK52"/>
      <w:r>
        <w:rPr>
          <w:rFonts w:ascii="Calibri" w:hAnsi="Calibri"/>
        </w:rPr>
        <w:t xml:space="preserve">Complete el cuestionario en línea en [SURVEY URL] o escanee el código QR. </w:t>
      </w:r>
    </w:p>
    <w:bookmarkEnd w:id="28"/>
    <w:p w:rsidR="00C94AF3" w:rsidRPr="00893F42" w:rsidP="00C94AF3" w14:paraId="39D01D69" w14:textId="77777777">
      <w:pPr>
        <w:autoSpaceDE w:val="0"/>
        <w:autoSpaceDN w:val="0"/>
        <w:spacing w:before="180" w:after="180" w:line="240" w:lineRule="auto"/>
        <w:ind w:left="3600"/>
        <w:rPr>
          <w:rFonts w:ascii="Calibri" w:eastAsia="Calibri" w:hAnsi="Calibri" w:cs="Calibri"/>
        </w:rPr>
      </w:pPr>
      <w:r>
        <w:rPr>
          <w:rFonts w:ascii="Calibri" w:hAnsi="Calibri"/>
          <w:noProof/>
        </w:rPr>
        <w:drawing>
          <wp:inline distT="0" distB="0" distL="0" distR="0">
            <wp:extent cx="999490" cy="1010285"/>
            <wp:effectExtent l="0" t="0" r="0" b="0"/>
            <wp:docPr id="34" name="Picture 3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0"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99490" cy="1010285"/>
                    </a:xfrm>
                    <a:prstGeom prst="rect">
                      <a:avLst/>
                    </a:prstGeom>
                    <a:noFill/>
                    <a:ln>
                      <a:noFill/>
                    </a:ln>
                  </pic:spPr>
                </pic:pic>
              </a:graphicData>
            </a:graphic>
          </wp:inline>
        </w:drawing>
      </w:r>
    </w:p>
    <w:p w:rsidR="00C94AF3" w:rsidRPr="00893F42" w:rsidP="00C94AF3" w14:paraId="00051E17" w14:textId="2D65F432">
      <w:pPr>
        <w:autoSpaceDE w:val="0"/>
        <w:autoSpaceDN w:val="0"/>
        <w:spacing w:before="180" w:after="180" w:line="240" w:lineRule="auto"/>
        <w:rPr>
          <w:rFonts w:ascii="Calibri" w:eastAsia="Times New Roman" w:hAnsi="Calibri" w:cs="Calibri"/>
        </w:rPr>
      </w:pPr>
      <w:r>
        <w:rPr>
          <w:rFonts w:ascii="Calibri" w:hAnsi="Calibri"/>
        </w:rPr>
        <w:t>Para acceder</w:t>
      </w:r>
      <w:r w:rsidR="008043AB">
        <w:rPr>
          <w:rFonts w:ascii="Calibri" w:hAnsi="Calibri"/>
        </w:rPr>
        <w:t xml:space="preserve"> </w:t>
      </w:r>
      <w:r>
        <w:rPr>
          <w:rFonts w:ascii="Calibri" w:hAnsi="Calibri"/>
        </w:rPr>
        <w:t>su cuestionario, deberá ingresar su PIN único: [PIN]</w:t>
      </w:r>
      <w:bookmarkEnd w:id="29"/>
      <w:bookmarkEnd w:id="30"/>
    </w:p>
    <w:p w:rsidR="00C94AF3" w:rsidRPr="00893F42" w:rsidP="00C94AF3" w14:paraId="5F5FFCC5" w14:textId="3B55DFE8">
      <w:pPr>
        <w:spacing w:after="0" w:line="240" w:lineRule="auto"/>
        <w:rPr>
          <w:rFonts w:ascii="Calibri" w:eastAsia="Times New Roman" w:hAnsi="Calibri" w:cs="Consolas"/>
          <w:szCs w:val="21"/>
        </w:rPr>
      </w:pPr>
      <w:r>
        <w:rPr>
          <w:rFonts w:ascii="Calibri" w:hAnsi="Calibri"/>
        </w:rPr>
        <w:t xml:space="preserve">El </w:t>
      </w:r>
      <w:r>
        <w:rPr>
          <w:rFonts w:ascii="Calibri" w:hAnsi="Calibri"/>
        </w:rPr>
        <w:t xml:space="preserve">NORC en la Universidad de Chicago está realizando este estudio </w:t>
      </w:r>
      <w:r w:rsidR="00733E2C">
        <w:rPr>
          <w:rFonts w:ascii="Calibri" w:hAnsi="Calibri"/>
        </w:rPr>
        <w:t xml:space="preserve">a </w:t>
      </w:r>
      <w:r>
        <w:rPr>
          <w:rFonts w:ascii="Calibri" w:hAnsi="Calibri"/>
        </w:rPr>
        <w:t xml:space="preserve">nombre de la Administración para Niños y Familias, del Departamento de Salud y Servicios Humanos de los Estados Unidos. Su participación es voluntaria. </w:t>
      </w:r>
      <w:bookmarkStart w:id="31" w:name="OLE_LINK17"/>
      <w:r>
        <w:rPr>
          <w:rFonts w:ascii="Calibri" w:hAnsi="Calibri"/>
        </w:rPr>
        <w:t xml:space="preserve">El cuestionario tomará alrededor de </w:t>
      </w:r>
      <w:r w:rsidR="00A6087B">
        <w:rPr>
          <w:rFonts w:ascii="Calibri" w:hAnsi="Calibri"/>
        </w:rPr>
        <w:t>20</w:t>
      </w:r>
      <w:r>
        <w:rPr>
          <w:rFonts w:ascii="Calibri" w:hAnsi="Calibri"/>
        </w:rPr>
        <w:t xml:space="preserve"> minutos, </w:t>
      </w:r>
      <w:bookmarkEnd w:id="31"/>
      <w:r>
        <w:rPr>
          <w:rFonts w:ascii="Calibri" w:hAnsi="Calibri"/>
        </w:rPr>
        <w:t>y sus respuestas se mantendrán confidenciales. Tiene la opción de omitir cualquier pregunta o finalizar el cuestionario en cualquier momento. Si tiene preguntas, llámenos al número gratuito [</w:t>
      </w:r>
      <w:bookmarkStart w:id="32" w:name="OLE_LINK4"/>
      <w:r>
        <w:rPr>
          <w:rFonts w:ascii="Calibri" w:hAnsi="Calibri"/>
        </w:rPr>
        <w:t>PLACEHOLDER</w:t>
      </w:r>
      <w:bookmarkEnd w:id="32"/>
      <w:r>
        <w:rPr>
          <w:rFonts w:ascii="Calibri" w:hAnsi="Calibri"/>
        </w:rPr>
        <w:t xml:space="preserve">] o envíe un correo electrónico a nsece24survey@norc.org. </w:t>
      </w:r>
    </w:p>
    <w:p w:rsidR="00C94AF3" w:rsidRPr="00893F42" w:rsidP="00C94AF3" w14:paraId="0070F60D" w14:textId="67FE09A8">
      <w:pPr>
        <w:spacing w:before="180" w:after="180" w:line="240" w:lineRule="auto"/>
        <w:rPr>
          <w:rFonts w:ascii="Calibri" w:eastAsia="Times New Roman" w:hAnsi="Calibri" w:cs="Calibri"/>
        </w:rPr>
      </w:pPr>
      <w:bookmarkStart w:id="33" w:name="OLE_LINK53"/>
      <w:r>
        <w:rPr>
          <w:rFonts w:ascii="Calibri" w:hAnsi="Calibri"/>
        </w:rPr>
        <w:t xml:space="preserve">Las personas como usted juegan un papel fundamental en el cuidado de los niños de nuestra nación. Es importante para nosotros que nos responda cada persona seleccionada para obtener una imagen completa de los servicios de cuidado y educación </w:t>
      </w:r>
      <w:r w:rsidRPr="00A8381C" w:rsidR="00A8381C">
        <w:rPr>
          <w:rFonts w:ascii="Calibri" w:hAnsi="Calibri"/>
        </w:rPr>
        <w:t xml:space="preserve">de niños </w:t>
      </w:r>
      <w:r>
        <w:rPr>
          <w:rFonts w:ascii="Calibri" w:hAnsi="Calibri"/>
        </w:rPr>
        <w:t xml:space="preserve"> en su área.</w:t>
      </w:r>
      <w:r w:rsidR="008043AB">
        <w:rPr>
          <w:rFonts w:ascii="Calibri" w:hAnsi="Calibri"/>
        </w:rPr>
        <w:t xml:space="preserve"> </w:t>
      </w:r>
    </w:p>
    <w:p w:rsidR="00C94AF3" w:rsidRPr="00893F42" w:rsidP="00C94AF3" w14:paraId="089C01F4" w14:textId="77777777">
      <w:pPr>
        <w:spacing w:after="0" w:line="240" w:lineRule="auto"/>
        <w:rPr>
          <w:rFonts w:ascii="Calibri" w:eastAsia="Times New Roman" w:hAnsi="Calibri" w:cs="Calibri"/>
        </w:rPr>
      </w:pPr>
      <w:r>
        <w:rPr>
          <w:rFonts w:ascii="Calibri" w:hAnsi="Calibri"/>
        </w:rPr>
        <w:t>Necesitamos su ayuda para que este estudio sea un éxito.</w:t>
      </w:r>
    </w:p>
    <w:bookmarkEnd w:id="33"/>
    <w:p w:rsidR="00C94AF3" w:rsidRPr="00893F42" w:rsidP="00C94AF3" w14:paraId="6403AE14" w14:textId="77777777">
      <w:pPr>
        <w:spacing w:after="0" w:line="240" w:lineRule="auto"/>
        <w:rPr>
          <w:rFonts w:ascii="Calibri" w:eastAsia="Calibri" w:hAnsi="Calibri" w:cs="Times New Roman"/>
        </w:rPr>
      </w:pPr>
    </w:p>
    <w:p w:rsidR="00C94AF3" w:rsidP="00C94AF3" w14:paraId="7C3A22B2" w14:textId="7C479034">
      <w:pPr>
        <w:spacing w:after="0" w:line="240" w:lineRule="auto"/>
        <w:rPr>
          <w:rFonts w:ascii="Calibri" w:hAnsi="Calibri"/>
        </w:rPr>
      </w:pPr>
      <w:r>
        <w:rPr>
          <w:rFonts w:ascii="Calibri" w:hAnsi="Calibri"/>
        </w:rPr>
        <w:t>Gracias,</w:t>
      </w:r>
    </w:p>
    <w:p w:rsidR="008043AB" w:rsidRPr="00893F42" w:rsidP="00C94AF3" w14:paraId="607420DC" w14:textId="17B73038">
      <w:pPr>
        <w:spacing w:after="0" w:line="240" w:lineRule="auto"/>
        <w:rPr>
          <w:rFonts w:ascii="Calibri" w:eastAsia="Calibri" w:hAnsi="Calibri" w:cs="Times New Roman"/>
        </w:rPr>
      </w:pPr>
      <w:r>
        <w:rPr>
          <w:noProof/>
        </w:rPr>
        <w:drawing>
          <wp:inline distT="0" distB="0" distL="0" distR="0">
            <wp:extent cx="1264285" cy="485140"/>
            <wp:effectExtent l="0" t="0" r="12065"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7"/>
                    <pic:cNvPicPr>
                      <a:picLocks noChangeAspect="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264285" cy="485140"/>
                    </a:xfrm>
                    <a:prstGeom prst="rect">
                      <a:avLst/>
                    </a:prstGeom>
                    <a:noFill/>
                    <a:ln>
                      <a:noFill/>
                    </a:ln>
                  </pic:spPr>
                </pic:pic>
              </a:graphicData>
            </a:graphic>
          </wp:inline>
        </w:drawing>
      </w:r>
    </w:p>
    <w:p w:rsidR="00C94AF3" w:rsidRPr="00893F42" w:rsidP="00C94AF3" w14:paraId="5D51FEB3" w14:textId="77777777">
      <w:pPr>
        <w:spacing w:after="0" w:line="240" w:lineRule="auto"/>
        <w:rPr>
          <w:rFonts w:ascii="Calibri" w:eastAsia="Calibri" w:hAnsi="Calibri" w:cs="Times New Roman"/>
        </w:rPr>
      </w:pPr>
      <w:r>
        <w:rPr>
          <w:rFonts w:ascii="Calibri" w:hAnsi="Calibri"/>
        </w:rPr>
        <w:t>A. Rupa Datta, Ph.D.</w:t>
      </w:r>
    </w:p>
    <w:p w:rsidR="00C94AF3" w:rsidRPr="005314E7" w:rsidP="00C94AF3" w14:paraId="2DA4F291" w14:textId="0CEFF725">
      <w:pPr>
        <w:spacing w:after="0" w:line="240" w:lineRule="auto"/>
        <w:rPr>
          <w:rFonts w:ascii="Calibri" w:eastAsia="Calibri" w:hAnsi="Calibri" w:cs="Times New Roman"/>
          <w:lang w:val="en-US"/>
        </w:rPr>
      </w:pPr>
      <w:r w:rsidRPr="005314E7">
        <w:rPr>
          <w:rFonts w:ascii="Calibri" w:hAnsi="Calibri"/>
          <w:lang w:val="en-US"/>
        </w:rPr>
        <w:t>Directora de</w:t>
      </w:r>
      <w:r w:rsidR="00BF5F51">
        <w:rPr>
          <w:rFonts w:ascii="Calibri" w:hAnsi="Calibri"/>
          <w:lang w:val="en-US"/>
        </w:rPr>
        <w:t>l</w:t>
      </w:r>
      <w:r w:rsidRPr="005314E7">
        <w:rPr>
          <w:rFonts w:ascii="Calibri" w:hAnsi="Calibri"/>
          <w:lang w:val="en-US"/>
        </w:rPr>
        <w:t xml:space="preserve"> </w:t>
      </w:r>
      <w:r w:rsidR="00BF5F51">
        <w:rPr>
          <w:rFonts w:ascii="Calibri" w:hAnsi="Calibri"/>
          <w:lang w:val="en-US"/>
        </w:rPr>
        <w:t>P</w:t>
      </w:r>
      <w:r w:rsidRPr="005314E7">
        <w:rPr>
          <w:rFonts w:ascii="Calibri" w:hAnsi="Calibri"/>
          <w:lang w:val="en-US"/>
        </w:rPr>
        <w:t>royecto NSECE 2024</w:t>
      </w:r>
      <w:r w:rsidR="008043AB">
        <w:rPr>
          <w:rFonts w:ascii="Calibri" w:hAnsi="Calibri"/>
          <w:lang w:val="en-US"/>
        </w:rPr>
        <w:t xml:space="preserve"> </w:t>
      </w:r>
    </w:p>
    <w:p w:rsidR="00C94AF3" w:rsidRPr="005314E7" w:rsidP="00C94AF3" w14:paraId="2BFA80D7" w14:textId="77777777">
      <w:pPr>
        <w:spacing w:after="0" w:line="240" w:lineRule="auto"/>
        <w:rPr>
          <w:rFonts w:ascii="Calibri" w:eastAsia="Times New Roman" w:hAnsi="Calibri" w:cs="Consolas"/>
          <w:b/>
          <w:szCs w:val="21"/>
          <w:u w:val="single"/>
          <w:lang w:val="en-US"/>
        </w:rPr>
      </w:pPr>
    </w:p>
    <w:p w:rsidR="00A23581" w:rsidRPr="005314E7" w:rsidP="00D86358" w14:paraId="111E6F13" w14:textId="22E2F5E4">
      <w:pPr>
        <w:pStyle w:val="HTMLPreformatted"/>
        <w:shd w:val="clear" w:color="auto" w:fill="FFFFFF"/>
        <w:ind w:right="15"/>
        <w:jc w:val="center"/>
        <w:rPr>
          <w:rStyle w:val="Heading1Char"/>
          <w:rFonts w:ascii="Arial" w:eastAsia="Times New Roman" w:hAnsi="Arial" w:cs="Arial"/>
          <w:b/>
          <w:color w:val="auto"/>
          <w:sz w:val="20"/>
          <w:szCs w:val="20"/>
          <w:lang w:val="en-US"/>
        </w:rPr>
      </w:pPr>
      <w:r>
        <w:rPr>
          <w:noProof/>
        </w:rPr>
        <mc:AlternateContent>
          <mc:Choice Requires="wps">
            <w:drawing>
              <wp:anchor distT="0" distB="0" distL="114300" distR="114300" simplePos="0" relativeHeight="251672576" behindDoc="0" locked="0" layoutInCell="1" allowOverlap="1">
                <wp:simplePos x="0" y="0"/>
                <wp:positionH relativeFrom="margin">
                  <wp:posOffset>0</wp:posOffset>
                </wp:positionH>
                <wp:positionV relativeFrom="paragraph">
                  <wp:posOffset>412833</wp:posOffset>
                </wp:positionV>
                <wp:extent cx="6377940" cy="685800"/>
                <wp:effectExtent l="0" t="0" r="22860" b="1905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85800"/>
                        </a:xfrm>
                        <a:prstGeom prst="rect">
                          <a:avLst/>
                        </a:prstGeom>
                        <a:solidFill>
                          <a:srgbClr val="FFFFFF"/>
                        </a:solidFill>
                        <a:ln w="9525">
                          <a:solidFill>
                            <a:srgbClr val="000000"/>
                          </a:solidFill>
                          <a:miter lim="800000"/>
                          <a:headEnd/>
                          <a:tailEnd/>
                        </a:ln>
                      </wps:spPr>
                      <wps:txbx>
                        <w:txbxContent>
                          <w:p w:rsidR="00A23581" w:rsidP="00A23581" w14:textId="14BF4D89">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NORC en la Universidad de Chicago, 55 E Monroe St, Ste 3000, Chicago, IL, 60603, Atención: A. Rupa Datta.</w:t>
                            </w:r>
                          </w:p>
                          <w:p w:rsidR="00A23581" w:rsidP="00A23581"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028" type="#_x0000_t202" style="width:502.2pt;height:54pt;margin-top:32.5pt;margin-left:0;mso-height-percent:0;mso-height-relative:page;mso-position-horizontal-relative:margin;mso-width-percent:0;mso-width-relative:page;mso-wrap-distance-bottom:0;mso-wrap-distance-left:9pt;mso-wrap-distance-right:9pt;mso-wrap-distance-top:0;mso-wrap-style:square;position:absolute;visibility:visible;v-text-anchor:top;z-index:251673600">
                <v:textbox>
                  <w:txbxContent>
                    <w:p w:rsidR="00A23581" w:rsidP="00A23581" w14:paraId="29196FA0" w14:textId="14BF4D89">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y la fecha de caducidad es [</w:t>
                      </w:r>
                      <w:r>
                        <w:rPr>
                          <w:sz w:val="16"/>
                          <w:highlight w:val="yellow"/>
                        </w:rPr>
                        <w:t>PLACEHOLDE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sz w:val="16"/>
                        </w:rPr>
                        <w:t>NORC en la Universidad de Chicago, 55 E Monroe St, Ste 3000, Chicago, IL, 60603, Atención: A. Rupa Datta.</w:t>
                      </w:r>
                    </w:p>
                    <w:p w:rsidR="00A23581" w:rsidP="00A23581" w14:paraId="4FDC1282" w14:textId="77777777">
                      <w:pPr>
                        <w:rPr>
                          <w:rFonts w:ascii="Times New Roman" w:hAnsi="Times New Roman"/>
                        </w:rPr>
                      </w:pPr>
                    </w:p>
                  </w:txbxContent>
                </v:textbox>
                <w10:wrap anchorx="margin"/>
              </v:shape>
            </w:pict>
          </mc:Fallback>
        </mc:AlternateContent>
      </w:r>
      <w:r w:rsidRPr="005314E7">
        <w:rPr>
          <w:lang w:val="en-US"/>
        </w:rPr>
        <w:br w:type="page"/>
      </w:r>
    </w:p>
    <w:p w:rsidR="00992A8C" w:rsidRPr="00992A8C" w:rsidP="00992A8C" w14:paraId="5D280C73" w14:textId="2DB79F50">
      <w:pPr>
        <w:spacing w:after="160" w:line="252" w:lineRule="auto"/>
        <w:rPr>
          <w:rFonts w:eastAsiaTheme="minorHAnsi" w:cstheme="minorHAnsi"/>
          <w:b/>
          <w:bCs/>
          <w:u w:val="single"/>
          <w:lang w:val="en-US"/>
        </w:rPr>
      </w:pPr>
      <w:bookmarkStart w:id="34" w:name="_Toc126930813"/>
      <w:bookmarkStart w:id="35" w:name="_Toc133241513"/>
      <w:bookmarkStart w:id="36" w:name="_Toc117696761"/>
      <w:bookmarkStart w:id="37" w:name="OLE_LINK35"/>
      <w:bookmarkStart w:id="38" w:name="OLE_LINK34"/>
      <w:bookmarkStart w:id="39" w:name="_Toc117696760"/>
      <w:bookmarkStart w:id="40" w:name="OLE_LINK27"/>
      <w:bookmarkStart w:id="41" w:name="OLE_LINK23"/>
      <w:bookmarkEnd w:id="12"/>
      <w:bookmarkEnd w:id="13"/>
      <w:r w:rsidRPr="00992A8C">
        <w:rPr>
          <w:rStyle w:val="Heading1Char"/>
          <w:rFonts w:asciiTheme="minorHAnsi" w:hAnsiTheme="minorHAnsi" w:cstheme="minorHAnsi"/>
          <w:b/>
          <w:bCs/>
          <w:color w:val="auto"/>
          <w:sz w:val="22"/>
          <w:szCs w:val="22"/>
          <w:u w:val="single"/>
          <w:lang w:val="en-US"/>
        </w:rPr>
        <w:t>Unlisted Home-based Provider Prompting Contact</w:t>
      </w:r>
      <w:bookmarkEnd w:id="34"/>
      <w:r>
        <w:rPr>
          <w:rStyle w:val="Heading1Char"/>
          <w:rFonts w:asciiTheme="minorHAnsi" w:hAnsiTheme="minorHAnsi" w:cstheme="minorHAnsi"/>
          <w:b/>
          <w:bCs/>
          <w:color w:val="auto"/>
          <w:sz w:val="22"/>
          <w:szCs w:val="22"/>
          <w:u w:val="single"/>
          <w:lang w:val="en-US"/>
        </w:rPr>
        <w:t xml:space="preserve"> (Spanish)</w:t>
      </w:r>
      <w:bookmarkEnd w:id="35"/>
      <w:r w:rsidRPr="00992A8C">
        <w:rPr>
          <w:rFonts w:cstheme="minorHAnsi"/>
          <w:lang w:val="en-US"/>
        </w:rPr>
        <w:t xml:space="preserve">: Email/Mail text for </w:t>
      </w:r>
      <w:r w:rsidRPr="00992A8C">
        <w:rPr>
          <w:rFonts w:eastAsia="Times New Roman" w:cstheme="minorHAnsi"/>
          <w:lang w:val="en-US"/>
        </w:rPr>
        <w:t>eligible unlisted home-based providers who have not completed the unlisted home-based provider questionnaire.</w:t>
      </w:r>
    </w:p>
    <w:p w:rsidR="00E5337E" w:rsidRPr="00893F42" w:rsidP="00E5337E" w14:paraId="25CA6797" w14:textId="2088E342">
      <w:pPr>
        <w:spacing w:after="240" w:line="240" w:lineRule="auto"/>
        <w:rPr>
          <w:rFonts w:ascii="Arial" w:eastAsia="Arial Unicode MS" w:hAnsi="Arial" w:cs="Arial"/>
          <w:sz w:val="20"/>
          <w:szCs w:val="20"/>
        </w:rPr>
      </w:pPr>
      <w:r>
        <w:t xml:space="preserve">Estimado [FNAME] [LNAME]: </w:t>
      </w:r>
    </w:p>
    <w:p w:rsidR="00F13C9B" w:rsidRPr="00893F42" w:rsidP="00F13C9B" w14:paraId="6362C7D6" w14:textId="13C842C0">
      <w:pPr>
        <w:widowControl w:val="0"/>
        <w:autoSpaceDE w:val="0"/>
        <w:autoSpaceDN w:val="0"/>
        <w:adjustRightInd w:val="0"/>
        <w:spacing w:before="180" w:after="180"/>
        <w:rPr>
          <w:rFonts w:cstheme="minorHAnsi"/>
        </w:rPr>
      </w:pPr>
      <w:r>
        <w:t xml:space="preserve">Hemos </w:t>
      </w:r>
      <w:r w:rsidR="006F74A4">
        <w:t>intentado</w:t>
      </w:r>
      <w:r>
        <w:t xml:space="preserve"> comunicarnos con usted acerca de su participación en la Encuesta Nacional de Cuidado y Educación Temprana de 2024 (NSECE, por sus siglas en inglés). Recientemente, un miembro de su hogar respondió algunas preguntas para este estudio y usted fue identificado como alguien que cuida a niños que no son suyos. </w:t>
      </w:r>
      <w:r w:rsidR="00ED520F">
        <w:rPr>
          <w:b/>
          <w:u w:val="single"/>
        </w:rPr>
        <w:t xml:space="preserve">Le pedimos </w:t>
      </w:r>
      <w:r>
        <w:rPr>
          <w:b/>
          <w:u w:val="single"/>
        </w:rPr>
        <w:t xml:space="preserve">que nos responda ya sea </w:t>
      </w:r>
      <w:r w:rsidR="00A3102F">
        <w:rPr>
          <w:b/>
          <w:u w:val="single"/>
        </w:rPr>
        <w:t>que</w:t>
      </w:r>
      <w:r>
        <w:rPr>
          <w:b/>
          <w:u w:val="single"/>
        </w:rPr>
        <w:t xml:space="preserve"> se consider</w:t>
      </w:r>
      <w:r w:rsidR="00A3102F">
        <w:rPr>
          <w:b/>
          <w:u w:val="single"/>
        </w:rPr>
        <w:t>e</w:t>
      </w:r>
      <w:r>
        <w:rPr>
          <w:b/>
          <w:u w:val="single"/>
        </w:rPr>
        <w:t xml:space="preserve"> un cuidador de niños o no. </w:t>
      </w:r>
      <w:r>
        <w:t xml:space="preserve">Su respuesta ayudará a </w:t>
      </w:r>
      <w:r w:rsidR="00EB7AD0">
        <w:t xml:space="preserve">las </w:t>
      </w:r>
      <w:r>
        <w:t>agencias</w:t>
      </w:r>
      <w:r w:rsidR="00EB7AD0">
        <w:t xml:space="preserve"> públicas y</w:t>
      </w:r>
      <w:r>
        <w:t xml:space="preserve"> locales a obtener un panorama más claro del cuidado y educación </w:t>
      </w:r>
      <w:r w:rsidRPr="00892FAC" w:rsidR="00892FAC">
        <w:t>de niños menores de 13 años</w:t>
      </w:r>
      <w:r>
        <w:t xml:space="preserve"> en su área.</w:t>
      </w:r>
    </w:p>
    <w:p w:rsidR="00F13C9B" w:rsidRPr="00893F42" w:rsidP="00F13C9B" w14:paraId="5F9951C7" w14:textId="04B58A9B">
      <w:pPr>
        <w:widowControl w:val="0"/>
        <w:autoSpaceDE w:val="0"/>
        <w:autoSpaceDN w:val="0"/>
        <w:adjustRightInd w:val="0"/>
        <w:spacing w:before="180" w:after="180"/>
        <w:rPr>
          <w:rFonts w:eastAsia="Calibri" w:cstheme="minorHAnsi"/>
        </w:rPr>
      </w:pPr>
      <w:r>
        <w:t xml:space="preserve">Su hogar ha sido seleccionado para participar en este estudio de una lista de hogares en su área según criterios geográficos y datos del censo de </w:t>
      </w:r>
      <w:r w:rsidR="006A3F24">
        <w:t>Estados Unidos</w:t>
      </w:r>
      <w:r>
        <w:t xml:space="preserve">. Su hogar fue seleccionado científicamente para participar en este estudio y no puede ser reemplazado. </w:t>
      </w:r>
      <w:bookmarkStart w:id="42" w:name="OLE_LINK68"/>
      <w:r w:rsidRPr="00A6087B" w:rsidR="00A6087B">
        <w:rPr>
          <w:b/>
        </w:rPr>
        <w:t>Para agradecerle su participación, recibirá una muestra de agradecimiento de $15 por completar el cuestionario.</w:t>
      </w:r>
      <w:bookmarkEnd w:id="42"/>
    </w:p>
    <w:p w:rsidR="00E5337E" w:rsidRPr="00893F42" w:rsidP="00E5337E" w14:paraId="75B7EBEC" w14:textId="43932165">
      <w:pPr>
        <w:autoSpaceDE w:val="0"/>
        <w:autoSpaceDN w:val="0"/>
        <w:spacing w:before="180" w:after="180" w:line="240" w:lineRule="auto"/>
        <w:rPr>
          <w:rFonts w:cstheme="minorHAnsi"/>
        </w:rPr>
      </w:pPr>
      <w:r>
        <w:t xml:space="preserve">Complete el cuestionario en línea en [SURVEY URL] o escanee el código QR para acceder </w:t>
      </w:r>
      <w:r w:rsidR="0081625C">
        <w:t>e</w:t>
      </w:r>
      <w:r>
        <w:t xml:space="preserve">l sitio web. </w:t>
      </w:r>
    </w:p>
    <w:p w:rsidR="00E5337E" w:rsidRPr="00893F42" w:rsidP="00E5337E" w14:paraId="2BE2ADA7" w14:textId="70F9626A">
      <w:pPr>
        <w:autoSpaceDE w:val="0"/>
        <w:autoSpaceDN w:val="0"/>
        <w:spacing w:before="180" w:after="180" w:line="240" w:lineRule="auto"/>
        <w:ind w:left="3600"/>
        <w:rPr>
          <w:rFonts w:cstheme="minorHAnsi"/>
        </w:rPr>
      </w:pPr>
      <w:r>
        <w:rPr>
          <w:noProof/>
        </w:rPr>
        <w:drawing>
          <wp:inline distT="0" distB="0" distL="0" distR="0">
            <wp:extent cx="1002030" cy="1009650"/>
            <wp:effectExtent l="0" t="0" r="7620" b="0"/>
            <wp:docPr id="28" name="Picture 2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1"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2030" cy="1009650"/>
                    </a:xfrm>
                    <a:prstGeom prst="rect">
                      <a:avLst/>
                    </a:prstGeom>
                    <a:noFill/>
                    <a:ln>
                      <a:noFill/>
                    </a:ln>
                  </pic:spPr>
                </pic:pic>
              </a:graphicData>
            </a:graphic>
          </wp:inline>
        </w:drawing>
      </w:r>
    </w:p>
    <w:p w:rsidR="00E5337E" w:rsidRPr="00893F42" w:rsidP="00E5337E" w14:paraId="322CAF51" w14:textId="7E74E54C">
      <w:pPr>
        <w:autoSpaceDE w:val="0"/>
        <w:autoSpaceDN w:val="0"/>
        <w:spacing w:before="180" w:after="180" w:line="240" w:lineRule="auto"/>
        <w:rPr>
          <w:rFonts w:eastAsia="Calibri" w:cstheme="minorHAnsi"/>
          <w:bCs/>
        </w:rPr>
      </w:pPr>
      <w:r>
        <w:t>Para acceder su cuestionario, deberá ingresar su PIN único: [PIN]</w:t>
      </w:r>
    </w:p>
    <w:p w:rsidR="00646D8A" w:rsidP="00E5337E" w14:paraId="4444CC4F" w14:textId="658D8AFE">
      <w:pPr>
        <w:spacing w:before="180" w:after="180"/>
        <w:ind w:right="15"/>
      </w:pPr>
      <w:r>
        <w:t xml:space="preserve">El </w:t>
      </w:r>
      <w:r w:rsidR="00E5337E">
        <w:t xml:space="preserve">NORC en la Universidad de Chicago está realizando este estudio </w:t>
      </w:r>
      <w:r w:rsidR="00AF297C">
        <w:t xml:space="preserve">a </w:t>
      </w:r>
      <w:r w:rsidR="00E5337E">
        <w:t>nombre de la Administración para Niños y Familias, del Departamento de Salud y Servicios Humanos de los Estados Unidos. Su participación es voluntaria.</w:t>
      </w:r>
      <w:r w:rsidR="00E5337E">
        <w:rPr>
          <w:rFonts w:ascii="Calibri" w:hAnsi="Calibri"/>
        </w:rPr>
        <w:t xml:space="preserve"> El cuestionario tomará alrededor de </w:t>
      </w:r>
      <w:r w:rsidR="00A6087B">
        <w:rPr>
          <w:rFonts w:ascii="Calibri" w:hAnsi="Calibri"/>
        </w:rPr>
        <w:t>20</w:t>
      </w:r>
      <w:r w:rsidR="00E5337E">
        <w:rPr>
          <w:rFonts w:ascii="Calibri" w:hAnsi="Calibri"/>
        </w:rPr>
        <w:t xml:space="preserve"> minutos</w:t>
      </w:r>
      <w:r>
        <w:rPr>
          <w:rFonts w:ascii="Calibri" w:hAnsi="Calibri"/>
        </w:rPr>
        <w:t xml:space="preserve"> y</w:t>
      </w:r>
      <w:r w:rsidR="00E5337E">
        <w:rPr>
          <w:rFonts w:ascii="Calibri" w:hAnsi="Calibri"/>
        </w:rPr>
        <w:t xml:space="preserve"> </w:t>
      </w:r>
      <w:r w:rsidR="00E5337E">
        <w:t xml:space="preserve">sus respuestas se mantendrán confidenciales. Tiene la opción de omitir cualquier pregunta o finalizar el cuestionario en cualquier momento. </w:t>
      </w:r>
      <w:r w:rsidRPr="00646D8A">
        <w:t>Las personas como usted juegan un papel fundamental en el cuidado de los niños de nuestra nación.</w:t>
      </w:r>
    </w:p>
    <w:p w:rsidR="00E5337E" w:rsidRPr="00893F42" w:rsidP="00E5337E" w14:paraId="774E937C" w14:textId="51C9C2D8">
      <w:pPr>
        <w:spacing w:before="180" w:after="180"/>
        <w:ind w:right="15"/>
        <w:rPr>
          <w:rFonts w:cstheme="minorHAnsi"/>
        </w:rPr>
      </w:pPr>
      <w:r>
        <w:t>Si tiene preguntas, llámenos sin cargo al [PLACEHOLDER] o envíe un correo electrónico a nsece24survey@norc.org.</w:t>
      </w:r>
    </w:p>
    <w:p w:rsidR="00E5337E" w:rsidRPr="00893F42" w:rsidP="00E5337E" w14:paraId="1C7CECD1" w14:textId="77777777">
      <w:pPr>
        <w:spacing w:before="180" w:after="180"/>
        <w:ind w:right="15"/>
        <w:jc w:val="both"/>
        <w:rPr>
          <w:rFonts w:cstheme="minorHAnsi"/>
        </w:rPr>
      </w:pPr>
      <w:r>
        <w:t>Atentamente,</w:t>
      </w:r>
      <w:r>
        <w:tab/>
      </w:r>
    </w:p>
    <w:p w:rsidR="00E5337E" w:rsidRPr="00893F42" w:rsidP="00E5337E" w14:paraId="7F95CFA2" w14:textId="78303106">
      <w:pPr>
        <w:spacing w:before="180" w:after="180"/>
        <w:ind w:right="11010"/>
        <w:rPr>
          <w:rFonts w:ascii="Arial" w:hAnsi="Arial" w:cs="Arial"/>
          <w:noProof/>
          <w:sz w:val="20"/>
          <w:szCs w:val="20"/>
        </w:rPr>
      </w:pPr>
      <w:r>
        <w:rPr>
          <w:noProof/>
        </w:rPr>
        <w:drawing>
          <wp:inline distT="0" distB="0" distL="0" distR="0">
            <wp:extent cx="1264285" cy="485140"/>
            <wp:effectExtent l="0" t="0" r="12065" b="10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0"/>
                    <pic:cNvPicPr>
                      <a:picLocks noChangeAspect="1" noChangeArrowheads="1"/>
                    </pic:cNvPicPr>
                  </pic:nvPicPr>
                  <pic:blipFill>
                    <a:blip xmlns:r="http://schemas.openxmlformats.org/officeDocument/2006/relationships" r:embed="rId10" r:link="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1264285" cy="485140"/>
                    </a:xfrm>
                    <a:prstGeom prst="rect">
                      <a:avLst/>
                    </a:prstGeom>
                    <a:noFill/>
                    <a:ln>
                      <a:noFill/>
                    </a:ln>
                  </pic:spPr>
                </pic:pic>
              </a:graphicData>
            </a:graphic>
          </wp:inline>
        </w:drawing>
      </w:r>
    </w:p>
    <w:p w:rsidR="00E5337E" w:rsidRPr="008043AB" w:rsidP="008043AB" w14:paraId="314B8585" w14:textId="021A322E">
      <w:pPr>
        <w:spacing w:after="0" w:line="240" w:lineRule="auto"/>
        <w:rPr>
          <w:rFonts w:eastAsia="Times New Roman" w:cstheme="minorHAnsi"/>
        </w:rPr>
      </w:pPr>
      <w:r>
        <w:t xml:space="preserve">A. </w:t>
      </w:r>
      <w:r>
        <w:t>Rupa Datta, Ph.D.</w:t>
      </w:r>
    </w:p>
    <w:p w:rsidR="00E5337E" w:rsidRPr="00893F42" w:rsidP="00E5337E" w14:paraId="394E08F9" w14:textId="2596991B">
      <w:pPr>
        <w:spacing w:after="0" w:line="240" w:lineRule="auto"/>
        <w:rPr>
          <w:rFonts w:eastAsia="Times New Roman" w:cstheme="minorHAnsi"/>
        </w:rPr>
      </w:pPr>
      <w:r>
        <w:t>Directora de</w:t>
      </w:r>
      <w:r w:rsidR="008043AB">
        <w:t>l</w:t>
      </w:r>
      <w:r>
        <w:t xml:space="preserve"> </w:t>
      </w:r>
      <w:r w:rsidR="008043AB">
        <w:t>P</w:t>
      </w:r>
      <w:r>
        <w:t>royecto NSECE 2024</w:t>
      </w:r>
      <w:r w:rsidR="008043AB">
        <w:t xml:space="preserve"> </w:t>
      </w:r>
    </w:p>
    <w:p w:rsidR="00E5337E" w:rsidRPr="00893F42" w:rsidP="00E5337E" w14:paraId="01BB0124" w14:textId="5B26E7FF">
      <w:pPr>
        <w:spacing w:after="0" w:line="240" w:lineRule="auto"/>
        <w:rPr>
          <w:rFonts w:eastAsia="Times New Roman" w:cstheme="minorHAnsi"/>
        </w:rPr>
      </w:pPr>
      <w:r>
        <w:rPr>
          <w:noProof/>
        </w:rPr>
        <mc:AlternateContent>
          <mc:Choice Requires="wps">
            <w:drawing>
              <wp:anchor distT="0" distB="0" distL="114300" distR="114300" simplePos="0" relativeHeight="251661312" behindDoc="0" locked="0" layoutInCell="1" allowOverlap="1">
                <wp:simplePos x="0" y="0"/>
                <wp:positionH relativeFrom="margin">
                  <wp:posOffset>-171450</wp:posOffset>
                </wp:positionH>
                <wp:positionV relativeFrom="paragraph">
                  <wp:posOffset>232410</wp:posOffset>
                </wp:positionV>
                <wp:extent cx="6358890" cy="685800"/>
                <wp:effectExtent l="0" t="0" r="22860" b="1905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E5337E" w:rsidP="00E5337E" w14:textId="14390554">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E5337E" w:rsidP="00E5337E"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9" o:spid="_x0000_s1029" type="#_x0000_t202" style="width:500.7pt;height:54pt;margin-top:18.3pt;margin-left:-13.5pt;mso-height-percent:0;mso-height-relative:page;mso-position-horizontal-relative:margin;mso-width-percent:0;mso-width-relative:page;mso-wrap-distance-bottom:0;mso-wrap-distance-left:9pt;mso-wrap-distance-right:9pt;mso-wrap-distance-top:0;mso-wrap-style:square;position:absolute;visibility:visible;v-text-anchor:top;z-index:251662336">
                <v:textbox>
                  <w:txbxContent>
                    <w:p w:rsidR="00E5337E" w:rsidP="00E5337E" w14:paraId="6D037389" w14:textId="14390554">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E5337E" w:rsidP="00E5337E" w14:paraId="38745258" w14:textId="77777777">
                      <w:pPr>
                        <w:rPr>
                          <w:rFonts w:ascii="Times New Roman" w:hAnsi="Times New Roman"/>
                        </w:rPr>
                      </w:pPr>
                    </w:p>
                  </w:txbxContent>
                </v:textbox>
                <w10:wrap anchorx="margin"/>
              </v:shape>
            </w:pict>
          </mc:Fallback>
        </mc:AlternateContent>
      </w:r>
      <w:r>
        <w:t>NORC en la Universidad de Chicago</w:t>
      </w:r>
    </w:p>
    <w:p w:rsidR="00E5337E" w:rsidRPr="00893F42" w:rsidP="00E5337E" w14:paraId="7E277CE5" w14:textId="718A6553">
      <w:pPr>
        <w:pStyle w:val="HTMLPreformatted"/>
        <w:shd w:val="clear" w:color="auto" w:fill="FFFFFF"/>
        <w:ind w:right="15"/>
        <w:rPr>
          <w:rFonts w:asciiTheme="minorHAnsi" w:hAnsiTheme="minorHAnsi" w:cstheme="minorHAnsi"/>
          <w:sz w:val="22"/>
          <w:szCs w:val="22"/>
          <w:lang w:val=""/>
        </w:rPr>
      </w:pPr>
    </w:p>
    <w:p w:rsidR="00E5337E" w:rsidRPr="00893F42" w:rsidP="00E5337E" w14:paraId="36804FBB" w14:textId="3D3CA8DD">
      <w:pPr>
        <w:tabs>
          <w:tab w:val="left" w:pos="1440"/>
          <w:tab w:val="left" w:pos="6735"/>
        </w:tabs>
        <w:jc w:val="center"/>
        <w:rPr>
          <w:rFonts w:ascii="Arial" w:hAnsi="Arial" w:cs="Arial"/>
          <w:bCs/>
          <w:i/>
          <w:sz w:val="20"/>
          <w:szCs w:val="20"/>
        </w:rPr>
      </w:pPr>
      <w:bookmarkStart w:id="43" w:name="OLE_LINK22"/>
    </w:p>
    <w:p w:rsidR="00E5337E" w:rsidRPr="00893F42" w:rsidP="00E5337E" w14:paraId="737F8369" w14:textId="77777777">
      <w:pPr>
        <w:tabs>
          <w:tab w:val="left" w:pos="1440"/>
          <w:tab w:val="left" w:pos="6735"/>
        </w:tabs>
        <w:rPr>
          <w:rFonts w:ascii="Arial" w:hAnsi="Arial" w:cs="Arial"/>
          <w:bCs/>
          <w:i/>
          <w:sz w:val="20"/>
          <w:szCs w:val="20"/>
        </w:rPr>
      </w:pPr>
    </w:p>
    <w:bookmarkEnd w:id="43"/>
    <w:p w:rsidR="00E5337E" w:rsidRPr="00893F42" w:rsidP="00E5337E" w14:paraId="7DE1421C" w14:textId="77777777">
      <w:pPr>
        <w:tabs>
          <w:tab w:val="left" w:pos="1440"/>
          <w:tab w:val="left" w:pos="6735"/>
        </w:tabs>
        <w:rPr>
          <w:rFonts w:ascii="Arial" w:hAnsi="Arial" w:cs="Arial"/>
          <w:bCs/>
          <w:i/>
          <w:sz w:val="20"/>
          <w:szCs w:val="20"/>
        </w:rPr>
      </w:pPr>
    </w:p>
    <w:p w:rsidR="009E6C92" w:rsidRPr="009E6C92" w:rsidP="00A26C64" w14:paraId="2F906126" w14:textId="47FF4F01">
      <w:pPr>
        <w:spacing w:after="160" w:line="259" w:lineRule="auto"/>
        <w:rPr>
          <w:rFonts w:cstheme="minorHAnsi"/>
          <w:lang w:val="en-US"/>
        </w:rPr>
      </w:pPr>
      <w:bookmarkStart w:id="44" w:name="_Toc126930814"/>
      <w:bookmarkStart w:id="45" w:name="_Toc133241514"/>
      <w:bookmarkStart w:id="46" w:name="OLE_LINK42"/>
      <w:bookmarkEnd w:id="36"/>
      <w:bookmarkEnd w:id="37"/>
      <w:bookmarkEnd w:id="38"/>
      <w:r w:rsidRPr="009E6C92">
        <w:rPr>
          <w:rStyle w:val="Heading1Char"/>
          <w:rFonts w:asciiTheme="minorHAnsi" w:hAnsiTheme="minorHAnsi" w:cstheme="minorHAnsi"/>
          <w:b/>
          <w:bCs/>
          <w:color w:val="auto"/>
          <w:sz w:val="22"/>
          <w:szCs w:val="22"/>
          <w:u w:val="single"/>
          <w:lang w:val="en-US"/>
        </w:rPr>
        <w:t>Unlisted Home-based Provider Break-off Email</w:t>
      </w:r>
      <w:bookmarkEnd w:id="44"/>
      <w:r>
        <w:rPr>
          <w:rStyle w:val="Heading1Char"/>
          <w:rFonts w:asciiTheme="minorHAnsi" w:hAnsiTheme="minorHAnsi" w:cstheme="minorHAnsi"/>
          <w:b/>
          <w:bCs/>
          <w:color w:val="auto"/>
          <w:sz w:val="22"/>
          <w:szCs w:val="22"/>
          <w:u w:val="single"/>
          <w:lang w:val="en-US"/>
        </w:rPr>
        <w:t xml:space="preserve"> (Spanish)</w:t>
      </w:r>
      <w:bookmarkEnd w:id="45"/>
      <w:r>
        <w:rPr>
          <w:rFonts w:cstheme="minorHAnsi"/>
          <w:lang w:val="en-US"/>
        </w:rPr>
        <w:t xml:space="preserve">: </w:t>
      </w:r>
      <w:r w:rsidRPr="009E6C92">
        <w:rPr>
          <w:rFonts w:cstheme="minorHAnsi"/>
          <w:lang w:val="en-US"/>
        </w:rPr>
        <w:t>Email text for prompts to</w:t>
      </w:r>
      <w:r w:rsidRPr="009E6C92">
        <w:rPr>
          <w:rFonts w:eastAsia="Times New Roman" w:cstheme="minorHAnsi"/>
          <w:lang w:val="en-US"/>
        </w:rPr>
        <w:t xml:space="preserve"> unlisted home-based providers who </w:t>
      </w:r>
      <w:r w:rsidRPr="009E6C92">
        <w:rPr>
          <w:rFonts w:cstheme="minorHAnsi"/>
          <w:lang w:val="en-US"/>
        </w:rPr>
        <w:t>began the questionnaire but did not finish.</w:t>
      </w:r>
    </w:p>
    <w:p w:rsidR="00E5337E" w:rsidRPr="00893F42" w:rsidP="00E5337E" w14:paraId="1B8A0FB1" w14:textId="1B036F25">
      <w:pPr>
        <w:spacing w:after="240" w:line="240" w:lineRule="auto"/>
        <w:rPr>
          <w:rFonts w:eastAsia="Arial Unicode MS" w:cstheme="minorHAnsi"/>
        </w:rPr>
      </w:pPr>
      <w:r>
        <w:t xml:space="preserve">Estimado [FNAME] [LNAME]: </w:t>
      </w:r>
    </w:p>
    <w:p w:rsidR="00E5337E" w:rsidRPr="00893F42" w:rsidP="00E5337E" w14:paraId="1A88AC2E" w14:textId="77777777">
      <w:pPr>
        <w:spacing w:before="180" w:after="180"/>
        <w:ind w:right="15"/>
        <w:rPr>
          <w:rFonts w:cstheme="minorHAnsi"/>
          <w:b/>
          <w:bCs/>
        </w:rPr>
      </w:pPr>
      <w:r>
        <w:rPr>
          <w:b/>
        </w:rPr>
        <w:t>¡Necesitamos su ayuda!</w:t>
      </w:r>
    </w:p>
    <w:p w:rsidR="00E5337E" w:rsidRPr="00893F42" w:rsidP="00E5337E" w14:paraId="08422101" w14:textId="1D7C5E2D">
      <w:pPr>
        <w:spacing w:before="180" w:after="180"/>
        <w:ind w:right="15"/>
        <w:rPr>
          <w:rFonts w:cstheme="minorHAnsi"/>
        </w:rPr>
      </w:pPr>
      <w:r>
        <w:t xml:space="preserve">Gracias por su interés en la Encuesta Nacional de Cuidado y Educación Temprana de 2024 (NSECE, por sus siglas en inglés). Tómese unos minutos hoy para terminar su cuestionario y </w:t>
      </w:r>
      <w:r w:rsidR="00A6087B">
        <w:t>reciba</w:t>
      </w:r>
      <w:r>
        <w:t xml:space="preserve"> su </w:t>
      </w:r>
      <w:r w:rsidR="00A6087B">
        <w:t>muestra</w:t>
      </w:r>
      <w:r>
        <w:t xml:space="preserve"> de agradecimiento </w:t>
      </w:r>
      <w:r w:rsidR="00A6087B">
        <w:t xml:space="preserve">de $15 </w:t>
      </w:r>
      <w:r>
        <w:t>por participar.</w:t>
      </w:r>
    </w:p>
    <w:p w:rsidR="00DF60C1" w:rsidRPr="00893F42" w:rsidP="00DF60C1" w14:paraId="02F3766F" w14:textId="294D8A01">
      <w:pPr>
        <w:contextualSpacing/>
        <w:rPr>
          <w:rFonts w:ascii="Times New Roman" w:eastAsia="Calibri" w:hAnsi="Times New Roman" w:cs="Times New Roman"/>
          <w:sz w:val="24"/>
          <w:szCs w:val="24"/>
        </w:rPr>
      </w:pPr>
      <w:r>
        <w:t xml:space="preserve">Sabemos que está ocupado, pero este estudio es importante. Ya sea que se considere un cuidador o no, las personas como usted desempeñan un papel fundamental en el cuidado de los niños de nuestra nación. Sus respuestas ayudarán a </w:t>
      </w:r>
      <w:r w:rsidR="00EB7AD0">
        <w:t xml:space="preserve">entender </w:t>
      </w:r>
      <w:r>
        <w:t xml:space="preserve">cómo se </w:t>
      </w:r>
      <w:r w:rsidR="001C4664">
        <w:t xml:space="preserve">invierten </w:t>
      </w:r>
      <w:r>
        <w:t>los fondos públicos para subsidiar el cuidado y</w:t>
      </w:r>
      <w:r w:rsidR="00892FAC">
        <w:t xml:space="preserve"> </w:t>
      </w:r>
      <w:r>
        <w:t xml:space="preserve">educación </w:t>
      </w:r>
      <w:r w:rsidRPr="00892FAC" w:rsidR="00892FAC">
        <w:t>de niños menores de 13 años</w:t>
      </w:r>
      <w:r>
        <w:t xml:space="preserve"> y para apoyar los servicios relacionados.</w:t>
      </w:r>
      <w:r>
        <w:rPr>
          <w:rFonts w:ascii="Times New Roman" w:hAnsi="Times New Roman"/>
          <w:sz w:val="24"/>
        </w:rPr>
        <w:t xml:space="preserve"> </w:t>
      </w:r>
    </w:p>
    <w:p w:rsidR="00E5337E" w:rsidRPr="00893F42" w:rsidP="00E5337E" w14:paraId="6BF8D0FE" w14:textId="6ACD56C0">
      <w:pPr>
        <w:spacing w:before="180" w:after="180"/>
        <w:ind w:right="15"/>
        <w:rPr>
          <w:rFonts w:eastAsiaTheme="minorHAnsi" w:cstheme="minorHAnsi"/>
        </w:rPr>
      </w:pPr>
    </w:p>
    <w:p w:rsidR="00CD0342" w:rsidRPr="00893F42" w:rsidP="00CD0342" w14:paraId="25C88F13" w14:textId="3E0D7C10">
      <w:pPr>
        <w:autoSpaceDE w:val="0"/>
        <w:autoSpaceDN w:val="0"/>
        <w:spacing w:before="180" w:after="180" w:line="240" w:lineRule="auto"/>
        <w:rPr>
          <w:rFonts w:cstheme="minorHAnsi"/>
        </w:rPr>
      </w:pPr>
      <w:r>
        <w:t xml:space="preserve">Para comenzar donde lo dejó, acceda al cuestionario en [SURVEY URL] o escanee el código QR. </w:t>
      </w:r>
    </w:p>
    <w:p w:rsidR="00CD0342" w:rsidRPr="00893F42" w:rsidP="00CD0342" w14:paraId="1A258813" w14:textId="1ADC6B4A">
      <w:pPr>
        <w:autoSpaceDE w:val="0"/>
        <w:autoSpaceDN w:val="0"/>
        <w:spacing w:before="180" w:after="180" w:line="240" w:lineRule="auto"/>
        <w:ind w:left="3600"/>
        <w:rPr>
          <w:rFonts w:cstheme="minorHAnsi"/>
        </w:rPr>
      </w:pPr>
      <w:r>
        <w:rPr>
          <w:noProof/>
        </w:rPr>
        <w:drawing>
          <wp:inline distT="0" distB="0" distL="0" distR="0">
            <wp:extent cx="1005840" cy="1012825"/>
            <wp:effectExtent l="0" t="0" r="3810" b="0"/>
            <wp:docPr id="5" name="Picture 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0" descr="Qr cod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5840" cy="1012825"/>
                    </a:xfrm>
                    <a:prstGeom prst="rect">
                      <a:avLst/>
                    </a:prstGeom>
                    <a:noFill/>
                    <a:ln>
                      <a:noFill/>
                    </a:ln>
                  </pic:spPr>
                </pic:pic>
              </a:graphicData>
            </a:graphic>
          </wp:inline>
        </w:drawing>
      </w:r>
    </w:p>
    <w:p w:rsidR="00CD0342" w:rsidRPr="00893F42" w:rsidP="00CD0342" w14:paraId="2CE1EEE9" w14:textId="77777777">
      <w:pPr>
        <w:autoSpaceDE w:val="0"/>
        <w:autoSpaceDN w:val="0"/>
        <w:spacing w:before="180" w:after="180" w:line="240" w:lineRule="auto"/>
        <w:rPr>
          <w:rFonts w:eastAsia="Calibri" w:cstheme="minorHAnsi"/>
          <w:bCs/>
        </w:rPr>
      </w:pPr>
      <w:r>
        <w:t>Deberá ingresar su PIN único: [PIN]</w:t>
      </w:r>
    </w:p>
    <w:p w:rsidR="00E5337E" w:rsidRPr="00893F42" w:rsidP="00E5337E" w14:paraId="4E4A9671" w14:textId="68C8D5AD">
      <w:r>
        <w:rPr>
          <w:shd w:val="clear" w:color="auto" w:fill="FFFFFF"/>
        </w:rPr>
        <w:t xml:space="preserve">Su respuesta completa ayudará a garantizar que los resultados de este estudio sean válidos y precisos. Si tuvo dificultades técnicas que le impidieron completar el cuestionario, háganoslo saber respondiendo a este mensaje o llamando sin cargo </w:t>
      </w:r>
      <w:r w:rsidR="00634681">
        <w:rPr>
          <w:shd w:val="clear" w:color="auto" w:fill="FFFFFF"/>
        </w:rPr>
        <w:t>al</w:t>
      </w:r>
      <w:r w:rsidR="00634681">
        <w:t xml:space="preserve"> [</w:t>
      </w:r>
      <w:r>
        <w:t>PLACEHOLDER]</w:t>
      </w:r>
      <w:r>
        <w:rPr>
          <w:shd w:val="clear" w:color="auto" w:fill="FFFFFF"/>
        </w:rPr>
        <w:t xml:space="preserve">. Resolveremos el problema lo antes posible. </w:t>
      </w:r>
      <w:r w:rsidRPr="00646D8A" w:rsidR="00646D8A">
        <w:rPr>
          <w:shd w:val="clear" w:color="auto" w:fill="FFFFFF"/>
        </w:rPr>
        <w:t>Las personas como usted juegan un papel fundamental en el cuidado de los niños de nuestra nación.</w:t>
      </w:r>
    </w:p>
    <w:p w:rsidR="00E5337E" w:rsidRPr="00893F42" w:rsidP="00E5337E" w14:paraId="1E7A5B6C" w14:textId="77777777">
      <w:pPr>
        <w:pStyle w:val="NoSpacing"/>
        <w:rPr>
          <w:rFonts w:cstheme="minorHAnsi"/>
        </w:rPr>
      </w:pPr>
      <w:r>
        <w:t>¡Necesitamos su ayuda para que este estudio sea un éxito!</w:t>
      </w:r>
    </w:p>
    <w:p w:rsidR="00E5337E" w:rsidRPr="00893F42" w:rsidP="00E5337E" w14:paraId="57120710" w14:textId="77777777">
      <w:pPr>
        <w:pStyle w:val="NoSpacing"/>
        <w:rPr>
          <w:rFonts w:cstheme="minorHAnsi"/>
        </w:rPr>
      </w:pPr>
    </w:p>
    <w:p w:rsidR="00E5337E" w:rsidRPr="00893F42" w:rsidP="00E5337E" w14:paraId="69A5DFEE" w14:textId="77777777">
      <w:pPr>
        <w:pStyle w:val="NoSpacing"/>
        <w:rPr>
          <w:rFonts w:cstheme="minorHAnsi"/>
        </w:rPr>
      </w:pPr>
      <w:bookmarkStart w:id="47" w:name="OLE_LINK57"/>
      <w:r>
        <w:t>Gracias,</w:t>
      </w:r>
    </w:p>
    <w:p w:rsidR="00E5337E" w:rsidRPr="00893F42" w:rsidP="00E5337E" w14:paraId="1B8C959D" w14:textId="77777777">
      <w:pPr>
        <w:pStyle w:val="NoSpacing"/>
        <w:rPr>
          <w:rFonts w:cstheme="minorHAnsi"/>
        </w:rPr>
      </w:pPr>
    </w:p>
    <w:p w:rsidR="00E5337E" w:rsidRPr="00893F42" w:rsidP="00E5337E" w14:paraId="7B546DF1" w14:textId="3E26A0FA">
      <w:pPr>
        <w:pStyle w:val="NoSpacing"/>
        <w:rPr>
          <w:rFonts w:cstheme="minorHAnsi"/>
        </w:rPr>
      </w:pPr>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15240</wp:posOffset>
            </wp:positionV>
            <wp:extent cx="1190625" cy="457200"/>
            <wp:effectExtent l="0" t="0" r="9525" b="0"/>
            <wp:wrapNone/>
            <wp:docPr id="26" name="Picture 26"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7" descr="image00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457200"/>
                    </a:xfrm>
                    <a:prstGeom prst="rect">
                      <a:avLst/>
                    </a:prstGeom>
                    <a:noFill/>
                  </pic:spPr>
                </pic:pic>
              </a:graphicData>
            </a:graphic>
            <wp14:sizeRelH relativeFrom="page">
              <wp14:pctWidth>0</wp14:pctWidth>
            </wp14:sizeRelH>
            <wp14:sizeRelV relativeFrom="page">
              <wp14:pctHeight>0</wp14:pctHeight>
            </wp14:sizeRelV>
          </wp:anchor>
        </w:drawing>
      </w:r>
    </w:p>
    <w:p w:rsidR="00E5337E" w:rsidRPr="00893F42" w:rsidP="00E5337E" w14:paraId="710AA272" w14:textId="77777777">
      <w:pPr>
        <w:pStyle w:val="NoSpacing"/>
        <w:rPr>
          <w:rFonts w:cstheme="minorHAnsi"/>
        </w:rPr>
      </w:pPr>
    </w:p>
    <w:p w:rsidR="00E5337E" w:rsidRPr="00893F42" w:rsidP="00E5337E" w14:paraId="4006DED5" w14:textId="77777777">
      <w:pPr>
        <w:pStyle w:val="NoSpacing"/>
        <w:rPr>
          <w:rFonts w:cstheme="minorHAnsi"/>
        </w:rPr>
      </w:pPr>
    </w:p>
    <w:p w:rsidR="00E5337E" w:rsidRPr="00893F42" w:rsidP="005314E7" w14:paraId="629F6F1D" w14:textId="1EB4183D">
      <w:pPr>
        <w:pStyle w:val="NoSpacing"/>
        <w:numPr>
          <w:ilvl w:val="0"/>
          <w:numId w:val="13"/>
        </w:numPr>
        <w:rPr>
          <w:rFonts w:cstheme="minorHAnsi"/>
        </w:rPr>
      </w:pPr>
      <w:r>
        <w:t>Rupa Datta, Ph.D.</w:t>
      </w:r>
    </w:p>
    <w:p w:rsidR="00E5337E" w:rsidRPr="00893F42" w:rsidP="00E5337E" w14:paraId="19768E4B" w14:textId="7E12A7C2">
      <w:pPr>
        <w:pStyle w:val="NoSpacing"/>
        <w:rPr>
          <w:rFonts w:cstheme="minorHAnsi"/>
        </w:rPr>
      </w:pPr>
      <w:r>
        <w:t>Directora de</w:t>
      </w:r>
      <w:r w:rsidR="008043AB">
        <w:t>l</w:t>
      </w:r>
      <w:r>
        <w:t xml:space="preserve"> </w:t>
      </w:r>
      <w:r w:rsidR="008043AB">
        <w:t>P</w:t>
      </w:r>
      <w:r>
        <w:t xml:space="preserve">royecto NSECE </w:t>
      </w:r>
    </w:p>
    <w:p w:rsidR="00E5337E" w:rsidRPr="00893F42" w:rsidP="00E5337E" w14:paraId="743D9627" w14:textId="6D268149">
      <w:pPr>
        <w:pStyle w:val="NoSpacing"/>
        <w:rPr>
          <w:rFonts w:cstheme="minorHAnsi"/>
        </w:rPr>
      </w:pPr>
      <w:r>
        <w:t>NORC en la Universidad de Chicago</w:t>
      </w:r>
    </w:p>
    <w:p w:rsidR="00E44B92" w:rsidRPr="00893F42" w:rsidP="00E5337E" w14:paraId="793AC3AE" w14:textId="77777777">
      <w:pPr>
        <w:pStyle w:val="NoSpacing"/>
        <w:rPr>
          <w:rFonts w:cstheme="minorHAnsi"/>
        </w:rPr>
      </w:pPr>
    </w:p>
    <w:bookmarkStart w:id="48" w:name="OLE_LINK51"/>
    <w:p w:rsidR="00E5337E" w:rsidRPr="00893F42" w:rsidP="009E6C92" w14:paraId="648FCAE4" w14:textId="3EF765F5">
      <w:pPr>
        <w:tabs>
          <w:tab w:val="left" w:pos="1440"/>
          <w:tab w:val="left" w:pos="6735"/>
        </w:tabs>
        <w:jc w:val="center"/>
        <w:rPr>
          <w:rFonts w:ascii="Arial" w:hAnsi="Arial" w:cs="Arial"/>
          <w:bCs/>
          <w:i/>
          <w:sz w:val="20"/>
          <w:szCs w:val="20"/>
        </w:rPr>
      </w:pPr>
      <w:r>
        <w:rPr>
          <w:rFonts w:ascii="Courier New" w:hAnsi="Courier New"/>
          <w:noProof/>
          <w:sz w:val="20"/>
        </w:rPr>
        <mc:AlternateContent>
          <mc:Choice Requires="wps">
            <w:drawing>
              <wp:anchor distT="0" distB="0" distL="114300" distR="114300" simplePos="0" relativeHeight="251659264" behindDoc="0" locked="0" layoutInCell="1" allowOverlap="1">
                <wp:simplePos x="0" y="0"/>
                <wp:positionH relativeFrom="margin">
                  <wp:posOffset>-147514</wp:posOffset>
                </wp:positionH>
                <wp:positionV relativeFrom="paragraph">
                  <wp:posOffset>322056</wp:posOffset>
                </wp:positionV>
                <wp:extent cx="6358890" cy="685800"/>
                <wp:effectExtent l="0" t="0" r="22860" b="1905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E5337E" w:rsidP="00E5337E" w14:textId="04A00BD4">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E5337E" w:rsidP="00E5337E"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5" o:spid="_x0000_s1030" type="#_x0000_t202" style="width:500.7pt;height:54pt;margin-top:25.35pt;margin-left:-11.6pt;mso-height-percent:0;mso-height-relative:page;mso-position-horizontal-relative:margin;mso-width-percent:0;mso-width-relative:page;mso-wrap-distance-bottom:0;mso-wrap-distance-left:9pt;mso-wrap-distance-right:9pt;mso-wrap-distance-top:0;mso-wrap-style:square;position:absolute;visibility:visible;v-text-anchor:top;z-index:251660288">
                <v:textbox>
                  <w:txbxContent>
                    <w:p w:rsidR="00E5337E" w:rsidP="00E5337E" w14:paraId="77BB43F1" w14:textId="04A00BD4">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E5337E" w:rsidP="00E5337E" w14:paraId="662A5D4C" w14:textId="77777777">
                      <w:pPr>
                        <w:rPr>
                          <w:rFonts w:ascii="Times New Roman" w:hAnsi="Times New Roman"/>
                        </w:rPr>
                      </w:pPr>
                    </w:p>
                  </w:txbxContent>
                </v:textbox>
                <w10:wrap anchorx="margin"/>
              </v:shape>
            </w:pict>
          </mc:Fallback>
        </mc:AlternateContent>
      </w:r>
      <w:bookmarkEnd w:id="46"/>
      <w:bookmarkEnd w:id="47"/>
    </w:p>
    <w:p w:rsidR="00E5337E" w:rsidRPr="00893F42" w:rsidP="00E5337E" w14:paraId="7B677054" w14:textId="2CA58E17">
      <w:pPr>
        <w:spacing w:after="160" w:line="256" w:lineRule="auto"/>
        <w:rPr>
          <w:rStyle w:val="Heading1Char"/>
          <w:rFonts w:cstheme="minorHAnsi"/>
          <w:b/>
          <w:u w:val="single"/>
        </w:rPr>
      </w:pPr>
      <w:r>
        <w:br w:type="page"/>
      </w:r>
    </w:p>
    <w:p w:rsidR="009E6C92" w:rsidRPr="009E6C92" w:rsidP="009E6C92" w14:paraId="367A7D3E" w14:textId="08351BD0">
      <w:pPr>
        <w:spacing w:after="160" w:line="256" w:lineRule="auto"/>
        <w:rPr>
          <w:lang w:val="en-US"/>
        </w:rPr>
      </w:pPr>
      <w:bookmarkStart w:id="49" w:name="_Toc117696762"/>
      <w:bookmarkStart w:id="50" w:name="_Toc126930815"/>
      <w:bookmarkStart w:id="51" w:name="_Toc133241515"/>
      <w:bookmarkStart w:id="52" w:name="OLE_LINK44"/>
      <w:bookmarkStart w:id="53" w:name="OLE_LINK36"/>
      <w:bookmarkEnd w:id="48"/>
      <w:r w:rsidRPr="009E6C92">
        <w:rPr>
          <w:rStyle w:val="Heading1Char"/>
          <w:rFonts w:asciiTheme="minorHAnsi" w:hAnsiTheme="minorHAnsi" w:cstheme="minorHAnsi"/>
          <w:b/>
          <w:bCs/>
          <w:color w:val="auto"/>
          <w:sz w:val="22"/>
          <w:szCs w:val="22"/>
          <w:u w:val="single"/>
          <w:lang w:val="en-US"/>
        </w:rPr>
        <w:t>Unlisted Home-based Provider Text Messages</w:t>
      </w:r>
      <w:bookmarkEnd w:id="49"/>
      <w:bookmarkEnd w:id="50"/>
      <w:r w:rsidR="00ED6D6F">
        <w:rPr>
          <w:rStyle w:val="Heading1Char"/>
          <w:rFonts w:asciiTheme="minorHAnsi" w:hAnsiTheme="minorHAnsi" w:cstheme="minorHAnsi"/>
          <w:b/>
          <w:bCs/>
          <w:color w:val="auto"/>
          <w:sz w:val="22"/>
          <w:szCs w:val="22"/>
          <w:u w:val="single"/>
          <w:lang w:val="en-US"/>
        </w:rPr>
        <w:t xml:space="preserve"> (Spanish)</w:t>
      </w:r>
      <w:bookmarkEnd w:id="51"/>
      <w:r w:rsidRPr="009E6C92">
        <w:rPr>
          <w:lang w:val="en-US"/>
        </w:rPr>
        <w:t xml:space="preserve">: </w:t>
      </w:r>
      <w:r w:rsidRPr="009E6C92">
        <w:rPr>
          <w:rFonts w:cstheme="minorHAnsi"/>
          <w:lang w:val="en-US"/>
        </w:rPr>
        <w:t>Cell phone text for prompts to eligible unlisted home-based providers.</w:t>
      </w:r>
    </w:p>
    <w:bookmarkEnd w:id="52"/>
    <w:p w:rsidR="00B854AE" w:rsidRPr="00893F42" w:rsidP="00B854AE" w14:paraId="542C04B8" w14:textId="7A174312">
      <w:pPr>
        <w:rPr>
          <w:rFonts w:eastAsiaTheme="minorHAnsi"/>
        </w:rPr>
      </w:pPr>
      <w:r>
        <w:rPr>
          <w:b/>
          <w:bCs/>
        </w:rPr>
        <w:t>Initial Invite</w:t>
      </w:r>
      <w:r>
        <w:t xml:space="preserve">: Haga </w:t>
      </w:r>
      <w:r w:rsidR="00AE3F18">
        <w:t xml:space="preserve">que </w:t>
      </w:r>
      <w:r>
        <w:t xml:space="preserve"> su voz </w:t>
      </w:r>
      <w:r w:rsidR="00AE3F18">
        <w:t xml:space="preserve">se oiga </w:t>
      </w:r>
      <w:r>
        <w:t>y complete hoy la Encuesta Nacional de Cuidado y Educación Temprana de 2024. Gracias por aceptar recibir recordatorios de texto.</w:t>
      </w:r>
      <w:r w:rsidR="008043AB">
        <w:t xml:space="preserve"> </w:t>
      </w:r>
      <w:r>
        <w:t xml:space="preserve">Obtenga más información en </w:t>
      </w:r>
      <w:r>
        <w:fldChar w:fldCharType="begin"/>
      </w:r>
      <w:r>
        <w:rPr>
          <w:rStyle w:val="Hyperlink"/>
          <w:rFonts w:ascii="Calibri" w:hAnsi="Calibri"/>
          <w:color w:val="0563C1"/>
        </w:rPr>
        <w:instrText xml:space="preserve"> HYPERLINK "http://nsece.norc.org" </w:instrText>
      </w:r>
      <w:r>
        <w:fldChar w:fldCharType="separate"/>
      </w:r>
      <w:r>
        <w:rPr>
          <w:rStyle w:val="Hyperlink"/>
          <w:rFonts w:ascii="Calibri" w:hAnsi="Calibri"/>
          <w:color w:val="0563C1"/>
        </w:rPr>
        <w:t>http://nsece.norc.org</w:t>
      </w:r>
      <w:r>
        <w:fldChar w:fldCharType="end"/>
      </w:r>
      <w:r>
        <w:t xml:space="preserve">. Visite [LINK] e ingrese el [PIN]. ¿Tiene preguntas? Comuníquese con NORC al [PLACEHOLDER] o al </w:t>
      </w:r>
      <w:r>
        <w:fldChar w:fldCharType="begin"/>
      </w:r>
      <w:r>
        <w:rPr>
          <w:rStyle w:val="Hyperlink"/>
          <w:color w:val="auto"/>
        </w:rPr>
        <w:instrText xml:space="preserve"> HYPERLINK "mailto:Collegepoint_survey@norc.org" </w:instrText>
      </w:r>
      <w:r>
        <w:fldChar w:fldCharType="separate"/>
      </w:r>
      <w:r>
        <w:rPr>
          <w:rStyle w:val="Hyperlink"/>
          <w:color w:val="auto"/>
        </w:rPr>
        <w:t>[</w:t>
      </w:r>
      <w:r>
        <w:rPr>
          <w:rStyle w:val="Hyperlink"/>
          <w:color w:val="auto"/>
          <w:u w:val="none"/>
        </w:rPr>
        <w:t>PLACEHOLDER</w:t>
      </w:r>
      <w:r>
        <w:rPr>
          <w:rStyle w:val="Hyperlink"/>
          <w:color w:val="auto"/>
        </w:rPr>
        <w:t>]</w:t>
      </w:r>
      <w:r>
        <w:fldChar w:fldCharType="end"/>
      </w:r>
      <w:r>
        <w:t>. Responda STOP para optar por no recibir mensajes de texto. </w:t>
      </w:r>
    </w:p>
    <w:p w:rsidR="00B854AE" w:rsidRPr="00893F42" w:rsidP="00B854AE" w14:paraId="0941F82F" w14:textId="44A80A13">
      <w:pPr>
        <w:rPr>
          <w:b/>
          <w:bCs/>
        </w:rPr>
      </w:pPr>
      <w:bookmarkStart w:id="54" w:name="OLE_LINK76"/>
      <w:bookmarkEnd w:id="53"/>
      <w:r>
        <w:rPr>
          <w:b/>
          <w:bCs/>
        </w:rPr>
        <w:t>Follow up</w:t>
      </w:r>
      <w:r>
        <w:rPr>
          <w:b/>
        </w:rPr>
        <w:t>:</w:t>
      </w:r>
      <w:r>
        <w:t xml:space="preserve"> ¡Complete la NSECE 2024 hoy! Para participar, visite [LINK] e ingrese [PIN]. Obtenga más información en </w:t>
      </w:r>
      <w:hyperlink r:id="rId13" w:history="1">
        <w:r>
          <w:rPr>
            <w:rStyle w:val="Hyperlink"/>
            <w:rFonts w:ascii="Calibri" w:hAnsi="Calibri"/>
            <w:color w:val="0563C1"/>
          </w:rPr>
          <w:t>http://nsece.norc.org</w:t>
        </w:r>
      </w:hyperlink>
      <w:r>
        <w:t xml:space="preserve">. ¿Tiene preguntas? Contáctese con NORC al [PLACEHOLDER] o al </w:t>
      </w:r>
      <w:hyperlink r:id="rId14" w:history="1">
        <w:r>
          <w:rPr>
            <w:rStyle w:val="Hyperlink"/>
            <w:color w:val="auto"/>
          </w:rPr>
          <w:t>[</w:t>
        </w:r>
        <w:r>
          <w:rPr>
            <w:rStyle w:val="Hyperlink"/>
            <w:color w:val="auto"/>
            <w:u w:val="none"/>
          </w:rPr>
          <w:t>PLACEHOLDER</w:t>
        </w:r>
        <w:r>
          <w:rPr>
            <w:rStyle w:val="Hyperlink"/>
            <w:color w:val="auto"/>
          </w:rPr>
          <w:t>]</w:t>
        </w:r>
      </w:hyperlink>
      <w:r>
        <w:t>. Responda STOP para optar por no recibir mensajes de texto.</w:t>
      </w:r>
      <w:bookmarkEnd w:id="54"/>
    </w:p>
    <w:p w:rsidR="00E5337E" w:rsidRPr="00893F42" w:rsidP="00E5337E" w14:paraId="16406281" w14:textId="77777777">
      <w:pPr>
        <w:spacing w:after="160" w:line="256" w:lineRule="auto"/>
        <w:rPr>
          <w:rStyle w:val="Heading1Char"/>
          <w:rFonts w:cstheme="minorHAnsi"/>
          <w:b/>
          <w:bCs/>
          <w:sz w:val="24"/>
          <w:szCs w:val="24"/>
          <w:u w:val="single"/>
        </w:rPr>
      </w:pPr>
      <w:r>
        <w:br w:type="page"/>
      </w:r>
    </w:p>
    <w:p w:rsidR="009E6C92" w:rsidP="009E6C92" w14:paraId="393BC5DD" w14:textId="63CC25ED">
      <w:pPr>
        <w:rPr>
          <w:rFonts w:cstheme="minorHAnsi"/>
        </w:rPr>
      </w:pPr>
      <w:bookmarkStart w:id="55" w:name="_Toc126930816"/>
      <w:bookmarkStart w:id="56" w:name="_Toc133241516"/>
      <w:bookmarkStart w:id="57" w:name="_Toc117696763"/>
      <w:r w:rsidRPr="009E6C92">
        <w:rPr>
          <w:rStyle w:val="Heading1Char"/>
          <w:rFonts w:asciiTheme="minorHAnsi" w:hAnsiTheme="minorHAnsi" w:cstheme="minorHAnsi"/>
          <w:b/>
          <w:bCs/>
          <w:color w:val="auto"/>
          <w:sz w:val="22"/>
          <w:szCs w:val="22"/>
          <w:u w:val="single"/>
          <w:lang w:val="en-US"/>
        </w:rPr>
        <w:t>Unlisted Home-based Provider Last Chance Contact</w:t>
      </w:r>
      <w:bookmarkEnd w:id="55"/>
      <w:r>
        <w:rPr>
          <w:rStyle w:val="Heading1Char"/>
          <w:rFonts w:asciiTheme="minorHAnsi" w:hAnsiTheme="minorHAnsi" w:cstheme="minorHAnsi"/>
          <w:b/>
          <w:bCs/>
          <w:color w:val="auto"/>
          <w:sz w:val="22"/>
          <w:szCs w:val="22"/>
          <w:u w:val="single"/>
          <w:lang w:val="en-US"/>
        </w:rPr>
        <w:t xml:space="preserve"> (Spanish)</w:t>
      </w:r>
      <w:bookmarkEnd w:id="56"/>
      <w:r w:rsidRPr="009E6C92">
        <w:rPr>
          <w:lang w:val="en-US"/>
        </w:rPr>
        <w:t>:</w:t>
      </w:r>
      <w:r w:rsidRPr="009E6C92">
        <w:rPr>
          <w:rFonts w:eastAsiaTheme="majorEastAsia" w:cstheme="minorHAnsi"/>
          <w:b/>
          <w:bCs/>
          <w:lang w:val="en-US"/>
        </w:rPr>
        <w:t xml:space="preserve"> </w:t>
      </w:r>
      <w:bookmarkStart w:id="58" w:name="OLE_LINK13"/>
      <w:bookmarkStart w:id="59" w:name="OLE_LINK45"/>
      <w:r w:rsidRPr="009E6C92">
        <w:rPr>
          <w:lang w:val="en-US"/>
        </w:rPr>
        <w:t xml:space="preserve">Contact sent to unlisted home-based providers at the tail end of data collection to create a sense of urgency and encourage participation in the final weeks. </w:t>
      </w:r>
      <w:bookmarkEnd w:id="58"/>
      <w:bookmarkEnd w:id="59"/>
      <w:r>
        <w:t>This contact is formatted as a postcard.</w:t>
      </w:r>
    </w:p>
    <w:p w:rsidR="00B822BE" w:rsidRPr="00893F42" w:rsidP="00B822BE" w14:paraId="056CBC8D" w14:textId="717B3F2B">
      <w:pPr>
        <w:rPr>
          <w:rFonts w:cstheme="minorHAnsi"/>
        </w:rPr>
      </w:pPr>
      <w:r>
        <w:t xml:space="preserve">¡Esta es la última oportunidad para responder a la NSECE! </w:t>
      </w:r>
    </w:p>
    <w:p w:rsidR="00FB55CF" w:rsidRPr="00893F42" w:rsidP="00FB55CF" w14:paraId="18F7CD69" w14:textId="4A70CADB">
      <w:pPr>
        <w:rPr>
          <w:rFonts w:cstheme="minorHAnsi"/>
        </w:rPr>
      </w:pPr>
      <w:r>
        <w:t>Recibirá un</w:t>
      </w:r>
      <w:r w:rsidR="00F36177">
        <w:t>a muestra</w:t>
      </w:r>
      <w:r>
        <w:t xml:space="preserve"> de agradecimiento</w:t>
      </w:r>
      <w:r w:rsidR="008043AB">
        <w:t xml:space="preserve"> </w:t>
      </w:r>
      <w:r w:rsidR="00F36177">
        <w:t>de $15</w:t>
      </w:r>
      <w:r>
        <w:t xml:space="preserve"> por participar. </w:t>
      </w:r>
    </w:p>
    <w:p w:rsidR="00FB55CF" w:rsidRPr="00893F42" w:rsidP="00B822BE" w14:paraId="0721919D" w14:textId="77777777">
      <w:pPr>
        <w:rPr>
          <w:rFonts w:cstheme="minorHAnsi"/>
        </w:rPr>
      </w:pPr>
    </w:p>
    <w:p w:rsidR="00B822BE" w:rsidRPr="00893F42" w:rsidP="00B822BE" w14:paraId="463B258C" w14:textId="199869DA">
      <w:pPr>
        <w:rPr>
          <w:rFonts w:cstheme="minorHAnsi"/>
        </w:rPr>
      </w:pPr>
      <w:r>
        <w:t>¡Llámenos o envíenos un correo electrónico hoy!</w:t>
      </w:r>
    </w:p>
    <w:p w:rsidR="00B822BE" w:rsidRPr="00893F42" w:rsidP="00B822BE" w14:paraId="661C5030" w14:textId="77777777">
      <w:pPr>
        <w:rPr>
          <w:rFonts w:cstheme="minorHAnsi"/>
        </w:rPr>
      </w:pPr>
      <w:r>
        <w:t>[PLACERHOLDER] | nsece24survey@norc.org</w:t>
      </w:r>
    </w:p>
    <w:p w:rsidR="00B822BE" w:rsidRPr="00893F42" w:rsidP="00B822BE" w14:paraId="673D2397" w14:textId="77777777">
      <w:pPr>
        <w:rPr>
          <w:rFonts w:cstheme="minorHAnsi"/>
          <w:b/>
          <w:bCs/>
        </w:rPr>
      </w:pPr>
      <w:r>
        <w:rPr>
          <w:b/>
        </w:rPr>
        <w:t xml:space="preserve">¿Por qué es importante la NSCE 2024? </w:t>
      </w:r>
    </w:p>
    <w:p w:rsidR="001509EB" w:rsidRPr="00893F42" w:rsidP="001509EB" w14:paraId="28FD52CC" w14:textId="775240F2">
      <w:pPr>
        <w:spacing w:line="240" w:lineRule="auto"/>
        <w:rPr>
          <w:rFonts w:cstheme="minorHAnsi"/>
        </w:rPr>
      </w:pPr>
      <w:r w:rsidRPr="00BF5F51">
        <w:t>La Encuesta Nacional de Cuidado y Educación Temprana</w:t>
      </w:r>
      <w:r w:rsidRPr="00BF5F51">
        <w:t xml:space="preserve"> </w:t>
      </w:r>
      <w:r>
        <w:t>de 2024 (</w:t>
      </w:r>
      <w:r w:rsidRPr="00BF5F51">
        <w:t>NSECE, por sus siglas en inglés</w:t>
      </w:r>
      <w:r>
        <w:t xml:space="preserve">) </w:t>
      </w:r>
      <w:r w:rsidR="00B822BE">
        <w:t xml:space="preserve">es el único estudio destinado a comprender mejor la relación entre las necesidades de las familias para el cuidado y educación </w:t>
      </w:r>
      <w:r w:rsidRPr="00892FAC" w:rsidR="00892FAC">
        <w:t>de niños menores de 13 años</w:t>
      </w:r>
      <w:r w:rsidR="00B822BE">
        <w:t xml:space="preserve"> y </w:t>
      </w:r>
      <w:r w:rsidR="00871091">
        <w:t xml:space="preserve">los </w:t>
      </w:r>
      <w:r w:rsidR="00B822BE">
        <w:t xml:space="preserve">servicios de cuidado </w:t>
      </w:r>
      <w:r w:rsidR="00892FAC">
        <w:t>de</w:t>
      </w:r>
      <w:r w:rsidR="00160227">
        <w:t xml:space="preserve"> niños a su disposición</w:t>
      </w:r>
      <w:r w:rsidR="00B822BE">
        <w:t xml:space="preserve">. </w:t>
      </w:r>
    </w:p>
    <w:p w:rsidR="001509EB" w:rsidRPr="00893F42" w:rsidP="001509EB" w14:paraId="6BF00EE3" w14:textId="401212D3">
      <w:pPr>
        <w:spacing w:line="240" w:lineRule="auto"/>
        <w:rPr>
          <w:rFonts w:cstheme="minorHAnsi"/>
        </w:rPr>
      </w:pPr>
      <w:r>
        <w:t>La NSECE se realizó por primera vez en 2012 y luego nuevamente en 2019. Hemos entrevistado a más de 12</w:t>
      </w:r>
      <w:r w:rsidR="00BB3CA7">
        <w:t>,</w:t>
      </w:r>
      <w:r>
        <w:t xml:space="preserve">000 personas que cuidaban niños </w:t>
      </w:r>
      <w:r w:rsidR="00BB3CA7">
        <w:t xml:space="preserve">menores de 13 años </w:t>
      </w:r>
      <w:r>
        <w:t xml:space="preserve">en un hogar. Estos incluían tanto a personas que dirigían un pequeño negocio de cuidado </w:t>
      </w:r>
      <w:r w:rsidR="00160227">
        <w:t xml:space="preserve">de niños </w:t>
      </w:r>
      <w:r>
        <w:t>familiar como a otros, tales como abuelos, vecinos</w:t>
      </w:r>
      <w:r w:rsidR="00160227">
        <w:t>,</w:t>
      </w:r>
      <w:r>
        <w:t xml:space="preserve"> </w:t>
      </w:r>
      <w:r w:rsidR="00F36177">
        <w:t xml:space="preserve">amigos y </w:t>
      </w:r>
      <w:r>
        <w:t>parientes, que cuidaban a los niños con los que tenían una relación para ayudar a su familia y amigos. La NSECE ha ayudado a las agencias</w:t>
      </w:r>
      <w:r w:rsidR="00EB7AD0">
        <w:t xml:space="preserve"> públicas y</w:t>
      </w:r>
      <w:r>
        <w:t xml:space="preserve"> locales a obtener una comprensión más clara del trabajo que realizan los cuidadores y cómo apoyarlos mejor. </w:t>
      </w:r>
    </w:p>
    <w:p w:rsidR="00B822BE" w:rsidRPr="00893F42" w:rsidP="00B822BE" w14:paraId="3BAA4DB2" w14:textId="77777777">
      <w:pPr>
        <w:rPr>
          <w:rFonts w:cstheme="minorHAnsi"/>
          <w:b/>
          <w:bCs/>
        </w:rPr>
      </w:pPr>
      <w:r>
        <w:rPr>
          <w:b/>
        </w:rPr>
        <w:t xml:space="preserve">¿Por qué es usted tan importante para la NSECE? </w:t>
      </w:r>
    </w:p>
    <w:p w:rsidR="00B822BE" w:rsidRPr="00893F42" w:rsidP="00B822BE" w14:paraId="5BC1771D" w14:textId="54AD5C46">
      <w:pPr>
        <w:rPr>
          <w:rFonts w:cstheme="minorHAnsi"/>
        </w:rPr>
      </w:pPr>
      <w:r>
        <w:t>La NSECE le brinda la oportunidad de compartir información que ayudará a:</w:t>
      </w:r>
    </w:p>
    <w:p w:rsidR="001509EB" w:rsidRPr="00893F42" w:rsidP="00634681" w14:paraId="3512B82D" w14:textId="77777777">
      <w:pPr>
        <w:pStyle w:val="ListParagraph"/>
        <w:numPr>
          <w:ilvl w:val="0"/>
          <w:numId w:val="2"/>
        </w:numPr>
        <w:spacing w:line="240" w:lineRule="auto"/>
        <w:rPr>
          <w:rFonts w:cstheme="minorHAnsi"/>
        </w:rPr>
      </w:pPr>
      <w:r>
        <w:t>Desarrollar programas para apoyar a los cuidadores con asistencia educativa, capacitación, y mejores salarios y beneficios.</w:t>
      </w:r>
    </w:p>
    <w:p w:rsidR="001509EB" w:rsidRPr="00893F42" w:rsidP="001509EB" w14:paraId="2A3058E3" w14:textId="77777777">
      <w:pPr>
        <w:pStyle w:val="ListParagraph"/>
        <w:spacing w:line="240" w:lineRule="auto"/>
        <w:rPr>
          <w:rFonts w:cstheme="minorHAnsi"/>
        </w:rPr>
      </w:pPr>
    </w:p>
    <w:p w:rsidR="001509EB" w:rsidRPr="00893F42" w:rsidP="00634681" w14:paraId="19B9CE10" w14:textId="1267DD52">
      <w:pPr>
        <w:pStyle w:val="ListParagraph"/>
        <w:numPr>
          <w:ilvl w:val="0"/>
          <w:numId w:val="2"/>
        </w:numPr>
        <w:spacing w:line="240" w:lineRule="auto"/>
        <w:rPr>
          <w:rFonts w:cstheme="minorHAnsi"/>
        </w:rPr>
      </w:pPr>
      <w:r>
        <w:t>Comprender mejor las experiencias de familiares, amigos, vecinos y otras personas que cuidan a los niños y ofrecerles oportunidades para mejorar sus conocimientos y habilidades.</w:t>
      </w:r>
    </w:p>
    <w:p w:rsidR="000E1C6D" w:rsidRPr="00893F42" w:rsidP="000E1C6D" w14:paraId="2A796DB3" w14:textId="28BF3FDE">
      <w:pPr>
        <w:rPr>
          <w:rFonts w:cstheme="minorHAnsi"/>
        </w:rPr>
      </w:pPr>
      <w:r>
        <w:t xml:space="preserve">Debido a que un grupo tan diverso de personas cuida a los niños en </w:t>
      </w:r>
      <w:r w:rsidR="006D74BB">
        <w:t xml:space="preserve">un </w:t>
      </w:r>
      <w:r>
        <w:t xml:space="preserve">hogar, necesitamos que nos respondan tantos cuidadores seleccionados como sea posible para garantizar resultados precisos del estudio. </w:t>
      </w:r>
      <w:r w:rsidRPr="005407B7" w:rsidR="005407B7">
        <w:t>Las personas como usted juegan un papel fundamental en el cuidado de los niños de nuestra nación.</w:t>
      </w:r>
    </w:p>
    <w:bookmarkStart w:id="60" w:name="OLE_LINK50"/>
    <w:p w:rsidR="00B822BE" w:rsidRPr="00893F42" w:rsidP="00B822BE" w14:paraId="280377A4" w14:textId="3B400349">
      <w:pPr>
        <w:rPr>
          <w:rFonts w:cstheme="minorHAnsi"/>
        </w:rPr>
      </w:pPr>
      <w:r>
        <w:rPr>
          <w:noProof/>
        </w:rPr>
        <mc:AlternateContent>
          <mc:Choice Requires="wps">
            <w:drawing>
              <wp:anchor distT="0" distB="0" distL="114300" distR="114300" simplePos="0" relativeHeight="251663360" behindDoc="0" locked="0" layoutInCell="1" allowOverlap="1">
                <wp:simplePos x="0" y="0"/>
                <wp:positionH relativeFrom="margin">
                  <wp:posOffset>-263525</wp:posOffset>
                </wp:positionH>
                <wp:positionV relativeFrom="paragraph">
                  <wp:posOffset>169545</wp:posOffset>
                </wp:positionV>
                <wp:extent cx="6377940" cy="638175"/>
                <wp:effectExtent l="0" t="0" r="22860" b="28575"/>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638175"/>
                        </a:xfrm>
                        <a:prstGeom prst="rect">
                          <a:avLst/>
                        </a:prstGeom>
                        <a:solidFill>
                          <a:srgbClr val="FFFFFF"/>
                        </a:solidFill>
                        <a:ln w="9525">
                          <a:solidFill>
                            <a:srgbClr val="000000"/>
                          </a:solidFill>
                          <a:miter lim="800000"/>
                          <a:headEnd/>
                          <a:tailEnd/>
                        </a:ln>
                      </wps:spPr>
                      <wps:txbx>
                        <w:txbxContent>
                          <w:p w:rsidR="00B822BE" w:rsidP="00B822BE" w14:textId="49F9280C">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B822BE" w:rsidP="00B822BE"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3" o:spid="_x0000_s1031" type="#_x0000_t202" style="width:502.2pt;height:50.25pt;margin-top:13.35pt;margin-left:-20.75pt;mso-height-percent:0;mso-height-relative:page;mso-position-horizontal-relative:margin;mso-width-percent:0;mso-width-relative:page;mso-wrap-distance-bottom:0;mso-wrap-distance-left:9pt;mso-wrap-distance-right:9pt;mso-wrap-distance-top:0;mso-wrap-style:square;position:absolute;visibility:visible;v-text-anchor:top;z-index:251664384">
                <v:textbox>
                  <w:txbxContent>
                    <w:p w:rsidR="00B822BE" w:rsidP="00B822BE" w14:paraId="647A2BE3" w14:textId="49F9280C">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w:t>
                      </w:r>
                      <w:r>
                        <w:rPr>
                          <w:b/>
                          <w:sz w:val="16"/>
                        </w:rPr>
                        <w:t xml:space="preserve"> </w:t>
                      </w:r>
                      <w:r>
                        <w:rPr>
                          <w:sz w:val="16"/>
                        </w:rPr>
                        <w:t xml:space="preserve">y la fecha de caducidad es </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B822BE" w:rsidP="00B822BE" w14:paraId="3DF288EB" w14:textId="77777777">
                      <w:pPr>
                        <w:rPr>
                          <w:rFonts w:ascii="Times New Roman" w:hAnsi="Times New Roman"/>
                        </w:rPr>
                      </w:pPr>
                    </w:p>
                  </w:txbxContent>
                </v:textbox>
                <w10:wrap anchorx="margin"/>
              </v:shape>
            </w:pict>
          </mc:Fallback>
        </mc:AlternateContent>
      </w:r>
    </w:p>
    <w:p w:rsidR="00B822BE" w:rsidRPr="00893F42" w:rsidP="00B822BE" w14:paraId="28119BD5" w14:textId="77777777">
      <w:pPr>
        <w:rPr>
          <w:rFonts w:cstheme="minorHAnsi"/>
        </w:rPr>
      </w:pPr>
    </w:p>
    <w:p w:rsidR="00B822BE" w:rsidRPr="00893F42" w:rsidP="00B822BE" w14:paraId="4693F845" w14:textId="77777777">
      <w:pPr>
        <w:rPr>
          <w:rFonts w:cstheme="minorHAnsi"/>
        </w:rPr>
      </w:pPr>
    </w:p>
    <w:p w:rsidR="00B822BE" w:rsidRPr="00893F42" w:rsidP="00B822BE" w14:paraId="35A84A41" w14:textId="77777777">
      <w:pPr>
        <w:rPr>
          <w:rFonts w:cstheme="minorHAnsi"/>
        </w:rPr>
      </w:pPr>
    </w:p>
    <w:p w:rsidR="009E6C92" w:rsidRPr="009E6C92" w:rsidP="009E6C92" w14:paraId="28298637" w14:textId="3B24A98F">
      <w:pPr>
        <w:rPr>
          <w:lang w:val="en-US"/>
        </w:rPr>
      </w:pPr>
      <w:bookmarkStart w:id="61" w:name="_Toc126930817"/>
      <w:bookmarkStart w:id="62" w:name="_Toc133241517"/>
      <w:bookmarkStart w:id="63" w:name="OLE_LINK10"/>
      <w:bookmarkStart w:id="64" w:name="OLE_LINK14"/>
      <w:bookmarkEnd w:id="57"/>
      <w:bookmarkEnd w:id="60"/>
      <w:r w:rsidRPr="009E6C92">
        <w:rPr>
          <w:rStyle w:val="Heading1Char"/>
          <w:rFonts w:asciiTheme="minorHAnsi" w:hAnsiTheme="minorHAnsi" w:cstheme="minorHAnsi"/>
          <w:b/>
          <w:bCs/>
          <w:color w:val="auto"/>
          <w:sz w:val="22"/>
          <w:szCs w:val="22"/>
          <w:u w:val="single"/>
          <w:lang w:val="en-US"/>
        </w:rPr>
        <w:t>Unlisted Home-based Provider Thank You Contact</w:t>
      </w:r>
      <w:bookmarkStart w:id="65" w:name="OLE_LINK43"/>
      <w:bookmarkEnd w:id="61"/>
      <w:r>
        <w:rPr>
          <w:rStyle w:val="Heading1Char"/>
          <w:rFonts w:asciiTheme="minorHAnsi" w:hAnsiTheme="minorHAnsi" w:cstheme="minorHAnsi"/>
          <w:b/>
          <w:bCs/>
          <w:color w:val="auto"/>
          <w:sz w:val="22"/>
          <w:szCs w:val="22"/>
          <w:u w:val="single"/>
          <w:lang w:val="en-US"/>
        </w:rPr>
        <w:t xml:space="preserve"> (Spanish)</w:t>
      </w:r>
      <w:bookmarkEnd w:id="62"/>
      <w:r w:rsidRPr="009E6C92">
        <w:rPr>
          <w:lang w:val="en-US"/>
        </w:rPr>
        <w:t xml:space="preserve">: </w:t>
      </w:r>
      <w:bookmarkEnd w:id="63"/>
      <w:r w:rsidRPr="009E6C92">
        <w:rPr>
          <w:lang w:val="en-US"/>
        </w:rPr>
        <w:t xml:space="preserve">Sent to respondents after completion of the interview to thank them for participation and provide the honorarium. This may be sent by mail or email as needed. </w:t>
      </w:r>
      <w:bookmarkEnd w:id="65"/>
    </w:p>
    <w:p w:rsidR="00E5337E" w:rsidRPr="00893F42" w:rsidP="00E5337E" w14:paraId="55B9D671" w14:textId="25D8B8E1">
      <w:pPr>
        <w:pStyle w:val="NoSpacing"/>
        <w:rPr>
          <w:rFonts w:cstheme="minorHAnsi"/>
        </w:rPr>
      </w:pPr>
      <w:r>
        <w:t xml:space="preserve">Asunto [FOR EMAIL]: Agradecimiento de la NSECE - </w:t>
      </w:r>
      <w:r w:rsidR="001155FA">
        <w:t>Código</w:t>
      </w:r>
      <w:r>
        <w:t xml:space="preserve"> </w:t>
      </w:r>
      <w:r w:rsidR="00F36177">
        <w:t>A</w:t>
      </w:r>
      <w:r>
        <w:t>djunto</w:t>
      </w:r>
    </w:p>
    <w:p w:rsidR="00E5337E" w:rsidRPr="00893F42" w:rsidP="00E5337E" w14:paraId="5564852A" w14:textId="77777777">
      <w:pPr>
        <w:pStyle w:val="NoSpacing"/>
        <w:rPr>
          <w:rFonts w:cstheme="minorHAnsi"/>
        </w:rPr>
      </w:pPr>
    </w:p>
    <w:p w:rsidR="00E5337E" w:rsidRPr="00893F42" w:rsidP="00E5337E" w14:paraId="0C558D7A" w14:textId="3BB7E9FA">
      <w:pPr>
        <w:pStyle w:val="NoSpacing"/>
        <w:rPr>
          <w:rFonts w:cstheme="minorHAnsi"/>
        </w:rPr>
      </w:pPr>
      <w:r>
        <w:t>Estimado [FNAME] [LNAME]:</w:t>
      </w:r>
    </w:p>
    <w:p w:rsidR="005734DA" w:rsidRPr="00893F42" w:rsidP="00E5337E" w14:paraId="5342996F" w14:textId="77777777">
      <w:pPr>
        <w:pStyle w:val="NoSpacing"/>
        <w:rPr>
          <w:rFonts w:cstheme="minorHAnsi"/>
        </w:rPr>
      </w:pPr>
    </w:p>
    <w:p w:rsidR="005734DA" w:rsidRPr="00893F42" w:rsidP="005734DA" w14:paraId="3763E554" w14:textId="5432A8F7">
      <w:pPr>
        <w:pStyle w:val="NoSpacing"/>
      </w:pPr>
      <w:r>
        <w:t xml:space="preserve">Le escribimos para agradecerle su reciente participación en la Encuesta Nacional de Cuidado y Educación Temprana de 2024 (NSECE, por sus siglas en inglés). La encuesta que completó proporcionará información crítica sobre la necesidad y la disponibilidad de </w:t>
      </w:r>
      <w:r w:rsidR="00892FAC">
        <w:t>cuidado y educación de niños menores de 13 años</w:t>
      </w:r>
      <w:r w:rsidR="008043AB">
        <w:t xml:space="preserve"> </w:t>
      </w:r>
      <w:r>
        <w:t>en su área.</w:t>
      </w:r>
      <w:r w:rsidR="008043AB">
        <w:t xml:space="preserve"> </w:t>
      </w:r>
    </w:p>
    <w:p w:rsidR="005734DA" w:rsidRPr="00893F42" w:rsidP="005734DA" w14:paraId="582337FE" w14:textId="61DF3818">
      <w:pPr>
        <w:pStyle w:val="NoSpacing"/>
        <w:spacing w:before="180" w:after="180"/>
        <w:rPr>
          <w:rFonts w:cstheme="minorHAnsi"/>
        </w:rPr>
      </w:pPr>
      <w:r>
        <w:t>En agradecimiento por el tiempo y el esfuerzo dedicados a responder nuestras preguntas, adjuntamos un</w:t>
      </w:r>
      <w:r w:rsidR="00F36177">
        <w:t>a muestra</w:t>
      </w:r>
      <w:r>
        <w:t xml:space="preserve"> de agradecimiento de </w:t>
      </w:r>
      <w:r w:rsidR="00F36177">
        <w:t>$15</w:t>
      </w:r>
      <w:r>
        <w:t xml:space="preserve">. </w:t>
      </w:r>
    </w:p>
    <w:p w:rsidR="005734DA" w:rsidRPr="00893F42" w:rsidP="005734DA" w14:paraId="696D6382" w14:textId="027EA0D5">
      <w:pPr>
        <w:pStyle w:val="NoSpacing"/>
      </w:pPr>
      <w:r>
        <w:t xml:space="preserve">Si tiene más preguntas, puede comunicarse con nosotros al número gratuito al [PLACEHOLDER] o por correo </w:t>
      </w:r>
      <w:r w:rsidR="001155FA">
        <w:t>electrónico</w:t>
      </w:r>
      <w:r>
        <w:t xml:space="preserve"> a </w:t>
      </w:r>
      <w:bookmarkStart w:id="66" w:name="OLE_LINK7"/>
      <w:hyperlink r:id="rId15" w:history="1">
        <w:r>
          <w:rPr>
            <w:rStyle w:val="Hyperlink"/>
          </w:rPr>
          <w:t>nsece24survey@norc.org</w:t>
        </w:r>
        <w:bookmarkEnd w:id="66"/>
      </w:hyperlink>
      <w:r>
        <w:t>.</w:t>
      </w:r>
      <w:r w:rsidR="005407B7">
        <w:t xml:space="preserve"> </w:t>
      </w:r>
      <w:r w:rsidRPr="005407B7" w:rsidR="005407B7">
        <w:t>Las personas como usted juegan un papel fundamental en el cuidado de los niños de nuestra nación.</w:t>
      </w:r>
    </w:p>
    <w:p w:rsidR="005734DA" w:rsidRPr="00893F42" w:rsidP="005734DA" w14:paraId="42D124BF" w14:textId="77777777">
      <w:pPr>
        <w:pStyle w:val="NoSpacing"/>
        <w:spacing w:before="180" w:after="180"/>
        <w:rPr>
          <w:rFonts w:cstheme="minorHAnsi"/>
        </w:rPr>
      </w:pPr>
      <w:r>
        <w:t>Gracias nuevamente por su ayuda con esta importante investigación.</w:t>
      </w:r>
    </w:p>
    <w:p w:rsidR="005734DA" w:rsidRPr="00893F42" w:rsidP="005B2017" w14:paraId="23C7383F" w14:textId="77D85F69">
      <w:pPr>
        <w:pStyle w:val="NoSpacing"/>
        <w:spacing w:before="180" w:after="180"/>
        <w:rPr>
          <w:rFonts w:cstheme="minorHAnsi"/>
        </w:rPr>
      </w:pPr>
      <w:r>
        <w:t>El equipo de estudio de la NSECE</w:t>
      </w:r>
    </w:p>
    <w:p w:rsidR="007C6C90" w:rsidRPr="00893F42" w:rsidP="007C6C90" w14:paraId="41C660BA" w14:textId="4F744CAB">
      <w:pPr>
        <w:tabs>
          <w:tab w:val="left" w:pos="1440"/>
          <w:tab w:val="left" w:pos="6735"/>
        </w:tabs>
        <w:jc w:val="center"/>
        <w:rPr>
          <w:rFonts w:ascii="Arial" w:eastAsia="Arial Unicode MS" w:hAnsi="Arial" w:cs="Arial"/>
          <w:b/>
          <w:sz w:val="24"/>
          <w:szCs w:val="24"/>
        </w:rPr>
      </w:pPr>
      <w:r>
        <w:rPr>
          <w:noProof/>
        </w:rPr>
        <mc:AlternateContent>
          <mc:Choice Requires="wps">
            <w:drawing>
              <wp:anchor distT="0" distB="0" distL="114300" distR="114300" simplePos="0" relativeHeight="251674624" behindDoc="0" locked="0" layoutInCell="1" allowOverlap="1">
                <wp:simplePos x="0" y="0"/>
                <wp:positionH relativeFrom="margin">
                  <wp:posOffset>-147320</wp:posOffset>
                </wp:positionH>
                <wp:positionV relativeFrom="paragraph">
                  <wp:posOffset>321945</wp:posOffset>
                </wp:positionV>
                <wp:extent cx="6358890" cy="685800"/>
                <wp:effectExtent l="0" t="0" r="22860" b="190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7C6C90" w:rsidP="007C6C90" w14:textId="1AD45BDD">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7C6C90" w:rsidP="007C6C90"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3" o:spid="_x0000_s1032" type="#_x0000_t202" style="width:500.7pt;height:54pt;margin-top:25.35pt;margin-left:-11.6pt;mso-height-percent:0;mso-height-relative:page;mso-position-horizontal-relative:margin;mso-width-percent:0;mso-width-relative:page;mso-wrap-distance-bottom:0;mso-wrap-distance-left:9pt;mso-wrap-distance-right:9pt;mso-wrap-distance-top:0;mso-wrap-style:square;position:absolute;visibility:visible;v-text-anchor:top;z-index:251675648">
                <v:textbox>
                  <w:txbxContent>
                    <w:p w:rsidR="007C6C90" w:rsidP="007C6C90" w14:paraId="5704F75F" w14:textId="1AD45BDD">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02F62">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7C6C90" w:rsidP="007C6C90" w14:paraId="7492E0C8" w14:textId="77777777">
                      <w:pPr>
                        <w:rPr>
                          <w:rFonts w:ascii="Times New Roman" w:hAnsi="Times New Roman"/>
                        </w:rPr>
                      </w:pPr>
                    </w:p>
                  </w:txbxContent>
                </v:textbox>
                <w10:wrap anchorx="margin"/>
              </v:shape>
            </w:pict>
          </mc:Fallback>
        </mc:AlternateContent>
      </w:r>
    </w:p>
    <w:p w:rsidR="007C6C90" w:rsidRPr="00893F42" w:rsidP="007C6C90" w14:paraId="72799403" w14:textId="77777777">
      <w:pPr>
        <w:tabs>
          <w:tab w:val="left" w:pos="1440"/>
          <w:tab w:val="left" w:pos="6735"/>
        </w:tabs>
        <w:rPr>
          <w:rFonts w:ascii="Arial" w:hAnsi="Arial" w:cs="Arial"/>
          <w:bCs/>
          <w:i/>
          <w:sz w:val="20"/>
          <w:szCs w:val="20"/>
        </w:rPr>
      </w:pPr>
    </w:p>
    <w:p w:rsidR="005B2E9F" w:rsidRPr="00893F42" w:rsidP="007C6C90" w14:paraId="19F9FDA4" w14:textId="77777777">
      <w:pPr>
        <w:spacing w:after="160" w:line="254" w:lineRule="auto"/>
        <w:rPr>
          <w:rFonts w:asciiTheme="majorHAnsi" w:eastAsiaTheme="majorEastAsia" w:hAnsiTheme="majorHAnsi" w:cstheme="minorHAnsi"/>
          <w:b/>
          <w:bCs/>
          <w:color w:val="2F5496" w:themeColor="accent1" w:themeShade="BF"/>
          <w:sz w:val="32"/>
          <w:szCs w:val="32"/>
          <w:u w:val="single"/>
        </w:rPr>
      </w:pPr>
    </w:p>
    <w:p w:rsidR="007C6C90" w:rsidRPr="00893F42" w:rsidP="007C6C90" w14:paraId="3D302C21" w14:textId="4C6A02CB">
      <w:pPr>
        <w:spacing w:after="160" w:line="254" w:lineRule="auto"/>
        <w:rPr>
          <w:rStyle w:val="Heading1Char"/>
          <w:rFonts w:cstheme="minorHAnsi"/>
          <w:b/>
          <w:u w:val="single"/>
        </w:rPr>
      </w:pPr>
      <w:r>
        <w:br w:type="page"/>
      </w:r>
    </w:p>
    <w:p w:rsidR="001155FA" w:rsidRPr="005314E7" w:rsidP="001155FA" w14:paraId="61887FF6" w14:textId="77777777">
      <w:pPr>
        <w:spacing w:after="160" w:line="254" w:lineRule="auto"/>
        <w:rPr>
          <w:rFonts w:ascii="Calibri" w:eastAsia="Calibri" w:hAnsi="Calibri" w:cs="Calibri"/>
          <w:lang w:val="en-US"/>
        </w:rPr>
      </w:pPr>
      <w:bookmarkStart w:id="67" w:name="_Toc126930818"/>
      <w:bookmarkStart w:id="68" w:name="_Toc133241518"/>
      <w:bookmarkStart w:id="69" w:name="OLE_LINK47"/>
      <w:bookmarkStart w:id="70" w:name="_Toc126930819"/>
      <w:bookmarkEnd w:id="39"/>
      <w:bookmarkEnd w:id="40"/>
      <w:bookmarkEnd w:id="41"/>
      <w:bookmarkEnd w:id="64"/>
      <w:r w:rsidRPr="00A26C64">
        <w:rPr>
          <w:rStyle w:val="Heading1Char"/>
          <w:rFonts w:asciiTheme="minorHAnsi" w:hAnsiTheme="minorHAnsi" w:cstheme="minorHAnsi"/>
          <w:b/>
          <w:bCs/>
          <w:color w:val="auto"/>
          <w:sz w:val="22"/>
          <w:szCs w:val="22"/>
          <w:u w:val="single"/>
          <w:lang w:val="en-US"/>
        </w:rPr>
        <w:t>Unlisted Home-based Provider Frequently Asked Questions (FAQ)</w:t>
      </w:r>
      <w:bookmarkEnd w:id="67"/>
      <w:bookmarkEnd w:id="68"/>
      <w:r w:rsidRPr="005314E7">
        <w:rPr>
          <w:rFonts w:ascii="Calibri" w:eastAsia="Calibri" w:hAnsi="Calibri" w:cs="Times New Roman"/>
          <w:lang w:val="en-US"/>
        </w:rPr>
        <w:t>:</w:t>
      </w:r>
      <w:r w:rsidRPr="005314E7">
        <w:rPr>
          <w:lang w:val="en-US"/>
        </w:rPr>
        <w:t xml:space="preserve"> </w:t>
      </w:r>
      <w:bookmarkEnd w:id="69"/>
      <w:r w:rsidRPr="005314E7">
        <w:rPr>
          <w:rFonts w:ascii="Calibri" w:eastAsia="Calibri" w:hAnsi="Calibri" w:cs="Times New Roman"/>
          <w:lang w:val="en-US"/>
        </w:rPr>
        <w:t xml:space="preserve">This document provides responses to the most frequently asked questions from unlisted home-based providers. These FAQs are used by field interviewers to answer questions and are included in mail and email contacts. </w:t>
      </w:r>
    </w:p>
    <w:p w:rsidR="001155FA" w:rsidP="005314E7" w14:paraId="04C733E3" w14:textId="77777777">
      <w:pPr>
        <w:spacing w:after="120" w:line="240" w:lineRule="auto"/>
        <w:contextualSpacing/>
        <w:rPr>
          <w:rFonts w:ascii="Calibri" w:eastAsia="Calibri" w:hAnsi="Calibri" w:cs="Times New Roman"/>
          <w:b/>
        </w:rPr>
      </w:pPr>
      <w:r>
        <w:rPr>
          <w:rFonts w:ascii="Calibri" w:hAnsi="Calibri"/>
          <w:b/>
        </w:rPr>
        <w:t>¿Qué es la NSECE?</w:t>
      </w:r>
    </w:p>
    <w:p w:rsidR="001155FA" w:rsidP="005314E7" w14:paraId="691E3965" w14:textId="77172F9B">
      <w:pPr>
        <w:spacing w:after="120" w:line="240" w:lineRule="auto"/>
        <w:rPr>
          <w:rFonts w:ascii="Calibri" w:eastAsia="Calibri" w:hAnsi="Calibri" w:cs="Times New Roman"/>
        </w:rPr>
      </w:pPr>
      <w:r>
        <w:rPr>
          <w:rFonts w:ascii="Calibri" w:hAnsi="Calibri"/>
        </w:rPr>
        <w:t xml:space="preserve">La Encuesta Nacional de Cuidado y Educación Temprana es el único estudio destinado a comprender mejor a las personas y los programas en todo el país que cuidan a los niños </w:t>
      </w:r>
      <w:r w:rsidR="00705B22">
        <w:rPr>
          <w:rFonts w:ascii="Calibri" w:hAnsi="Calibri"/>
        </w:rPr>
        <w:t xml:space="preserve">en los Estados Unidos </w:t>
      </w:r>
      <w:r>
        <w:rPr>
          <w:rFonts w:ascii="Calibri" w:hAnsi="Calibri"/>
        </w:rPr>
        <w:t xml:space="preserve">y los servicios que brindan. El estudio se realizó por primera vez en 2012 y luego nuevamente en 2019. Ahora estamos </w:t>
      </w:r>
      <w:r w:rsidR="00602F62">
        <w:rPr>
          <w:rFonts w:ascii="Calibri" w:hAnsi="Calibri"/>
        </w:rPr>
        <w:t>recolectando</w:t>
      </w:r>
      <w:r>
        <w:rPr>
          <w:rFonts w:ascii="Calibri" w:hAnsi="Calibri"/>
        </w:rPr>
        <w:t xml:space="preserve"> nueva información para respaldar las políticas y prácticas a fin de apoyar a los proveedores de cuidado y educación </w:t>
      </w:r>
      <w:r w:rsidRPr="00892FAC" w:rsidR="00892FAC">
        <w:rPr>
          <w:rFonts w:ascii="Calibri" w:hAnsi="Calibri"/>
        </w:rPr>
        <w:t>de niños menores de 13 años</w:t>
      </w:r>
      <w:r w:rsidR="00C32C47">
        <w:rPr>
          <w:rFonts w:ascii="Calibri" w:hAnsi="Calibri"/>
        </w:rPr>
        <w:t>.</w:t>
      </w:r>
    </w:p>
    <w:p w:rsidR="001155FA" w:rsidP="005314E7" w14:paraId="10E056C3" w14:textId="77777777">
      <w:pPr>
        <w:spacing w:after="120" w:line="240" w:lineRule="auto"/>
        <w:contextualSpacing/>
        <w:rPr>
          <w:rFonts w:ascii="Calibri" w:eastAsia="Calibri" w:hAnsi="Calibri" w:cs="Times New Roman"/>
          <w:b/>
        </w:rPr>
      </w:pPr>
      <w:r>
        <w:rPr>
          <w:rFonts w:ascii="Calibri" w:hAnsi="Calibri"/>
          <w:b/>
        </w:rPr>
        <w:t>¿Quién es NORC en la Universidad de Chicago?</w:t>
      </w:r>
    </w:p>
    <w:p w:rsidR="001155FA" w:rsidP="005314E7" w14:paraId="096D27D9" w14:textId="1D1808EA">
      <w:pPr>
        <w:spacing w:after="120" w:line="240" w:lineRule="auto"/>
        <w:rPr>
          <w:rFonts w:ascii="Calibri" w:eastAsia="Calibri" w:hAnsi="Calibri" w:cs="Times New Roman"/>
        </w:rPr>
      </w:pPr>
      <w:r>
        <w:rPr>
          <w:rFonts w:ascii="Calibri" w:hAnsi="Calibri"/>
        </w:rPr>
        <w:t>NORC de la Universidad de Chicago (NORC) está realizando este estudio.</w:t>
      </w:r>
      <w:r w:rsidR="008043AB">
        <w:rPr>
          <w:rFonts w:ascii="Calibri" w:hAnsi="Calibri"/>
        </w:rPr>
        <w:t xml:space="preserve"> </w:t>
      </w:r>
      <w:r>
        <w:rPr>
          <w:rFonts w:ascii="Calibri" w:hAnsi="Calibri"/>
        </w:rPr>
        <w:t xml:space="preserve">NORC es una institución de investigación independiente y no partidista que ayuda a las agencias federales, </w:t>
      </w:r>
      <w:r w:rsidRPr="00157EE2" w:rsidR="00157EE2">
        <w:rPr>
          <w:rFonts w:ascii="Calibri" w:hAnsi="Calibri"/>
        </w:rPr>
        <w:t>los responsables de la toma de decisiones</w:t>
      </w:r>
      <w:r w:rsidRPr="00157EE2" w:rsidR="00157EE2">
        <w:rPr>
          <w:rFonts w:ascii="Calibri" w:hAnsi="Calibri"/>
        </w:rPr>
        <w:t xml:space="preserve"> </w:t>
      </w:r>
      <w:r>
        <w:rPr>
          <w:rFonts w:ascii="Calibri" w:hAnsi="Calibri"/>
        </w:rPr>
        <w:t>y las organizaciones sin fines de lucro a tomar mejores decisiones a través de</w:t>
      </w:r>
      <w:r w:rsidR="00B33A45">
        <w:rPr>
          <w:rFonts w:ascii="Calibri" w:hAnsi="Calibri"/>
        </w:rPr>
        <w:t>l uso</w:t>
      </w:r>
      <w:r>
        <w:rPr>
          <w:rFonts w:ascii="Calibri" w:hAnsi="Calibri"/>
        </w:rPr>
        <w:t xml:space="preserve"> datos y análisis.</w:t>
      </w:r>
      <w:r w:rsidR="008043AB">
        <w:rPr>
          <w:rFonts w:ascii="Calibri" w:hAnsi="Calibri"/>
        </w:rPr>
        <w:t xml:space="preserve"> </w:t>
      </w:r>
      <w:r>
        <w:rPr>
          <w:rFonts w:ascii="Calibri" w:hAnsi="Calibri"/>
        </w:rPr>
        <w:t xml:space="preserve">Para obtener más información acerca de nosotros, visite </w:t>
      </w:r>
      <w:hyperlink r:id="rId16" w:history="1">
        <w:r>
          <w:rPr>
            <w:rStyle w:val="Hyperlink"/>
            <w:rFonts w:ascii="Calibri" w:hAnsi="Calibri"/>
            <w:color w:val="0563C1"/>
          </w:rPr>
          <w:t>www.norc.org</w:t>
        </w:r>
      </w:hyperlink>
      <w:r>
        <w:rPr>
          <w:rFonts w:ascii="Calibri" w:hAnsi="Calibri"/>
        </w:rPr>
        <w:t xml:space="preserve">. </w:t>
      </w:r>
    </w:p>
    <w:p w:rsidR="001155FA" w:rsidP="005314E7" w14:paraId="79C54B76" w14:textId="77777777">
      <w:pPr>
        <w:spacing w:after="120" w:line="240" w:lineRule="auto"/>
        <w:contextualSpacing/>
        <w:rPr>
          <w:rFonts w:ascii="Calibri" w:eastAsia="Calibri" w:hAnsi="Calibri" w:cs="Times New Roman"/>
          <w:b/>
        </w:rPr>
      </w:pPr>
      <w:bookmarkStart w:id="71" w:name="OLE_LINK48"/>
      <w:bookmarkStart w:id="72" w:name="OLE_LINK54"/>
      <w:r>
        <w:rPr>
          <w:rFonts w:ascii="Calibri" w:hAnsi="Calibri"/>
          <w:b/>
        </w:rPr>
        <w:t xml:space="preserve">¿Quién patrocina el estudio? </w:t>
      </w:r>
    </w:p>
    <w:bookmarkEnd w:id="71"/>
    <w:p w:rsidR="001155FA" w:rsidP="005314E7" w14:paraId="20ECD472" w14:textId="410C9B3B">
      <w:pPr>
        <w:spacing w:after="120" w:line="240" w:lineRule="auto"/>
        <w:rPr>
          <w:rFonts w:ascii="Calibri" w:eastAsia="Calibri" w:hAnsi="Calibri" w:cs="Times New Roman"/>
        </w:rPr>
      </w:pPr>
      <w:r>
        <w:rPr>
          <w:rFonts w:ascii="Calibri" w:hAnsi="Calibri"/>
        </w:rPr>
        <w:t xml:space="preserve">Este estudio está patrocinado por la Oficina de Planificación, Investigación y Evaluación, </w:t>
      </w:r>
      <w:r w:rsidR="00B33A45">
        <w:rPr>
          <w:rFonts w:ascii="Calibri" w:hAnsi="Calibri"/>
        </w:rPr>
        <w:t xml:space="preserve">en la </w:t>
      </w:r>
      <w:r>
        <w:rPr>
          <w:rFonts w:ascii="Calibri" w:hAnsi="Calibri"/>
        </w:rPr>
        <w:t xml:space="preserve">Administración para Niños y Familias (ACF, por sus siglas en inglés) del Departamento de Salud y Servicios Humanos de </w:t>
      </w:r>
      <w:r w:rsidR="006A3F24">
        <w:rPr>
          <w:rFonts w:ascii="Calibri" w:hAnsi="Calibri"/>
        </w:rPr>
        <w:t>Estados Unidos</w:t>
      </w:r>
      <w:r>
        <w:rPr>
          <w:rFonts w:ascii="Calibri" w:hAnsi="Calibri"/>
        </w:rPr>
        <w:t xml:space="preserve">. La </w:t>
      </w:r>
      <w:r w:rsidR="00BB3CA7">
        <w:rPr>
          <w:rFonts w:ascii="Calibri" w:hAnsi="Calibri"/>
        </w:rPr>
        <w:t>ACF</w:t>
      </w:r>
      <w:r>
        <w:rPr>
          <w:rFonts w:ascii="Calibri" w:hAnsi="Calibri"/>
        </w:rPr>
        <w:t xml:space="preserve"> administra el programa Head Start, los subsidios de cuidado </w:t>
      </w:r>
      <w:r w:rsidR="00160227">
        <w:rPr>
          <w:rFonts w:ascii="Calibri" w:hAnsi="Calibri"/>
        </w:rPr>
        <w:t xml:space="preserve">para niños menores de 13 años </w:t>
      </w:r>
      <w:r>
        <w:rPr>
          <w:rFonts w:ascii="Calibri" w:hAnsi="Calibri"/>
        </w:rPr>
        <w:t xml:space="preserve">con fondos federales y una variedad de otros programas para ayudar a regular y mejorar el cuidado </w:t>
      </w:r>
      <w:r w:rsidR="00160227">
        <w:rPr>
          <w:rFonts w:ascii="Calibri" w:hAnsi="Calibri"/>
        </w:rPr>
        <w:t xml:space="preserve">de niños </w:t>
      </w:r>
      <w:r>
        <w:rPr>
          <w:rFonts w:ascii="Calibri" w:hAnsi="Calibri"/>
        </w:rPr>
        <w:t>en todo el país.</w:t>
      </w:r>
      <w:bookmarkEnd w:id="72"/>
    </w:p>
    <w:p w:rsidR="001155FA" w:rsidP="005314E7" w14:paraId="4D712C2D" w14:textId="77777777">
      <w:pPr>
        <w:spacing w:after="120" w:line="240" w:lineRule="auto"/>
        <w:contextualSpacing/>
        <w:rPr>
          <w:rFonts w:ascii="Calibri" w:eastAsia="Calibri" w:hAnsi="Calibri" w:cs="Times New Roman"/>
          <w:b/>
        </w:rPr>
      </w:pPr>
      <w:bookmarkStart w:id="73" w:name="OLE_LINK58"/>
      <w:r>
        <w:rPr>
          <w:rFonts w:ascii="Calibri" w:hAnsi="Calibri"/>
          <w:b/>
        </w:rPr>
        <w:t>¿Cómo puedo obtener más información sobre la NSECE y cómo se han utilizado los datos de las encuestas de 2012 y 2019?</w:t>
      </w:r>
    </w:p>
    <w:p w:rsidR="001155FA" w:rsidP="005314E7" w14:paraId="09B8898D" w14:textId="1012436D">
      <w:pPr>
        <w:spacing w:after="120" w:line="240" w:lineRule="auto"/>
        <w:rPr>
          <w:rFonts w:ascii="Calibri" w:eastAsia="Calibri" w:hAnsi="Calibri" w:cs="Times New Roman"/>
        </w:rPr>
      </w:pPr>
      <w:r>
        <w:rPr>
          <w:rFonts w:ascii="Calibri" w:hAnsi="Calibri"/>
        </w:rPr>
        <w:t xml:space="preserve">Puede encontrar más información sobre los datos y resultados de la NSECE de 2012 y 2019 en: </w:t>
      </w:r>
      <w:hyperlink r:id="rId13" w:history="1">
        <w:r>
          <w:rPr>
            <w:rStyle w:val="Hyperlink"/>
            <w:rFonts w:ascii="Calibri" w:hAnsi="Calibri"/>
            <w:color w:val="0563C1"/>
          </w:rPr>
          <w:t>http://nsece.norc.org</w:t>
        </w:r>
      </w:hyperlink>
      <w:r w:rsidR="00B33A45">
        <w:rPr>
          <w:rStyle w:val="Hyperlink"/>
          <w:rFonts w:ascii="Calibri" w:hAnsi="Calibri"/>
          <w:color w:val="0563C1"/>
        </w:rPr>
        <w:t xml:space="preserve"> y https://www.acf.hhs.gov/opre/project/national-survey-early-care-and-education-2024</w:t>
      </w:r>
      <w:r>
        <w:rPr>
          <w:rFonts w:ascii="Calibri" w:hAnsi="Calibri"/>
        </w:rPr>
        <w:t xml:space="preserve">. </w:t>
      </w:r>
      <w:bookmarkEnd w:id="73"/>
    </w:p>
    <w:p w:rsidR="001155FA" w:rsidP="005314E7" w14:paraId="6C613A30" w14:textId="77777777">
      <w:pPr>
        <w:spacing w:after="120" w:line="240" w:lineRule="auto"/>
        <w:contextualSpacing/>
        <w:rPr>
          <w:rFonts w:ascii="Calibri" w:eastAsia="Calibri" w:hAnsi="Calibri" w:cs="Calibri"/>
          <w:b/>
        </w:rPr>
      </w:pPr>
      <w:bookmarkStart w:id="74" w:name="OLE_LINK109"/>
      <w:r>
        <w:rPr>
          <w:rFonts w:ascii="Calibri" w:hAnsi="Calibri"/>
          <w:b/>
        </w:rPr>
        <w:t>¿Por qué fui seleccionado para esta encuesta?</w:t>
      </w:r>
    </w:p>
    <w:p w:rsidR="001155FA" w:rsidP="005314E7" w14:paraId="69023806" w14:textId="4A06AB6B">
      <w:pPr>
        <w:widowControl w:val="0"/>
        <w:autoSpaceDE w:val="0"/>
        <w:autoSpaceDN w:val="0"/>
        <w:adjustRightInd w:val="0"/>
        <w:spacing w:after="120" w:line="240" w:lineRule="auto"/>
        <w:contextualSpacing/>
        <w:rPr>
          <w:rFonts w:ascii="Calibri" w:eastAsia="Calibri" w:hAnsi="Calibri" w:cs="Calibri"/>
        </w:rPr>
      </w:pPr>
      <w:r>
        <w:rPr>
          <w:rFonts w:ascii="Calibri" w:hAnsi="Calibri"/>
        </w:rPr>
        <w:t xml:space="preserve">Su hogar fue seleccionado científicamente de todos los domicilios de hogares en los </w:t>
      </w:r>
      <w:r w:rsidR="006A3F24">
        <w:rPr>
          <w:rFonts w:ascii="Calibri" w:hAnsi="Calibri"/>
        </w:rPr>
        <w:t>Estados Unidos</w:t>
      </w:r>
      <w:r>
        <w:rPr>
          <w:rFonts w:ascii="Calibri" w:hAnsi="Calibri"/>
        </w:rPr>
        <w:t xml:space="preserve"> para participar en est</w:t>
      </w:r>
      <w:r w:rsidR="00AF297C">
        <w:rPr>
          <w:rFonts w:ascii="Calibri" w:hAnsi="Calibri"/>
        </w:rPr>
        <w:t>a encuesta</w:t>
      </w:r>
      <w:r>
        <w:rPr>
          <w:rFonts w:ascii="Calibri" w:hAnsi="Calibri"/>
        </w:rPr>
        <w:t>.</w:t>
      </w:r>
      <w:r w:rsidR="008043AB">
        <w:rPr>
          <w:rFonts w:ascii="Calibri" w:hAnsi="Calibri"/>
        </w:rPr>
        <w:t xml:space="preserve"> </w:t>
      </w:r>
      <w:r>
        <w:rPr>
          <w:rFonts w:ascii="Calibri" w:hAnsi="Calibri"/>
        </w:rPr>
        <w:t xml:space="preserve">Es importante para nosotros que nos responda cada hogar seleccionado para obtener un panorama completo de la disponibilidad y el uso del cuidado y educación </w:t>
      </w:r>
      <w:r w:rsidRPr="00892FAC" w:rsidR="00892FAC">
        <w:rPr>
          <w:rFonts w:ascii="Calibri" w:hAnsi="Calibri"/>
        </w:rPr>
        <w:t>de niños menores de 13 años</w:t>
      </w:r>
      <w:r>
        <w:rPr>
          <w:rFonts w:ascii="Calibri" w:hAnsi="Calibri"/>
        </w:rPr>
        <w:t xml:space="preserve"> en su </w:t>
      </w:r>
      <w:r w:rsidR="00892FAC">
        <w:rPr>
          <w:rFonts w:ascii="Calibri" w:hAnsi="Calibri"/>
        </w:rPr>
        <w:t>área</w:t>
      </w:r>
      <w:r>
        <w:rPr>
          <w:rFonts w:ascii="Calibri" w:hAnsi="Calibri"/>
        </w:rPr>
        <w:t xml:space="preserve">. </w:t>
      </w:r>
      <w:r w:rsidR="00E5313D">
        <w:rPr>
          <w:rFonts w:ascii="Calibri" w:hAnsi="Calibri"/>
        </w:rPr>
        <w:t>¡Su hogar fue científicamente seleccionado y no puede ser reemplazado!</w:t>
      </w:r>
      <w:r w:rsidR="008043AB">
        <w:rPr>
          <w:rFonts w:ascii="Calibri" w:hAnsi="Calibri"/>
        </w:rPr>
        <w:t xml:space="preserve"> </w:t>
      </w:r>
    </w:p>
    <w:bookmarkEnd w:id="74"/>
    <w:p w:rsidR="001155FA" w:rsidP="005314E7" w14:paraId="5B459F96" w14:textId="15A9F46B">
      <w:pPr>
        <w:widowControl w:val="0"/>
        <w:autoSpaceDE w:val="0"/>
        <w:autoSpaceDN w:val="0"/>
        <w:adjustRightInd w:val="0"/>
        <w:spacing w:after="120" w:line="240" w:lineRule="auto"/>
        <w:rPr>
          <w:rFonts w:ascii="Calibri" w:eastAsia="Times New Roman" w:hAnsi="Calibri" w:cs="Calibri"/>
        </w:rPr>
      </w:pPr>
      <w:r>
        <w:rPr>
          <w:rFonts w:ascii="Calibri" w:hAnsi="Calibri"/>
        </w:rPr>
        <w:t xml:space="preserve">Su participación ayudará a los legisladores de la nación y a las agencias locales a tener una idea más clara de las necesidades de cuidado </w:t>
      </w:r>
      <w:r w:rsidR="00160227">
        <w:rPr>
          <w:rFonts w:ascii="Calibri" w:hAnsi="Calibri"/>
        </w:rPr>
        <w:t>para niños,</w:t>
      </w:r>
      <w:r w:rsidR="008043AB">
        <w:rPr>
          <w:rFonts w:ascii="Calibri" w:hAnsi="Calibri"/>
        </w:rPr>
        <w:t xml:space="preserve"> </w:t>
      </w:r>
      <w:r>
        <w:rPr>
          <w:rFonts w:ascii="Calibri" w:hAnsi="Calibri"/>
        </w:rPr>
        <w:t>de las familias y cómo apoyar mejor a las familias trabajadoras que dependen del cuidado</w:t>
      </w:r>
      <w:r w:rsidR="00160227">
        <w:rPr>
          <w:rFonts w:ascii="Calibri" w:hAnsi="Calibri"/>
        </w:rPr>
        <w:t xml:space="preserve"> de estos niños</w:t>
      </w:r>
      <w:r>
        <w:rPr>
          <w:rFonts w:ascii="Calibri" w:hAnsi="Calibri"/>
        </w:rPr>
        <w:t xml:space="preserve">. </w:t>
      </w:r>
    </w:p>
    <w:p w:rsidR="00F16A0F" w:rsidP="005314E7" w14:paraId="3F633535" w14:textId="4711E490">
      <w:pPr>
        <w:spacing w:after="120" w:line="240" w:lineRule="auto"/>
        <w:contextualSpacing/>
        <w:rPr>
          <w:rFonts w:ascii="Calibri" w:eastAsia="Times New Roman" w:hAnsi="Calibri" w:cs="Calibri"/>
          <w:b/>
        </w:rPr>
      </w:pPr>
      <w:bookmarkStart w:id="75" w:name="OLE_LINK65"/>
      <w:r>
        <w:rPr>
          <w:rFonts w:ascii="Calibri" w:hAnsi="Calibri"/>
          <w:b/>
        </w:rPr>
        <w:t>¿Por qué quiere entrevistarme?</w:t>
      </w:r>
      <w:r w:rsidR="008043AB">
        <w:rPr>
          <w:rFonts w:ascii="Calibri" w:hAnsi="Calibri"/>
          <w:b/>
        </w:rPr>
        <w:t xml:space="preserve"> </w:t>
      </w:r>
      <w:r>
        <w:rPr>
          <w:rFonts w:ascii="Calibri" w:hAnsi="Calibri"/>
          <w:b/>
        </w:rPr>
        <w:t xml:space="preserve">No </w:t>
      </w:r>
      <w:r w:rsidR="00C32C47">
        <w:rPr>
          <w:rFonts w:ascii="Calibri" w:hAnsi="Calibri"/>
          <w:b/>
        </w:rPr>
        <w:t xml:space="preserve">cuido </w:t>
      </w:r>
      <w:r w:rsidR="00160227">
        <w:rPr>
          <w:rFonts w:ascii="Calibri" w:hAnsi="Calibri"/>
          <w:b/>
        </w:rPr>
        <w:t>menores de 13 años</w:t>
      </w:r>
      <w:r>
        <w:rPr>
          <w:rFonts w:ascii="Calibri" w:hAnsi="Calibri"/>
          <w:b/>
        </w:rPr>
        <w:t>.</w:t>
      </w:r>
    </w:p>
    <w:p w:rsidR="00F16A0F" w:rsidP="005314E7" w14:paraId="5BFCFA55" w14:textId="147A5530">
      <w:pPr>
        <w:widowControl w:val="0"/>
        <w:autoSpaceDE w:val="0"/>
        <w:autoSpaceDN w:val="0"/>
        <w:adjustRightInd w:val="0"/>
        <w:spacing w:after="120" w:line="240" w:lineRule="auto"/>
        <w:contextualSpacing/>
        <w:rPr>
          <w:rFonts w:ascii="Calibri" w:eastAsia="Calibri" w:hAnsi="Calibri" w:cs="Calibri"/>
        </w:rPr>
      </w:pPr>
      <w:bookmarkStart w:id="76" w:name="OLE_LINK64"/>
      <w:bookmarkEnd w:id="75"/>
      <w:r>
        <w:rPr>
          <w:rFonts w:ascii="Calibri" w:hAnsi="Calibri"/>
        </w:rPr>
        <w:t xml:space="preserve">Recientemente, un miembro de su hogar respondió algunas preguntas para este estudio y usted fue identificado como alguien que cuida a niños que no son suyos. </w:t>
      </w:r>
      <w:r w:rsidR="00ED520F">
        <w:rPr>
          <w:rFonts w:ascii="Calibri" w:hAnsi="Calibri"/>
        </w:rPr>
        <w:t xml:space="preserve">Le pedimos </w:t>
      </w:r>
      <w:r>
        <w:rPr>
          <w:rFonts w:ascii="Calibri" w:hAnsi="Calibri"/>
        </w:rPr>
        <w:t xml:space="preserve">que nos responda ya sea si se considera un cuidador de niños o no. </w:t>
      </w:r>
    </w:p>
    <w:p w:rsidR="00F16A0F" w:rsidP="005314E7" w14:paraId="4828BBA1" w14:textId="349F58B9">
      <w:pPr>
        <w:widowControl w:val="0"/>
        <w:autoSpaceDE w:val="0"/>
        <w:autoSpaceDN w:val="0"/>
        <w:adjustRightInd w:val="0"/>
        <w:spacing w:after="120" w:line="240" w:lineRule="auto"/>
        <w:rPr>
          <w:rFonts w:ascii="Calibri" w:eastAsia="Calibri" w:hAnsi="Calibri" w:cs="Calibri"/>
        </w:rPr>
      </w:pPr>
      <w:r>
        <w:rPr>
          <w:rFonts w:ascii="Calibri" w:hAnsi="Calibri"/>
        </w:rPr>
        <w:t xml:space="preserve">Sabemos que la familia, los amigos, los vecinos y otras personas desempeñan un papel fundamental para ayudar a las familias trabajadoras a satisfacer sus necesidades de cuidado </w:t>
      </w:r>
      <w:r w:rsidR="00160227">
        <w:rPr>
          <w:rFonts w:ascii="Calibri" w:hAnsi="Calibri"/>
        </w:rPr>
        <w:t>a niños menores de 13 años</w:t>
      </w:r>
      <w:r>
        <w:rPr>
          <w:rFonts w:ascii="Calibri" w:hAnsi="Calibri"/>
        </w:rPr>
        <w:t xml:space="preserve">, por lo que también nos gustaría que nos responda para obtener un panorama completo de quién cuida a los niños y cómo los padres coordinan horarios complejos de trabajo, escuela y familia para llenar los vacíos en el </w:t>
      </w:r>
      <w:r w:rsidR="00160227">
        <w:rPr>
          <w:rFonts w:ascii="Calibri" w:hAnsi="Calibri"/>
        </w:rPr>
        <w:t>cuidado de estos niños.</w:t>
      </w:r>
      <w:r>
        <w:rPr>
          <w:rFonts w:ascii="Calibri" w:hAnsi="Calibri"/>
        </w:rPr>
        <w:t xml:space="preserve"> </w:t>
      </w:r>
      <w:bookmarkEnd w:id="76"/>
    </w:p>
    <w:p w:rsidR="00F16A0F" w:rsidRPr="00F16A0F" w:rsidP="005314E7" w14:paraId="450A21AA" w14:textId="76DBA802">
      <w:pPr>
        <w:spacing w:after="120" w:line="240" w:lineRule="auto"/>
        <w:contextualSpacing/>
        <w:rPr>
          <w:rFonts w:ascii="Calibri" w:eastAsia="Calibri" w:hAnsi="Calibri" w:cs="Calibri"/>
          <w:b/>
        </w:rPr>
      </w:pPr>
      <w:r w:rsidRPr="00F16A0F">
        <w:rPr>
          <w:rFonts w:ascii="Calibri" w:eastAsia="Calibri" w:hAnsi="Calibri" w:cs="Calibri"/>
          <w:b/>
        </w:rPr>
        <w:t>¿Cuánto tiempo toma la encuesta?</w:t>
      </w:r>
    </w:p>
    <w:p w:rsidR="001155FA" w:rsidRPr="00F16A0F" w:rsidP="005314E7" w14:paraId="521E8FB9" w14:textId="2561C723">
      <w:pPr>
        <w:spacing w:after="120" w:line="240" w:lineRule="auto"/>
        <w:rPr>
          <w:rFonts w:ascii="Calibri" w:eastAsia="Calibri" w:hAnsi="Calibri" w:cs="Calibri"/>
          <w:bCs/>
        </w:rPr>
      </w:pPr>
      <w:r w:rsidRPr="00A26C64">
        <w:rPr>
          <w:rFonts w:ascii="Calibri" w:eastAsia="Calibri" w:hAnsi="Calibri" w:cs="Calibri"/>
          <w:bCs/>
        </w:rPr>
        <w:t>Toma aproximadamente 20 minutos para completar la encuesta.</w:t>
      </w:r>
    </w:p>
    <w:p w:rsidR="005314E7" w:rsidP="00B33A45" w14:paraId="79BD68F0" w14:textId="77777777">
      <w:pPr>
        <w:shd w:val="clear" w:color="auto" w:fill="FFFFFF" w:themeFill="background1"/>
        <w:spacing w:before="180" w:after="180" w:line="240" w:lineRule="auto"/>
        <w:rPr>
          <w:rFonts w:ascii="Calibri" w:hAnsi="Calibri"/>
          <w:b/>
        </w:rPr>
      </w:pPr>
    </w:p>
    <w:p w:rsidR="00B33A45" w:rsidP="00B33A45" w14:paraId="2F2732DD" w14:textId="12B30B19">
      <w:pPr>
        <w:shd w:val="clear" w:color="auto" w:fill="FFFFFF" w:themeFill="background1"/>
        <w:spacing w:before="180" w:after="180" w:line="240" w:lineRule="auto"/>
        <w:rPr>
          <w:b/>
        </w:rPr>
      </w:pPr>
      <w:r>
        <w:rPr>
          <w:rFonts w:ascii="Calibri" w:hAnsi="Calibri"/>
          <w:b/>
        </w:rPr>
        <w:t>¿</w:t>
      </w:r>
      <w:r>
        <w:rPr>
          <w:b/>
        </w:rPr>
        <w:t>Cómo ayudara mi participación en esta encuesta?</w:t>
      </w:r>
    </w:p>
    <w:p w:rsidR="00B33A45" w:rsidP="00B33A45" w14:paraId="0DD725B9" w14:textId="77777777">
      <w:pPr>
        <w:shd w:val="clear" w:color="auto" w:fill="FFFFFF" w:themeFill="background1"/>
        <w:spacing w:before="180" w:after="180" w:line="240" w:lineRule="auto"/>
        <w:rPr>
          <w:rFonts w:ascii="Calibri" w:hAnsi="Calibri"/>
        </w:rPr>
      </w:pPr>
      <w:r>
        <w:rPr>
          <w:rFonts w:ascii="Calibri" w:hAnsi="Calibri"/>
        </w:rPr>
        <w:t>Sus respuestas a la encuesta ayudaran a contestar muchas preguntas importantes, tales como”:</w:t>
      </w:r>
    </w:p>
    <w:p w:rsidR="00F16A0F" w:rsidP="005314E7" w14:paraId="4A6D8A00" w14:textId="1CB7B144">
      <w:pPr>
        <w:numPr>
          <w:ilvl w:val="0"/>
          <w:numId w:val="9"/>
        </w:numPr>
        <w:shd w:val="clear" w:color="auto" w:fill="FFFFFF"/>
        <w:spacing w:after="120" w:line="252" w:lineRule="auto"/>
        <w:ind w:left="810" w:hanging="450"/>
        <w:contextualSpacing/>
        <w:jc w:val="both"/>
        <w:rPr>
          <w:rFonts w:ascii="Calibri" w:eastAsia="Times New Roman" w:hAnsi="Calibri" w:cs="Calibri"/>
        </w:rPr>
      </w:pPr>
      <w:r>
        <w:rPr>
          <w:rFonts w:ascii="Calibri" w:hAnsi="Calibri"/>
        </w:rPr>
        <w:t xml:space="preserve">¿Quién cuida a los niños y qué tipo de cuidados brindan? </w:t>
      </w:r>
    </w:p>
    <w:p w:rsidR="00F16A0F" w:rsidP="005314E7" w14:paraId="6753FADD" w14:textId="77777777">
      <w:pPr>
        <w:numPr>
          <w:ilvl w:val="0"/>
          <w:numId w:val="9"/>
        </w:numPr>
        <w:shd w:val="clear" w:color="auto" w:fill="FFFFFF"/>
        <w:spacing w:after="120" w:line="240" w:lineRule="auto"/>
        <w:ind w:left="810" w:hanging="450"/>
        <w:contextualSpacing/>
        <w:jc w:val="both"/>
        <w:rPr>
          <w:rFonts w:ascii="Calibri" w:eastAsia="Times New Roman" w:hAnsi="Calibri" w:cs="Calibri"/>
        </w:rPr>
      </w:pPr>
      <w:r>
        <w:rPr>
          <w:rFonts w:ascii="Calibri" w:hAnsi="Calibri"/>
        </w:rPr>
        <w:t>¿Cómo equilibran los padres el trabajo y la escuela con el cuidado de los niños?</w:t>
      </w:r>
    </w:p>
    <w:p w:rsidR="00F16A0F" w:rsidP="005314E7" w14:paraId="1BCBDA76" w14:textId="77777777">
      <w:pPr>
        <w:numPr>
          <w:ilvl w:val="0"/>
          <w:numId w:val="9"/>
        </w:numPr>
        <w:shd w:val="clear" w:color="auto" w:fill="FFFFFF"/>
        <w:spacing w:after="120" w:line="240" w:lineRule="auto"/>
        <w:ind w:left="806" w:hanging="446"/>
        <w:jc w:val="both"/>
        <w:rPr>
          <w:rFonts w:ascii="Calibri" w:eastAsia="Times New Roman" w:hAnsi="Calibri" w:cs="Calibri"/>
        </w:rPr>
      </w:pPr>
      <w:r>
        <w:rPr>
          <w:rFonts w:ascii="Calibri" w:hAnsi="Calibri"/>
        </w:rPr>
        <w:t>¿Qué familias utilizan con mayor frecuencia el cuidado brindado por familiares, amigos y vecinos y por qué?</w:t>
      </w:r>
    </w:p>
    <w:p w:rsidR="00F16A0F" w:rsidP="005314E7" w14:paraId="1111FB79" w14:textId="4E183958">
      <w:pPr>
        <w:spacing w:after="0" w:line="240" w:lineRule="auto"/>
        <w:contextualSpacing/>
        <w:rPr>
          <w:rFonts w:ascii="Calibri" w:eastAsia="Calibri" w:hAnsi="Calibri" w:cs="Times New Roman"/>
          <w:b/>
          <w:bCs/>
        </w:rPr>
      </w:pPr>
      <w:bookmarkStart w:id="77" w:name="_Hlk129607106"/>
      <w:r>
        <w:rPr>
          <w:rFonts w:ascii="Calibri" w:hAnsi="Calibri"/>
          <w:b/>
        </w:rPr>
        <w:t>¿Cómo sé que mi información se mantendr</w:t>
      </w:r>
      <w:bookmarkStart w:id="78" w:name="OLE_LINK174"/>
      <w:r>
        <w:rPr>
          <w:rFonts w:ascii="Calibri" w:hAnsi="Calibri"/>
          <w:b/>
        </w:rPr>
        <w:t>á</w:t>
      </w:r>
      <w:bookmarkEnd w:id="78"/>
      <w:r>
        <w:rPr>
          <w:rFonts w:ascii="Calibri" w:hAnsi="Calibri"/>
          <w:b/>
        </w:rPr>
        <w:t xml:space="preserve"> segura y </w:t>
      </w:r>
      <w:r w:rsidR="00BB3CA7">
        <w:rPr>
          <w:rFonts w:ascii="Calibri" w:hAnsi="Calibri"/>
          <w:b/>
        </w:rPr>
        <w:t>privada</w:t>
      </w:r>
      <w:r>
        <w:rPr>
          <w:rFonts w:ascii="Calibri" w:hAnsi="Calibri"/>
          <w:b/>
        </w:rPr>
        <w:t xml:space="preserve">? </w:t>
      </w:r>
    </w:p>
    <w:p w:rsidR="00F16A0F" w:rsidP="005314E7" w14:paraId="79E8FC7D" w14:textId="23C8E8AC">
      <w:pPr>
        <w:pStyle w:val="NoSpacing"/>
        <w:spacing w:after="120"/>
        <w:contextualSpacing/>
        <w:rPr>
          <w:rFonts w:eastAsiaTheme="majorEastAsia" w:cstheme="minorHAnsi"/>
        </w:rPr>
      </w:pPr>
      <w:bookmarkStart w:id="79" w:name="OLE_LINK82"/>
      <w:r>
        <w:t xml:space="preserve">Las respuestas que podrían identificarlo a usted o a su programa de alguna manera </w:t>
      </w:r>
      <w:r w:rsidR="00E5313D">
        <w:t xml:space="preserve">se </w:t>
      </w:r>
      <w:bookmarkStart w:id="80" w:name="OLE_LINK173"/>
      <w:r w:rsidR="00E5313D">
        <w:t>separa</w:t>
      </w:r>
      <w:r w:rsidR="001C4664">
        <w:t>r</w:t>
      </w:r>
      <w:r w:rsidRPr="001C4664" w:rsidR="001C4664">
        <w:t>á</w:t>
      </w:r>
      <w:r w:rsidR="00E5313D">
        <w:t>n</w:t>
      </w:r>
      <w:bookmarkEnd w:id="80"/>
      <w:r w:rsidR="001C4664">
        <w:t xml:space="preserve"> de</w:t>
      </w:r>
      <w:r>
        <w:t xml:space="preserve"> sus otras respuestas.</w:t>
      </w:r>
      <w:r w:rsidR="008043AB">
        <w:t xml:space="preserve"> </w:t>
      </w:r>
      <w:r>
        <w:t xml:space="preserve">Los resultados de la encuesta se incluyen en informes resumidos que no contienen nombres ni información </w:t>
      </w:r>
      <w:r w:rsidR="001C4664">
        <w:t xml:space="preserve">sobre su </w:t>
      </w:r>
      <w:bookmarkStart w:id="81" w:name="OLE_LINK172"/>
      <w:r>
        <w:t>identi</w:t>
      </w:r>
      <w:r w:rsidR="001C4664">
        <w:t>dad</w:t>
      </w:r>
      <w:bookmarkEnd w:id="81"/>
      <w:r>
        <w:t xml:space="preserve">. Su nombre o cualquier información de </w:t>
      </w:r>
      <w:r w:rsidR="001C4664">
        <w:t>su identidad</w:t>
      </w:r>
      <w:r>
        <w:t xml:space="preserve"> nunca se dará a conocer al público. Este estudio también tiene un Certificado Federal de Confidencialidad del gobierno que protege a los investigadores y otro personal de verse obligados a divulgar información que podría usarse para identificar a los participantes en los procedimientos judiciales. </w:t>
      </w:r>
      <w:bookmarkEnd w:id="77"/>
      <w:bookmarkEnd w:id="79"/>
    </w:p>
    <w:p w:rsidR="00F16A0F" w:rsidP="005314E7" w14:paraId="1633BE48" w14:textId="77777777">
      <w:pPr>
        <w:spacing w:after="0" w:line="240" w:lineRule="auto"/>
        <w:contextualSpacing/>
        <w:rPr>
          <w:rFonts w:ascii="Calibri" w:eastAsia="Calibri" w:hAnsi="Calibri" w:cs="Calibri"/>
          <w:b/>
          <w:bCs/>
        </w:rPr>
      </w:pPr>
      <w:bookmarkStart w:id="82" w:name="OLE_LINK95"/>
      <w:r>
        <w:rPr>
          <w:rFonts w:ascii="Calibri" w:hAnsi="Calibri"/>
          <w:b/>
        </w:rPr>
        <w:t>¿</w:t>
      </w:r>
      <w:bookmarkEnd w:id="82"/>
      <w:r>
        <w:rPr>
          <w:rFonts w:ascii="Calibri" w:hAnsi="Calibri"/>
          <w:b/>
        </w:rPr>
        <w:t>Cómo protegen mis respuestas?</w:t>
      </w:r>
    </w:p>
    <w:p w:rsidR="00F16A0F" w:rsidP="005314E7" w14:paraId="5A179D2E" w14:textId="6D92C435">
      <w:pPr>
        <w:pStyle w:val="NoSpacing"/>
        <w:spacing w:after="120"/>
        <w:contextualSpacing/>
        <w:rPr>
          <w:rFonts w:eastAsiaTheme="majorEastAsia" w:cstheme="minorHAnsi"/>
        </w:rPr>
      </w:pPr>
      <w:r>
        <w:t xml:space="preserve">Utilizamos sistemas informáticos, capacitación del personal y estrictos requisitos de acceso a los datos para proteger su identidad y mantener la </w:t>
      </w:r>
      <w:r w:rsidR="00BB3CA7">
        <w:t xml:space="preserve">privacidad </w:t>
      </w:r>
      <w:r>
        <w:t xml:space="preserve">de sus respuestas. </w:t>
      </w:r>
    </w:p>
    <w:p w:rsidR="00F16A0F" w:rsidP="005314E7" w14:paraId="56F5E36C" w14:textId="77777777">
      <w:pPr>
        <w:pStyle w:val="NoSpacing"/>
        <w:numPr>
          <w:ilvl w:val="0"/>
          <w:numId w:val="11"/>
        </w:numPr>
        <w:spacing w:after="120"/>
        <w:contextualSpacing/>
        <w:rPr>
          <w:rFonts w:eastAsiaTheme="majorEastAsia" w:cstheme="minorHAnsi"/>
        </w:rPr>
      </w:pPr>
      <w:r>
        <w:t xml:space="preserve">Las respuestas al cuestionario y la información de identificación del encuestado se almacenan en un servidor seguro con acceso restringido. </w:t>
      </w:r>
    </w:p>
    <w:p w:rsidR="00F16A0F" w:rsidP="005314E7" w14:paraId="32228DC9" w14:textId="3805C8EC">
      <w:pPr>
        <w:pStyle w:val="NoSpacing"/>
        <w:numPr>
          <w:ilvl w:val="0"/>
          <w:numId w:val="11"/>
        </w:numPr>
        <w:spacing w:after="120"/>
        <w:contextualSpacing/>
        <w:rPr>
          <w:rFonts w:eastAsiaTheme="majorEastAsia" w:cstheme="minorHAnsi"/>
        </w:rPr>
      </w:pPr>
      <w:r>
        <w:t>Solo el personal</w:t>
      </w:r>
      <w:r w:rsidR="00C32C47">
        <w:t xml:space="preserve"> asociado con el estudio será autorizado</w:t>
      </w:r>
      <w:r>
        <w:t xml:space="preserve"> </w:t>
      </w:r>
      <w:r w:rsidR="00C32C47">
        <w:t xml:space="preserve"> y tendrá</w:t>
      </w:r>
      <w:r>
        <w:t xml:space="preserve"> acceso a las respuestas del cuestionario y a la información de identificación del encuestado.</w:t>
      </w:r>
      <w:r w:rsidR="008043AB">
        <w:t xml:space="preserve"> </w:t>
      </w:r>
      <w:r>
        <w:t xml:space="preserve">Este acceso </w:t>
      </w:r>
      <w:r w:rsidR="00C32C47">
        <w:t xml:space="preserve">será concedido por el tiempo necesario para cumplir la función y revocada cuando ya no se necesite. </w:t>
      </w:r>
    </w:p>
    <w:p w:rsidR="00F16A0F" w:rsidP="005314E7" w14:paraId="72A632E8" w14:textId="50F9C56C">
      <w:pPr>
        <w:pStyle w:val="NoSpacing"/>
        <w:numPr>
          <w:ilvl w:val="0"/>
          <w:numId w:val="11"/>
        </w:numPr>
        <w:spacing w:after="120"/>
        <w:contextualSpacing/>
        <w:rPr>
          <w:rFonts w:eastAsiaTheme="majorEastAsia" w:cstheme="minorHAnsi"/>
        </w:rPr>
      </w:pPr>
      <w:r>
        <w:t>Los sistemas informáticos NORC utilizan autenticación de dos factores.</w:t>
      </w:r>
      <w:r w:rsidR="008043AB">
        <w:t xml:space="preserve"> </w:t>
      </w:r>
      <w:r>
        <w:t xml:space="preserve">El personal de NORC debe cambiar sus contraseñas periódicamente para cumplir con los requisitos de seguridad. </w:t>
      </w:r>
    </w:p>
    <w:p w:rsidR="00A26C64" w:rsidP="005314E7" w14:paraId="7688A33C" w14:textId="1917A936">
      <w:pPr>
        <w:pStyle w:val="NoSpacing"/>
        <w:numPr>
          <w:ilvl w:val="0"/>
          <w:numId w:val="11"/>
        </w:numPr>
        <w:spacing w:after="120"/>
        <w:contextualSpacing/>
        <w:rPr>
          <w:rFonts w:eastAsiaTheme="majorEastAsia" w:cstheme="minorHAnsi"/>
        </w:rPr>
      </w:pPr>
      <w:r>
        <w:t xml:space="preserve">Todo el personal de NORC debe aprobar capacitaciones anuales sobre seguridad y </w:t>
      </w:r>
      <w:r w:rsidR="00BB3CA7">
        <w:t xml:space="preserve">privacidad </w:t>
      </w:r>
      <w:r>
        <w:t>de datos.</w:t>
      </w:r>
    </w:p>
    <w:p w:rsidR="001155FA" w:rsidRPr="00A26C64" w:rsidP="005314E7" w14:paraId="583D4703" w14:textId="43AD9DB9">
      <w:pPr>
        <w:pStyle w:val="NoSpacing"/>
        <w:numPr>
          <w:ilvl w:val="0"/>
          <w:numId w:val="11"/>
        </w:numPr>
        <w:spacing w:after="120"/>
        <w:contextualSpacing/>
        <w:rPr>
          <w:rFonts w:eastAsiaTheme="majorEastAsia" w:cstheme="minorHAnsi"/>
        </w:rPr>
      </w:pPr>
      <w:r>
        <w:t>Todo el personal de NORC, incluidos los encuestadores, debe firmar un compromiso para proteger su información. Si se rompe este compromiso, el empleado puede perder su trabajo y enfrentar acciones legales.</w:t>
      </w:r>
    </w:p>
    <w:p w:rsidR="00F16A0F" w:rsidP="005314E7" w14:paraId="7549A50A" w14:textId="4CD91AB5">
      <w:pPr>
        <w:spacing w:after="120" w:line="240" w:lineRule="auto"/>
        <w:rPr>
          <w:rFonts w:cstheme="minorHAnsi"/>
        </w:rPr>
      </w:pPr>
      <w:bookmarkStart w:id="83" w:name="OLE_LINK90"/>
      <w:bookmarkStart w:id="84" w:name="OLE_LINK81"/>
      <w:r>
        <w:t>Sus respuestas se utilizan únicamente con fines de investigación.</w:t>
      </w:r>
      <w:r w:rsidR="008043AB">
        <w:t xml:space="preserve"> </w:t>
      </w:r>
      <w:r>
        <w:t xml:space="preserve">Toda la información que brinde se mantendrá </w:t>
      </w:r>
      <w:r w:rsidR="00BB3CA7">
        <w:t xml:space="preserve">privada </w:t>
      </w:r>
      <w:r>
        <w:t xml:space="preserve">en la máxima medida prevista por la ley. Si tiene preguntas sobre sus derechos como participante del estudio, puede llamar al administrador de la Junta de Revisión Institucional de NORC al 1-866-309-0542. </w:t>
      </w:r>
      <w:bookmarkEnd w:id="83"/>
      <w:bookmarkEnd w:id="84"/>
    </w:p>
    <w:p w:rsidR="00F16A0F" w:rsidP="005314E7" w14:paraId="6565DF00" w14:textId="6A60ADBF">
      <w:pPr>
        <w:spacing w:after="120" w:line="240" w:lineRule="auto"/>
        <w:contextualSpacing/>
        <w:rPr>
          <w:rFonts w:ascii="Calibri" w:eastAsia="Calibri" w:hAnsi="Calibri" w:cs="Times New Roman"/>
          <w:bCs/>
        </w:rPr>
      </w:pPr>
      <w:bookmarkStart w:id="85" w:name="OLE_LINK59"/>
      <w:bookmarkStart w:id="86" w:name="OLE_LINK101"/>
      <w:bookmarkStart w:id="87" w:name="OLE_LINK79"/>
      <w:r>
        <w:rPr>
          <w:rFonts w:ascii="Calibri" w:hAnsi="Calibri"/>
          <w:b/>
        </w:rPr>
        <w:t>¿Cómo sé que esto es legítimo?</w:t>
      </w:r>
      <w:r w:rsidR="008043AB">
        <w:rPr>
          <w:rFonts w:ascii="Calibri" w:hAnsi="Calibri"/>
          <w:b/>
        </w:rPr>
        <w:t xml:space="preserve"> </w:t>
      </w:r>
    </w:p>
    <w:p w:rsidR="00F16A0F" w:rsidP="005314E7" w14:paraId="1028F39F" w14:textId="77777777">
      <w:pPr>
        <w:spacing w:after="120" w:line="240" w:lineRule="auto"/>
        <w:contextualSpacing/>
        <w:rPr>
          <w:rFonts w:ascii="Calibri" w:eastAsia="Calibri" w:hAnsi="Calibri" w:cs="Times New Roman"/>
          <w:bCs/>
        </w:rPr>
      </w:pPr>
      <w:bookmarkStart w:id="88" w:name="OLE_LINK93"/>
      <w:bookmarkEnd w:id="85"/>
      <w:r>
        <w:rPr>
          <w:rFonts w:ascii="Calibri" w:hAnsi="Calibri"/>
        </w:rPr>
        <w:t>La NSECE tiene una variedad de recursos disponibles para verificar la legitimidad del estudio.</w:t>
      </w:r>
    </w:p>
    <w:bookmarkEnd w:id="86"/>
    <w:p w:rsidR="00F16A0F" w:rsidP="005314E7" w14:paraId="0E16CE77" w14:textId="77777777">
      <w:pPr>
        <w:numPr>
          <w:ilvl w:val="0"/>
          <w:numId w:val="10"/>
        </w:numPr>
        <w:spacing w:after="120" w:line="240" w:lineRule="auto"/>
        <w:contextualSpacing/>
        <w:rPr>
          <w:rFonts w:ascii="Calibri" w:eastAsia="Calibri" w:hAnsi="Calibri" w:cs="Times New Roman"/>
          <w:bCs/>
        </w:rPr>
      </w:pPr>
      <w:r>
        <w:rPr>
          <w:rFonts w:ascii="Calibri" w:hAnsi="Calibri"/>
        </w:rPr>
        <w:t>Visítenos en línea en http://nsece.norc.org o en https://www.acf.hhs.gov/opre/project/national-survey-early-care-and-education-2024.</w:t>
      </w:r>
    </w:p>
    <w:p w:rsidR="00F16A0F" w:rsidP="005314E7" w14:paraId="1755C171" w14:textId="1A8F234E">
      <w:pPr>
        <w:numPr>
          <w:ilvl w:val="0"/>
          <w:numId w:val="10"/>
        </w:numPr>
        <w:spacing w:after="120" w:line="240" w:lineRule="auto"/>
        <w:contextualSpacing/>
        <w:rPr>
          <w:rFonts w:ascii="Calibri" w:eastAsia="Calibri" w:hAnsi="Calibri" w:cs="Times New Roman"/>
          <w:bCs/>
        </w:rPr>
      </w:pPr>
      <w:r>
        <w:rPr>
          <w:rFonts w:ascii="Calibri" w:hAnsi="Calibri"/>
        </w:rPr>
        <w:t xml:space="preserve">La Oficina de Administración y Presupuesto de </w:t>
      </w:r>
      <w:bookmarkStart w:id="89" w:name="OLE_LINK175"/>
      <w:r w:rsidR="006A3F24">
        <w:rPr>
          <w:rFonts w:ascii="Calibri" w:hAnsi="Calibri"/>
        </w:rPr>
        <w:t>Estados Unidos</w:t>
      </w:r>
      <w:bookmarkEnd w:id="89"/>
      <w:r>
        <w:rPr>
          <w:rFonts w:ascii="Calibri" w:hAnsi="Calibri"/>
        </w:rPr>
        <w:t xml:space="preserve"> ha aprobado esta encuesta ([</w:t>
      </w:r>
      <w:r>
        <w:rPr>
          <w:rFonts w:ascii="Calibri" w:hAnsi="Calibri"/>
          <w:highlight w:val="yellow"/>
        </w:rPr>
        <w:t>PLACEHOLDER</w:t>
      </w:r>
      <w:r>
        <w:rPr>
          <w:rFonts w:ascii="Calibri" w:hAnsi="Calibri"/>
        </w:rPr>
        <w:t>]). Sin este número no podríamos realizar esta encuesta.</w:t>
      </w:r>
    </w:p>
    <w:p w:rsidR="00F16A0F" w:rsidP="005314E7" w14:paraId="7FEFBF9A" w14:textId="77777777">
      <w:pPr>
        <w:numPr>
          <w:ilvl w:val="0"/>
          <w:numId w:val="10"/>
        </w:numPr>
        <w:spacing w:after="120" w:line="240" w:lineRule="auto"/>
        <w:contextualSpacing/>
        <w:rPr>
          <w:rFonts w:ascii="Calibri" w:eastAsia="Calibri" w:hAnsi="Calibri" w:cs="Times New Roman"/>
          <w:bCs/>
        </w:rPr>
      </w:pPr>
      <w:r>
        <w:rPr>
          <w:rFonts w:ascii="Calibri" w:hAnsi="Calibri"/>
        </w:rPr>
        <w:t xml:space="preserve">Los encuestadores que visiten en persona tendrán una tarjeta de NORC con un holograma en la parte posterior. </w:t>
      </w:r>
    </w:p>
    <w:p w:rsidR="00F16A0F" w:rsidP="005314E7" w14:paraId="468DFCBE" w14:textId="77777777">
      <w:pPr>
        <w:numPr>
          <w:ilvl w:val="0"/>
          <w:numId w:val="10"/>
        </w:numPr>
        <w:spacing w:after="120" w:line="240" w:lineRule="auto"/>
        <w:contextualSpacing/>
        <w:rPr>
          <w:rFonts w:ascii="Calibri" w:eastAsia="Calibri" w:hAnsi="Calibri" w:cs="Times New Roman"/>
          <w:bCs/>
        </w:rPr>
      </w:pPr>
      <w:r>
        <w:rPr>
          <w:rFonts w:ascii="Calibri" w:hAnsi="Calibri"/>
        </w:rPr>
        <w:t>Cualquiera puede visitar la página web a continuación, donde la opción "Cómo identificar a los encuestadores de NORC" les permite ingresar el número de identificación del encuestador de NORC para ver una fotografía del encuestador: http://www.norc.org/WorkingWithNORC/Pages/survey -participants.aspx.</w:t>
      </w:r>
      <w:bookmarkEnd w:id="87"/>
      <w:bookmarkEnd w:id="88"/>
    </w:p>
    <w:p w:rsidR="001155FA" w:rsidRPr="005314E7" w14:paraId="33A77E63" w14:textId="004A206F">
      <w:pPr>
        <w:spacing w:after="160" w:line="259" w:lineRule="auto"/>
        <w:rPr>
          <w:rStyle w:val="Heading1Char"/>
          <w:rFonts w:asciiTheme="minorHAnsi" w:hAnsiTheme="minorHAnsi" w:cstheme="minorHAnsi"/>
          <w:b/>
          <w:bCs/>
          <w:color w:val="auto"/>
          <w:sz w:val="22"/>
          <w:szCs w:val="22"/>
          <w:u w:val="single"/>
          <w:lang w:val="es-ES"/>
        </w:rPr>
      </w:pPr>
      <w:r w:rsidRPr="005314E7">
        <w:rPr>
          <w:rFonts w:ascii="Times New Roman" w:hAnsi="Times New Roman" w:eastAsiaTheme="minorHAnsi" w:cs="Times New Roman"/>
          <w:noProof/>
          <w:sz w:val="20"/>
          <w:szCs w:val="20"/>
          <w:lang w:val="en-US"/>
        </w:rPr>
        <mc:AlternateContent>
          <mc:Choice Requires="wps">
            <w:drawing>
              <wp:anchor distT="0" distB="0" distL="114300" distR="114300" simplePos="0" relativeHeight="251676672" behindDoc="0" locked="0" layoutInCell="1" allowOverlap="1">
                <wp:simplePos x="0" y="0"/>
                <wp:positionH relativeFrom="margin">
                  <wp:posOffset>-238125</wp:posOffset>
                </wp:positionH>
                <wp:positionV relativeFrom="paragraph">
                  <wp:posOffset>364490</wp:posOffset>
                </wp:positionV>
                <wp:extent cx="6358890" cy="685800"/>
                <wp:effectExtent l="0" t="0" r="22860" b="190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58890" cy="685800"/>
                        </a:xfrm>
                        <a:prstGeom prst="rect">
                          <a:avLst/>
                        </a:prstGeom>
                        <a:solidFill>
                          <a:srgbClr val="FFFFFF"/>
                        </a:solidFill>
                        <a:ln w="9525">
                          <a:solidFill>
                            <a:srgbClr val="000000"/>
                          </a:solidFill>
                          <a:miter lim="800000"/>
                          <a:headEnd/>
                          <a:tailEnd/>
                        </a:ln>
                      </wps:spPr>
                      <wps:txbx>
                        <w:txbxContent>
                          <w:p w:rsidR="00A26C64" w:rsidP="00A26C64" w14:textId="229F2B72">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A3F24">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A26C64" w:rsidP="00A26C64" w14:textId="77777777">
                            <w:pPr>
                              <w:rPr>
                                <w:rFonts w:ascii="Times New Roman" w:hAnsi="Times New Roman"/>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4" o:spid="_x0000_s1033" type="#_x0000_t202" style="width:500.7pt;height:54pt;margin-top:28.7pt;margin-left:-18.75pt;mso-height-percent:0;mso-height-relative:page;mso-position-horizontal-relative:margin;mso-width-percent:0;mso-width-relative:page;mso-wrap-distance-bottom:0;mso-wrap-distance-left:9pt;mso-wrap-distance-right:9pt;mso-wrap-distance-top:0;mso-wrap-style:square;position:absolute;visibility:visible;v-text-anchor:top;z-index:251677696">
                <v:textbox>
                  <w:txbxContent>
                    <w:p w:rsidR="00A26C64" w:rsidP="00A26C64" w14:paraId="23717811" w14:textId="229F2B72">
                      <w:pPr>
                        <w:rPr>
                          <w:sz w:val="16"/>
                        </w:rPr>
                      </w:pPr>
                      <w:r>
                        <w:rPr>
                          <w:sz w:val="16"/>
                        </w:rPr>
                        <w:t xml:space="preserve">Una agencia no puede realizar ni patrocinar, y una persona no está obligada a responder a una </w:t>
                      </w:r>
                      <w:r w:rsidR="00602F62">
                        <w:rPr>
                          <w:sz w:val="16"/>
                        </w:rPr>
                        <w:t>recolección de</w:t>
                      </w:r>
                      <w:r>
                        <w:rPr>
                          <w:sz w:val="16"/>
                        </w:rPr>
                        <w:t xml:space="preserve"> información, a menos que muestre un número de control OMB actualmente válido. El número de OMB para esta </w:t>
                      </w:r>
                      <w:r w:rsidR="00602F62">
                        <w:rPr>
                          <w:sz w:val="16"/>
                        </w:rPr>
                        <w:t>recolección de</w:t>
                      </w:r>
                      <w:r>
                        <w:rPr>
                          <w:sz w:val="16"/>
                        </w:rPr>
                        <w:t xml:space="preserve"> información es [</w:t>
                      </w:r>
                      <w:r>
                        <w:rPr>
                          <w:sz w:val="16"/>
                          <w:highlight w:val="yellow"/>
                        </w:rPr>
                        <w:t>PLACEHOLDER</w:t>
                      </w:r>
                      <w:r>
                        <w:rPr>
                          <w:sz w:val="16"/>
                        </w:rPr>
                        <w:t>] y la fecha de caducidad es</w:t>
                      </w:r>
                      <w:r>
                        <w:rPr>
                          <w:sz w:val="16"/>
                          <w:highlight w:val="yellow"/>
                        </w:rPr>
                        <w:t>[PLACEHOLDER - MM/DD/YEAR</w:t>
                      </w:r>
                      <w:r>
                        <w:rPr>
                          <w:sz w:val="16"/>
                        </w:rPr>
                        <w:t xml:space="preserve">]. </w:t>
                      </w:r>
                      <w:r>
                        <w:rPr>
                          <w:color w:val="000000"/>
                          <w:sz w:val="16"/>
                        </w:rPr>
                        <w:t xml:space="preserve">Envíe comentarios sobre el tiempo necesario para esta encuesta o cualquier otro aspecto de la </w:t>
                      </w:r>
                      <w:r w:rsidR="006A3F24">
                        <w:rPr>
                          <w:color w:val="000000"/>
                          <w:sz w:val="16"/>
                        </w:rPr>
                        <w:t>recolección de</w:t>
                      </w:r>
                      <w:r>
                        <w:rPr>
                          <w:color w:val="000000"/>
                          <w:sz w:val="16"/>
                        </w:rPr>
                        <w:t xml:space="preserve"> información descrita a: </w:t>
                      </w:r>
                      <w:r>
                        <w:rPr>
                          <w:color w:val="000000"/>
                          <w:sz w:val="16"/>
                          <w:highlight w:val="yellow"/>
                        </w:rPr>
                        <w:t>[PLACEHOLDER-Name and address to be added].</w:t>
                      </w:r>
                    </w:p>
                    <w:p w:rsidR="00A26C64" w:rsidP="00A26C64" w14:paraId="5317D866" w14:textId="77777777">
                      <w:pPr>
                        <w:rPr>
                          <w:rFonts w:ascii="Times New Roman" w:hAnsi="Times New Roman"/>
                        </w:rPr>
                      </w:pPr>
                    </w:p>
                  </w:txbxContent>
                </v:textbox>
                <w10:wrap anchorx="margin"/>
              </v:shape>
            </w:pict>
          </mc:Fallback>
        </mc:AlternateContent>
      </w:r>
      <w:bookmarkStart w:id="90" w:name="OLE_LINK98"/>
      <w:r w:rsidRPr="005314E7" w:rsidR="00F16A0F">
        <w:rPr>
          <w:rFonts w:cstheme="minorHAnsi"/>
          <w:b/>
          <w:bCs/>
          <w:i/>
          <w:iCs/>
          <w:color w:val="221E1F"/>
          <w:sz w:val="20"/>
          <w:szCs w:val="20"/>
          <w:lang w:val=""/>
        </w:rPr>
        <w:t>Si tiene alguna otra pregunta, llámenos gratuitamente al</w:t>
      </w:r>
      <w:bookmarkEnd w:id="90"/>
      <w:r w:rsidRPr="005314E7" w:rsidR="00F16A0F">
        <w:rPr>
          <w:rFonts w:cstheme="minorHAnsi"/>
          <w:b/>
          <w:bCs/>
          <w:i/>
          <w:iCs/>
          <w:color w:val="221E1F"/>
          <w:sz w:val="20"/>
          <w:szCs w:val="20"/>
          <w:lang w:val=""/>
        </w:rPr>
        <w:t xml:space="preserve"> [PLACEHOLDER] </w:t>
      </w:r>
      <w:bookmarkStart w:id="91" w:name="OLE_LINK99"/>
      <w:r w:rsidRPr="005314E7" w:rsidR="00F16A0F">
        <w:rPr>
          <w:rFonts w:cstheme="minorHAnsi"/>
          <w:b/>
          <w:bCs/>
          <w:i/>
          <w:iCs/>
          <w:color w:val="221E1F"/>
          <w:sz w:val="20"/>
          <w:szCs w:val="20"/>
          <w:lang w:val=""/>
        </w:rPr>
        <w:t>o envíenos un correo electrónico a</w:t>
      </w:r>
      <w:bookmarkEnd w:id="91"/>
      <w:r w:rsidRPr="005314E7" w:rsidR="00F16A0F">
        <w:rPr>
          <w:rFonts w:cstheme="minorHAnsi"/>
          <w:b/>
          <w:bCs/>
          <w:i/>
          <w:iCs/>
          <w:color w:val="221E1F"/>
          <w:sz w:val="20"/>
          <w:szCs w:val="20"/>
          <w:lang w:val=""/>
        </w:rPr>
        <w:t xml:space="preserve"> </w:t>
      </w:r>
      <w:r w:rsidRPr="005314E7" w:rsidR="00F16A0F">
        <w:rPr>
          <w:rFonts w:cstheme="minorHAnsi"/>
          <w:b/>
          <w:bCs/>
          <w:i/>
          <w:iCs/>
          <w:color w:val="221E1F"/>
          <w:sz w:val="20"/>
          <w:szCs w:val="20"/>
          <w:u w:val="single"/>
          <w:lang w:val=""/>
        </w:rPr>
        <w:t>nsece24survey@norc.org</w:t>
      </w:r>
      <w:r w:rsidR="00F16A0F">
        <w:rPr>
          <w:rFonts w:ascii="Calibri" w:eastAsia="Calibri" w:hAnsi="Calibri" w:cs="Calibri"/>
          <w:b/>
          <w:bCs/>
        </w:rPr>
        <w:t xml:space="preserve"> </w:t>
      </w:r>
      <w:r w:rsidRPr="005314E7" w:rsidR="001155FA">
        <w:rPr>
          <w:rStyle w:val="Heading1Char"/>
          <w:rFonts w:asciiTheme="minorHAnsi" w:hAnsiTheme="minorHAnsi" w:cstheme="minorHAnsi"/>
          <w:b/>
          <w:bCs/>
          <w:color w:val="auto"/>
          <w:sz w:val="22"/>
          <w:szCs w:val="22"/>
          <w:u w:val="single"/>
          <w:lang w:val="es-ES"/>
        </w:rPr>
        <w:br w:type="page"/>
      </w:r>
    </w:p>
    <w:p w:rsidR="009E6C92" w:rsidP="00B854AE" w14:paraId="25559682" w14:textId="2B4C92C6">
      <w:pPr>
        <w:rPr>
          <w:rFonts w:ascii="Calibri" w:eastAsia="Calibri" w:hAnsi="Calibri"/>
          <w:lang w:val="en-US"/>
        </w:rPr>
      </w:pPr>
      <w:bookmarkStart w:id="92" w:name="_Toc133241519"/>
      <w:r w:rsidRPr="009E6C92">
        <w:rPr>
          <w:rStyle w:val="Heading1Char"/>
          <w:rFonts w:asciiTheme="minorHAnsi" w:hAnsiTheme="minorHAnsi" w:cstheme="minorHAnsi"/>
          <w:b/>
          <w:bCs/>
          <w:color w:val="auto"/>
          <w:sz w:val="22"/>
          <w:szCs w:val="22"/>
          <w:u w:val="single"/>
          <w:lang w:val="en-US"/>
        </w:rPr>
        <w:t>Unlisted Home-based Provider Talking Points</w:t>
      </w:r>
      <w:bookmarkEnd w:id="70"/>
      <w:r>
        <w:rPr>
          <w:rStyle w:val="Heading1Char"/>
          <w:rFonts w:asciiTheme="minorHAnsi" w:hAnsiTheme="minorHAnsi" w:cstheme="minorHAnsi"/>
          <w:b/>
          <w:bCs/>
          <w:color w:val="auto"/>
          <w:sz w:val="22"/>
          <w:szCs w:val="22"/>
          <w:u w:val="single"/>
          <w:lang w:val="en-US"/>
        </w:rPr>
        <w:t xml:space="preserve"> (Spanish)</w:t>
      </w:r>
      <w:bookmarkEnd w:id="92"/>
      <w:r w:rsidRPr="009E6C92">
        <w:rPr>
          <w:rFonts w:ascii="Calibri" w:eastAsia="Calibri" w:hAnsi="Calibri" w:cs="Times New Roman"/>
          <w:lang w:val="en-US"/>
        </w:rPr>
        <w:t>:</w:t>
      </w:r>
      <w:r w:rsidRPr="009E6C92">
        <w:rPr>
          <w:lang w:val="en-US"/>
        </w:rPr>
        <w:t xml:space="preserve"> </w:t>
      </w:r>
      <w:r w:rsidRPr="009E6C92">
        <w:rPr>
          <w:rFonts w:ascii="Calibri" w:eastAsia="Calibri" w:hAnsi="Calibri" w:cs="Times New Roman"/>
          <w:lang w:val="en-US"/>
        </w:rPr>
        <w:t>We expect that some participants will require several contacts before they complete the questionnaire. The talking points below allow us to provide respondents with additional information about the study and communicate the importance of their participation. We may use the text below to create emails and letters to prompt providers to participate in the study or to address reasons for refusal. Interviewers may also use these talking points in conversations to address respondent concerns or provide motivation to complete the questionnaire.</w:t>
      </w:r>
      <w:r w:rsidRPr="009E6C92">
        <w:rPr>
          <w:rFonts w:ascii="Calibri" w:eastAsia="Calibri" w:hAnsi="Calibri"/>
          <w:lang w:val="en-US"/>
        </w:rPr>
        <w:t xml:space="preserve"> </w:t>
      </w:r>
    </w:p>
    <w:p w:rsidR="00B854AE" w:rsidRPr="00893F42" w:rsidP="00B854AE" w14:paraId="3BB5FB16" w14:textId="157EB91E">
      <w:pPr>
        <w:rPr>
          <w:rFonts w:eastAsia="Calibri" w:cstheme="minorHAnsi"/>
          <w:color w:val="2D74B5"/>
        </w:rPr>
      </w:pPr>
      <w:r>
        <w:rPr>
          <w:color w:val="2D74B5"/>
        </w:rPr>
        <w:t>La Encuesta Nacional de Cuidado y Educación Temprana de 2024 se utilizará para:</w:t>
      </w:r>
    </w:p>
    <w:p w:rsidR="00B854AE" w:rsidRPr="00893F42" w:rsidP="00634681" w14:paraId="4F6E5881" w14:textId="77777777">
      <w:pPr>
        <w:pStyle w:val="ListParagraph"/>
        <w:numPr>
          <w:ilvl w:val="0"/>
          <w:numId w:val="3"/>
        </w:numPr>
        <w:spacing w:line="252" w:lineRule="auto"/>
        <w:rPr>
          <w:rFonts w:cstheme="minorHAnsi"/>
          <w:bCs/>
        </w:rPr>
      </w:pPr>
      <w:r>
        <w:t xml:space="preserve">Crear una descripción completa del tipo de arreglos de cuidado que las familias están usando para sus hijos, incluidas las personas que cuidan a los niños de manera informal, como vecinos, amigos de la familia y abuelos. </w:t>
      </w:r>
    </w:p>
    <w:p w:rsidR="00B854AE" w:rsidRPr="00893F42" w:rsidP="00634681" w14:paraId="57461AB6" w14:textId="77777777">
      <w:pPr>
        <w:pStyle w:val="ListParagraph"/>
        <w:numPr>
          <w:ilvl w:val="0"/>
          <w:numId w:val="3"/>
        </w:numPr>
        <w:spacing w:line="252" w:lineRule="auto"/>
        <w:rPr>
          <w:rFonts w:cstheme="minorHAnsi"/>
          <w:bCs/>
        </w:rPr>
      </w:pPr>
      <w:r>
        <w:t xml:space="preserve">Ayudar a desarrollar iniciativas para apoyar a los cuidadores a través de cosas tales como asistencia educativa, capacitación, y mejores sueldos y beneficios. </w:t>
      </w:r>
    </w:p>
    <w:p w:rsidR="00B854AE" w:rsidRPr="00893F42" w:rsidP="00634681" w14:paraId="377BADC1" w14:textId="77777777">
      <w:pPr>
        <w:pStyle w:val="ListParagraph"/>
        <w:numPr>
          <w:ilvl w:val="0"/>
          <w:numId w:val="3"/>
        </w:numPr>
        <w:spacing w:line="252" w:lineRule="auto"/>
        <w:rPr>
          <w:rFonts w:cstheme="minorHAnsi"/>
          <w:bCs/>
        </w:rPr>
      </w:pPr>
      <w:r>
        <w:t>Comprender mejor las experiencias de familiares, amigos, vecinos y otras personas que cuidan a los niños.</w:t>
      </w:r>
    </w:p>
    <w:p w:rsidR="00B854AE" w:rsidRPr="00893F42" w:rsidP="00634681" w14:paraId="1EC5A5B3" w14:textId="399069EC">
      <w:pPr>
        <w:pStyle w:val="ListParagraph"/>
        <w:numPr>
          <w:ilvl w:val="0"/>
          <w:numId w:val="3"/>
        </w:numPr>
        <w:spacing w:line="252" w:lineRule="auto"/>
        <w:rPr>
          <w:rFonts w:cstheme="minorHAnsi"/>
          <w:bCs/>
        </w:rPr>
      </w:pPr>
      <w:r>
        <w:t xml:space="preserve">Describir y analizar el papel fundamental que desempeñan los proveedores de cuidado </w:t>
      </w:r>
      <w:r w:rsidR="00160227">
        <w:t xml:space="preserve">para niños menores de 13 años </w:t>
      </w:r>
      <w:r>
        <w:t>informal y las importantes cualidades que ofrecen.</w:t>
      </w:r>
    </w:p>
    <w:p w:rsidR="00B854AE" w:rsidRPr="00893F42" w:rsidP="00B854AE" w14:paraId="1F727CAD" w14:textId="508644B5">
      <w:pPr>
        <w:rPr>
          <w:rFonts w:eastAsia="Calibri" w:cstheme="minorHAnsi"/>
          <w:color w:val="2D74B5"/>
        </w:rPr>
      </w:pPr>
      <w:r>
        <w:rPr>
          <w:color w:val="2D74B5"/>
        </w:rPr>
        <w:t>Texto</w:t>
      </w:r>
      <w:r w:rsidR="00C32C47">
        <w:rPr>
          <w:color w:val="2D74B5"/>
        </w:rPr>
        <w:t xml:space="preserve"> general</w:t>
      </w:r>
      <w:r>
        <w:rPr>
          <w:color w:val="2D74B5"/>
        </w:rPr>
        <w:t xml:space="preserve"> que explica por qué la NSECE es importante para el cuidado y educación </w:t>
      </w:r>
      <w:r w:rsidRPr="00892FAC" w:rsidR="00892FAC">
        <w:rPr>
          <w:color w:val="2D74B5"/>
        </w:rPr>
        <w:t>de niños menores de 13 años</w:t>
      </w:r>
      <w:r>
        <w:rPr>
          <w:color w:val="2D74B5"/>
        </w:rPr>
        <w:t xml:space="preserve"> y para los proveedores </w:t>
      </w:r>
      <w:r w:rsidR="004013F9">
        <w:rPr>
          <w:color w:val="2D74B5"/>
        </w:rPr>
        <w:t xml:space="preserve">que cuidan niños </w:t>
      </w:r>
      <w:r>
        <w:rPr>
          <w:color w:val="2D74B5"/>
        </w:rPr>
        <w:t xml:space="preserve">en </w:t>
      </w:r>
      <w:r w:rsidR="007F6E39">
        <w:rPr>
          <w:color w:val="2D74B5"/>
        </w:rPr>
        <w:t xml:space="preserve">un </w:t>
      </w:r>
      <w:r>
        <w:rPr>
          <w:color w:val="2D74B5"/>
        </w:rPr>
        <w:t xml:space="preserve">hogar no </w:t>
      </w:r>
      <w:r w:rsidR="00051319">
        <w:rPr>
          <w:color w:val="2D74B5"/>
        </w:rPr>
        <w:t>listados</w:t>
      </w:r>
    </w:p>
    <w:p w:rsidR="00B854AE" w:rsidRPr="00893F42" w:rsidP="00634681" w14:paraId="0625B89E" w14:textId="1CABD629">
      <w:pPr>
        <w:pStyle w:val="ListParagraph"/>
        <w:numPr>
          <w:ilvl w:val="0"/>
          <w:numId w:val="4"/>
        </w:numPr>
        <w:rPr>
          <w:rFonts w:eastAsia="Times New Roman" w:cstheme="minorHAnsi"/>
        </w:rPr>
      </w:pPr>
      <w:r>
        <w:t xml:space="preserve">La NSECE habla con una amplia gama de personas que cuidan niños, incluidos individuos como abuelos, </w:t>
      </w:r>
      <w:r w:rsidR="00F36177">
        <w:t xml:space="preserve">amigos y </w:t>
      </w:r>
      <w:r>
        <w:t xml:space="preserve">parientes, vecinos o niñeras que pueden no considerarse </w:t>
      </w:r>
      <w:r w:rsidR="00A3102F">
        <w:t>as</w:t>
      </w:r>
      <m:oMath>
        <m:r>
          <w:rPr>
            <w:rFonts w:ascii="Cambria Math" w:hAnsi="Cambria Math"/>
          </w:rPr>
          <m:t>í</m:t>
        </m:r>
      </m:oMath>
      <w:r>
        <w:t xml:space="preserve"> mismos como proveedores </w:t>
      </w:r>
      <w:r w:rsidR="00160227">
        <w:t xml:space="preserve">que cuidan de niños menores de 13 años. </w:t>
      </w:r>
      <w:r>
        <w:t xml:space="preserve">La información </w:t>
      </w:r>
      <w:r w:rsidR="006F74A4">
        <w:t>que obtengamos</w:t>
      </w:r>
      <w:r>
        <w:t xml:space="preserve"> nos ayuda</w:t>
      </w:r>
      <w:r w:rsidR="000E4773">
        <w:t>ra</w:t>
      </w:r>
      <w:r>
        <w:t xml:space="preserve"> a comprender las razones por las que cuida a los niños, qué tipo de actividades realiza con los niños bajo su cuidado y qué tipo de apoyo o recursos necesita más.</w:t>
      </w:r>
      <w:bookmarkStart w:id="93" w:name="OLE_LINK77"/>
    </w:p>
    <w:p w:rsidR="00B854AE" w:rsidRPr="00893F42" w:rsidP="00B854AE" w14:paraId="7028289D" w14:textId="60EC8C04">
      <w:pPr>
        <w:pStyle w:val="ListParagraph"/>
        <w:rPr>
          <w:rFonts w:eastAsia="Calibri" w:cstheme="minorHAnsi"/>
        </w:rPr>
      </w:pPr>
      <w:r>
        <w:t xml:space="preserve">La NSECE ha ayudado a administradores, agencias </w:t>
      </w:r>
      <w:r w:rsidR="00F36177">
        <w:t xml:space="preserve">públicas </w:t>
      </w:r>
      <w:r>
        <w:t xml:space="preserve">a comprender cuántos proveedores </w:t>
      </w:r>
      <w:r w:rsidR="004013F9">
        <w:t xml:space="preserve">que cuidan niños </w:t>
      </w:r>
      <w:r>
        <w:t xml:space="preserve">en el hogar incluidos familiares, amigos y vecinos, brindaban </w:t>
      </w:r>
      <w:r w:rsidR="002C6E06">
        <w:t xml:space="preserve">cuidado </w:t>
      </w:r>
      <w:r>
        <w:t xml:space="preserve">en todo el país, qué los motivó a cuidar a los niños y qué tipo de </w:t>
      </w:r>
      <w:r w:rsidR="002C6E06">
        <w:t xml:space="preserve">cuidado </w:t>
      </w:r>
      <w:r>
        <w:t>ofrecían.</w:t>
      </w:r>
    </w:p>
    <w:bookmarkEnd w:id="93"/>
    <w:p w:rsidR="00B854AE" w:rsidRPr="00893F42" w:rsidP="00634681" w14:paraId="4FAAF71C" w14:textId="6F781A87">
      <w:pPr>
        <w:pStyle w:val="ListParagraph"/>
        <w:numPr>
          <w:ilvl w:val="0"/>
          <w:numId w:val="5"/>
        </w:numPr>
        <w:spacing w:after="200" w:line="276" w:lineRule="auto"/>
      </w:pPr>
      <w:r>
        <w:t xml:space="preserve">Sabemos que las familias a menudo dependen de amigos de la familia y vecinos para ayudar a llenar los vacíos en el cuidado </w:t>
      </w:r>
      <w:r w:rsidR="00CD28C3">
        <w:t>de niños menores de 13 años</w:t>
      </w:r>
      <w:r>
        <w:t xml:space="preserve">. La NSECE reconoce que no podemos tener una imagen precisa y completa del cuidado y educación </w:t>
      </w:r>
      <w:r w:rsidRPr="00892FAC" w:rsidR="00892FAC">
        <w:t>de niños menores de 13 años</w:t>
      </w:r>
      <w:r w:rsidRPr="00892FAC" w:rsidR="00892FAC">
        <w:t xml:space="preserve"> </w:t>
      </w:r>
      <w:r>
        <w:t xml:space="preserve">en los </w:t>
      </w:r>
      <w:r w:rsidR="006A3F24">
        <w:t>Estados Unidos</w:t>
      </w:r>
      <w:r>
        <w:t xml:space="preserve"> </w:t>
      </w:r>
      <w:r w:rsidR="008F4B89">
        <w:t xml:space="preserve">si </w:t>
      </w:r>
      <w:r w:rsidR="00F84C29">
        <w:t>no los incluimos</w:t>
      </w:r>
      <w:r>
        <w:t>.</w:t>
      </w:r>
      <w:r w:rsidR="008043AB">
        <w:t xml:space="preserve"> </w:t>
      </w:r>
    </w:p>
    <w:p w:rsidR="00B854AE" w:rsidRPr="00893F42" w:rsidP="00634681" w14:paraId="6CD6D28C" w14:textId="2632CB53">
      <w:pPr>
        <w:pStyle w:val="ListParagraph"/>
        <w:numPr>
          <w:ilvl w:val="0"/>
          <w:numId w:val="5"/>
        </w:numPr>
      </w:pPr>
      <w:r>
        <w:t xml:space="preserve">La NSECE sabe que muchas familias no pueden encontrar </w:t>
      </w:r>
      <w:r w:rsidR="00BB3CA7">
        <w:t xml:space="preserve">servicios </w:t>
      </w:r>
      <w:r w:rsidR="00CD28C3">
        <w:t xml:space="preserve">para </w:t>
      </w:r>
      <w:r w:rsidR="006B6589">
        <w:t xml:space="preserve">el </w:t>
      </w:r>
      <w:r w:rsidR="00CD28C3">
        <w:t>cuida</w:t>
      </w:r>
      <w:r w:rsidR="006B6589">
        <w:t>do</w:t>
      </w:r>
      <w:r w:rsidR="00CD28C3">
        <w:t xml:space="preserve"> </w:t>
      </w:r>
      <w:r w:rsidR="006B6589">
        <w:t>de</w:t>
      </w:r>
      <w:r w:rsidR="00CD28C3">
        <w:t xml:space="preserve"> niños menores de 13 años</w:t>
      </w:r>
      <w:r>
        <w:t xml:space="preserve"> que sean </w:t>
      </w:r>
      <w:r w:rsidR="00705B22">
        <w:t xml:space="preserve">costeables </w:t>
      </w:r>
      <w:r>
        <w:t>y que satisfagan sus necesidades, por lo que dependen de familiares, amigos y vecinos para algunas o todas sus necesidades de</w:t>
      </w:r>
      <w:r w:rsidR="00CD28C3">
        <w:t>l</w:t>
      </w:r>
      <w:r>
        <w:t xml:space="preserve"> cuidado </w:t>
      </w:r>
      <w:r w:rsidR="00CD28C3">
        <w:t>de estos niños</w:t>
      </w:r>
      <w:r>
        <w:t>. Al participar en este estudio, ayudará a mostrar el papel vital que desempeñan estos tipos de cuidadores en sus comunidades.</w:t>
      </w:r>
    </w:p>
    <w:p w:rsidR="00B854AE" w:rsidRPr="00893F42" w:rsidP="00634681" w14:paraId="08583BD9" w14:textId="6FFFA4B0">
      <w:pPr>
        <w:pStyle w:val="ListParagraph"/>
        <w:numPr>
          <w:ilvl w:val="0"/>
          <w:numId w:val="5"/>
        </w:numPr>
      </w:pPr>
      <w:r>
        <w:t>Los adultos que cuidan de parientes (sus nietos, sobrinos o sobrinas) a menudo son un recurso no reconocido y subestimado. La NSECE es el primer estudio nacional que incluye a estos cuidadores y brinda un retrato de sus antecedentes, sus puntos de vista, cuántos niños cuidan durante cuántas horas y las presiones que enfrentan.</w:t>
      </w:r>
    </w:p>
    <w:p w:rsidR="00B854AE" w:rsidRPr="00893F42" w:rsidP="00B854AE" w14:paraId="3BFCB864" w14:textId="23DC8DC5">
      <w:pPr>
        <w:pStyle w:val="ListParagraph"/>
      </w:pPr>
      <w:r>
        <w:t xml:space="preserve">Entendemos que es posible que no se considere un proveedor de cuidado </w:t>
      </w:r>
      <w:r w:rsidR="00CD28C3">
        <w:t>de niños menores de 13 años, p</w:t>
      </w:r>
      <w:r>
        <w:t>ero es importante para nosotros hablar con todo tipo de personas que cuidan niños, incluso aquellos que no lo hacen como trabajo. Al participar, nos ayudará a comprender las necesidades y presiones que enfrentan los cuidadores, y qué tipo de ayuda o apoyo pueden encontrar útil.</w:t>
      </w:r>
    </w:p>
    <w:p w:rsidR="00B854AE" w:rsidRPr="00893F42" w:rsidP="00B854AE" w14:paraId="693AB5E2" w14:textId="6EFF6B37">
      <w:pPr>
        <w:pStyle w:val="ListParagraph"/>
      </w:pPr>
      <w:r>
        <w:t>L</w:t>
      </w:r>
      <w:r w:rsidR="00EB7AD0">
        <w:t>as</w:t>
      </w:r>
      <w:r>
        <w:t xml:space="preserve"> agencias </w:t>
      </w:r>
      <w:r w:rsidR="00F36177">
        <w:t xml:space="preserve">públicas </w:t>
      </w:r>
      <w:r>
        <w:t xml:space="preserve">podrán ofrecer un mejor apoyo a los proveedores de cuidado </w:t>
      </w:r>
      <w:r w:rsidR="00CD28C3">
        <w:t xml:space="preserve">para niños menores de 13 años </w:t>
      </w:r>
      <w:r>
        <w:t xml:space="preserve">y a los padres cuando sepan cuántas familias dependen de familiares, amigos y vecinos para satisfacer sus necesidades y mantener seguros a sus hijos cuando no pueden hacerlo ellos. </w:t>
      </w:r>
    </w:p>
    <w:p w:rsidR="00B854AE" w:rsidRPr="00893F42" w:rsidP="00634681" w14:paraId="35C1DA23" w14:textId="26ABE445">
      <w:pPr>
        <w:pStyle w:val="ListParagraph"/>
        <w:numPr>
          <w:ilvl w:val="0"/>
          <w:numId w:val="6"/>
        </w:numPr>
        <w:spacing w:after="0" w:line="252" w:lineRule="auto"/>
        <w:rPr>
          <w:rFonts w:eastAsia="Calibri" w:cstheme="minorHAnsi"/>
        </w:rPr>
      </w:pPr>
      <w:r>
        <w:t xml:space="preserve">Entendemos que muchas personas cuidan a los niños porque los quieren y los aman o porque quieren ayudar a familiares y amigos. La NSECE está interesada en comprender todos los tipos de arreglos de cuidado, incluidos los que involucran a familiares y amigos,  ya sea </w:t>
      </w:r>
      <w:r w:rsidR="00865F15">
        <w:t>que impliquen</w:t>
      </w:r>
      <w:r>
        <w:t xml:space="preserve"> o no un pago.</w:t>
      </w:r>
    </w:p>
    <w:p w:rsidR="00B854AE" w:rsidRPr="00893F42" w:rsidP="00634681" w14:paraId="21897F54" w14:textId="2B610056">
      <w:pPr>
        <w:pStyle w:val="ListParagraph"/>
        <w:numPr>
          <w:ilvl w:val="0"/>
          <w:numId w:val="3"/>
        </w:numPr>
        <w:spacing w:line="252" w:lineRule="auto"/>
        <w:rPr>
          <w:rFonts w:eastAsia="Calibri" w:cstheme="minorHAnsi"/>
        </w:rPr>
      </w:pPr>
      <w:r>
        <w:t xml:space="preserve">La NSECE de 2012 brindó el primer perfil nacional desde la década de 1990 de personas que cuidan niños en el hogar, describiendo quiénes son, su preparación, su compensación y </w:t>
      </w:r>
      <w:r w:rsidR="00390F97">
        <w:t xml:space="preserve">lo </w:t>
      </w:r>
      <w:r>
        <w:t>qu</w:t>
      </w:r>
      <w:r w:rsidR="00270942">
        <w:t>e</w:t>
      </w:r>
      <w:r>
        <w:t xml:space="preserve"> los motiva a hacer este trabajo. Esto resaltó el papel fundamental que desempeñan los cuidadores en sus comunidades y el tipo de desafíos que enfrentan.</w:t>
      </w:r>
    </w:p>
    <w:p w:rsidR="00B854AE" w:rsidRPr="00893F42" w:rsidP="00634681" w14:paraId="32E673E3" w14:textId="08C31CD1">
      <w:pPr>
        <w:pStyle w:val="ListParagraph"/>
        <w:numPr>
          <w:ilvl w:val="0"/>
          <w:numId w:val="3"/>
        </w:numPr>
        <w:spacing w:line="252" w:lineRule="auto"/>
        <w:rPr>
          <w:rFonts w:eastAsia="Calibri" w:cstheme="minorHAnsi"/>
          <w:color w:val="2D74B5"/>
        </w:rPr>
      </w:pPr>
      <w:r>
        <w:t xml:space="preserve">La NSECE de 2024 se basará en los estudios de la NSECE de 2012 y 2019 para actualizar el perfil integral de los tipos de acuerdos de cuidado que las familias están usando para sus hijos en todo el país. </w:t>
      </w:r>
    </w:p>
    <w:p w:rsidR="00B854AE" w:rsidRPr="00893F42" w:rsidP="00634681" w14:paraId="4DF8920C" w14:textId="71589F76">
      <w:pPr>
        <w:pStyle w:val="ListParagraph"/>
        <w:numPr>
          <w:ilvl w:val="0"/>
          <w:numId w:val="3"/>
        </w:numPr>
        <w:spacing w:line="252" w:lineRule="auto"/>
        <w:rPr>
          <w:rFonts w:eastAsia="Calibri" w:cstheme="minorHAnsi"/>
          <w:color w:val="2D74B5"/>
        </w:rPr>
      </w:pPr>
      <w:r>
        <w:t xml:space="preserve">Este estudio es único. La NSECE </w:t>
      </w:r>
      <w:r w:rsidR="00153D9E">
        <w:t xml:space="preserve">obtiene </w:t>
      </w:r>
      <w:r>
        <w:t xml:space="preserve">información de las familias, los proveedores de cuidado y educación </w:t>
      </w:r>
      <w:r w:rsidRPr="00892FAC" w:rsidR="00892FAC">
        <w:t>de niños menores de 13 años</w:t>
      </w:r>
      <w:r>
        <w:t xml:space="preserve"> y cuidadores en la misma comunidad para que podamos comprender qué </w:t>
      </w:r>
      <w:r w:rsidR="00504A9D">
        <w:t xml:space="preserve">servicios </w:t>
      </w:r>
      <w:r>
        <w:t xml:space="preserve">de cuidado y educación </w:t>
      </w:r>
      <w:r w:rsidRPr="00892FAC" w:rsidR="00892FAC">
        <w:t xml:space="preserve">de niños </w:t>
      </w:r>
      <w:r>
        <w:t xml:space="preserve"> están disponibles para las familias en áreas específicas y quién brinda </w:t>
      </w:r>
      <w:r w:rsidR="00504A9D">
        <w:t>esos servicios</w:t>
      </w:r>
      <w:r>
        <w:t xml:space="preserve">. </w:t>
      </w:r>
      <w:r w:rsidR="00886DD9">
        <w:t>La</w:t>
      </w:r>
      <w:r>
        <w:t xml:space="preserve"> NSECE puede </w:t>
      </w:r>
      <w:r w:rsidR="00886DD9">
        <w:t xml:space="preserve">analizar </w:t>
      </w:r>
      <w:r>
        <w:t>las comunidades una por una</w:t>
      </w:r>
      <w:r w:rsidR="00886DD9">
        <w:t xml:space="preserve"> y </w:t>
      </w:r>
      <w:r>
        <w:t xml:space="preserve">también nos permite </w:t>
      </w:r>
      <w:r w:rsidR="00886DD9">
        <w:t xml:space="preserve">analizar </w:t>
      </w:r>
      <w:r>
        <w:t xml:space="preserve"> a las comunidades dentro de</w:t>
      </w:r>
      <w:r w:rsidR="00ED6DC6">
        <w:t>l</w:t>
      </w:r>
      <w:r>
        <w:t xml:space="preserve"> contexto nacional. </w:t>
      </w:r>
    </w:p>
    <w:p w:rsidR="00B854AE" w:rsidRPr="00893F42" w:rsidP="00634681" w14:paraId="5407B43E" w14:textId="6CFC2973">
      <w:pPr>
        <w:pStyle w:val="ListParagraph"/>
        <w:numPr>
          <w:ilvl w:val="0"/>
          <w:numId w:val="3"/>
        </w:numPr>
        <w:spacing w:line="252" w:lineRule="auto"/>
        <w:rPr>
          <w:rFonts w:eastAsia="Calibri" w:cstheme="minorHAnsi"/>
        </w:rPr>
      </w:pPr>
      <w:r>
        <w:t>La NSECE sirve como un recurso valioso para organizaciones como la</w:t>
      </w:r>
      <w:r>
        <w:rPr>
          <w:b/>
        </w:rPr>
        <w:t xml:space="preserve"> </w:t>
      </w:r>
      <w:r w:rsidRPr="005314E7">
        <w:rPr>
          <w:bCs/>
        </w:rPr>
        <w:t xml:space="preserve">Administración para Niños y Familias (ACF, por sus siglas en inglés). </w:t>
      </w:r>
      <w:r w:rsidRPr="00BB3CA7">
        <w:rPr>
          <w:bCs/>
        </w:rPr>
        <w:t xml:space="preserve">Se basan en la información </w:t>
      </w:r>
      <w:r w:rsidR="00602F62">
        <w:t xml:space="preserve">recolectada  </w:t>
      </w:r>
      <w:r>
        <w:t>de cuidadores como usted para comprender</w:t>
      </w:r>
      <w:r>
        <w:rPr>
          <w:b/>
        </w:rPr>
        <w:t xml:space="preserve"> </w:t>
      </w:r>
      <w:r>
        <w:t>cómo los programas</w:t>
      </w:r>
      <w:r w:rsidR="00E77E82">
        <w:t xml:space="preserve"> de cuidado y educación temprana</w:t>
      </w:r>
      <w:r>
        <w:t xml:space="preserve"> actuales están ayudando a los cuidadores y qué se necesita para fortalecer el apoyo para el cuidado</w:t>
      </w:r>
      <w:r w:rsidR="00B12402">
        <w:t xml:space="preserve"> de los niños</w:t>
      </w:r>
      <w:r>
        <w:t xml:space="preserve"> en todo el país.</w:t>
      </w:r>
    </w:p>
    <w:p w:rsidR="00B854AE" w:rsidRPr="00893F42" w:rsidP="00634681" w14:paraId="34DAE203" w14:textId="77777777">
      <w:pPr>
        <w:pStyle w:val="ListParagraph"/>
        <w:numPr>
          <w:ilvl w:val="0"/>
          <w:numId w:val="3"/>
        </w:numPr>
        <w:shd w:val="clear" w:color="auto" w:fill="FFFFFF"/>
        <w:spacing w:before="180" w:after="180" w:line="240" w:lineRule="auto"/>
        <w:jc w:val="both"/>
        <w:rPr>
          <w:rFonts w:eastAsia="Times New Roman" w:cstheme="minorHAnsi"/>
        </w:rPr>
      </w:pPr>
      <w:r>
        <w:t>La NSECE nos ha ayudado a comprender cómo podemos apoyar mejor a las personas que cuidan a los niños y ofrecerles oportunidades para ayudarlos a mejorar el cuidado que ofrecen.</w:t>
      </w:r>
    </w:p>
    <w:p w:rsidR="00B854AE" w:rsidRPr="00893F42" w:rsidP="00634681" w14:paraId="4C1D6F8C" w14:textId="0D3A64A4">
      <w:pPr>
        <w:pStyle w:val="ListParagraph"/>
        <w:numPr>
          <w:ilvl w:val="0"/>
          <w:numId w:val="3"/>
        </w:numPr>
        <w:spacing w:after="0"/>
        <w:ind w:right="20"/>
      </w:pPr>
      <w:bookmarkStart w:id="94" w:name="OLE_LINK39"/>
      <w:r>
        <w:t>Est</w:t>
      </w:r>
      <w:r w:rsidR="00AF297C">
        <w:t>a encuesta</w:t>
      </w:r>
      <w:r>
        <w:t xml:space="preserve"> se realizó anteriormente en 2012 y 2019 cuando entrevistamos a casi 12</w:t>
      </w:r>
      <w:r w:rsidR="00BB3CA7">
        <w:t>,</w:t>
      </w:r>
      <w:r>
        <w:t xml:space="preserve">000 personas que cuidaban niños </w:t>
      </w:r>
      <w:r w:rsidR="00BB3CA7">
        <w:t xml:space="preserve">menores de 13 años </w:t>
      </w:r>
      <w:r>
        <w:t xml:space="preserve">en el hogar. </w:t>
      </w:r>
      <w:bookmarkEnd w:id="94"/>
      <w:r>
        <w:t xml:space="preserve">Estos incluían tanto a personas que dirigían un pequeño negocio de cuidado </w:t>
      </w:r>
      <w:r w:rsidR="002912A8">
        <w:t>para niños menores de 13 años</w:t>
      </w:r>
      <w:r w:rsidR="008043AB">
        <w:t xml:space="preserve"> </w:t>
      </w:r>
      <w:r>
        <w:t>familiar como a otros, tales como abuelos, vecinos</w:t>
      </w:r>
      <w:r w:rsidR="002912A8">
        <w:t>,</w:t>
      </w:r>
      <w:r w:rsidR="008043AB">
        <w:t xml:space="preserve"> </w:t>
      </w:r>
      <w:r w:rsidR="00F36177">
        <w:t xml:space="preserve">amigos y </w:t>
      </w:r>
      <w:r>
        <w:t>parientes, que cuidaban a los niños con los que tenían una relación para ayudar a su familia y amigos. El estudio ayudó las agencias</w:t>
      </w:r>
      <w:r w:rsidR="00EB7AD0">
        <w:t xml:space="preserve"> públicas y</w:t>
      </w:r>
      <w:r>
        <w:t xml:space="preserve"> locales a obtener una comprensión más clara del trabajo que realizan los cuidadores y cómo apoyarlos mejor.</w:t>
      </w:r>
    </w:p>
    <w:p w:rsidR="00B854AE" w:rsidRPr="00893F42" w:rsidP="00634681" w14:paraId="204D1B43" w14:textId="1433AAF1">
      <w:pPr>
        <w:pStyle w:val="ListParagraph"/>
        <w:numPr>
          <w:ilvl w:val="0"/>
          <w:numId w:val="3"/>
        </w:numPr>
        <w:spacing w:before="120" w:after="120" w:line="252" w:lineRule="auto"/>
        <w:rPr>
          <w:rFonts w:cstheme="minorHAnsi"/>
        </w:rPr>
      </w:pPr>
      <w:r>
        <w:t xml:space="preserve">Un miembro de su hogar participó recientemente en este estudio y usted fue identificado como una persona que cuida a niños que no son suyos. Es importante que nos responda para que podamos tener un panorama completo de la disponibilidad de servicios de cuidado y educación </w:t>
      </w:r>
      <w:r w:rsidRPr="00892FAC" w:rsidR="00892FAC">
        <w:t>de niños menores de 13 años</w:t>
      </w:r>
      <w:r>
        <w:t xml:space="preserve"> en su área.</w:t>
      </w:r>
    </w:p>
    <w:p w:rsidR="00B854AE" w:rsidRPr="00893F42" w:rsidP="00634681" w14:paraId="491BA52B" w14:textId="741F655E">
      <w:pPr>
        <w:pStyle w:val="ListParagraph"/>
        <w:numPr>
          <w:ilvl w:val="0"/>
          <w:numId w:val="3"/>
        </w:numPr>
        <w:spacing w:before="120" w:after="120" w:line="252" w:lineRule="auto"/>
        <w:rPr>
          <w:rFonts w:cstheme="minorHAnsi"/>
        </w:rPr>
      </w:pPr>
      <w:r>
        <w:t xml:space="preserve">Su papel como cuidador le permite responder preguntas sobre las actividades que realiza con los niños que cuida. Esta información ayudará a los investigadores de </w:t>
      </w:r>
      <w:r w:rsidRPr="00F36177" w:rsidR="00F36177">
        <w:t xml:space="preserve">cuidado y educación </w:t>
      </w:r>
      <w:r w:rsidR="002C6E06">
        <w:t>de niños menores de 13 años</w:t>
      </w:r>
      <w:r>
        <w:t xml:space="preserve"> a comprender mejor las complejidades de los proveedores de cuidado </w:t>
      </w:r>
      <w:r w:rsidR="002C6E06">
        <w:t>de</w:t>
      </w:r>
      <w:r w:rsidR="002912A8">
        <w:t xml:space="preserve"> niños </w:t>
      </w:r>
      <w:r>
        <w:t>formales e informales y respaldará las iniciativas diseñadas para ayudar a todos los tipos de proveedores de</w:t>
      </w:r>
      <w:r w:rsidR="002C6E06">
        <w:t xml:space="preserve"> </w:t>
      </w:r>
      <w:r w:rsidR="002912A8">
        <w:t xml:space="preserve">cuidado </w:t>
      </w:r>
      <w:r>
        <w:t>a ofrecer atención de calidad a los niños en todo el país.</w:t>
      </w:r>
    </w:p>
    <w:p w:rsidR="00B854AE" w:rsidRPr="00893F42" w:rsidP="00634681" w14:paraId="449C3591" w14:textId="6A1D4205">
      <w:pPr>
        <w:pStyle w:val="ListParagraph"/>
        <w:numPr>
          <w:ilvl w:val="0"/>
          <w:numId w:val="3"/>
        </w:numPr>
        <w:spacing w:after="0" w:line="240" w:lineRule="auto"/>
        <w:ind w:right="20"/>
      </w:pPr>
      <w:r>
        <w:t xml:space="preserve">La participación en este estudio es su oportunidad de contarnos sobre los desafíos y los placeres de ser un proveedor basado en el hogar. Por ejemplo, ¿es difícil para usted ofrecer a los padres cuidado </w:t>
      </w:r>
      <w:r w:rsidR="002912A8">
        <w:t>para niños menores de 13 años</w:t>
      </w:r>
      <w:r w:rsidR="008043AB">
        <w:t xml:space="preserve"> </w:t>
      </w:r>
      <w:r w:rsidR="00705B22">
        <w:t>costeables</w:t>
      </w:r>
      <w:r w:rsidR="002912A8">
        <w:t xml:space="preserve"> </w:t>
      </w:r>
      <w:r w:rsidR="00214670">
        <w:t xml:space="preserve">y al mismo tiempo </w:t>
      </w:r>
      <w:r>
        <w:t xml:space="preserve">ganar suficiente dinero </w:t>
      </w:r>
      <w:r>
        <w:t xml:space="preserve">para mantener sus servicios en funcionamiento? ¿Se siente aislado o estresado por su trabajo? ¿Qué recursos de enseñanza o aprendizaje le gustaría tener para seguir mejorando </w:t>
      </w:r>
      <w:r w:rsidR="002C6E06">
        <w:t>el cuidado</w:t>
      </w:r>
      <w:r>
        <w:t xml:space="preserve"> que brinda a los niños? </w:t>
      </w:r>
    </w:p>
    <w:p w:rsidR="00B854AE" w:rsidRPr="00893F42" w:rsidP="00634681" w14:paraId="37BFD870" w14:textId="768A5920">
      <w:pPr>
        <w:pStyle w:val="ListParagraph"/>
        <w:numPr>
          <w:ilvl w:val="0"/>
          <w:numId w:val="3"/>
        </w:numPr>
        <w:spacing w:after="0" w:line="240" w:lineRule="auto"/>
        <w:ind w:right="20"/>
      </w:pPr>
      <w:r>
        <w:t xml:space="preserve">Debido a que el estudio de la NSECE incluye todo tipo de programas, incluidos los centros comunitarios y Head Start, y los programas públicos de preescolar, la participación de los cuidadores </w:t>
      </w:r>
      <w:r w:rsidR="006A3F24">
        <w:t xml:space="preserve">que cuidan niños </w:t>
      </w:r>
      <w:r>
        <w:t xml:space="preserve">en el hogar en el estudio, ayuda a los investigadores a comparar sus experiencias con otros programas disponibles en el cuidado y educación </w:t>
      </w:r>
      <w:r w:rsidRPr="00892FAC" w:rsidR="00892FAC">
        <w:t>de niños menores de 13 años</w:t>
      </w:r>
      <w:r>
        <w:t>.</w:t>
      </w:r>
    </w:p>
    <w:p w:rsidR="00B854AE" w:rsidRPr="00893F42" w:rsidP="00B854AE" w14:paraId="55DF1595" w14:textId="77777777">
      <w:pPr>
        <w:pStyle w:val="ListParagraph"/>
        <w:rPr>
          <w:rFonts w:eastAsia="Calibri" w:cstheme="minorHAnsi"/>
          <w:color w:val="2D74B5"/>
        </w:rPr>
      </w:pPr>
    </w:p>
    <w:p w:rsidR="00B854AE" w:rsidRPr="00893F42" w:rsidP="00B854AE" w14:paraId="6A4BC740" w14:textId="2E37A383">
      <w:pPr>
        <w:rPr>
          <w:rFonts w:eastAsia="Calibri" w:cstheme="minorHAnsi"/>
          <w:color w:val="2D74B5"/>
        </w:rPr>
      </w:pPr>
      <w:bookmarkStart w:id="95" w:name="OLE_LINK18"/>
      <w:r>
        <w:rPr>
          <w:color w:val="2D74B5"/>
        </w:rPr>
        <w:t xml:space="preserve">La participación en el estudio implica muchos beneficios para el cuidado y educación </w:t>
      </w:r>
      <w:r w:rsidRPr="00892FAC" w:rsidR="00892FAC">
        <w:rPr>
          <w:color w:val="2D74B5"/>
        </w:rPr>
        <w:t>de niños menores de 13 años</w:t>
      </w:r>
      <w:r>
        <w:rPr>
          <w:color w:val="2D74B5"/>
        </w:rPr>
        <w:t xml:space="preserve">, las familias, las comunidades, etc. por muchas razones: </w:t>
      </w:r>
    </w:p>
    <w:bookmarkEnd w:id="95"/>
    <w:p w:rsidR="00B854AE" w:rsidRPr="00893F42" w:rsidP="00634681" w14:paraId="7827BF15" w14:textId="50257B57">
      <w:pPr>
        <w:pStyle w:val="ListParagraph"/>
        <w:numPr>
          <w:ilvl w:val="0"/>
          <w:numId w:val="7"/>
        </w:numPr>
        <w:spacing w:line="252" w:lineRule="auto"/>
        <w:rPr>
          <w:rFonts w:eastAsia="Calibri" w:cstheme="minorHAnsi"/>
        </w:rPr>
      </w:pPr>
      <w:r>
        <w:t xml:space="preserve">Sus respuestas se combinarán con </w:t>
      </w:r>
      <w:r w:rsidR="00930D85">
        <w:t xml:space="preserve">las respuestas </w:t>
      </w:r>
      <w:bookmarkStart w:id="96" w:name="OLE_LINK111"/>
      <w:r w:rsidR="00930D85">
        <w:t>de otras</w:t>
      </w:r>
      <w:r w:rsidR="002141B7">
        <w:t xml:space="preserve"> personas que cuidan niños en un hogar</w:t>
      </w:r>
      <w:bookmarkEnd w:id="96"/>
      <w:r>
        <w:t xml:space="preserve"> para producir una rica fuente de datos que tiene el potencial de beneficiar las políticas de cuidado </w:t>
      </w:r>
      <w:r w:rsidR="002912A8">
        <w:t xml:space="preserve">para niños menores de 13 años </w:t>
      </w:r>
      <w:r>
        <w:t xml:space="preserve">a nivel federal, estatal y comunitario. </w:t>
      </w:r>
    </w:p>
    <w:p w:rsidR="00B854AE" w:rsidRPr="00893F42" w:rsidP="00634681" w14:paraId="27DA8ADB" w14:textId="270FE82F">
      <w:pPr>
        <w:pStyle w:val="ListParagraph"/>
        <w:numPr>
          <w:ilvl w:val="0"/>
          <w:numId w:val="7"/>
        </w:numPr>
        <w:spacing w:line="252" w:lineRule="auto"/>
        <w:rPr>
          <w:rFonts w:eastAsia="Calibri" w:cstheme="minorHAnsi"/>
        </w:rPr>
      </w:pPr>
      <w:r>
        <w:t xml:space="preserve">Sus respuestas ayudarán a crear una descripción completa de la gama de personas que trabajan directamente con niños en el hogar. Esto ayudará a describir quiénes son nuestros cuidadores, su preparación, su compensación y qué los motiva a cuidar y enseñar a los niños. </w:t>
      </w:r>
    </w:p>
    <w:p w:rsidR="00B854AE" w:rsidRPr="00893F42" w:rsidP="00634681" w14:paraId="060DC1B6" w14:textId="6291B205">
      <w:pPr>
        <w:pStyle w:val="ListParagraph"/>
        <w:numPr>
          <w:ilvl w:val="0"/>
          <w:numId w:val="7"/>
        </w:numPr>
        <w:spacing w:line="252" w:lineRule="auto"/>
        <w:rPr>
          <w:rFonts w:eastAsia="Calibri" w:cstheme="minorHAnsi"/>
        </w:rPr>
      </w:pPr>
      <w:r>
        <w:t xml:space="preserve">Sus respuestas ayudarán a dar </w:t>
      </w:r>
      <w:r w:rsidR="00F31BBE">
        <w:t>i</w:t>
      </w:r>
      <w:r>
        <w:t xml:space="preserve">nformación a iniciativas y políticas para apoyar el cuidado </w:t>
      </w:r>
      <w:r w:rsidR="002912A8">
        <w:t xml:space="preserve">de niños menores de 13 años </w:t>
      </w:r>
      <w:r>
        <w:t xml:space="preserve">a través de temas tales como asistencia educativa, capacitaciones, mejores sueldos y beneficios. </w:t>
      </w:r>
    </w:p>
    <w:p w:rsidR="00B854AE" w:rsidRPr="00893F42" w:rsidP="00634681" w14:paraId="58CD27E6" w14:textId="7F98223E">
      <w:pPr>
        <w:pStyle w:val="ListParagraph"/>
        <w:numPr>
          <w:ilvl w:val="0"/>
          <w:numId w:val="7"/>
        </w:numPr>
        <w:spacing w:line="252" w:lineRule="auto"/>
        <w:rPr>
          <w:rFonts w:eastAsia="Calibri" w:cstheme="minorHAnsi"/>
        </w:rPr>
      </w:pPr>
      <w:r>
        <w:t xml:space="preserve">Sus respuestas mejorarán </w:t>
      </w:r>
      <w:r w:rsidR="002D00D8">
        <w:t>los apoyos para</w:t>
      </w:r>
      <w:r>
        <w:t xml:space="preserve"> proveedores y cuidadores basados en el hogar y los ayudarán a mejorar </w:t>
      </w:r>
      <w:r w:rsidR="002C6E06">
        <w:t>el cuidado</w:t>
      </w:r>
      <w:r>
        <w:t xml:space="preserve"> que brindan a los niños.</w:t>
      </w:r>
    </w:p>
    <w:p w:rsidR="00B854AE" w:rsidRPr="00893F42" w:rsidP="00634681" w14:paraId="51809904" w14:textId="62AAC7FF">
      <w:pPr>
        <w:pStyle w:val="ListParagraph"/>
        <w:numPr>
          <w:ilvl w:val="0"/>
          <w:numId w:val="7"/>
        </w:numPr>
        <w:spacing w:before="180" w:after="180" w:line="252" w:lineRule="auto"/>
        <w:rPr>
          <w:rFonts w:cstheme="minorHAnsi"/>
        </w:rPr>
      </w:pPr>
      <w:r>
        <w:t xml:space="preserve">La NSECE contribuye a mejorar la preparación de los niños para aprender en la escuela. </w:t>
      </w:r>
      <w:r w:rsidR="00EB7AD0">
        <w:t>Las agencias públicas</w:t>
      </w:r>
      <w:r>
        <w:t xml:space="preserve"> y los investigadores saben que las experiencias de alta calidad en </w:t>
      </w:r>
      <w:r w:rsidR="00892FAC">
        <w:rPr>
          <w:rFonts w:ascii="Calibri" w:hAnsi="Calibri"/>
        </w:rPr>
        <w:t>el cuidado y educación de niños menores de 13 años</w:t>
      </w:r>
      <w:r>
        <w:t xml:space="preserve"> </w:t>
      </w:r>
      <w:r w:rsidR="00B33A45">
        <w:t>mejoran</w:t>
      </w:r>
      <w:r>
        <w:t xml:space="preserve"> la preparación de los niños para aprender en la escuela primaria. Los resultados de la NSECE ayudarán a las comunidades a invertir recursos privados y públicos de manera inteligente para mejorar el acceso de los niños a programas de calidad y la calidad general del cuidado.</w:t>
      </w:r>
    </w:p>
    <w:p w:rsidR="00B854AE" w:rsidRPr="00893F42" w:rsidP="00634681" w14:paraId="4D7B0EF6" w14:textId="1C7C6A67">
      <w:pPr>
        <w:pStyle w:val="ListParagraph"/>
        <w:numPr>
          <w:ilvl w:val="0"/>
          <w:numId w:val="7"/>
        </w:numPr>
        <w:spacing w:line="252" w:lineRule="auto"/>
        <w:rPr>
          <w:rFonts w:eastAsia="Calibri" w:cstheme="minorHAnsi"/>
        </w:rPr>
      </w:pPr>
      <w:r>
        <w:t xml:space="preserve">La NSECE es el único estudio a nivel nacional destinado a comprender mejor a las personas y los programas que cuidan a los niños </w:t>
      </w:r>
      <w:r w:rsidR="00705B22">
        <w:t xml:space="preserve">en los Estados Unidos </w:t>
      </w:r>
      <w:r>
        <w:t>y los servicios que brindan.</w:t>
      </w:r>
      <w:r w:rsidR="008043AB">
        <w:t xml:space="preserve"> </w:t>
      </w:r>
    </w:p>
    <w:p w:rsidR="00B854AE" w:rsidRPr="00893F42" w:rsidP="00634681" w14:paraId="04F9CB69" w14:textId="6C0AA4BE">
      <w:pPr>
        <w:pStyle w:val="ListParagraph"/>
        <w:numPr>
          <w:ilvl w:val="0"/>
          <w:numId w:val="7"/>
        </w:numPr>
        <w:spacing w:line="252" w:lineRule="auto"/>
        <w:rPr>
          <w:rFonts w:eastAsia="Calibri" w:cstheme="minorHAnsi"/>
        </w:rPr>
      </w:pPr>
      <w:r>
        <w:t>Sus respuestas ayudarán a desarrollar iniciativas para apoyar a los cuidadores a través de temas tales como asistencia educativa, capacitación, y mejores salarios y beneficios.</w:t>
      </w:r>
    </w:p>
    <w:p w:rsidR="00B854AE" w:rsidRPr="00893F42" w:rsidP="00634681" w14:paraId="7DFD3F07" w14:textId="293B41E5">
      <w:pPr>
        <w:pStyle w:val="ListParagraph"/>
        <w:numPr>
          <w:ilvl w:val="0"/>
          <w:numId w:val="7"/>
        </w:numPr>
        <w:spacing w:line="252" w:lineRule="auto"/>
        <w:rPr>
          <w:rFonts w:eastAsia="Calibri" w:cstheme="minorHAnsi"/>
        </w:rPr>
      </w:pPr>
      <w:r>
        <w:t xml:space="preserve">Sus respuestas contribuirán a una mayor comprensión de los desafíos que enfrentan los cuidadores de </w:t>
      </w:r>
      <w:r w:rsidRPr="00F36177" w:rsidR="00F36177">
        <w:t xml:space="preserve">cuidado y educación </w:t>
      </w:r>
      <w:r w:rsidR="00F36177">
        <w:t>temprana</w:t>
      </w:r>
      <w:r>
        <w:t xml:space="preserve"> y cómo ayudar a resolverlos.</w:t>
      </w:r>
      <w:r w:rsidR="008043AB">
        <w:t xml:space="preserve"> </w:t>
      </w:r>
    </w:p>
    <w:p w:rsidR="00B854AE" w:rsidRPr="00893F42" w:rsidP="00634681" w14:paraId="7767DF1C" w14:textId="57C6FDCB">
      <w:pPr>
        <w:pStyle w:val="ListParagraph"/>
        <w:numPr>
          <w:ilvl w:val="0"/>
          <w:numId w:val="7"/>
        </w:numPr>
        <w:autoSpaceDE w:val="0"/>
        <w:autoSpaceDN w:val="0"/>
        <w:adjustRightInd w:val="0"/>
        <w:spacing w:after="0" w:line="240" w:lineRule="auto"/>
        <w:rPr>
          <w:rFonts w:eastAsia="Calibri" w:cstheme="minorHAnsi"/>
        </w:rPr>
      </w:pPr>
      <w:r>
        <w:t>Sus respuestas se combinarán con otras</w:t>
      </w:r>
      <w:r w:rsidR="00C74A41">
        <w:t xml:space="preserve"> personas que cuidan niños en un hogar</w:t>
      </w:r>
      <w:r>
        <w:t xml:space="preserve"> para ayudar a mostrar los desafíos que enfrentaron los cuidadores para brindar un </w:t>
      </w:r>
      <w:r w:rsidR="00B33A45">
        <w:t xml:space="preserve">ambiente </w:t>
      </w:r>
      <w:r>
        <w:t>de aprendizaje seguro y enriquecedor a los niños bajo su cuidado.</w:t>
      </w:r>
    </w:p>
    <w:p w:rsidR="00B854AE" w:rsidRPr="00893F42" w:rsidP="00634681" w14:paraId="66E720D7" w14:textId="77777777">
      <w:pPr>
        <w:pStyle w:val="ListParagraph"/>
        <w:numPr>
          <w:ilvl w:val="0"/>
          <w:numId w:val="7"/>
        </w:numPr>
        <w:spacing w:line="252" w:lineRule="auto"/>
        <w:rPr>
          <w:rFonts w:eastAsia="Calibri" w:cstheme="minorHAnsi"/>
        </w:rPr>
      </w:pPr>
      <w:r>
        <w:t xml:space="preserve">La NSECE ha demostrado que la mayoría de los niños en edad preescolar son cuidados por alguien que no son sus padres. Este estudio ha ayudado a resaltar el papel importante que juegan la familia, los amigos y los vecinos en el cuidado de los niños cuando no pueden estar con sus padres. </w:t>
      </w:r>
    </w:p>
    <w:p w:rsidR="00B854AE" w:rsidRPr="00893F42" w:rsidP="00634681" w14:paraId="7F0ADF13" w14:textId="173E41CA">
      <w:pPr>
        <w:pStyle w:val="ListParagraph"/>
        <w:numPr>
          <w:ilvl w:val="0"/>
          <w:numId w:val="7"/>
        </w:numPr>
        <w:spacing w:line="252" w:lineRule="auto"/>
      </w:pPr>
      <w:r>
        <w:t>La NSECE brinda</w:t>
      </w:r>
      <w:r>
        <w:rPr>
          <w:rStyle w:val="normaltextrun"/>
          <w:color w:val="000000"/>
          <w:shd w:val="clear" w:color="auto" w:fill="FFFFFF"/>
        </w:rPr>
        <w:t xml:space="preserve"> información detallada sobre las condiciones en las que los cuidadores han estado trabajando desde</w:t>
      </w:r>
      <w:r w:rsidR="006F74A4">
        <w:rPr>
          <w:rStyle w:val="normaltextrun"/>
          <w:color w:val="000000"/>
          <w:shd w:val="clear" w:color="auto" w:fill="FFFFFF"/>
        </w:rPr>
        <w:t xml:space="preserve"> el comienzo de</w:t>
      </w:r>
      <w:r>
        <w:rPr>
          <w:rStyle w:val="normaltextrun"/>
          <w:color w:val="000000"/>
          <w:shd w:val="clear" w:color="auto" w:fill="FFFFFF"/>
        </w:rPr>
        <w:t xml:space="preserve"> la pandemia</w:t>
      </w:r>
      <w:r>
        <w:rPr>
          <w:rStyle w:val="normaltextrun"/>
          <w:rFonts w:ascii="Arial" w:hAnsi="Arial"/>
          <w:color w:val="000000"/>
          <w:shd w:val="clear" w:color="auto" w:fill="FFFFFF"/>
        </w:rPr>
        <w:t>.</w:t>
      </w:r>
      <w:r w:rsidR="008043AB">
        <w:rPr>
          <w:rStyle w:val="normaltextrun"/>
          <w:rFonts w:ascii="Arial" w:hAnsi="Arial"/>
          <w:color w:val="000000"/>
          <w:shd w:val="clear" w:color="auto" w:fill="FFFFFF"/>
        </w:rPr>
        <w:t xml:space="preserve"> </w:t>
      </w:r>
    </w:p>
    <w:p w:rsidR="00B854AE" w:rsidRPr="00893F42" w:rsidP="00B854AE" w14:paraId="5F1CD8CE" w14:textId="77777777">
      <w:pPr>
        <w:rPr>
          <w:rFonts w:eastAsia="Calibri" w:cstheme="minorHAnsi"/>
          <w:color w:val="2D74B5"/>
        </w:rPr>
      </w:pPr>
      <w:bookmarkStart w:id="97" w:name="OLE_LINK1"/>
      <w:r>
        <w:rPr>
          <w:color w:val="2D74B5"/>
        </w:rPr>
        <w:t xml:space="preserve">Razones por las que necesitamos escuchar al encuestado proveedor basado en el hogar no listado (y no a otra persona): </w:t>
      </w:r>
      <w:bookmarkEnd w:id="97"/>
      <w:r>
        <w:rPr>
          <w:color w:val="2D74B5"/>
        </w:rPr>
        <w:t>A veces, los encuestados dicen que están demasiado ocupados para participar. Las razones a continuación pueden usarse como respuesta a este tipo de rechazos.</w:t>
      </w:r>
    </w:p>
    <w:p w:rsidR="00B854AE" w:rsidRPr="00893F42" w:rsidP="00634681" w14:paraId="70B64F3E" w14:textId="332CF7B2">
      <w:pPr>
        <w:pStyle w:val="ListParagraph"/>
        <w:numPr>
          <w:ilvl w:val="0"/>
          <w:numId w:val="6"/>
        </w:numPr>
        <w:spacing w:line="252" w:lineRule="auto"/>
        <w:rPr>
          <w:rFonts w:eastAsia="Calibri" w:cstheme="minorHAnsi"/>
        </w:rPr>
      </w:pPr>
      <w:r>
        <w:t>Un miembro de su hogar participó recientemente en este estudio y usted fue identificado como una persona que cuida a niños que no son suyos.</w:t>
      </w:r>
      <w:r w:rsidR="008043AB">
        <w:t xml:space="preserve"> </w:t>
      </w:r>
      <w:r w:rsidR="00E77E82">
        <w:t xml:space="preserve">Usted </w:t>
      </w:r>
      <w:bookmarkStart w:id="98" w:name="OLE_LINK177"/>
      <w:r>
        <w:t>representa</w:t>
      </w:r>
      <w:bookmarkEnd w:id="98"/>
      <w:r>
        <w:t xml:space="preserve"> a </w:t>
      </w:r>
      <w:r w:rsidR="00E77E82">
        <w:t xml:space="preserve">otras personas que cuidan niños como usted y  </w:t>
      </w:r>
      <w:r>
        <w:t xml:space="preserve">no puede ser reemplazado. </w:t>
      </w:r>
    </w:p>
    <w:p w:rsidR="00B854AE" w:rsidRPr="00893F42" w:rsidP="00634681" w14:paraId="1D0AF9C2" w14:textId="77777777">
      <w:pPr>
        <w:pStyle w:val="ListParagraph"/>
        <w:numPr>
          <w:ilvl w:val="0"/>
          <w:numId w:val="8"/>
        </w:numPr>
        <w:spacing w:line="252" w:lineRule="auto"/>
        <w:rPr>
          <w:rFonts w:eastAsia="Calibri" w:cstheme="minorHAnsi"/>
        </w:rPr>
      </w:pPr>
      <w:r>
        <w:t>Es muy importante que nos responda cada persona identificada para que podamos obtener una imagen completa de quién está cuidando a los niños cuando no pueden estar con sus padres. Su voz representa a muchas otras como la suya en todo el país.</w:t>
      </w:r>
    </w:p>
    <w:p w:rsidR="00B854AE" w:rsidRPr="00893F42" w:rsidP="00634681" w14:paraId="491C413F" w14:textId="77777777">
      <w:pPr>
        <w:pStyle w:val="ListParagraph"/>
        <w:numPr>
          <w:ilvl w:val="0"/>
          <w:numId w:val="8"/>
        </w:numPr>
        <w:spacing w:line="252" w:lineRule="auto"/>
        <w:rPr>
          <w:rFonts w:eastAsia="Calibri" w:cstheme="minorHAnsi"/>
        </w:rPr>
      </w:pPr>
      <w:r>
        <w:t xml:space="preserve">Su participación es fundamental. Necesitamos que nos respondan tantas personas seleccionadas para este estudio como sea posible para garantizar que los resultados del estudio sean precisos y confiables. </w:t>
      </w:r>
    </w:p>
    <w:p w:rsidR="00B854AE" w:rsidRPr="00893F42" w:rsidP="00B854AE" w14:paraId="5BFFE973" w14:textId="77777777">
      <w:pPr>
        <w:spacing w:before="37"/>
        <w:ind w:right="868"/>
        <w:rPr>
          <w:rFonts w:eastAsiaTheme="minorHAnsi"/>
        </w:rPr>
      </w:pPr>
      <w:r>
        <w:rPr>
          <w:color w:val="2D74B5"/>
        </w:rPr>
        <w:t>Respuestas a inquietudes sobre la privacidad: Anticipamos que algunos encuestados tendrán inquietudes sobre la privacidad de la participación. Los encuestadores de campo utilizarán los siguientes temas de conversación para comunicarse con los encuestados y abordar esas inquietudes. Los temas de conversación también se incluirán en la conversión de rechazo o en propiciar el contacto ad hoc.</w:t>
      </w:r>
    </w:p>
    <w:p w:rsidR="00B854AE" w:rsidRPr="00893F42" w:rsidP="00B854AE" w14:paraId="03ABB946" w14:textId="5F2746AD">
      <w:pPr>
        <w:pStyle w:val="BodyText"/>
        <w:spacing w:line="276" w:lineRule="auto"/>
        <w:rPr>
          <w:rFonts w:asciiTheme="minorHAnsi" w:hAnsiTheme="minorHAnsi" w:cstheme="minorHAnsi"/>
          <w:sz w:val="22"/>
          <w:szCs w:val="22"/>
        </w:rPr>
      </w:pPr>
      <w:r>
        <w:rPr>
          <w:rFonts w:asciiTheme="minorHAnsi" w:hAnsiTheme="minorHAnsi"/>
          <w:sz w:val="22"/>
        </w:rPr>
        <w:t xml:space="preserve">Entendemos que puede tener inquietudes acerca de compartir información sobre sí mismo. Queremos asegurarle que toda la información que proporcione se mantendrá </w:t>
      </w:r>
      <w:r w:rsidR="00BB3CA7">
        <w:rPr>
          <w:rFonts w:asciiTheme="minorHAnsi" w:hAnsiTheme="minorHAnsi"/>
          <w:sz w:val="22"/>
        </w:rPr>
        <w:t xml:space="preserve">privada </w:t>
      </w:r>
      <w:r>
        <w:rPr>
          <w:rFonts w:asciiTheme="minorHAnsi" w:hAnsiTheme="minorHAnsi"/>
          <w:sz w:val="22"/>
        </w:rPr>
        <w:t>y que sus respuestas e identidad estarán protegidas. Estos son solo algunos de los muchos pasos que tomamos para proteger su información:</w:t>
      </w:r>
    </w:p>
    <w:p w:rsidR="00B854AE" w:rsidRPr="00893F42" w:rsidP="00634681" w14:paraId="6DEF5365" w14:textId="6139F639">
      <w:pPr>
        <w:pStyle w:val="ListParagraph"/>
        <w:numPr>
          <w:ilvl w:val="0"/>
          <w:numId w:val="8"/>
        </w:numPr>
        <w:spacing w:line="252" w:lineRule="auto"/>
        <w:rPr>
          <w:rFonts w:eastAsia="Calibri" w:cstheme="minorHAnsi"/>
        </w:rPr>
      </w:pPr>
      <w:bookmarkStart w:id="99" w:name="OLE_LINK40"/>
      <w:r>
        <w:t>Su nombre nunca se guarda</w:t>
      </w:r>
      <w:r w:rsidR="00504195">
        <w:t xml:space="preserve"> junto</w:t>
      </w:r>
      <w:r>
        <w:t xml:space="preserve"> con las respuestas de su encuesta para que nadie pueda saber cómo respondió.</w:t>
      </w:r>
      <w:r w:rsidR="008043AB">
        <w:t xml:space="preserve"> </w:t>
      </w:r>
      <w:r>
        <w:t>As</w:t>
      </w:r>
      <w:r w:rsidR="002912A8">
        <w:t xml:space="preserve">í </w:t>
      </w:r>
      <w:r>
        <w:t xml:space="preserve">mismo, sus respuestas no se compartirán con ninguna otra organización de cuidado </w:t>
      </w:r>
      <w:r w:rsidR="002912A8">
        <w:t>para niños menores de 13 años</w:t>
      </w:r>
      <w:r>
        <w:t>.</w:t>
      </w:r>
      <w:r w:rsidR="008043AB">
        <w:t xml:space="preserve"> </w:t>
      </w:r>
      <w:r>
        <w:t>Los resultados de la encuesta se incluyen en informes resumidos que no contienen nombres ni otra información que lo identifique.</w:t>
      </w:r>
    </w:p>
    <w:bookmarkEnd w:id="99"/>
    <w:p w:rsidR="00B854AE" w:rsidRPr="00893F42" w:rsidP="00634681" w14:paraId="115F46E6" w14:textId="77777777">
      <w:pPr>
        <w:pStyle w:val="ListParagraph"/>
        <w:numPr>
          <w:ilvl w:val="0"/>
          <w:numId w:val="8"/>
        </w:numPr>
        <w:spacing w:line="252" w:lineRule="auto"/>
        <w:rPr>
          <w:rFonts w:eastAsia="Calibri" w:cstheme="minorHAnsi"/>
        </w:rPr>
      </w:pPr>
      <w:r>
        <w:t xml:space="preserve">El cuestionario no incluye preguntas sobre licencias, estatus migratorio o impuestos. Además, puede omitir cualquier pregunta que no desee responder. </w:t>
      </w:r>
    </w:p>
    <w:p w:rsidR="00B854AE" w:rsidRPr="00893F42" w:rsidP="00634681" w14:paraId="0F2FAD1D" w14:textId="4F9CC404">
      <w:pPr>
        <w:pStyle w:val="ListParagraph"/>
        <w:numPr>
          <w:ilvl w:val="0"/>
          <w:numId w:val="8"/>
        </w:numPr>
        <w:spacing w:line="252" w:lineRule="auto"/>
        <w:rPr>
          <w:rFonts w:eastAsia="Calibri" w:cstheme="minorHAnsi"/>
        </w:rPr>
      </w:pPr>
      <w:r>
        <w:t xml:space="preserve">Todo el personal de la NSECE que maneja la información </w:t>
      </w:r>
      <w:r w:rsidR="00602F62">
        <w:t>recolectada</w:t>
      </w:r>
      <w:r>
        <w:t xml:space="preserve"> para el estudio debe firmar un acuerdo que establece sanciones penales y civiles si se viola la privacidad.</w:t>
      </w:r>
    </w:p>
    <w:p w:rsidR="00B854AE" w:rsidRPr="00893F42" w:rsidP="00634681" w14:paraId="3310F6EB" w14:textId="77777777">
      <w:pPr>
        <w:pStyle w:val="ListParagraph"/>
        <w:numPr>
          <w:ilvl w:val="0"/>
          <w:numId w:val="8"/>
        </w:numPr>
        <w:spacing w:line="252" w:lineRule="auto"/>
        <w:rPr>
          <w:rFonts w:cstheme="minorHAnsi"/>
        </w:rPr>
      </w:pPr>
      <w:r>
        <w:t>La NSECE tiene un Certificado de confidencialidad federal que nos ayuda a proteger aún más la privacidad de nuestros participantes. Con este certificado, no podemos ser obligados (por ejemplo, por orden judicial o citación) a divulgar información que pueda identificarlo en ningún procedimiento federal, estatal, local, civil, penal, legislativo, administrativo o de otro tipo.</w:t>
      </w:r>
    </w:p>
    <w:p w:rsidR="00B854AE" w:rsidRPr="00893F42" w:rsidP="00634681" w14:paraId="2CDD76DB" w14:textId="68721E71">
      <w:pPr>
        <w:pStyle w:val="ListParagraph"/>
        <w:numPr>
          <w:ilvl w:val="0"/>
          <w:numId w:val="8"/>
        </w:numPr>
        <w:spacing w:line="252" w:lineRule="auto"/>
        <w:rPr>
          <w:rFonts w:eastAsia="Calibri" w:cstheme="minorHAnsi"/>
        </w:rPr>
      </w:pPr>
      <w:r>
        <w:t xml:space="preserve">El Departamento de Salud y Servicios Humanos de los </w:t>
      </w:r>
      <w:r w:rsidR="006A3F24">
        <w:t>Estados Unidos</w:t>
      </w:r>
      <w:r>
        <w:t xml:space="preserve"> que financia el estudio no tiene forma de identificarlo a partir de sus respuestas.</w:t>
      </w:r>
    </w:p>
    <w:p w:rsidR="00B854AE" w:rsidRPr="00893F42" w:rsidP="00634681" w14:paraId="47256F19" w14:textId="1766DF8C">
      <w:pPr>
        <w:pStyle w:val="ListParagraph"/>
        <w:numPr>
          <w:ilvl w:val="0"/>
          <w:numId w:val="8"/>
        </w:numPr>
        <w:spacing w:line="252" w:lineRule="auto"/>
        <w:rPr>
          <w:rFonts w:eastAsia="Calibri" w:cstheme="minorHAnsi"/>
        </w:rPr>
      </w:pPr>
      <w:r>
        <w:t xml:space="preserve">No vendemos ni damos su nombre a ninguna lista de correo, organizaciones o agencias </w:t>
      </w:r>
      <w:r w:rsidR="00F36177">
        <w:t>públicas</w:t>
      </w:r>
      <w:r>
        <w:t>.</w:t>
      </w:r>
    </w:p>
    <w:p w:rsidR="00B854AE" w:rsidRPr="00893F42" w:rsidP="00634681" w14:paraId="0223ED20" w14:textId="77777777">
      <w:pPr>
        <w:pStyle w:val="ListParagraph"/>
        <w:numPr>
          <w:ilvl w:val="0"/>
          <w:numId w:val="8"/>
        </w:numPr>
        <w:spacing w:line="252" w:lineRule="auto"/>
        <w:rPr>
          <w:rFonts w:eastAsia="Calibri" w:cstheme="minorHAnsi"/>
        </w:rPr>
      </w:pPr>
      <w:r>
        <w:t>Las tabletas que utilizan los encuestadores de campo cuentan con varios niveles de seguridad. Una vez que nos proporciona su información, esta se cifra y luego se envía mediante una conexión segura a nuestro banco de datos, que también está protegido por múltiples niveles de seguridad.</w:t>
      </w:r>
    </w:p>
    <w:p w:rsidR="00B854AE" w:rsidRPr="00893F42" w:rsidP="00B854AE" w14:paraId="374C8C56" w14:textId="77777777">
      <w:pPr>
        <w:widowControl w:val="0"/>
        <w:tabs>
          <w:tab w:val="left" w:pos="860"/>
        </w:tabs>
        <w:autoSpaceDE w:val="0"/>
        <w:autoSpaceDN w:val="0"/>
        <w:spacing w:after="0" w:line="240" w:lineRule="auto"/>
        <w:rPr>
          <w:rFonts w:eastAsia="Calibri" w:cstheme="minorHAnsi"/>
        </w:rPr>
      </w:pPr>
    </w:p>
    <w:p w:rsidR="00B854AE" w:rsidRPr="00893F42" w:rsidP="00B854AE" w14:paraId="0EB0A36D" w14:textId="77777777">
      <w:pPr>
        <w:widowControl w:val="0"/>
        <w:tabs>
          <w:tab w:val="left" w:pos="860"/>
        </w:tabs>
        <w:autoSpaceDE w:val="0"/>
        <w:autoSpaceDN w:val="0"/>
        <w:spacing w:after="0" w:line="240" w:lineRule="auto"/>
        <w:rPr>
          <w:rFonts w:eastAsia="Calibri" w:cstheme="minorHAnsi"/>
        </w:rPr>
      </w:pPr>
      <w:r>
        <w:t>General</w:t>
      </w:r>
    </w:p>
    <w:p w:rsidR="00B854AE" w:rsidRPr="00893F42" w:rsidP="00634681" w14:paraId="297A5175" w14:textId="7D06CB95">
      <w:pPr>
        <w:pStyle w:val="ListParagraph"/>
        <w:numPr>
          <w:ilvl w:val="0"/>
          <w:numId w:val="8"/>
        </w:numPr>
        <w:spacing w:line="252" w:lineRule="auto"/>
        <w:rPr>
          <w:rFonts w:eastAsia="Calibri" w:cstheme="minorHAnsi"/>
        </w:rPr>
      </w:pPr>
      <w:r>
        <w:t>Entendemos que está ocupado y nuestros encuestadores están dispuestos a hacer lo que sea necesario para reducirle la carga de esta encuesta.</w:t>
      </w:r>
      <w:r w:rsidR="008043AB">
        <w:t xml:space="preserve"> </w:t>
      </w:r>
      <w:r>
        <w:t xml:space="preserve">Podemos realizar la encuesta por teléfono y podemos hacerlo en varias sesiones más cortas en lugar de todas a la vez si esto se adapta mejor a su horario. </w:t>
      </w:r>
    </w:p>
    <w:p w:rsidR="00B854AE" w:rsidRPr="00893F42" w:rsidP="00634681" w14:paraId="5493CC92" w14:textId="2B5EFB4B">
      <w:pPr>
        <w:pStyle w:val="ListParagraph"/>
        <w:numPr>
          <w:ilvl w:val="0"/>
          <w:numId w:val="8"/>
        </w:numPr>
        <w:spacing w:line="252" w:lineRule="auto"/>
        <w:rPr>
          <w:rFonts w:eastAsia="Calibri" w:cstheme="minorHAnsi"/>
        </w:rPr>
      </w:pPr>
      <w:bookmarkStart w:id="100" w:name="OLE_LINK15"/>
      <w:r>
        <w:t xml:space="preserve">Sabemos que está ocupado, pero la mejor manera de entender cómo ayudar a los proveedores y cuidadores basados </w:t>
      </w:r>
      <w:r w:rsidR="00DD6A54">
        <w:t>que cuidan a niños en un hogar</w:t>
      </w:r>
      <w:r>
        <w:t xml:space="preserve"> es acudir a personas como usted que </w:t>
      </w:r>
      <w:r>
        <w:t xml:space="preserve">trabajan directamente con niños. El acceso al cuidado </w:t>
      </w:r>
      <w:r w:rsidR="002912A8">
        <w:t xml:space="preserve">de niños menores de 13 años </w:t>
      </w:r>
      <w:r>
        <w:t xml:space="preserve">es un ingrediente esencial para </w:t>
      </w:r>
      <w:r w:rsidR="002912A8">
        <w:t xml:space="preserve">tener </w:t>
      </w:r>
      <w:r>
        <w:t xml:space="preserve">comunidades saludables y para apoyar a las familias. Necesitamos su ayuda para </w:t>
      </w:r>
      <w:r w:rsidR="00EB7AD0">
        <w:t xml:space="preserve">entender </w:t>
      </w:r>
      <w:r>
        <w:t xml:space="preserve">qué es lo que más se necesita mientras trabajamos para brindar datos confiables a </w:t>
      </w:r>
      <w:r w:rsidR="00EB7AD0">
        <w:t>las agencias públicas</w:t>
      </w:r>
      <w:r>
        <w:t xml:space="preserve"> que intentan mejorar los recursos para el cuidado y educación </w:t>
      </w:r>
      <w:r w:rsidRPr="00892FAC" w:rsidR="00892FAC">
        <w:t>de niños menores de 13 años</w:t>
      </w:r>
      <w:r>
        <w:t>.</w:t>
      </w:r>
    </w:p>
    <w:bookmarkEnd w:id="100"/>
    <w:p w:rsidR="00B854AE" w:rsidRPr="00893F42" w:rsidP="00634681" w14:paraId="451BD96D" w14:textId="457DBFF4">
      <w:pPr>
        <w:pStyle w:val="ListParagraph"/>
        <w:numPr>
          <w:ilvl w:val="0"/>
          <w:numId w:val="8"/>
        </w:numPr>
        <w:spacing w:line="252" w:lineRule="auto"/>
        <w:rPr>
          <w:rFonts w:eastAsia="Calibri" w:cstheme="minorHAnsi"/>
        </w:rPr>
      </w:pPr>
      <w:r>
        <w:t xml:space="preserve">Las últimas dos décadas han visto una tremenda expansión en la disponibilidad y el uso de programas para niños que aún </w:t>
      </w:r>
      <w:r w:rsidRPr="00E5313D" w:rsidR="00E5313D">
        <w:t>empiezan el kindergarten o la primaria</w:t>
      </w:r>
      <w:r>
        <w:t xml:space="preserve">. Esa expansión se ha basado en pruebas de investigación convincentes de que el nacimiento hasta los </w:t>
      </w:r>
      <w:r w:rsidR="00E5313D">
        <w:t xml:space="preserve">primeros </w:t>
      </w:r>
      <w:r>
        <w:t xml:space="preserve">cinco años es un momento crítico para el desarrollo de los niños. Al observar más de cerca las experiencias de las personas que cuidan a niños que no son suyos, la NSECE de 2024 ofrece una oportunidad importante para continuar construyendo a partir de ese conocimiento sobre las experiencias de los niños. </w:t>
      </w:r>
    </w:p>
    <w:p w:rsidR="00B854AE" w:rsidRPr="00893F42" w:rsidP="00634681" w14:paraId="58710303" w14:textId="5D341AC6">
      <w:pPr>
        <w:pStyle w:val="ListParagraph"/>
        <w:numPr>
          <w:ilvl w:val="0"/>
          <w:numId w:val="8"/>
        </w:numPr>
        <w:spacing w:line="252" w:lineRule="auto"/>
      </w:pPr>
      <w:r>
        <w:t xml:space="preserve">Cuando los investigadores y </w:t>
      </w:r>
      <w:r w:rsidR="00EB7AD0">
        <w:t>las agencias públicas</w:t>
      </w:r>
      <w:r>
        <w:t xml:space="preserve"> piensan en los proveedores de cuidado </w:t>
      </w:r>
      <w:r w:rsidR="002912A8">
        <w:t>para niños menores de 13 años</w:t>
      </w:r>
      <w:r>
        <w:t xml:space="preserve">, a menudo pueden pasar por alto a personas como usted que cuidan a los niños de familiares, amigos o vecinos. La NSECE incluye a personas como usted en el estudio para que tengamos un panorama preciso de quién cuida a los niños en los </w:t>
      </w:r>
      <w:r w:rsidR="006A3F24">
        <w:t>Estados Unidos</w:t>
      </w:r>
      <w:r>
        <w:t xml:space="preserve">. Esto servirá como un recurso valioso para las agencias </w:t>
      </w:r>
      <w:r w:rsidR="00F36177">
        <w:t xml:space="preserve">públicas </w:t>
      </w:r>
      <w:r>
        <w:t>que tratan de apoyar a las personas que cuidan y educan a los niños.</w:t>
      </w:r>
    </w:p>
    <w:p w:rsidR="00B854AE" w:rsidRPr="00893F42" w:rsidP="00B854AE" w14:paraId="028D70D2" w14:textId="77777777">
      <w:pPr>
        <w:rPr>
          <w:rFonts w:eastAsia="Calibri" w:cstheme="minorHAnsi"/>
          <w:color w:val="2D74B5"/>
        </w:rPr>
      </w:pPr>
      <w:r>
        <w:rPr>
          <w:color w:val="2D74B5"/>
        </w:rPr>
        <w:t>Texto para compartir cartas de apoyo y otras comunicaciones</w:t>
      </w:r>
    </w:p>
    <w:p w:rsidR="00B854AE" w:rsidRPr="00893F42" w:rsidP="00634681" w14:paraId="072DDCE4" w14:textId="56D32E3D">
      <w:pPr>
        <w:pStyle w:val="ListParagraph"/>
        <w:numPr>
          <w:ilvl w:val="0"/>
          <w:numId w:val="8"/>
        </w:numPr>
        <w:spacing w:line="252" w:lineRule="auto"/>
        <w:rPr>
          <w:rFonts w:eastAsia="Calibri" w:cstheme="minorHAnsi"/>
        </w:rPr>
      </w:pPr>
      <w:r>
        <w:t xml:space="preserve">La ACF ha financiado la NSECE desde 2012. Los datos del estudio de la NSECE han sido un recurso fundamental para la ACF, ya que han trabajado para mejorar el bienestar de los niños, las familias y las comunidades. Le pidieron a la NSECE que </w:t>
      </w:r>
      <w:r w:rsidR="00153D9E">
        <w:t xml:space="preserve">obtenga </w:t>
      </w:r>
      <w:r>
        <w:t>información actualizada en 2024 para ayudarlos a comprender cómo ha cambiado el panorama d</w:t>
      </w:r>
      <w:bookmarkStart w:id="101" w:name="OLE_LINK156"/>
      <w:r>
        <w:t>el cuidado</w:t>
      </w:r>
      <w:bookmarkEnd w:id="101"/>
      <w:r w:rsidR="00892FAC">
        <w:t xml:space="preserve"> y educación</w:t>
      </w:r>
      <w:r>
        <w:t xml:space="preserve"> </w:t>
      </w:r>
      <w:r w:rsidRPr="00A8381C" w:rsidR="00A8381C">
        <w:t>de niños menores de 13 años</w:t>
      </w:r>
      <w:r>
        <w:t xml:space="preserve"> en los últimos cinco años. </w:t>
      </w:r>
    </w:p>
    <w:p w:rsidR="00B854AE" w:rsidRPr="00893F42" w:rsidP="00634681" w14:paraId="057FDDF1" w14:textId="532B1595">
      <w:pPr>
        <w:pStyle w:val="ListParagraph"/>
        <w:numPr>
          <w:ilvl w:val="0"/>
          <w:numId w:val="8"/>
        </w:numPr>
        <w:spacing w:line="252" w:lineRule="auto"/>
        <w:rPr>
          <w:rFonts w:eastAsia="Calibri" w:cstheme="minorHAnsi"/>
          <w:color w:val="2D74B5"/>
        </w:rPr>
      </w:pPr>
      <w:bookmarkStart w:id="102" w:name="OLE_LINK41"/>
      <w:r>
        <w:t xml:space="preserve">La ACF es una de las mayores fuentes de apoyo público para </w:t>
      </w:r>
      <w:r w:rsidR="002C6E06">
        <w:t>la educación y cuidado de niños</w:t>
      </w:r>
      <w:r w:rsidR="00B12402">
        <w:t xml:space="preserve"> </w:t>
      </w:r>
      <w:r>
        <w:t xml:space="preserve">en nuestro país. </w:t>
      </w:r>
      <w:r>
        <w:rPr>
          <w:b/>
          <w:i/>
        </w:rPr>
        <w:t xml:space="preserve">Puede acceder la carta de la ACF a través de </w:t>
      </w:r>
      <w:r w:rsidRPr="00A26C64" w:rsidR="00F36177">
        <w:t>{PLAC</w:t>
      </w:r>
      <w:r w:rsidR="00F36177">
        <w:rPr>
          <w:b/>
          <w:i/>
        </w:rPr>
        <w:t>EHOLDER]</w:t>
      </w:r>
      <w:r>
        <w:rPr>
          <w:b/>
          <w:i/>
        </w:rPr>
        <w:t>.</w:t>
      </w:r>
    </w:p>
    <w:p w:rsidR="00B854AE" w:rsidRPr="00893F42" w:rsidP="00634681" w14:paraId="1572191F" w14:textId="77777777">
      <w:pPr>
        <w:pStyle w:val="ListParagraph"/>
        <w:numPr>
          <w:ilvl w:val="0"/>
          <w:numId w:val="8"/>
        </w:numPr>
        <w:spacing w:line="252" w:lineRule="auto"/>
        <w:rPr>
          <w:rFonts w:eastAsia="Calibri" w:cstheme="minorHAnsi"/>
          <w:color w:val="2D74B5"/>
        </w:rPr>
      </w:pPr>
      <w:bookmarkStart w:id="103" w:name="OLE_LINK37"/>
      <w:bookmarkEnd w:id="102"/>
      <w:r>
        <w:t>La NSECE es tan importante que [PLACEHOLDER ORG NAME] ha escrito una carta de apoyo que nos gustaría compartir con usted.</w:t>
      </w:r>
    </w:p>
    <w:bookmarkEnd w:id="103"/>
    <w:p w:rsidR="00B854AE" w:rsidRPr="00893F42" w:rsidP="00634681" w14:paraId="54BEF94D" w14:textId="178B7395">
      <w:pPr>
        <w:pStyle w:val="ListParagraph"/>
        <w:numPr>
          <w:ilvl w:val="0"/>
          <w:numId w:val="8"/>
        </w:numPr>
        <w:spacing w:line="252" w:lineRule="auto"/>
      </w:pPr>
      <w:r>
        <w:t xml:space="preserve">Queríamos tomarnos un minuto para compartir algunas noticias emocionantes con usted sobre la Encuesta Nacional de Cuidado y Educación Temprana. Este mes, la NSECE emitió una publicación sobre proveedores basados en centros de la [2019 survey/NSECE COVID Longitudinal Follow-up Study]: [include title]. (Haga clic en el enlace para ver la publicación) Este [PLACEHOLDER] brinda una descripción general de [DESCRIPTION OF CONTENT]. Antes de que la NSECE comenzara en 2012, no había habido una fuente nacional de información sobre el cuidado y educación </w:t>
      </w:r>
      <w:bookmarkStart w:id="104" w:name="OLE_LINK171"/>
      <w:r w:rsidRPr="00892FAC" w:rsidR="00892FAC">
        <w:t>de niños menores de 13 años</w:t>
      </w:r>
      <w:r w:rsidRPr="00892FAC" w:rsidR="00892FAC">
        <w:t xml:space="preserve"> </w:t>
      </w:r>
      <w:bookmarkEnd w:id="104"/>
      <w:r>
        <w:t xml:space="preserve">en más de 20 años. ¡Gracias por hacer de este importante esfuerzo un éxito! </w:t>
      </w:r>
    </w:p>
    <w:p w:rsidR="00B854AE" w:rsidRPr="00B34C90" w:rsidP="007C6C90" w14:paraId="2669FB33" w14:textId="77777777">
      <w:pPr>
        <w:spacing w:after="160" w:line="256" w:lineRule="auto"/>
        <w:rPr>
          <w:rFonts w:cstheme="minorHAnsi"/>
        </w:rPr>
      </w:pPr>
    </w:p>
    <w:sectPr w:rsidSect="00D97C7A">
      <w:headerReference w:type="default" r:id="rId17"/>
      <w:pgSz w:w="12240" w:h="15840"/>
      <w:pgMar w:top="1170" w:right="1440" w:bottom="81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Helvetica LT St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7C7A" w14:paraId="219666E0" w14:textId="3CF432DF">
    <w:pPr>
      <w:pStyle w:val="Header"/>
      <w:jc w:val="right"/>
    </w:pPr>
  </w:p>
  <w:p w:rsidR="00D97C7A" w14:paraId="17FB10A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77972294"/>
      <w:docPartObj>
        <w:docPartGallery w:val="Page Numbers (Top of Page)"/>
        <w:docPartUnique/>
      </w:docPartObj>
    </w:sdtPr>
    <w:sdtEndPr>
      <w:rPr>
        <w:noProof/>
      </w:rPr>
    </w:sdtEndPr>
    <w:sdtContent>
      <w:p w:rsidR="00D97C7A" w14:paraId="4B13B72E" w14:textId="77777777">
        <w:pPr>
          <w:pStyle w:val="Header"/>
          <w:jc w:val="right"/>
        </w:pPr>
        <w:r>
          <w:fldChar w:fldCharType="begin"/>
        </w:r>
        <w:r>
          <w:instrText xml:space="preserve"> PAGE   \* MERGEFORMAT </w:instrText>
        </w:r>
        <w:r>
          <w:fldChar w:fldCharType="separate"/>
        </w:r>
        <w:r>
          <w:t>2</w:t>
        </w:r>
        <w:r>
          <w:fldChar w:fldCharType="end"/>
        </w:r>
      </w:p>
    </w:sdtContent>
  </w:sdt>
  <w:p w:rsidR="00D97C7A" w14:paraId="4E6730B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476251A"/>
    <w:multiLevelType w:val="hybridMultilevel"/>
    <w:tmpl w:val="9ACAAFF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D2376D1"/>
    <w:multiLevelType w:val="hybridMultilevel"/>
    <w:tmpl w:val="AE1877CA"/>
    <w:lvl w:ilvl="0">
      <w:start w:val="1"/>
      <w:numFmt w:val="upperLetter"/>
      <w:lvlText w:val="%1."/>
      <w:lvlJc w:val="left"/>
      <w:pPr>
        <w:ind w:left="360" w:hanging="360"/>
      </w:pPr>
      <w:rPr>
        <w:rFonts w:cstheme="minorBidi"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F14435C"/>
    <w:multiLevelType w:val="hybridMultilevel"/>
    <w:tmpl w:val="CA465E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C706464"/>
    <w:multiLevelType w:val="hybridMultilevel"/>
    <w:tmpl w:val="20A014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D6A56BB"/>
    <w:multiLevelType w:val="hybridMultilevel"/>
    <w:tmpl w:val="D3D08336"/>
    <w:lvl w:ilvl="0">
      <w:start w:val="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42434E12"/>
    <w:multiLevelType w:val="hybridMultilevel"/>
    <w:tmpl w:val="6ED66432"/>
    <w:lvl w:ilvl="0">
      <w:start w:val="3"/>
      <w:numFmt w:val="bullet"/>
      <w:lvlText w:val="•"/>
      <w:lvlJc w:val="left"/>
      <w:pPr>
        <w:ind w:left="1080" w:hanging="720"/>
      </w:pPr>
      <w:rPr>
        <w:rFonts w:ascii="Calibri" w:hAnsi="Calibri" w:eastAsiaTheme="minorHAns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3AB3276"/>
    <w:multiLevelType w:val="hybridMultilevel"/>
    <w:tmpl w:val="92DA25F8"/>
    <w:lvl w:ilvl="0">
      <w:start w:val="1"/>
      <w:numFmt w:val="upperLetter"/>
      <w:lvlText w:val="%1."/>
      <w:lvlJc w:val="left"/>
      <w:pPr>
        <w:ind w:left="720" w:hanging="360"/>
      </w:pPr>
      <w:rPr>
        <w:rFonts w:eastAsia="MS Mincho" w:cstheme="minorBid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F7919B6"/>
    <w:multiLevelType w:val="hybridMultilevel"/>
    <w:tmpl w:val="E1900F9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AE555AE"/>
    <w:multiLevelType w:val="hybridMultilevel"/>
    <w:tmpl w:val="E37E0C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2F47F40"/>
    <w:multiLevelType w:val="hybridMultilevel"/>
    <w:tmpl w:val="41524D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66138E0"/>
    <w:multiLevelType w:val="hybridMultilevel"/>
    <w:tmpl w:val="7256B7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E433374"/>
    <w:multiLevelType w:val="hybridMultilevel"/>
    <w:tmpl w:val="5554C8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F861AF7"/>
    <w:multiLevelType w:val="hybridMultilevel"/>
    <w:tmpl w:val="52C26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96133708">
    <w:abstractNumId w:val="4"/>
  </w:num>
  <w:num w:numId="2" w16cid:durableId="1136023985">
    <w:abstractNumId w:val="11"/>
  </w:num>
  <w:num w:numId="3" w16cid:durableId="78647282">
    <w:abstractNumId w:val="0"/>
  </w:num>
  <w:num w:numId="4" w16cid:durableId="14893511">
    <w:abstractNumId w:val="12"/>
  </w:num>
  <w:num w:numId="5" w16cid:durableId="2120290535">
    <w:abstractNumId w:val="10"/>
  </w:num>
  <w:num w:numId="6" w16cid:durableId="1257784971">
    <w:abstractNumId w:val="9"/>
  </w:num>
  <w:num w:numId="7" w16cid:durableId="858542">
    <w:abstractNumId w:val="3"/>
  </w:num>
  <w:num w:numId="8" w16cid:durableId="1635326142">
    <w:abstractNumId w:val="7"/>
  </w:num>
  <w:num w:numId="9" w16cid:durableId="1045830053">
    <w:abstractNumId w:val="5"/>
  </w:num>
  <w:num w:numId="10" w16cid:durableId="952831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7764308">
    <w:abstractNumId w:val="2"/>
  </w:num>
  <w:num w:numId="12" w16cid:durableId="1595375">
    <w:abstractNumId w:val="6"/>
  </w:num>
  <w:num w:numId="13" w16cid:durableId="1798719813">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9B7"/>
    <w:rsid w:val="00023614"/>
    <w:rsid w:val="0002580C"/>
    <w:rsid w:val="0003108B"/>
    <w:rsid w:val="000318C2"/>
    <w:rsid w:val="00032C55"/>
    <w:rsid w:val="00051319"/>
    <w:rsid w:val="00051716"/>
    <w:rsid w:val="00061AD5"/>
    <w:rsid w:val="000720DA"/>
    <w:rsid w:val="00096278"/>
    <w:rsid w:val="000B4915"/>
    <w:rsid w:val="000E1C6D"/>
    <w:rsid w:val="000E4773"/>
    <w:rsid w:val="000F71BC"/>
    <w:rsid w:val="001155FA"/>
    <w:rsid w:val="0011736E"/>
    <w:rsid w:val="001270F1"/>
    <w:rsid w:val="00133EDB"/>
    <w:rsid w:val="001509EB"/>
    <w:rsid w:val="00153B21"/>
    <w:rsid w:val="00153D9E"/>
    <w:rsid w:val="001540C5"/>
    <w:rsid w:val="00156ED4"/>
    <w:rsid w:val="00157EE2"/>
    <w:rsid w:val="00160227"/>
    <w:rsid w:val="00164C90"/>
    <w:rsid w:val="00190E3D"/>
    <w:rsid w:val="00196F4D"/>
    <w:rsid w:val="001A1634"/>
    <w:rsid w:val="001A3A1B"/>
    <w:rsid w:val="001A3DA1"/>
    <w:rsid w:val="001C3997"/>
    <w:rsid w:val="001C4664"/>
    <w:rsid w:val="001D412E"/>
    <w:rsid w:val="001D655A"/>
    <w:rsid w:val="001E49E2"/>
    <w:rsid w:val="001E4CE4"/>
    <w:rsid w:val="001E62F7"/>
    <w:rsid w:val="001E7EE5"/>
    <w:rsid w:val="0020652B"/>
    <w:rsid w:val="002141B7"/>
    <w:rsid w:val="00214670"/>
    <w:rsid w:val="00222849"/>
    <w:rsid w:val="00237F86"/>
    <w:rsid w:val="002448CC"/>
    <w:rsid w:val="00253FC8"/>
    <w:rsid w:val="00263001"/>
    <w:rsid w:val="00270942"/>
    <w:rsid w:val="00280147"/>
    <w:rsid w:val="002912A8"/>
    <w:rsid w:val="00296085"/>
    <w:rsid w:val="00296BE9"/>
    <w:rsid w:val="002A2FD3"/>
    <w:rsid w:val="002B331B"/>
    <w:rsid w:val="002B6D0E"/>
    <w:rsid w:val="002C0076"/>
    <w:rsid w:val="002C6E06"/>
    <w:rsid w:val="002D00D8"/>
    <w:rsid w:val="002D2A66"/>
    <w:rsid w:val="002D7D69"/>
    <w:rsid w:val="002F15FE"/>
    <w:rsid w:val="002F30E0"/>
    <w:rsid w:val="002F7750"/>
    <w:rsid w:val="00305898"/>
    <w:rsid w:val="00314D9E"/>
    <w:rsid w:val="0031761B"/>
    <w:rsid w:val="00323563"/>
    <w:rsid w:val="00334F91"/>
    <w:rsid w:val="00371188"/>
    <w:rsid w:val="00375CBB"/>
    <w:rsid w:val="00390F3A"/>
    <w:rsid w:val="00390F97"/>
    <w:rsid w:val="003B308F"/>
    <w:rsid w:val="003D08D1"/>
    <w:rsid w:val="003D6A0C"/>
    <w:rsid w:val="003E14DB"/>
    <w:rsid w:val="004013F9"/>
    <w:rsid w:val="00421673"/>
    <w:rsid w:val="00431530"/>
    <w:rsid w:val="0044616F"/>
    <w:rsid w:val="004765BB"/>
    <w:rsid w:val="004841E1"/>
    <w:rsid w:val="004938B0"/>
    <w:rsid w:val="004A21F4"/>
    <w:rsid w:val="004A3115"/>
    <w:rsid w:val="004A6E67"/>
    <w:rsid w:val="004D1447"/>
    <w:rsid w:val="004D3585"/>
    <w:rsid w:val="004E047A"/>
    <w:rsid w:val="004E2469"/>
    <w:rsid w:val="004F1803"/>
    <w:rsid w:val="00504195"/>
    <w:rsid w:val="00504A9D"/>
    <w:rsid w:val="005110D8"/>
    <w:rsid w:val="00512E98"/>
    <w:rsid w:val="00516DA4"/>
    <w:rsid w:val="0052015D"/>
    <w:rsid w:val="005314E7"/>
    <w:rsid w:val="005407B7"/>
    <w:rsid w:val="00554432"/>
    <w:rsid w:val="00565C80"/>
    <w:rsid w:val="005734DA"/>
    <w:rsid w:val="005747CD"/>
    <w:rsid w:val="0059225E"/>
    <w:rsid w:val="005927C5"/>
    <w:rsid w:val="00594A27"/>
    <w:rsid w:val="005B2017"/>
    <w:rsid w:val="005B2E9F"/>
    <w:rsid w:val="005B5360"/>
    <w:rsid w:val="00602F62"/>
    <w:rsid w:val="00616E73"/>
    <w:rsid w:val="00626274"/>
    <w:rsid w:val="00627934"/>
    <w:rsid w:val="00634681"/>
    <w:rsid w:val="00646D8A"/>
    <w:rsid w:val="0066465A"/>
    <w:rsid w:val="00665A4E"/>
    <w:rsid w:val="00681913"/>
    <w:rsid w:val="00691E09"/>
    <w:rsid w:val="006A3F24"/>
    <w:rsid w:val="006A4B2A"/>
    <w:rsid w:val="006B3FF1"/>
    <w:rsid w:val="006B6589"/>
    <w:rsid w:val="006B7943"/>
    <w:rsid w:val="006C0107"/>
    <w:rsid w:val="006C7468"/>
    <w:rsid w:val="006C7670"/>
    <w:rsid w:val="006D74BB"/>
    <w:rsid w:val="006F74A4"/>
    <w:rsid w:val="00702E5A"/>
    <w:rsid w:val="00705B22"/>
    <w:rsid w:val="007315D8"/>
    <w:rsid w:val="00733E2C"/>
    <w:rsid w:val="00736492"/>
    <w:rsid w:val="00751C87"/>
    <w:rsid w:val="00755B8A"/>
    <w:rsid w:val="007570D5"/>
    <w:rsid w:val="007856BD"/>
    <w:rsid w:val="00792C21"/>
    <w:rsid w:val="007A0343"/>
    <w:rsid w:val="007A6907"/>
    <w:rsid w:val="007B425F"/>
    <w:rsid w:val="007C150B"/>
    <w:rsid w:val="007C6C90"/>
    <w:rsid w:val="007C7D02"/>
    <w:rsid w:val="007D7494"/>
    <w:rsid w:val="007D7ADA"/>
    <w:rsid w:val="007E5F5E"/>
    <w:rsid w:val="007F1922"/>
    <w:rsid w:val="007F4A3B"/>
    <w:rsid w:val="007F4E87"/>
    <w:rsid w:val="007F6E39"/>
    <w:rsid w:val="008043AB"/>
    <w:rsid w:val="00815528"/>
    <w:rsid w:val="0081625C"/>
    <w:rsid w:val="00865F15"/>
    <w:rsid w:val="00871091"/>
    <w:rsid w:val="00874218"/>
    <w:rsid w:val="00886DD9"/>
    <w:rsid w:val="00892FAC"/>
    <w:rsid w:val="00893F42"/>
    <w:rsid w:val="00894CE9"/>
    <w:rsid w:val="008B1101"/>
    <w:rsid w:val="008B3241"/>
    <w:rsid w:val="008E46DE"/>
    <w:rsid w:val="008F4B89"/>
    <w:rsid w:val="008F601C"/>
    <w:rsid w:val="00914D81"/>
    <w:rsid w:val="00921C53"/>
    <w:rsid w:val="00930D85"/>
    <w:rsid w:val="00942D77"/>
    <w:rsid w:val="009516F4"/>
    <w:rsid w:val="00981DC2"/>
    <w:rsid w:val="00982005"/>
    <w:rsid w:val="00992A8C"/>
    <w:rsid w:val="00995778"/>
    <w:rsid w:val="009A043E"/>
    <w:rsid w:val="009C7FC1"/>
    <w:rsid w:val="009E175A"/>
    <w:rsid w:val="009E6C92"/>
    <w:rsid w:val="009F25C5"/>
    <w:rsid w:val="00A05B7C"/>
    <w:rsid w:val="00A07B44"/>
    <w:rsid w:val="00A21D20"/>
    <w:rsid w:val="00A23581"/>
    <w:rsid w:val="00A26C64"/>
    <w:rsid w:val="00A3102F"/>
    <w:rsid w:val="00A36EF9"/>
    <w:rsid w:val="00A52302"/>
    <w:rsid w:val="00A530AC"/>
    <w:rsid w:val="00A6087B"/>
    <w:rsid w:val="00A754C9"/>
    <w:rsid w:val="00A8381C"/>
    <w:rsid w:val="00AA02F3"/>
    <w:rsid w:val="00AA1E0F"/>
    <w:rsid w:val="00AB3D0A"/>
    <w:rsid w:val="00AC6475"/>
    <w:rsid w:val="00AD5180"/>
    <w:rsid w:val="00AE3F18"/>
    <w:rsid w:val="00AF297C"/>
    <w:rsid w:val="00B0447D"/>
    <w:rsid w:val="00B12402"/>
    <w:rsid w:val="00B25DBB"/>
    <w:rsid w:val="00B33A45"/>
    <w:rsid w:val="00B34C90"/>
    <w:rsid w:val="00B4542B"/>
    <w:rsid w:val="00B54A3E"/>
    <w:rsid w:val="00B7069F"/>
    <w:rsid w:val="00B822BE"/>
    <w:rsid w:val="00B854AE"/>
    <w:rsid w:val="00B91749"/>
    <w:rsid w:val="00B971B5"/>
    <w:rsid w:val="00BA01B4"/>
    <w:rsid w:val="00BB1B48"/>
    <w:rsid w:val="00BB3CA7"/>
    <w:rsid w:val="00BD4C30"/>
    <w:rsid w:val="00BE524E"/>
    <w:rsid w:val="00BE7BD5"/>
    <w:rsid w:val="00BF5F51"/>
    <w:rsid w:val="00C10153"/>
    <w:rsid w:val="00C11CCB"/>
    <w:rsid w:val="00C16187"/>
    <w:rsid w:val="00C20C5F"/>
    <w:rsid w:val="00C32C47"/>
    <w:rsid w:val="00C333CB"/>
    <w:rsid w:val="00C40456"/>
    <w:rsid w:val="00C4081E"/>
    <w:rsid w:val="00C519E1"/>
    <w:rsid w:val="00C57C1E"/>
    <w:rsid w:val="00C640BA"/>
    <w:rsid w:val="00C74A41"/>
    <w:rsid w:val="00C82325"/>
    <w:rsid w:val="00C83077"/>
    <w:rsid w:val="00C94AF3"/>
    <w:rsid w:val="00CB384F"/>
    <w:rsid w:val="00CC24A0"/>
    <w:rsid w:val="00CC4306"/>
    <w:rsid w:val="00CD0342"/>
    <w:rsid w:val="00CD20AB"/>
    <w:rsid w:val="00CD28C3"/>
    <w:rsid w:val="00CD417F"/>
    <w:rsid w:val="00CE0800"/>
    <w:rsid w:val="00CF38C7"/>
    <w:rsid w:val="00D12C50"/>
    <w:rsid w:val="00D339B7"/>
    <w:rsid w:val="00D37936"/>
    <w:rsid w:val="00D4485F"/>
    <w:rsid w:val="00D503EC"/>
    <w:rsid w:val="00D81E1C"/>
    <w:rsid w:val="00D825E6"/>
    <w:rsid w:val="00D86358"/>
    <w:rsid w:val="00D955E2"/>
    <w:rsid w:val="00D97863"/>
    <w:rsid w:val="00D97C7A"/>
    <w:rsid w:val="00DA1BEE"/>
    <w:rsid w:val="00DD6A54"/>
    <w:rsid w:val="00DE2B44"/>
    <w:rsid w:val="00DE7F43"/>
    <w:rsid w:val="00DF60C1"/>
    <w:rsid w:val="00E13EA7"/>
    <w:rsid w:val="00E27AAD"/>
    <w:rsid w:val="00E27FF2"/>
    <w:rsid w:val="00E41AE9"/>
    <w:rsid w:val="00E44B92"/>
    <w:rsid w:val="00E4779A"/>
    <w:rsid w:val="00E5066C"/>
    <w:rsid w:val="00E5313D"/>
    <w:rsid w:val="00E5337E"/>
    <w:rsid w:val="00E60D63"/>
    <w:rsid w:val="00E7528B"/>
    <w:rsid w:val="00E77B1D"/>
    <w:rsid w:val="00E77E82"/>
    <w:rsid w:val="00E97A50"/>
    <w:rsid w:val="00EB7AD0"/>
    <w:rsid w:val="00EC1E7F"/>
    <w:rsid w:val="00ED2D48"/>
    <w:rsid w:val="00ED520F"/>
    <w:rsid w:val="00ED6D6F"/>
    <w:rsid w:val="00ED6DC6"/>
    <w:rsid w:val="00EF2FA5"/>
    <w:rsid w:val="00F07220"/>
    <w:rsid w:val="00F13C9B"/>
    <w:rsid w:val="00F16A0F"/>
    <w:rsid w:val="00F228BD"/>
    <w:rsid w:val="00F259A2"/>
    <w:rsid w:val="00F31BBE"/>
    <w:rsid w:val="00F36177"/>
    <w:rsid w:val="00F50BCB"/>
    <w:rsid w:val="00F51144"/>
    <w:rsid w:val="00F62878"/>
    <w:rsid w:val="00F84C29"/>
    <w:rsid w:val="00F86B4E"/>
    <w:rsid w:val="00F91F01"/>
    <w:rsid w:val="00F95D68"/>
    <w:rsid w:val="00F97B8C"/>
    <w:rsid w:val="00FB55CF"/>
    <w:rsid w:val="00FB608A"/>
    <w:rsid w:val="00FD404E"/>
    <w:rsid w:val="00FE7966"/>
  </w:rsids>
  <w:docVars>
    <w:docVar w:name="__Grammarly_42___1" w:val="H4sIAAAAAAAEAKtWcslP9kxRslIyNDY2MrMwMrQ0NTA0MjE3NDBS0lEKTi0uzszPAykwrAUAokNtx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E4BBE9A"/>
  <w15:chartTrackingRefBased/>
  <w15:docId w15:val="{5809709C-29AD-43B3-AE65-9CB5031E4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eastAsia="MS Mincho" w:asciiTheme="minorHAnsi" w:hAnsiTheme="minorHAnsi" w:cstheme="minorBidi"/>
        <w:sz w:val="22"/>
        <w:szCs w:val="22"/>
        <w:lang w:v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7863"/>
    <w:pPr>
      <w:spacing w:after="200" w:line="276" w:lineRule="auto"/>
    </w:pPr>
    <w:rPr>
      <w:rFonts w:eastAsiaTheme="minorEastAsia"/>
    </w:rPr>
  </w:style>
  <w:style w:type="paragraph" w:styleId="Heading1">
    <w:name w:val="heading 1"/>
    <w:basedOn w:val="Normal"/>
    <w:next w:val="Normal"/>
    <w:link w:val="Heading1Char"/>
    <w:uiPriority w:val="9"/>
    <w:qFormat/>
    <w:rsid w:val="001A3D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A3DA1"/>
    <w:pPr>
      <w:keepNext/>
      <w:keepLines/>
      <w:spacing w:before="40" w:after="0" w:line="252"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39B7"/>
    <w:rPr>
      <w:color w:val="0563C1" w:themeColor="hyperlink"/>
      <w:u w:val="single"/>
    </w:rPr>
  </w:style>
  <w:style w:type="paragraph" w:styleId="NoSpacing">
    <w:name w:val="No Spacing"/>
    <w:link w:val="NoSpacingChar"/>
    <w:uiPriority w:val="1"/>
    <w:qFormat/>
    <w:rsid w:val="00D339B7"/>
    <w:pPr>
      <w:spacing w:after="0" w:line="240" w:lineRule="auto"/>
    </w:pPr>
  </w:style>
  <w:style w:type="paragraph" w:styleId="Header">
    <w:name w:val="header"/>
    <w:basedOn w:val="Normal"/>
    <w:link w:val="HeaderChar"/>
    <w:uiPriority w:val="99"/>
    <w:unhideWhenUsed/>
    <w:rsid w:val="00F07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220"/>
    <w:rPr>
      <w:rFonts w:eastAsiaTheme="minorEastAsia"/>
    </w:rPr>
  </w:style>
  <w:style w:type="paragraph" w:styleId="Footer">
    <w:name w:val="footer"/>
    <w:basedOn w:val="Normal"/>
    <w:link w:val="FooterChar"/>
    <w:uiPriority w:val="99"/>
    <w:unhideWhenUsed/>
    <w:rsid w:val="00F07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220"/>
    <w:rPr>
      <w:rFonts w:eastAsiaTheme="minorEastAsia"/>
    </w:rPr>
  </w:style>
  <w:style w:type="paragraph" w:styleId="Revision">
    <w:name w:val="Revision"/>
    <w:hidden/>
    <w:uiPriority w:val="99"/>
    <w:semiHidden/>
    <w:rsid w:val="00F07220"/>
    <w:pPr>
      <w:spacing w:after="0" w:line="240" w:lineRule="auto"/>
    </w:pPr>
    <w:rPr>
      <w:rFonts w:eastAsiaTheme="minorEastAsia"/>
    </w:rPr>
  </w:style>
  <w:style w:type="paragraph" w:customStyle="1" w:styleId="Pa2">
    <w:name w:val="Pa2"/>
    <w:basedOn w:val="Normal"/>
    <w:next w:val="Normal"/>
    <w:uiPriority w:val="99"/>
    <w:rsid w:val="001A3DA1"/>
    <w:pPr>
      <w:autoSpaceDE w:val="0"/>
      <w:autoSpaceDN w:val="0"/>
      <w:adjustRightInd w:val="0"/>
      <w:spacing w:after="0" w:line="171" w:lineRule="atLeast"/>
    </w:pPr>
    <w:rPr>
      <w:rFonts w:ascii="Apex Sans Book" w:hAnsi="Apex Sans Book" w:eastAsiaTheme="minorHAnsi"/>
      <w:sz w:val="24"/>
      <w:szCs w:val="24"/>
    </w:rPr>
  </w:style>
  <w:style w:type="character" w:customStyle="1" w:styleId="A3">
    <w:name w:val="A3"/>
    <w:uiPriority w:val="99"/>
    <w:rsid w:val="001A3DA1"/>
    <w:rPr>
      <w:rFonts w:ascii="Apex Sans Bold" w:hAnsi="Apex Sans Bold" w:cs="Apex Sans Bold" w:hint="default"/>
      <w:b/>
      <w:bCs/>
      <w:color w:val="000000"/>
      <w:sz w:val="20"/>
      <w:szCs w:val="20"/>
    </w:rPr>
  </w:style>
  <w:style w:type="paragraph" w:styleId="HTMLPreformatted">
    <w:name w:val="HTML Preformatted"/>
    <w:basedOn w:val="Normal"/>
    <w:link w:val="HTMLPreformattedChar"/>
    <w:uiPriority w:val="99"/>
    <w:unhideWhenUsed/>
    <w:rsid w:val="001A3D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A3DA1"/>
    <w:rPr>
      <w:rFonts w:ascii="Courier New" w:eastAsia="Times New Roman" w:hAnsi="Courier New" w:cs="Courier New"/>
      <w:sz w:val="20"/>
      <w:szCs w:val="20"/>
    </w:rPr>
  </w:style>
  <w:style w:type="paragraph" w:styleId="CommentText">
    <w:name w:val="annotation text"/>
    <w:basedOn w:val="Normal"/>
    <w:link w:val="CommentTextChar"/>
    <w:uiPriority w:val="99"/>
    <w:unhideWhenUsed/>
    <w:rsid w:val="001A3DA1"/>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1A3DA1"/>
    <w:rPr>
      <w:sz w:val="20"/>
      <w:szCs w:val="20"/>
    </w:rPr>
  </w:style>
  <w:style w:type="character" w:styleId="CommentReference">
    <w:name w:val="annotation reference"/>
    <w:basedOn w:val="DefaultParagraphFont"/>
    <w:uiPriority w:val="99"/>
    <w:semiHidden/>
    <w:unhideWhenUsed/>
    <w:rsid w:val="001A3DA1"/>
    <w:rPr>
      <w:sz w:val="16"/>
      <w:szCs w:val="16"/>
    </w:rPr>
  </w:style>
  <w:style w:type="character" w:styleId="Strong">
    <w:name w:val="Strong"/>
    <w:basedOn w:val="DefaultParagraphFont"/>
    <w:uiPriority w:val="22"/>
    <w:qFormat/>
    <w:rsid w:val="001A3DA1"/>
    <w:rPr>
      <w:b/>
      <w:bCs/>
    </w:rPr>
  </w:style>
  <w:style w:type="character" w:customStyle="1" w:styleId="Heading2Char">
    <w:name w:val="Heading 2 Char"/>
    <w:basedOn w:val="DefaultParagraphFont"/>
    <w:link w:val="Heading2"/>
    <w:uiPriority w:val="9"/>
    <w:semiHidden/>
    <w:rsid w:val="001A3D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A3DA1"/>
    <w:pPr>
      <w:spacing w:after="160" w:line="254" w:lineRule="auto"/>
      <w:ind w:left="720"/>
      <w:contextualSpacing/>
    </w:pPr>
    <w:rPr>
      <w:rFonts w:eastAsiaTheme="minorHAnsi"/>
    </w:rPr>
  </w:style>
  <w:style w:type="character" w:customStyle="1" w:styleId="Heading1Char">
    <w:name w:val="Heading 1 Char"/>
    <w:basedOn w:val="DefaultParagraphFont"/>
    <w:link w:val="Heading1"/>
    <w:uiPriority w:val="9"/>
    <w:rsid w:val="001A3DA1"/>
    <w:rPr>
      <w:rFonts w:asciiTheme="majorHAnsi" w:eastAsiaTheme="majorEastAsia" w:hAnsiTheme="majorHAnsi" w:cstheme="majorBidi"/>
      <w:color w:val="2F5496" w:themeColor="accent1" w:themeShade="BF"/>
      <w:sz w:val="32"/>
      <w:szCs w:val="32"/>
    </w:rPr>
  </w:style>
  <w:style w:type="paragraph" w:styleId="List">
    <w:name w:val="List"/>
    <w:basedOn w:val="Normal"/>
    <w:semiHidden/>
    <w:unhideWhenUsed/>
    <w:rsid w:val="001A3DA1"/>
    <w:pPr>
      <w:widowControl w:val="0"/>
      <w:snapToGrid w:val="0"/>
      <w:spacing w:after="0" w:line="240" w:lineRule="auto"/>
      <w:ind w:left="360" w:hanging="360"/>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BE524E"/>
    <w:pPr>
      <w:spacing w:line="259" w:lineRule="auto"/>
      <w:outlineLvl w:val="9"/>
    </w:pPr>
  </w:style>
  <w:style w:type="paragraph" w:styleId="TOC1">
    <w:name w:val="toc 1"/>
    <w:basedOn w:val="Normal"/>
    <w:next w:val="Normal"/>
    <w:autoRedefine/>
    <w:uiPriority w:val="39"/>
    <w:unhideWhenUsed/>
    <w:rsid w:val="002A2FD3"/>
    <w:pPr>
      <w:tabs>
        <w:tab w:val="right" w:leader="dot" w:pos="9350"/>
      </w:tabs>
      <w:spacing w:after="100"/>
    </w:pPr>
  </w:style>
  <w:style w:type="paragraph" w:styleId="TOC2">
    <w:name w:val="toc 2"/>
    <w:basedOn w:val="Normal"/>
    <w:next w:val="Normal"/>
    <w:autoRedefine/>
    <w:uiPriority w:val="39"/>
    <w:unhideWhenUsed/>
    <w:rsid w:val="00BE524E"/>
    <w:pPr>
      <w:spacing w:after="100"/>
      <w:ind w:left="220"/>
    </w:pPr>
  </w:style>
  <w:style w:type="paragraph" w:styleId="CommentSubject">
    <w:name w:val="annotation subject"/>
    <w:basedOn w:val="CommentText"/>
    <w:next w:val="CommentText"/>
    <w:link w:val="CommentSubjectChar"/>
    <w:uiPriority w:val="99"/>
    <w:semiHidden/>
    <w:unhideWhenUsed/>
    <w:rsid w:val="007D7494"/>
    <w:rPr>
      <w:rFonts w:eastAsiaTheme="minorEastAsia"/>
      <w:b/>
      <w:bCs/>
    </w:rPr>
  </w:style>
  <w:style w:type="character" w:customStyle="1" w:styleId="CommentSubjectChar">
    <w:name w:val="Comment Subject Char"/>
    <w:basedOn w:val="CommentTextChar"/>
    <w:link w:val="CommentSubject"/>
    <w:uiPriority w:val="99"/>
    <w:semiHidden/>
    <w:rsid w:val="007D7494"/>
    <w:rPr>
      <w:rFonts w:eastAsiaTheme="minorEastAsia"/>
      <w:b/>
      <w:bCs/>
      <w:sz w:val="20"/>
      <w:szCs w:val="20"/>
    </w:rPr>
  </w:style>
  <w:style w:type="character" w:customStyle="1" w:styleId="NoSpacingChar">
    <w:name w:val="No Spacing Char"/>
    <w:basedOn w:val="DefaultParagraphFont"/>
    <w:link w:val="NoSpacing"/>
    <w:uiPriority w:val="1"/>
    <w:rsid w:val="00E4779A"/>
  </w:style>
  <w:style w:type="character" w:styleId="UnresolvedMention">
    <w:name w:val="Unresolved Mention"/>
    <w:basedOn w:val="DefaultParagraphFont"/>
    <w:uiPriority w:val="99"/>
    <w:semiHidden/>
    <w:unhideWhenUsed/>
    <w:rsid w:val="008B1101"/>
    <w:rPr>
      <w:color w:val="605E5C"/>
      <w:shd w:val="clear" w:color="auto" w:fill="E1DFDD"/>
    </w:rPr>
  </w:style>
  <w:style w:type="paragraph" w:customStyle="1" w:styleId="Pa3">
    <w:name w:val="Pa3"/>
    <w:basedOn w:val="Normal"/>
    <w:next w:val="Normal"/>
    <w:uiPriority w:val="99"/>
    <w:rsid w:val="00B822BE"/>
    <w:pPr>
      <w:autoSpaceDE w:val="0"/>
      <w:autoSpaceDN w:val="0"/>
      <w:adjustRightInd w:val="0"/>
      <w:spacing w:after="0" w:line="191" w:lineRule="atLeast"/>
    </w:pPr>
    <w:rPr>
      <w:rFonts w:ascii="Helvetica LT Std" w:hAnsi="Helvetica LT Std" w:eastAsiaTheme="minorHAnsi"/>
      <w:sz w:val="24"/>
      <w:szCs w:val="24"/>
    </w:rPr>
  </w:style>
  <w:style w:type="paragraph" w:styleId="BodyText">
    <w:name w:val="Body Text"/>
    <w:basedOn w:val="Normal"/>
    <w:link w:val="BodyTextChar"/>
    <w:semiHidden/>
    <w:unhideWhenUsed/>
    <w:qFormat/>
    <w:rsid w:val="00B854AE"/>
    <w:pPr>
      <w:widowControl w:val="0"/>
      <w:snapToGrid w:val="0"/>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B854AE"/>
    <w:rPr>
      <w:rFonts w:ascii="Times New Roman" w:eastAsia="Times New Roman" w:hAnsi="Times New Roman" w:cs="Times New Roman"/>
      <w:sz w:val="24"/>
      <w:szCs w:val="20"/>
    </w:rPr>
  </w:style>
  <w:style w:type="character" w:customStyle="1" w:styleId="normaltextrun">
    <w:name w:val="normaltextrun"/>
    <w:basedOn w:val="DefaultParagraphFont"/>
    <w:rsid w:val="00B854AE"/>
  </w:style>
  <w:style w:type="character" w:styleId="PlaceholderText">
    <w:name w:val="Placeholder Text"/>
    <w:basedOn w:val="DefaultParagraphFont"/>
    <w:uiPriority w:val="99"/>
    <w:semiHidden/>
    <w:rsid w:val="00A310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hyperlink" Target="https://survey.norc.org/classroom" TargetMode="External" /><Relationship Id="rId12" Type="http://schemas.openxmlformats.org/officeDocument/2006/relationships/image" Target="cid:image002.jpg@01CCD077.2E3172E0" TargetMode="External" /><Relationship Id="rId13" Type="http://schemas.openxmlformats.org/officeDocument/2006/relationships/hyperlink" Target="http://nsece.norc.org" TargetMode="External" /><Relationship Id="rId14" Type="http://schemas.openxmlformats.org/officeDocument/2006/relationships/hyperlink" Target="mailto:Collegepoint_survey@norc.org" TargetMode="External" /><Relationship Id="rId15" Type="http://schemas.openxmlformats.org/officeDocument/2006/relationships/hyperlink" Target="mailto:nsece24survey@norc.org" TargetMode="External" /><Relationship Id="rId16" Type="http://schemas.openxmlformats.org/officeDocument/2006/relationships/hyperlink" Target="http://www.norc.org" TargetMode="External" /><Relationship Id="rId17" Type="http://schemas.openxmlformats.org/officeDocument/2006/relationships/header" Target="header2.xml" /><Relationship Id="rId18" Type="http://schemas.openxmlformats.org/officeDocument/2006/relationships/glossaryDocument" Target="glossary/document.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image" Target="media/image1.pn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588053F5D4640A6BA4EE76241E07605"/>
        <w:category>
          <w:name w:val="General"/>
          <w:gallery w:val="placeholder"/>
        </w:category>
        <w:types>
          <w:type w:val="bbPlcHdr"/>
        </w:types>
        <w:behaviors>
          <w:behavior w:val="content"/>
        </w:behaviors>
        <w:guid w:val="{C2A695E7-3DFF-4F56-A474-C62F1A306387}"/>
      </w:docPartPr>
      <w:docPartBody>
        <w:p w:rsidR="000F71BC" w:rsidP="00792C21">
          <w:pPr>
            <w:pStyle w:val="D588053F5D4640A6BA4EE76241E07605"/>
          </w:pPr>
          <w:r>
            <w:rPr>
              <w:color w:val="2F5496" w:themeColor="accent1" w:themeShade="BF"/>
              <w:sz w:val="24"/>
              <w:szCs w:val="24"/>
            </w:rPr>
            <w:t>[Company name]</w:t>
          </w:r>
        </w:p>
      </w:docPartBody>
    </w:docPart>
    <w:docPart>
      <w:docPartPr>
        <w:name w:val="FB3176481CDF4F37967FE302B4F68812"/>
        <w:category>
          <w:name w:val="General"/>
          <w:gallery w:val="placeholder"/>
        </w:category>
        <w:types>
          <w:type w:val="bbPlcHdr"/>
        </w:types>
        <w:behaviors>
          <w:behavior w:val="content"/>
        </w:behaviors>
        <w:guid w:val="{D2AB5465-0E98-45CD-B50E-CD1AE0B508B2}"/>
      </w:docPartPr>
      <w:docPartBody>
        <w:p w:rsidR="000F71BC" w:rsidP="00792C21">
          <w:pPr>
            <w:pStyle w:val="FB3176481CDF4F37967FE302B4F68812"/>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ex Sans Book">
    <w:altName w:val="Calibri"/>
    <w:panose1 w:val="00000000000000000000"/>
    <w:charset w:val="00"/>
    <w:family w:val="swiss"/>
    <w:notTrueType/>
    <w:pitch w:val="default"/>
    <w:sig w:usb0="00000003" w:usb1="00000000" w:usb2="00000000" w:usb3="00000000" w:csb0="00000001" w:csb1="00000000"/>
  </w:font>
  <w:font w:name="Apex Sans Bold">
    <w:altName w:val="Calibri"/>
    <w:panose1 w:val="00000000000000000000"/>
    <w:charset w:val="00"/>
    <w:family w:val="swiss"/>
    <w:notTrueType/>
    <w:pitch w:val="default"/>
    <w:sig w:usb0="00000003" w:usb1="00000000" w:usb2="00000000" w:usb3="00000000" w:csb0="00000001" w:csb1="00000000"/>
  </w:font>
  <w:font w:name="Helvetica LT St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2C21"/>
    <w:rsid w:val="000F71BC"/>
    <w:rsid w:val="00314C69"/>
    <w:rsid w:val="003745B9"/>
    <w:rsid w:val="006C3332"/>
    <w:rsid w:val="006E618B"/>
    <w:rsid w:val="00792C21"/>
    <w:rsid w:val="008C2480"/>
    <w:rsid w:val="00BA78DB"/>
    <w:rsid w:val="00D24EF5"/>
    <w:rsid w:val="00DD31F5"/>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88053F5D4640A6BA4EE76241E07605">
    <w:name w:val="D588053F5D4640A6BA4EE76241E07605"/>
    <w:rsid w:val="00792C21"/>
  </w:style>
  <w:style w:type="paragraph" w:customStyle="1" w:styleId="FB3176481CDF4F37967FE302B4F68812">
    <w:name w:val="FB3176481CDF4F37967FE302B4F68812"/>
    <w:rsid w:val="00792C21"/>
  </w:style>
  <w:style w:type="character" w:styleId="PlaceholderText">
    <w:name w:val="Placeholder Text"/>
    <w:basedOn w:val="DefaultParagraphFont"/>
    <w:uiPriority w:val="99"/>
    <w:semiHidden/>
    <w:rsid w:val="00314C6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564F24-7FFA-42BE-92BE-0DC21E491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9CB436-DA3B-4BD1-96AA-92E316E3C3C7}">
  <ds:schemaRefs>
    <ds:schemaRef ds:uri="http://schemas.microsoft.com/sharepoint/v3/contenttype/forms"/>
  </ds:schemaRefs>
</ds:datastoreItem>
</file>

<file path=customXml/itemProps3.xml><?xml version="1.0" encoding="utf-8"?>
<ds:datastoreItem xmlns:ds="http://schemas.openxmlformats.org/officeDocument/2006/customXml" ds:itemID="{5170E8AD-CBFC-4A19-99CF-9B3A0FD5CC30}">
  <ds:schemaRefs>
    <ds:schemaRef ds:uri="http://schemas.openxmlformats.org/officeDocument/2006/bibliography"/>
  </ds:schemaRefs>
</ds:datastoreItem>
</file>

<file path=customXml/itemProps4.xml><?xml version="1.0" encoding="utf-8"?>
<ds:datastoreItem xmlns:ds="http://schemas.openxmlformats.org/officeDocument/2006/customXml" ds:itemID="{F4486AA2-45DF-4CAB-A5BC-AF241A6D4308}">
  <ds:schemaRefs>
    <ds:schemaRef ds:uri="http://purl.org/dc/elements/1.1/"/>
    <ds:schemaRef ds:uri="http://schemas.microsoft.com/office/2006/metadata/properties"/>
    <ds:schemaRef ds:uri="http://www.w3.org/XML/1998/namespace"/>
    <ds:schemaRef ds:uri="http://schemas.microsoft.com/office/2006/documentManagement/types"/>
    <ds:schemaRef ds:uri="b6b5aa21-9292-42ac-8e0a-92c6899f210e"/>
    <ds:schemaRef ds:uri="http://purl.org/dc/dcmitype/"/>
    <ds:schemaRef ds:uri="http://purl.org/dc/terms/"/>
    <ds:schemaRef ds:uri="http://schemas.microsoft.com/office/infopath/2007/PartnerControls"/>
    <ds:schemaRef ds:uri="http://schemas.openxmlformats.org/package/2006/metadata/core-properties"/>
    <ds:schemaRef ds:uri="89664619-ff97-4e0c-b760-e9680ea4c38e"/>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8</Pages>
  <Words>6212</Words>
  <Characters>3541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Appendix E 2024 NSECE Unlisted Home-based Provider Survey Contact Materials (Spanish)</vt:lpstr>
    </vt:vector>
  </TitlesOfParts>
  <Company>NSECE 2024</Company>
  <LinksUpToDate>false</LinksUpToDate>
  <CharactersWithSpaces>4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S 2024 NSECE Unlisted Home-based Provider Survey Contact Materials (Spanish)</dc:title>
  <dc:creator>Libbie Main</dc:creator>
  <cp:lastModifiedBy>Mireya Dominguez</cp:lastModifiedBy>
  <cp:revision>7</cp:revision>
  <dcterms:created xsi:type="dcterms:W3CDTF">2023-04-27T20:45:00Z</dcterms:created>
  <dcterms:modified xsi:type="dcterms:W3CDTF">2023-04-28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abe6d46d97819b9aa28509e2513099730a2ef6487db2b442e5d60772734e555a</vt:lpwstr>
  </property>
</Properties>
</file>